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2D49CE" w14:textId="77777777" w:rsidR="00D1633F" w:rsidRPr="00557042" w:rsidRDefault="00D1633F" w:rsidP="00D1633F">
      <w:pPr>
        <w:pStyle w:val="NoSpacing"/>
      </w:pPr>
      <w:r w:rsidRPr="00557042">
        <w:t xml:space="preserve">BARANGAY MANAGEMENT INFORMATION SYSTEM </w:t>
      </w:r>
    </w:p>
    <w:p w14:paraId="717556EC" w14:textId="77777777" w:rsidR="00D1633F" w:rsidRPr="00557042" w:rsidRDefault="00D1633F" w:rsidP="00D1633F">
      <w:pPr>
        <w:pStyle w:val="NoSpacing"/>
      </w:pPr>
      <w:r w:rsidRPr="00557042">
        <w:t>FOR THE MUNICIPALITY OF MAYANTOC</w:t>
      </w:r>
    </w:p>
    <w:p w14:paraId="7A2F37F3" w14:textId="77777777" w:rsidR="00B5328D" w:rsidRPr="00557042" w:rsidRDefault="00B5328D" w:rsidP="00194761">
      <w:pPr>
        <w:pStyle w:val="NoSpacing"/>
      </w:pPr>
    </w:p>
    <w:p w14:paraId="0082566C" w14:textId="77777777" w:rsidR="00B5328D" w:rsidRPr="00557042" w:rsidRDefault="00B5328D" w:rsidP="00194761">
      <w:pPr>
        <w:pStyle w:val="NoSpacing"/>
      </w:pPr>
    </w:p>
    <w:p w14:paraId="233A2B5A" w14:textId="3D302D82" w:rsidR="00B5328D" w:rsidRPr="00557042" w:rsidRDefault="006E5A84" w:rsidP="006E5A84">
      <w:pPr>
        <w:pStyle w:val="NoSpacing"/>
        <w:tabs>
          <w:tab w:val="left" w:pos="3560"/>
        </w:tabs>
        <w:jc w:val="both"/>
      </w:pPr>
      <w:r w:rsidRPr="00557042">
        <w:tab/>
      </w:r>
    </w:p>
    <w:p w14:paraId="099DE56E" w14:textId="77777777" w:rsidR="00B5328D" w:rsidRPr="00557042" w:rsidRDefault="00B5328D" w:rsidP="00194761">
      <w:pPr>
        <w:pStyle w:val="NoSpacing"/>
      </w:pPr>
    </w:p>
    <w:p w14:paraId="097761C0" w14:textId="77777777" w:rsidR="00B5328D" w:rsidRPr="00557042" w:rsidRDefault="00B5328D" w:rsidP="00194761">
      <w:pPr>
        <w:pStyle w:val="NoSpacing"/>
      </w:pPr>
    </w:p>
    <w:p w14:paraId="43EDC819" w14:textId="77777777" w:rsidR="00B5328D" w:rsidRPr="00557042" w:rsidRDefault="00B5328D" w:rsidP="00194761">
      <w:pPr>
        <w:pStyle w:val="NoSpacing"/>
      </w:pPr>
    </w:p>
    <w:p w14:paraId="142231E7" w14:textId="77777777" w:rsidR="00B5328D" w:rsidRPr="00557042" w:rsidRDefault="00B5328D" w:rsidP="00194761">
      <w:pPr>
        <w:pStyle w:val="NoSpacing"/>
      </w:pPr>
    </w:p>
    <w:p w14:paraId="7EE1195F" w14:textId="77777777" w:rsidR="00B5328D" w:rsidRPr="00557042" w:rsidRDefault="00B5328D" w:rsidP="00194761">
      <w:pPr>
        <w:pStyle w:val="NoSpacing"/>
      </w:pPr>
    </w:p>
    <w:p w14:paraId="1C974308" w14:textId="77777777" w:rsidR="00B5328D" w:rsidRPr="00557042" w:rsidRDefault="00B5328D" w:rsidP="00194761">
      <w:pPr>
        <w:pStyle w:val="NoSpacing"/>
      </w:pPr>
    </w:p>
    <w:p w14:paraId="71F34493" w14:textId="77777777" w:rsidR="00B5328D" w:rsidRPr="00557042" w:rsidRDefault="00B5328D" w:rsidP="00194761">
      <w:pPr>
        <w:pStyle w:val="NoSpacing"/>
      </w:pPr>
    </w:p>
    <w:p w14:paraId="1C9A9DDC" w14:textId="77777777" w:rsidR="00B5328D" w:rsidRPr="00557042" w:rsidRDefault="00B5328D" w:rsidP="00194761">
      <w:pPr>
        <w:pStyle w:val="NoSpacing"/>
      </w:pPr>
    </w:p>
    <w:p w14:paraId="72A6CE52" w14:textId="77777777" w:rsidR="00B5328D" w:rsidRPr="00557042" w:rsidRDefault="00B5328D" w:rsidP="00194761">
      <w:pPr>
        <w:pStyle w:val="NoSpacing"/>
      </w:pPr>
    </w:p>
    <w:p w14:paraId="044611FC" w14:textId="77777777" w:rsidR="00B5328D" w:rsidRPr="00557042" w:rsidRDefault="00B5328D" w:rsidP="00194761">
      <w:pPr>
        <w:pStyle w:val="NoSpacing"/>
      </w:pPr>
    </w:p>
    <w:p w14:paraId="0F2C9D22" w14:textId="77777777" w:rsidR="00B5328D" w:rsidRPr="00557042" w:rsidRDefault="00B5328D" w:rsidP="00194761">
      <w:pPr>
        <w:pStyle w:val="NoSpacing"/>
      </w:pPr>
    </w:p>
    <w:p w14:paraId="54C29964" w14:textId="795B3D11" w:rsidR="00E537EC" w:rsidRPr="00557042" w:rsidRDefault="00D1633F" w:rsidP="00E537EC">
      <w:pPr>
        <w:pStyle w:val="NoSpacing"/>
        <w:rPr>
          <w:sz w:val="24"/>
          <w:szCs w:val="24"/>
        </w:rPr>
      </w:pPr>
      <w:r w:rsidRPr="00557042">
        <w:rPr>
          <w:sz w:val="24"/>
          <w:szCs w:val="24"/>
        </w:rPr>
        <w:t>JOHN CARLO F. ASUNCION</w:t>
      </w:r>
    </w:p>
    <w:p w14:paraId="7DAF5EE1" w14:textId="0C6CF30D" w:rsidR="00F776A9" w:rsidRPr="00557042" w:rsidRDefault="00D1633F" w:rsidP="00194761">
      <w:pPr>
        <w:pStyle w:val="NoSpacing"/>
        <w:rPr>
          <w:sz w:val="24"/>
          <w:szCs w:val="24"/>
        </w:rPr>
      </w:pPr>
      <w:r w:rsidRPr="00557042">
        <w:rPr>
          <w:sz w:val="24"/>
          <w:szCs w:val="24"/>
        </w:rPr>
        <w:t>JOHN REY M. BOLOS</w:t>
      </w:r>
    </w:p>
    <w:p w14:paraId="223666CD" w14:textId="2B8AA19B" w:rsidR="00B5328D" w:rsidRPr="00557042" w:rsidRDefault="00D1633F" w:rsidP="00B5328D">
      <w:pPr>
        <w:pStyle w:val="NoSpacing"/>
        <w:rPr>
          <w:sz w:val="24"/>
          <w:szCs w:val="24"/>
        </w:rPr>
      </w:pPr>
      <w:r w:rsidRPr="00557042">
        <w:rPr>
          <w:sz w:val="24"/>
          <w:szCs w:val="24"/>
        </w:rPr>
        <w:t>JERENEL C. LACAULAN</w:t>
      </w:r>
    </w:p>
    <w:p w14:paraId="0CC046BC" w14:textId="5BC9CB46" w:rsidR="00B5328D" w:rsidRPr="00557042" w:rsidRDefault="00D1633F" w:rsidP="00B5328D">
      <w:pPr>
        <w:pStyle w:val="NoSpacing"/>
        <w:rPr>
          <w:sz w:val="24"/>
          <w:szCs w:val="24"/>
        </w:rPr>
      </w:pPr>
      <w:r w:rsidRPr="00557042">
        <w:rPr>
          <w:sz w:val="24"/>
          <w:szCs w:val="24"/>
        </w:rPr>
        <w:t>BRYAN C. MALLARI</w:t>
      </w:r>
    </w:p>
    <w:p w14:paraId="03B46848" w14:textId="77777777" w:rsidR="00B5328D" w:rsidRPr="00557042" w:rsidRDefault="00B5328D" w:rsidP="00B5328D">
      <w:pPr>
        <w:pStyle w:val="NoSpacing"/>
        <w:rPr>
          <w:sz w:val="24"/>
          <w:szCs w:val="24"/>
        </w:rPr>
      </w:pPr>
    </w:p>
    <w:p w14:paraId="3B1141E3" w14:textId="77777777" w:rsidR="00B5328D" w:rsidRPr="00557042" w:rsidRDefault="00B5328D" w:rsidP="00B5328D">
      <w:pPr>
        <w:pStyle w:val="NoSpacing"/>
        <w:rPr>
          <w:sz w:val="24"/>
          <w:szCs w:val="24"/>
        </w:rPr>
      </w:pPr>
    </w:p>
    <w:p w14:paraId="20196FFE" w14:textId="77777777" w:rsidR="00B5328D" w:rsidRPr="00557042" w:rsidRDefault="00B5328D" w:rsidP="00B5328D">
      <w:pPr>
        <w:pStyle w:val="NoSpacing"/>
        <w:rPr>
          <w:sz w:val="24"/>
          <w:szCs w:val="24"/>
        </w:rPr>
      </w:pPr>
    </w:p>
    <w:p w14:paraId="0AEA248A" w14:textId="77777777" w:rsidR="00B5328D" w:rsidRPr="00557042" w:rsidRDefault="00B5328D" w:rsidP="00B5328D">
      <w:pPr>
        <w:pStyle w:val="NoSpacing"/>
        <w:rPr>
          <w:sz w:val="24"/>
          <w:szCs w:val="24"/>
        </w:rPr>
      </w:pPr>
    </w:p>
    <w:p w14:paraId="53887DA0" w14:textId="77777777" w:rsidR="00B5328D" w:rsidRPr="00557042" w:rsidRDefault="00B5328D" w:rsidP="00B5328D">
      <w:pPr>
        <w:pStyle w:val="NoSpacing"/>
        <w:rPr>
          <w:sz w:val="24"/>
          <w:szCs w:val="24"/>
        </w:rPr>
      </w:pPr>
    </w:p>
    <w:p w14:paraId="36484582" w14:textId="77777777" w:rsidR="00B5328D" w:rsidRPr="00557042" w:rsidRDefault="00B5328D" w:rsidP="00B5328D">
      <w:pPr>
        <w:pStyle w:val="NoSpacing"/>
        <w:rPr>
          <w:sz w:val="24"/>
          <w:szCs w:val="24"/>
        </w:rPr>
      </w:pPr>
    </w:p>
    <w:p w14:paraId="0D9F52AA" w14:textId="77777777" w:rsidR="00B5328D" w:rsidRPr="00557042" w:rsidRDefault="00B5328D" w:rsidP="00B5328D">
      <w:pPr>
        <w:pStyle w:val="NoSpacing"/>
        <w:rPr>
          <w:sz w:val="24"/>
          <w:szCs w:val="24"/>
        </w:rPr>
      </w:pPr>
    </w:p>
    <w:p w14:paraId="3432ED58" w14:textId="77777777" w:rsidR="00B5328D" w:rsidRPr="00557042" w:rsidRDefault="00B5328D" w:rsidP="00B5328D">
      <w:pPr>
        <w:pStyle w:val="NoSpacing"/>
        <w:rPr>
          <w:sz w:val="24"/>
          <w:szCs w:val="24"/>
        </w:rPr>
      </w:pPr>
    </w:p>
    <w:p w14:paraId="20C81B8B" w14:textId="77777777" w:rsidR="00B5328D" w:rsidRPr="00557042" w:rsidRDefault="00B5328D" w:rsidP="00B5328D">
      <w:pPr>
        <w:pStyle w:val="NoSpacing"/>
        <w:rPr>
          <w:sz w:val="24"/>
          <w:szCs w:val="24"/>
        </w:rPr>
      </w:pPr>
    </w:p>
    <w:p w14:paraId="37D55D6B" w14:textId="77777777" w:rsidR="00B5328D" w:rsidRPr="00557042" w:rsidRDefault="00B5328D" w:rsidP="00B5328D">
      <w:pPr>
        <w:pStyle w:val="NoSpacing"/>
        <w:rPr>
          <w:sz w:val="24"/>
          <w:szCs w:val="24"/>
        </w:rPr>
      </w:pPr>
    </w:p>
    <w:p w14:paraId="0F6D9503" w14:textId="77777777" w:rsidR="00B5328D" w:rsidRPr="00557042" w:rsidRDefault="00B5328D" w:rsidP="00B5328D">
      <w:pPr>
        <w:pStyle w:val="NoSpacing"/>
        <w:rPr>
          <w:sz w:val="24"/>
          <w:szCs w:val="24"/>
        </w:rPr>
      </w:pPr>
    </w:p>
    <w:p w14:paraId="0118CF29" w14:textId="6254CF7A" w:rsidR="00927851" w:rsidRPr="00557042" w:rsidRDefault="00B5328D" w:rsidP="00194761">
      <w:pPr>
        <w:pStyle w:val="NoSpacing"/>
      </w:pPr>
      <w:r w:rsidRPr="00557042">
        <w:t>Republic of the Philippines</w:t>
      </w:r>
    </w:p>
    <w:p w14:paraId="2FD00C1F" w14:textId="11375525" w:rsidR="00F776A9" w:rsidRPr="00557042" w:rsidRDefault="00B5328D" w:rsidP="00194761">
      <w:pPr>
        <w:pStyle w:val="NoSpacing"/>
      </w:pPr>
      <w:r w:rsidRPr="00557042">
        <w:t>TARLAC AGRICULTURAL UNIVERSITY</w:t>
      </w:r>
    </w:p>
    <w:p w14:paraId="1F5EC1A3" w14:textId="72E6219F" w:rsidR="00B5328D" w:rsidRPr="00557042" w:rsidRDefault="00B5328D" w:rsidP="00194761">
      <w:pPr>
        <w:pStyle w:val="NoSpacing"/>
      </w:pPr>
      <w:r w:rsidRPr="00557042">
        <w:t>Camiling, Tarlac</w:t>
      </w:r>
    </w:p>
    <w:p w14:paraId="4AB42CBA" w14:textId="3B405512" w:rsidR="007E7E16" w:rsidRPr="00557042" w:rsidRDefault="00D1633F" w:rsidP="00C81421">
      <w:pPr>
        <w:pStyle w:val="NoSpacing"/>
      </w:pPr>
      <w:r w:rsidRPr="00557042">
        <w:t>March 2023</w:t>
      </w:r>
      <w:r w:rsidR="007E7E16" w:rsidRPr="00557042">
        <w:br w:type="page"/>
      </w:r>
    </w:p>
    <w:p w14:paraId="5C8AFC9C" w14:textId="77777777" w:rsidR="00C81421" w:rsidRPr="00557042" w:rsidRDefault="00C81421" w:rsidP="00C81421">
      <w:pPr>
        <w:pStyle w:val="NoSpacing"/>
        <w:sectPr w:rsidR="00C81421" w:rsidRPr="00557042" w:rsidSect="00C81421">
          <w:headerReference w:type="even" r:id="rId8"/>
          <w:headerReference w:type="default" r:id="rId9"/>
          <w:footerReference w:type="even" r:id="rId10"/>
          <w:footerReference w:type="default" r:id="rId11"/>
          <w:footerReference w:type="first" r:id="rId12"/>
          <w:pgSz w:w="12240" w:h="15840"/>
          <w:pgMar w:top="2160" w:right="1440" w:bottom="1259" w:left="2160" w:header="720" w:footer="720" w:gutter="0"/>
          <w:pgNumType w:fmt="lowerRoman" w:start="1"/>
          <w:cols w:space="720"/>
          <w:titlePg/>
          <w:docGrid w:linePitch="360"/>
        </w:sectPr>
      </w:pPr>
    </w:p>
    <w:p w14:paraId="3BC05F2E" w14:textId="2826C7F9" w:rsidR="00572C7E" w:rsidRPr="00557042" w:rsidRDefault="008F511D" w:rsidP="008F511D">
      <w:pPr>
        <w:pStyle w:val="Heading1"/>
      </w:pPr>
      <w:bookmarkStart w:id="0" w:name="_Toc130238978"/>
      <w:r w:rsidRPr="00557042">
        <w:lastRenderedPageBreak/>
        <w:t>APPROVAL SHEET</w:t>
      </w:r>
      <w:bookmarkEnd w:id="0"/>
    </w:p>
    <w:p w14:paraId="2E0EF99F" w14:textId="0451368E" w:rsidR="000A5BB8" w:rsidRPr="00557042" w:rsidRDefault="000A5BB8" w:rsidP="000A5BB8">
      <w:r w:rsidRPr="00557042">
        <w:t xml:space="preserve">Insert here the ISO Approved Form for </w:t>
      </w:r>
      <w:r w:rsidR="002B5837" w:rsidRPr="00557042">
        <w:t>Undergraduate Thesis. Download from this link &gt;&gt; (</w:t>
      </w:r>
      <w:hyperlink r:id="rId13" w:history="1">
        <w:r w:rsidR="002B5837" w:rsidRPr="00557042">
          <w:rPr>
            <w:rStyle w:val="Hyperlink"/>
          </w:rPr>
          <w:t>https://docs.google.com/document/d/13mnrO5AUU-3aVMtAv3QmeD5uI2PVhihB/edit?usp=sharing&amp;ouid=114013549150064370299&amp;rtpof=true&amp;sd=true</w:t>
        </w:r>
      </w:hyperlink>
      <w:r w:rsidR="002B5837" w:rsidRPr="00557042">
        <w:t xml:space="preserve">). </w:t>
      </w:r>
    </w:p>
    <w:p w14:paraId="3AA696E4" w14:textId="77777777" w:rsidR="00DC0483" w:rsidRPr="00557042" w:rsidRDefault="00DC0483" w:rsidP="000A5BB8"/>
    <w:p w14:paraId="5940039D" w14:textId="1584A367" w:rsidR="00C81421" w:rsidRPr="00557042" w:rsidRDefault="00C81421" w:rsidP="000A5BB8"/>
    <w:p w14:paraId="11D9FA8C" w14:textId="77777777" w:rsidR="00C81421" w:rsidRPr="00557042" w:rsidRDefault="00C81421" w:rsidP="00C81421"/>
    <w:p w14:paraId="6EA4AC1E" w14:textId="77777777" w:rsidR="00C81421" w:rsidRPr="00557042" w:rsidRDefault="00C81421" w:rsidP="00C81421"/>
    <w:p w14:paraId="4DC0FAE2" w14:textId="77777777" w:rsidR="00C81421" w:rsidRPr="00557042" w:rsidRDefault="00C81421" w:rsidP="00C81421"/>
    <w:p w14:paraId="7777BC8E" w14:textId="77777777" w:rsidR="00C81421" w:rsidRPr="00557042" w:rsidRDefault="00C81421" w:rsidP="00C81421"/>
    <w:p w14:paraId="1C7D5FF7" w14:textId="47897A2A" w:rsidR="00C81421" w:rsidRPr="00557042" w:rsidRDefault="00C81421" w:rsidP="00C81421"/>
    <w:p w14:paraId="00206A5D" w14:textId="77777777" w:rsidR="002B5837" w:rsidRPr="00557042" w:rsidRDefault="002B5837" w:rsidP="00C81421">
      <w:pPr>
        <w:jc w:val="center"/>
      </w:pPr>
    </w:p>
    <w:p w14:paraId="673FA52D" w14:textId="1372A0EA" w:rsidR="000A5BB8" w:rsidRPr="00557042" w:rsidRDefault="008F511D" w:rsidP="008F511D">
      <w:pPr>
        <w:pStyle w:val="Heading1"/>
      </w:pPr>
      <w:bookmarkStart w:id="1" w:name="_Toc130238979"/>
      <w:r w:rsidRPr="00557042">
        <w:lastRenderedPageBreak/>
        <w:t>BIOGRAPHICAL SKETCH</w:t>
      </w:r>
      <w:bookmarkEnd w:id="1"/>
    </w:p>
    <w:p w14:paraId="55E15096" w14:textId="77777777" w:rsidR="00D1633F" w:rsidRPr="00557042" w:rsidRDefault="00D1633F" w:rsidP="00D1633F">
      <w:r w:rsidRPr="00557042">
        <w:rPr>
          <w:noProof/>
          <w:lang w:val="en-PH" w:eastAsia="en-PH"/>
        </w:rPr>
        <w:drawing>
          <wp:anchor distT="0" distB="0" distL="114300" distR="114300" simplePos="0" relativeHeight="251659264" behindDoc="0" locked="0" layoutInCell="1" allowOverlap="1" wp14:anchorId="3FA40556" wp14:editId="32882BC1">
            <wp:simplePos x="0" y="0"/>
            <wp:positionH relativeFrom="margin">
              <wp:posOffset>1836420</wp:posOffset>
            </wp:positionH>
            <wp:positionV relativeFrom="paragraph">
              <wp:posOffset>171450</wp:posOffset>
            </wp:positionV>
            <wp:extent cx="1828800" cy="1828800"/>
            <wp:effectExtent l="0" t="0" r="0" b="0"/>
            <wp:wrapTopAndBottom/>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carl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28800" cy="1828800"/>
                    </a:xfrm>
                    <a:prstGeom prst="rect">
                      <a:avLst/>
                    </a:prstGeom>
                    <a:ln>
                      <a:noFill/>
                    </a:ln>
                  </pic:spPr>
                </pic:pic>
              </a:graphicData>
            </a:graphic>
            <wp14:sizeRelH relativeFrom="margin">
              <wp14:pctWidth>0</wp14:pctWidth>
            </wp14:sizeRelH>
            <wp14:sizeRelV relativeFrom="margin">
              <wp14:pctHeight>0</wp14:pctHeight>
            </wp14:sizeRelV>
          </wp:anchor>
        </w:drawing>
      </w:r>
      <w:r w:rsidRPr="00557042">
        <w:t>On September 25, 2000, John Carlo Felizardo Asuncion was born at Barangay San Jose, Mayantoc, Tarlac. He is the oldest son among the three children of Juvy Siatrez Asuncion and Ofelia Agbayani Felizardo.</w:t>
      </w:r>
    </w:p>
    <w:p w14:paraId="3FDD67C7" w14:textId="77777777" w:rsidR="00D1633F" w:rsidRPr="00557042" w:rsidRDefault="00D1633F" w:rsidP="00D1633F">
      <w:r w:rsidRPr="00557042">
        <w:t>He spent his elementary education at San Jose Elementary School and finished on 2012. He continued his secondary education at the Mayantoc High School and finished at the year of 2017. But after spending his junior high school life at Mayantoc High School, he continued his senior high school at Glory Dei Montessori College and graduated on 2019. He took Bachelor of Science in Information and Technology for his dream to be an Information Technology Officer working under the office of Philippine National Police.</w:t>
      </w:r>
    </w:p>
    <w:p w14:paraId="2BE31C9A" w14:textId="77777777" w:rsidR="00D1633F" w:rsidRPr="00557042" w:rsidRDefault="00D1633F" w:rsidP="00D1633F">
      <w:pPr>
        <w:pStyle w:val="NoSpacing"/>
        <w:jc w:val="right"/>
        <w:rPr>
          <w:sz w:val="24"/>
          <w:szCs w:val="24"/>
        </w:rPr>
      </w:pPr>
      <w:r w:rsidRPr="00557042">
        <w:rPr>
          <w:sz w:val="24"/>
          <w:szCs w:val="24"/>
        </w:rPr>
        <w:t>John Carlo F. Asuncion</w:t>
      </w:r>
    </w:p>
    <w:p w14:paraId="087EED0F" w14:textId="42CD1B95" w:rsidR="00760FDA" w:rsidRPr="00557042" w:rsidRDefault="00D1633F" w:rsidP="00D1633F">
      <w:pPr>
        <w:pStyle w:val="NoSpacing"/>
        <w:jc w:val="right"/>
        <w:rPr>
          <w:sz w:val="24"/>
          <w:szCs w:val="24"/>
        </w:rPr>
      </w:pPr>
      <w:r w:rsidRPr="00557042">
        <w:rPr>
          <w:sz w:val="24"/>
          <w:szCs w:val="24"/>
        </w:rPr>
        <w:t>Researcher</w:t>
      </w:r>
    </w:p>
    <w:p w14:paraId="115DCA99" w14:textId="76BF01FF" w:rsidR="00760FDA" w:rsidRPr="00557042" w:rsidRDefault="00760FDA" w:rsidP="002B5837"/>
    <w:p w14:paraId="1042CBFE" w14:textId="5FA3E7C8" w:rsidR="00557042" w:rsidRPr="00557042" w:rsidRDefault="00557042" w:rsidP="00557042">
      <w:pPr>
        <w:pStyle w:val="Heading1"/>
      </w:pPr>
      <w:bookmarkStart w:id="2" w:name="_Toc130238980"/>
      <w:r w:rsidRPr="00557042">
        <w:rPr>
          <w:noProof/>
          <w:lang w:val="en-PH" w:eastAsia="en-PH"/>
        </w:rPr>
        <w:lastRenderedPageBreak/>
        <w:drawing>
          <wp:anchor distT="0" distB="0" distL="114300" distR="114300" simplePos="0" relativeHeight="251666432" behindDoc="0" locked="0" layoutInCell="1" allowOverlap="1" wp14:anchorId="27C538DC" wp14:editId="405D4B18">
            <wp:simplePos x="0" y="0"/>
            <wp:positionH relativeFrom="margin">
              <wp:posOffset>1828800</wp:posOffset>
            </wp:positionH>
            <wp:positionV relativeFrom="paragraph">
              <wp:posOffset>610507</wp:posOffset>
            </wp:positionV>
            <wp:extent cx="1828800" cy="1828800"/>
            <wp:effectExtent l="0" t="0" r="0" b="0"/>
            <wp:wrapTopAndBottom/>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23030"/>
                    <a:stretch/>
                  </pic:blipFill>
                  <pic:spPr bwMode="auto">
                    <a:xfrm>
                      <a:off x="0" y="0"/>
                      <a:ext cx="1828800" cy="18288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1633F" w:rsidRPr="00557042">
        <w:t>BIOGRAPHICAL SKETCH</w:t>
      </w:r>
      <w:bookmarkEnd w:id="2"/>
    </w:p>
    <w:p w14:paraId="20DD6B38" w14:textId="7EBD55FF" w:rsidR="00D1633F" w:rsidRPr="00557042" w:rsidRDefault="00D1633F" w:rsidP="00557042">
      <w:r w:rsidRPr="00557042">
        <w:t xml:space="preserve"> John Rey M. Bolos is currently a fourth year Information Technology (IT) student at the Tarlac Agricultural University. He was born in Santa Ignacia, Tarlac, on September 09, 2000. </w:t>
      </w:r>
    </w:p>
    <w:p w14:paraId="6967116B" w14:textId="74D6F3E7" w:rsidR="00D1633F" w:rsidRPr="00557042" w:rsidRDefault="00D1633F" w:rsidP="00D1633F">
      <w:r w:rsidRPr="00557042">
        <w:t>He is the youngest among the siblings of Mr. Mateo C. Bolos and Mrs. Cely M. Bolos. In March 2006, he completed his kinder garden years at Población West Day Care Center at Santa Ignacia, Tarlac. Then he took his elementary years at Santa. Ignacia North Central Elementary School and finished in 2013. He pursued his high school years at Santa Ignacia Highschool in 2013 and ended with honor, and in year 2017, he took his senior high school years at the same school and finished with honor as well. He took Bachelor of Science in Information and Technology for his plan to work under government as an Information and Technology Professional.</w:t>
      </w:r>
    </w:p>
    <w:p w14:paraId="2B0DE5AD" w14:textId="296F776C" w:rsidR="00D1633F" w:rsidRPr="00557042" w:rsidRDefault="00D1633F" w:rsidP="00D1633F">
      <w:pPr>
        <w:pStyle w:val="NoSpacing"/>
        <w:jc w:val="right"/>
        <w:rPr>
          <w:sz w:val="24"/>
          <w:szCs w:val="24"/>
        </w:rPr>
      </w:pPr>
      <w:r w:rsidRPr="00557042">
        <w:rPr>
          <w:sz w:val="24"/>
          <w:szCs w:val="24"/>
        </w:rPr>
        <w:t>John Rey M. Bolos</w:t>
      </w:r>
    </w:p>
    <w:p w14:paraId="7FD318FB" w14:textId="1259A118" w:rsidR="00D1633F" w:rsidRPr="00557042" w:rsidRDefault="00D1633F" w:rsidP="00D1633F">
      <w:pPr>
        <w:pStyle w:val="NoSpacing"/>
        <w:jc w:val="right"/>
        <w:rPr>
          <w:sz w:val="24"/>
          <w:szCs w:val="24"/>
        </w:rPr>
      </w:pPr>
      <w:r w:rsidRPr="00557042">
        <w:rPr>
          <w:sz w:val="24"/>
          <w:szCs w:val="24"/>
        </w:rPr>
        <w:t>Researcher</w:t>
      </w:r>
    </w:p>
    <w:p w14:paraId="4B80E5AD" w14:textId="0776C4C7" w:rsidR="00D1633F" w:rsidRPr="00557042" w:rsidRDefault="00557042" w:rsidP="00D1633F">
      <w:pPr>
        <w:pStyle w:val="Heading1"/>
      </w:pPr>
      <w:bookmarkStart w:id="3" w:name="_Toc130238981"/>
      <w:r w:rsidRPr="00557042">
        <w:rPr>
          <w:noProof/>
          <w:lang w:val="en-PH" w:eastAsia="en-PH"/>
        </w:rPr>
        <w:lastRenderedPageBreak/>
        <w:drawing>
          <wp:anchor distT="0" distB="0" distL="114300" distR="114300" simplePos="0" relativeHeight="251667456" behindDoc="0" locked="0" layoutInCell="1" allowOverlap="1" wp14:anchorId="6EA9445D" wp14:editId="0C7C01B3">
            <wp:simplePos x="0" y="0"/>
            <wp:positionH relativeFrom="margin">
              <wp:posOffset>1828800</wp:posOffset>
            </wp:positionH>
            <wp:positionV relativeFrom="paragraph">
              <wp:posOffset>508000</wp:posOffset>
            </wp:positionV>
            <wp:extent cx="1828800" cy="18288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pic:spPr>
                </pic:pic>
              </a:graphicData>
            </a:graphic>
          </wp:anchor>
        </w:drawing>
      </w:r>
      <w:r w:rsidR="00D1633F" w:rsidRPr="00557042">
        <w:t>BIOGRAPHICAL SKETCH</w:t>
      </w:r>
      <w:bookmarkEnd w:id="3"/>
    </w:p>
    <w:p w14:paraId="2AF7F2BE" w14:textId="147FF642" w:rsidR="00D1633F" w:rsidRPr="00557042" w:rsidRDefault="00D1633F" w:rsidP="00557042">
      <w:r w:rsidRPr="00557042">
        <w:t xml:space="preserve">Jerenel C. Lacaulan is a fourth-year Information Technology (IT) student at the Tarlac Agricultural University. He was born in New Salem, Gerona, Tarlac, on December 14, 2000. </w:t>
      </w:r>
    </w:p>
    <w:p w14:paraId="39348ED8" w14:textId="77777777" w:rsidR="00D1633F" w:rsidRPr="00557042" w:rsidRDefault="00D1633F" w:rsidP="00D1633F">
      <w:pPr>
        <w:rPr>
          <w:szCs w:val="28"/>
        </w:rPr>
      </w:pPr>
      <w:r w:rsidRPr="00557042">
        <w:t>He is the youngest among the siblings of Mr. Jeremias N. Lacaulan and Mrs. Lorna C. Lacaulan. In March 2006, he completed his kinder garden years at Quezon Elementary School. Then he took his elementary years at Quezon Elementary School and finished in March 2013. He pursued his high school years at Quezon National High School and finished in the year 2017, and he took his senior high school years at the same school and ended with honors. He took Bachelor of Science in Information and Technology due to his intention to work for an IT related company.</w:t>
      </w:r>
    </w:p>
    <w:p w14:paraId="728BA946" w14:textId="41FD576C" w:rsidR="00D1633F" w:rsidRPr="00557042" w:rsidRDefault="00D1633F" w:rsidP="00D1633F">
      <w:pPr>
        <w:pStyle w:val="NoSpacing"/>
        <w:jc w:val="right"/>
        <w:rPr>
          <w:sz w:val="24"/>
          <w:szCs w:val="24"/>
        </w:rPr>
      </w:pPr>
      <w:r w:rsidRPr="00557042">
        <w:rPr>
          <w:sz w:val="24"/>
          <w:szCs w:val="24"/>
        </w:rPr>
        <w:t>Jerenel C. Lacaulan</w:t>
      </w:r>
    </w:p>
    <w:p w14:paraId="1AE940EF" w14:textId="7C15A695" w:rsidR="00D1633F" w:rsidRPr="00557042" w:rsidRDefault="00D1633F" w:rsidP="00D1633F">
      <w:pPr>
        <w:pStyle w:val="NoSpacing"/>
        <w:jc w:val="right"/>
        <w:rPr>
          <w:sz w:val="24"/>
          <w:szCs w:val="24"/>
        </w:rPr>
      </w:pPr>
      <w:r w:rsidRPr="00557042">
        <w:rPr>
          <w:sz w:val="24"/>
          <w:szCs w:val="24"/>
        </w:rPr>
        <w:t>Researcher</w:t>
      </w:r>
    </w:p>
    <w:p w14:paraId="2F7847D1" w14:textId="016738B2" w:rsidR="00D1633F" w:rsidRPr="00557042" w:rsidRDefault="00557042" w:rsidP="00D1633F">
      <w:pPr>
        <w:pStyle w:val="Heading1"/>
      </w:pPr>
      <w:bookmarkStart w:id="4" w:name="_Toc130238982"/>
      <w:r w:rsidRPr="00557042">
        <w:rPr>
          <w:noProof/>
          <w:lang w:val="en-PH" w:eastAsia="en-PH"/>
        </w:rPr>
        <w:lastRenderedPageBreak/>
        <w:drawing>
          <wp:anchor distT="0" distB="0" distL="114300" distR="114300" simplePos="0" relativeHeight="251668480" behindDoc="0" locked="0" layoutInCell="1" allowOverlap="1" wp14:anchorId="444A5811" wp14:editId="7590B48B">
            <wp:simplePos x="0" y="0"/>
            <wp:positionH relativeFrom="margin">
              <wp:posOffset>1828800</wp:posOffset>
            </wp:positionH>
            <wp:positionV relativeFrom="paragraph">
              <wp:posOffset>508000</wp:posOffset>
            </wp:positionV>
            <wp:extent cx="1828800" cy="18288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pic:spPr>
                </pic:pic>
              </a:graphicData>
            </a:graphic>
          </wp:anchor>
        </w:drawing>
      </w:r>
      <w:r w:rsidR="00D1633F" w:rsidRPr="00557042">
        <w:t>BIOGRAPHICAL SKETCH</w:t>
      </w:r>
      <w:bookmarkEnd w:id="4"/>
    </w:p>
    <w:p w14:paraId="3467F963" w14:textId="63CDEFF0" w:rsidR="00D1633F" w:rsidRPr="00557042" w:rsidRDefault="00D1633F" w:rsidP="00557042">
      <w:r w:rsidRPr="00557042">
        <w:t xml:space="preserve"> Bryan C. Mallari is a fourth-year Information Technology (IT) student at Tarlac Agricultural University. He was born in Calayaan Gerona, Tarlac on April 14, 2001.</w:t>
      </w:r>
    </w:p>
    <w:p w14:paraId="13D72A5A" w14:textId="5B58609D" w:rsidR="00D1633F" w:rsidRPr="00557042" w:rsidRDefault="00D1633F" w:rsidP="00D1633F">
      <w:r w:rsidRPr="00557042">
        <w:t>He is the oldest among the siblings of Mr. Rudy T. Mallari and Mrs. Marissa C. Mallari. In March 2007, he completed his Day Care at Parsolingan Day Care Center. Then he took his grade 1 at Parsolingan Elementary School, continued the rest of his elementary years at Santa Ignacia South Central Elementary School, and graduated in 2013. He pursued his high school at Padapada National High School in 2013 and finished in 2017; he took his senior high school at the same school and completed it as a conduct awardee. He took Bachelor of Science in Information and Technology for his plan to be a Full Stack Web Developer.</w:t>
      </w:r>
    </w:p>
    <w:p w14:paraId="40807AF0" w14:textId="494D8B2D" w:rsidR="00D1633F" w:rsidRPr="00557042" w:rsidRDefault="00D1633F" w:rsidP="00D1633F">
      <w:pPr>
        <w:pStyle w:val="NoSpacing"/>
        <w:jc w:val="right"/>
        <w:rPr>
          <w:sz w:val="24"/>
          <w:szCs w:val="24"/>
        </w:rPr>
      </w:pPr>
      <w:r w:rsidRPr="00557042">
        <w:rPr>
          <w:sz w:val="24"/>
          <w:szCs w:val="24"/>
        </w:rPr>
        <w:t>Bryan C. Mallari</w:t>
      </w:r>
    </w:p>
    <w:p w14:paraId="6F00450D" w14:textId="3DB9B200" w:rsidR="00D1633F" w:rsidRPr="00557042" w:rsidRDefault="00D1633F" w:rsidP="00D1633F">
      <w:pPr>
        <w:pStyle w:val="NoSpacing"/>
        <w:jc w:val="right"/>
        <w:rPr>
          <w:sz w:val="24"/>
          <w:szCs w:val="24"/>
        </w:rPr>
      </w:pPr>
      <w:r w:rsidRPr="00557042">
        <w:rPr>
          <w:sz w:val="24"/>
          <w:szCs w:val="24"/>
        </w:rPr>
        <w:t>Researcher</w:t>
      </w:r>
    </w:p>
    <w:p w14:paraId="4A0448A8" w14:textId="13E61B76" w:rsidR="000A5BB8" w:rsidRPr="00557042" w:rsidRDefault="008F511D" w:rsidP="008F511D">
      <w:pPr>
        <w:pStyle w:val="Heading1"/>
      </w:pPr>
      <w:bookmarkStart w:id="5" w:name="_Toc130238983"/>
      <w:r w:rsidRPr="00557042">
        <w:lastRenderedPageBreak/>
        <w:t>ACKNOWLEDGMENT</w:t>
      </w:r>
      <w:bookmarkEnd w:id="5"/>
    </w:p>
    <w:p w14:paraId="692BB0D7" w14:textId="7EB5DEA9" w:rsidR="000A5BB8" w:rsidRDefault="00557042" w:rsidP="000A5BB8">
      <w:r w:rsidRPr="00557042">
        <w:t>The researchers acknowledge and thank their adviser, Ms. Maria Regina M. Pablo. Thank their professor Dr. Sheila R. Lingaya and the panel members, Mr. Renel F. Dumlao, and Mr. Bryan Paul D. Danganan. Their guidance and advice carried the researchers through the hardship of writing their paper and developing their system. They also want to thank the other professors, who gave their comments and suggestions to improve the system and become more reliable.</w:t>
      </w:r>
    </w:p>
    <w:p w14:paraId="222BECB6" w14:textId="2D487645" w:rsidR="00557042" w:rsidRDefault="00557042" w:rsidP="00557042">
      <w:r w:rsidRPr="00557042">
        <w:t xml:space="preserve">They want also to give their special thanks to their parents, who watch, appreciate, and encourage them to pursue the achievements they are achieving right now. Their enthusiastic support and continuous prayer gave them the courage to finish their capstone project.  </w:t>
      </w:r>
    </w:p>
    <w:p w14:paraId="4FEE028B" w14:textId="4CF68BB1" w:rsidR="00557042" w:rsidRDefault="00557042" w:rsidP="00557042">
      <w:r w:rsidRPr="00557042">
        <w:t>In addition, they want to thank the staff and residents of Barangay San Jose, Mayantoc, Tarlac for participating in the data gathering and evaluation. With all of you, we cannot finish this study. They would be also thanking their friends who tap their backs when they almost give up on finishing their capstone study.</w:t>
      </w:r>
    </w:p>
    <w:p w14:paraId="2959F6BE" w14:textId="7C91366A" w:rsidR="00557042" w:rsidRPr="00557042" w:rsidRDefault="00557042" w:rsidP="00557042">
      <w:r w:rsidRPr="00557042">
        <w:t xml:space="preserve">Lastly, they would like to thank God for the continuous blessings that he gives us. He answered their prayers on completing this study. He supports and guides them </w:t>
      </w:r>
      <w:r w:rsidRPr="00557042">
        <w:lastRenderedPageBreak/>
        <w:t>in their difficulties and let’s pass through them. They will always trust you for their future.</w:t>
      </w:r>
    </w:p>
    <w:p w14:paraId="7FEE6525" w14:textId="18C2939B" w:rsidR="002B5837" w:rsidRPr="00557042" w:rsidRDefault="008F511D" w:rsidP="008F511D">
      <w:pPr>
        <w:pStyle w:val="Heading1"/>
      </w:pPr>
      <w:bookmarkStart w:id="6" w:name="_Toc130238984"/>
      <w:r w:rsidRPr="00557042">
        <w:lastRenderedPageBreak/>
        <w:t>ABSTRACT</w:t>
      </w:r>
      <w:bookmarkEnd w:id="6"/>
    </w:p>
    <w:p w14:paraId="3CC68E9B" w14:textId="1F5DCA62" w:rsidR="00557042" w:rsidRDefault="00557042" w:rsidP="00557042">
      <w:r w:rsidRPr="00557042">
        <w:t>The study was to develop a web-based Management Information System for the Municipality of Mayantoc that serves as a helping tool to the barangay and offers a better service for residents to address their concerns immediately. The system is designed to generate accurate and reliable documents. In addition, the Barangay Management Information System helps the residents in requesting a barangay documents and reporting incidents.</w:t>
      </w:r>
      <w:r w:rsidR="008F511D" w:rsidRPr="00557042">
        <w:t xml:space="preserve">Update the Table of Contents by clicking </w:t>
      </w:r>
      <w:r w:rsidR="00760FDA" w:rsidRPr="00557042">
        <w:t xml:space="preserve">a space in the Table of Contents then </w:t>
      </w:r>
      <w:r w:rsidR="008F511D" w:rsidRPr="00557042">
        <w:t>Update Table without highlighting the texts</w:t>
      </w:r>
      <w:r w:rsidR="00760FDA" w:rsidRPr="00557042">
        <w:t>.</w:t>
      </w:r>
      <w:r w:rsidR="007F1A2E" w:rsidRPr="00557042">
        <w:t xml:space="preserve"> You may also right-click anywhere in the TOC, then choose Update Field then Update Entire Table.</w:t>
      </w:r>
    </w:p>
    <w:p w14:paraId="6D9D63AF" w14:textId="10876ECA" w:rsidR="00557042" w:rsidRDefault="00557042" w:rsidP="00557042">
      <w:r w:rsidRPr="00557042">
        <w:t>The study hastens the requesting of records and reporting of incidents. The system's development process used the Water Fall Model phases, which include requirements, design, implementation, verification, and revision phases that enhance and build up the system. A total of 60 participants evaluated the system in terms of usability and functionality.</w:t>
      </w:r>
    </w:p>
    <w:p w14:paraId="379C8EA1" w14:textId="76F8CCF1" w:rsidR="00557042" w:rsidRPr="00557042" w:rsidRDefault="00557042" w:rsidP="00557042">
      <w:pPr>
        <w:sectPr w:rsidR="00557042" w:rsidRPr="00557042" w:rsidSect="00C81421">
          <w:pgSz w:w="12240" w:h="15840"/>
          <w:pgMar w:top="2160" w:right="1440" w:bottom="1259" w:left="2160" w:header="720" w:footer="720" w:gutter="0"/>
          <w:pgNumType w:fmt="lowerRoman" w:start="2"/>
          <w:cols w:space="720"/>
          <w:docGrid w:linePitch="360"/>
        </w:sectPr>
      </w:pPr>
      <w:r w:rsidRPr="00557042">
        <w:t>The Barangay Management Information System for the Municipality of Mayantoc has a substantial influence on future users, which is helpful to employees and citizens based on the system's accessibility and applicability to the barangay.</w:t>
      </w:r>
    </w:p>
    <w:bookmarkStart w:id="7" w:name="_Toc130238985" w:displacedByCustomXml="next"/>
    <w:sdt>
      <w:sdtPr>
        <w:rPr>
          <w:b w:val="0"/>
          <w:bCs w:val="0"/>
          <w:caps w:val="0"/>
          <w:kern w:val="0"/>
          <w:sz w:val="24"/>
          <w:szCs w:val="24"/>
        </w:rPr>
        <w:id w:val="1037547077"/>
        <w:docPartObj>
          <w:docPartGallery w:val="Table of Contents"/>
          <w:docPartUnique/>
        </w:docPartObj>
      </w:sdtPr>
      <w:sdtEndPr>
        <w:rPr>
          <w:noProof/>
        </w:rPr>
      </w:sdtEndPr>
      <w:sdtContent>
        <w:p w14:paraId="0B6533E7" w14:textId="542C7865" w:rsidR="00FC0371" w:rsidRPr="00557042" w:rsidRDefault="008F511D" w:rsidP="008F511D">
          <w:pPr>
            <w:pStyle w:val="Heading1"/>
            <w:rPr>
              <w:caps w:val="0"/>
            </w:rPr>
          </w:pPr>
          <w:r w:rsidRPr="00557042">
            <w:rPr>
              <w:caps w:val="0"/>
            </w:rPr>
            <w:t>TABLE OF CONTENTS</w:t>
          </w:r>
          <w:bookmarkEnd w:id="7"/>
        </w:p>
        <w:p w14:paraId="53D214D5" w14:textId="65F6BA9B" w:rsidR="00557042" w:rsidRDefault="00FC0371">
          <w:pPr>
            <w:pStyle w:val="TOC1"/>
            <w:rPr>
              <w:rFonts w:asciiTheme="minorHAnsi" w:eastAsiaTheme="minorEastAsia" w:hAnsiTheme="minorHAnsi" w:cstheme="minorBidi"/>
              <w:b w:val="0"/>
              <w:bCs w:val="0"/>
              <w:noProof/>
              <w:sz w:val="22"/>
              <w:szCs w:val="22"/>
              <w:lang w:val="en-PH" w:eastAsia="en-PH"/>
            </w:rPr>
          </w:pPr>
          <w:r w:rsidRPr="00557042">
            <w:rPr>
              <w:b w:val="0"/>
              <w:bCs w:val="0"/>
            </w:rPr>
            <w:fldChar w:fldCharType="begin"/>
          </w:r>
          <w:r w:rsidRPr="00557042">
            <w:instrText xml:space="preserve"> TOC \o "1-3" \h \z \u </w:instrText>
          </w:r>
          <w:r w:rsidRPr="00557042">
            <w:rPr>
              <w:b w:val="0"/>
              <w:bCs w:val="0"/>
            </w:rPr>
            <w:fldChar w:fldCharType="separate"/>
          </w:r>
          <w:hyperlink w:anchor="_Toc130238978" w:history="1">
            <w:r w:rsidR="00557042" w:rsidRPr="00553B09">
              <w:rPr>
                <w:rStyle w:val="Hyperlink"/>
                <w:noProof/>
              </w:rPr>
              <w:t>APPROVAL SHEET</w:t>
            </w:r>
            <w:r w:rsidR="00557042">
              <w:rPr>
                <w:noProof/>
                <w:webHidden/>
              </w:rPr>
              <w:tab/>
            </w:r>
            <w:r w:rsidR="00557042">
              <w:rPr>
                <w:noProof/>
                <w:webHidden/>
              </w:rPr>
              <w:fldChar w:fldCharType="begin"/>
            </w:r>
            <w:r w:rsidR="00557042">
              <w:rPr>
                <w:noProof/>
                <w:webHidden/>
              </w:rPr>
              <w:instrText xml:space="preserve"> PAGEREF _Toc130238978 \h </w:instrText>
            </w:r>
            <w:r w:rsidR="00557042">
              <w:rPr>
                <w:noProof/>
                <w:webHidden/>
              </w:rPr>
            </w:r>
            <w:r w:rsidR="00557042">
              <w:rPr>
                <w:noProof/>
                <w:webHidden/>
              </w:rPr>
              <w:fldChar w:fldCharType="separate"/>
            </w:r>
            <w:r w:rsidR="00557042">
              <w:rPr>
                <w:noProof/>
                <w:webHidden/>
              </w:rPr>
              <w:t>ii</w:t>
            </w:r>
            <w:r w:rsidR="00557042">
              <w:rPr>
                <w:noProof/>
                <w:webHidden/>
              </w:rPr>
              <w:fldChar w:fldCharType="end"/>
            </w:r>
          </w:hyperlink>
        </w:p>
        <w:p w14:paraId="3D761774" w14:textId="4782B85B"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79" w:history="1">
            <w:r w:rsidR="00557042" w:rsidRPr="00553B09">
              <w:rPr>
                <w:rStyle w:val="Hyperlink"/>
                <w:noProof/>
              </w:rPr>
              <w:t>BIOGRAPHICAL SKETCH</w:t>
            </w:r>
            <w:r w:rsidR="00557042">
              <w:rPr>
                <w:noProof/>
                <w:webHidden/>
              </w:rPr>
              <w:tab/>
            </w:r>
            <w:r w:rsidR="00557042">
              <w:rPr>
                <w:noProof/>
                <w:webHidden/>
              </w:rPr>
              <w:fldChar w:fldCharType="begin"/>
            </w:r>
            <w:r w:rsidR="00557042">
              <w:rPr>
                <w:noProof/>
                <w:webHidden/>
              </w:rPr>
              <w:instrText xml:space="preserve"> PAGEREF _Toc130238979 \h </w:instrText>
            </w:r>
            <w:r w:rsidR="00557042">
              <w:rPr>
                <w:noProof/>
                <w:webHidden/>
              </w:rPr>
            </w:r>
            <w:r w:rsidR="00557042">
              <w:rPr>
                <w:noProof/>
                <w:webHidden/>
              </w:rPr>
              <w:fldChar w:fldCharType="separate"/>
            </w:r>
            <w:r w:rsidR="00557042">
              <w:rPr>
                <w:noProof/>
                <w:webHidden/>
              </w:rPr>
              <w:t>iii</w:t>
            </w:r>
            <w:r w:rsidR="00557042">
              <w:rPr>
                <w:noProof/>
                <w:webHidden/>
              </w:rPr>
              <w:fldChar w:fldCharType="end"/>
            </w:r>
          </w:hyperlink>
        </w:p>
        <w:p w14:paraId="766EA271" w14:textId="3B8DFF8C"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0" w:history="1">
            <w:r w:rsidR="00557042" w:rsidRPr="00553B09">
              <w:rPr>
                <w:rStyle w:val="Hyperlink"/>
                <w:noProof/>
              </w:rPr>
              <w:t>BIOGRAPHICAL SKETCH</w:t>
            </w:r>
            <w:r w:rsidR="00557042">
              <w:rPr>
                <w:noProof/>
                <w:webHidden/>
              </w:rPr>
              <w:tab/>
            </w:r>
            <w:r w:rsidR="00557042">
              <w:rPr>
                <w:noProof/>
                <w:webHidden/>
              </w:rPr>
              <w:fldChar w:fldCharType="begin"/>
            </w:r>
            <w:r w:rsidR="00557042">
              <w:rPr>
                <w:noProof/>
                <w:webHidden/>
              </w:rPr>
              <w:instrText xml:space="preserve"> PAGEREF _Toc130238980 \h </w:instrText>
            </w:r>
            <w:r w:rsidR="00557042">
              <w:rPr>
                <w:noProof/>
                <w:webHidden/>
              </w:rPr>
            </w:r>
            <w:r w:rsidR="00557042">
              <w:rPr>
                <w:noProof/>
                <w:webHidden/>
              </w:rPr>
              <w:fldChar w:fldCharType="separate"/>
            </w:r>
            <w:r w:rsidR="00557042">
              <w:rPr>
                <w:noProof/>
                <w:webHidden/>
              </w:rPr>
              <w:t>iv</w:t>
            </w:r>
            <w:r w:rsidR="00557042">
              <w:rPr>
                <w:noProof/>
                <w:webHidden/>
              </w:rPr>
              <w:fldChar w:fldCharType="end"/>
            </w:r>
          </w:hyperlink>
        </w:p>
        <w:p w14:paraId="0D5AB912" w14:textId="700431CC"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1" w:history="1">
            <w:r w:rsidR="00557042" w:rsidRPr="00553B09">
              <w:rPr>
                <w:rStyle w:val="Hyperlink"/>
                <w:noProof/>
              </w:rPr>
              <w:t>BIOGRAPHICAL SKETCH</w:t>
            </w:r>
            <w:r w:rsidR="00557042">
              <w:rPr>
                <w:noProof/>
                <w:webHidden/>
              </w:rPr>
              <w:tab/>
            </w:r>
            <w:r w:rsidR="00557042">
              <w:rPr>
                <w:noProof/>
                <w:webHidden/>
              </w:rPr>
              <w:fldChar w:fldCharType="begin"/>
            </w:r>
            <w:r w:rsidR="00557042">
              <w:rPr>
                <w:noProof/>
                <w:webHidden/>
              </w:rPr>
              <w:instrText xml:space="preserve"> PAGEREF _Toc130238981 \h </w:instrText>
            </w:r>
            <w:r w:rsidR="00557042">
              <w:rPr>
                <w:noProof/>
                <w:webHidden/>
              </w:rPr>
            </w:r>
            <w:r w:rsidR="00557042">
              <w:rPr>
                <w:noProof/>
                <w:webHidden/>
              </w:rPr>
              <w:fldChar w:fldCharType="separate"/>
            </w:r>
            <w:r w:rsidR="00557042">
              <w:rPr>
                <w:noProof/>
                <w:webHidden/>
              </w:rPr>
              <w:t>v</w:t>
            </w:r>
            <w:r w:rsidR="00557042">
              <w:rPr>
                <w:noProof/>
                <w:webHidden/>
              </w:rPr>
              <w:fldChar w:fldCharType="end"/>
            </w:r>
          </w:hyperlink>
        </w:p>
        <w:p w14:paraId="6C7AB04B" w14:textId="36616E62"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2" w:history="1">
            <w:r w:rsidR="00557042" w:rsidRPr="00553B09">
              <w:rPr>
                <w:rStyle w:val="Hyperlink"/>
                <w:noProof/>
              </w:rPr>
              <w:t>BIOGRAPHICAL SKETCH</w:t>
            </w:r>
            <w:r w:rsidR="00557042">
              <w:rPr>
                <w:noProof/>
                <w:webHidden/>
              </w:rPr>
              <w:tab/>
            </w:r>
            <w:r w:rsidR="00557042">
              <w:rPr>
                <w:noProof/>
                <w:webHidden/>
              </w:rPr>
              <w:fldChar w:fldCharType="begin"/>
            </w:r>
            <w:r w:rsidR="00557042">
              <w:rPr>
                <w:noProof/>
                <w:webHidden/>
              </w:rPr>
              <w:instrText xml:space="preserve"> PAGEREF _Toc130238982 \h </w:instrText>
            </w:r>
            <w:r w:rsidR="00557042">
              <w:rPr>
                <w:noProof/>
                <w:webHidden/>
              </w:rPr>
            </w:r>
            <w:r w:rsidR="00557042">
              <w:rPr>
                <w:noProof/>
                <w:webHidden/>
              </w:rPr>
              <w:fldChar w:fldCharType="separate"/>
            </w:r>
            <w:r w:rsidR="00557042">
              <w:rPr>
                <w:noProof/>
                <w:webHidden/>
              </w:rPr>
              <w:t>vi</w:t>
            </w:r>
            <w:r w:rsidR="00557042">
              <w:rPr>
                <w:noProof/>
                <w:webHidden/>
              </w:rPr>
              <w:fldChar w:fldCharType="end"/>
            </w:r>
          </w:hyperlink>
        </w:p>
        <w:p w14:paraId="39CA1566" w14:textId="52428829"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3" w:history="1">
            <w:r w:rsidR="00557042" w:rsidRPr="00553B09">
              <w:rPr>
                <w:rStyle w:val="Hyperlink"/>
                <w:noProof/>
              </w:rPr>
              <w:t>ACKNOWLEDGMENT</w:t>
            </w:r>
            <w:r w:rsidR="00557042">
              <w:rPr>
                <w:noProof/>
                <w:webHidden/>
              </w:rPr>
              <w:tab/>
            </w:r>
            <w:r w:rsidR="00557042">
              <w:rPr>
                <w:noProof/>
                <w:webHidden/>
              </w:rPr>
              <w:fldChar w:fldCharType="begin"/>
            </w:r>
            <w:r w:rsidR="00557042">
              <w:rPr>
                <w:noProof/>
                <w:webHidden/>
              </w:rPr>
              <w:instrText xml:space="preserve"> PAGEREF _Toc130238983 \h </w:instrText>
            </w:r>
            <w:r w:rsidR="00557042">
              <w:rPr>
                <w:noProof/>
                <w:webHidden/>
              </w:rPr>
            </w:r>
            <w:r w:rsidR="00557042">
              <w:rPr>
                <w:noProof/>
                <w:webHidden/>
              </w:rPr>
              <w:fldChar w:fldCharType="separate"/>
            </w:r>
            <w:r w:rsidR="00557042">
              <w:rPr>
                <w:noProof/>
                <w:webHidden/>
              </w:rPr>
              <w:t>vii</w:t>
            </w:r>
            <w:r w:rsidR="00557042">
              <w:rPr>
                <w:noProof/>
                <w:webHidden/>
              </w:rPr>
              <w:fldChar w:fldCharType="end"/>
            </w:r>
          </w:hyperlink>
        </w:p>
        <w:p w14:paraId="18A3B01E" w14:textId="251040E1"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4" w:history="1">
            <w:r w:rsidR="00557042" w:rsidRPr="00553B09">
              <w:rPr>
                <w:rStyle w:val="Hyperlink"/>
                <w:noProof/>
              </w:rPr>
              <w:t>ABSTRACT</w:t>
            </w:r>
            <w:r w:rsidR="00557042">
              <w:rPr>
                <w:noProof/>
                <w:webHidden/>
              </w:rPr>
              <w:tab/>
            </w:r>
            <w:r w:rsidR="00557042">
              <w:rPr>
                <w:noProof/>
                <w:webHidden/>
              </w:rPr>
              <w:fldChar w:fldCharType="begin"/>
            </w:r>
            <w:r w:rsidR="00557042">
              <w:rPr>
                <w:noProof/>
                <w:webHidden/>
              </w:rPr>
              <w:instrText xml:space="preserve"> PAGEREF _Toc130238984 \h </w:instrText>
            </w:r>
            <w:r w:rsidR="00557042">
              <w:rPr>
                <w:noProof/>
                <w:webHidden/>
              </w:rPr>
            </w:r>
            <w:r w:rsidR="00557042">
              <w:rPr>
                <w:noProof/>
                <w:webHidden/>
              </w:rPr>
              <w:fldChar w:fldCharType="separate"/>
            </w:r>
            <w:r w:rsidR="00557042">
              <w:rPr>
                <w:noProof/>
                <w:webHidden/>
              </w:rPr>
              <w:t>ix</w:t>
            </w:r>
            <w:r w:rsidR="00557042">
              <w:rPr>
                <w:noProof/>
                <w:webHidden/>
              </w:rPr>
              <w:fldChar w:fldCharType="end"/>
            </w:r>
          </w:hyperlink>
        </w:p>
        <w:p w14:paraId="5AA81C01" w14:textId="3A67DFD7"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5" w:history="1">
            <w:r w:rsidR="00557042" w:rsidRPr="00553B09">
              <w:rPr>
                <w:rStyle w:val="Hyperlink"/>
                <w:noProof/>
              </w:rPr>
              <w:t>TABLE OF CONTENTS</w:t>
            </w:r>
            <w:r w:rsidR="00557042">
              <w:rPr>
                <w:noProof/>
                <w:webHidden/>
              </w:rPr>
              <w:tab/>
            </w:r>
            <w:r w:rsidR="00557042">
              <w:rPr>
                <w:noProof/>
                <w:webHidden/>
              </w:rPr>
              <w:fldChar w:fldCharType="begin"/>
            </w:r>
            <w:r w:rsidR="00557042">
              <w:rPr>
                <w:noProof/>
                <w:webHidden/>
              </w:rPr>
              <w:instrText xml:space="preserve"> PAGEREF _Toc130238985 \h </w:instrText>
            </w:r>
            <w:r w:rsidR="00557042">
              <w:rPr>
                <w:noProof/>
                <w:webHidden/>
              </w:rPr>
            </w:r>
            <w:r w:rsidR="00557042">
              <w:rPr>
                <w:noProof/>
                <w:webHidden/>
              </w:rPr>
              <w:fldChar w:fldCharType="separate"/>
            </w:r>
            <w:r w:rsidR="00557042">
              <w:rPr>
                <w:noProof/>
                <w:webHidden/>
              </w:rPr>
              <w:t>x</w:t>
            </w:r>
            <w:r w:rsidR="00557042">
              <w:rPr>
                <w:noProof/>
                <w:webHidden/>
              </w:rPr>
              <w:fldChar w:fldCharType="end"/>
            </w:r>
          </w:hyperlink>
        </w:p>
        <w:p w14:paraId="7E473989" w14:textId="745C7540"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6" w:history="1">
            <w:r w:rsidR="00557042" w:rsidRPr="00553B09">
              <w:rPr>
                <w:rStyle w:val="Hyperlink"/>
                <w:noProof/>
              </w:rPr>
              <w:t>LIST OF TABLES</w:t>
            </w:r>
            <w:r w:rsidR="00557042">
              <w:rPr>
                <w:noProof/>
                <w:webHidden/>
              </w:rPr>
              <w:tab/>
            </w:r>
            <w:r w:rsidR="00557042">
              <w:rPr>
                <w:noProof/>
                <w:webHidden/>
              </w:rPr>
              <w:fldChar w:fldCharType="begin"/>
            </w:r>
            <w:r w:rsidR="00557042">
              <w:rPr>
                <w:noProof/>
                <w:webHidden/>
              </w:rPr>
              <w:instrText xml:space="preserve"> PAGEREF _Toc130238986 \h </w:instrText>
            </w:r>
            <w:r w:rsidR="00557042">
              <w:rPr>
                <w:noProof/>
                <w:webHidden/>
              </w:rPr>
            </w:r>
            <w:r w:rsidR="00557042">
              <w:rPr>
                <w:noProof/>
                <w:webHidden/>
              </w:rPr>
              <w:fldChar w:fldCharType="separate"/>
            </w:r>
            <w:r w:rsidR="00557042">
              <w:rPr>
                <w:noProof/>
                <w:webHidden/>
              </w:rPr>
              <w:t>xiii</w:t>
            </w:r>
            <w:r w:rsidR="00557042">
              <w:rPr>
                <w:noProof/>
                <w:webHidden/>
              </w:rPr>
              <w:fldChar w:fldCharType="end"/>
            </w:r>
          </w:hyperlink>
        </w:p>
        <w:p w14:paraId="0D77418C" w14:textId="661079F1"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7" w:history="1">
            <w:r w:rsidR="00557042" w:rsidRPr="00553B09">
              <w:rPr>
                <w:rStyle w:val="Hyperlink"/>
                <w:noProof/>
              </w:rPr>
              <w:t>LIST OF FIGURES</w:t>
            </w:r>
            <w:r w:rsidR="00557042">
              <w:rPr>
                <w:noProof/>
                <w:webHidden/>
              </w:rPr>
              <w:tab/>
            </w:r>
            <w:r w:rsidR="00557042">
              <w:rPr>
                <w:noProof/>
                <w:webHidden/>
              </w:rPr>
              <w:fldChar w:fldCharType="begin"/>
            </w:r>
            <w:r w:rsidR="00557042">
              <w:rPr>
                <w:noProof/>
                <w:webHidden/>
              </w:rPr>
              <w:instrText xml:space="preserve"> PAGEREF _Toc130238987 \h </w:instrText>
            </w:r>
            <w:r w:rsidR="00557042">
              <w:rPr>
                <w:noProof/>
                <w:webHidden/>
              </w:rPr>
            </w:r>
            <w:r w:rsidR="00557042">
              <w:rPr>
                <w:noProof/>
                <w:webHidden/>
              </w:rPr>
              <w:fldChar w:fldCharType="separate"/>
            </w:r>
            <w:r w:rsidR="00557042">
              <w:rPr>
                <w:noProof/>
                <w:webHidden/>
              </w:rPr>
              <w:t>xiv</w:t>
            </w:r>
            <w:r w:rsidR="00557042">
              <w:rPr>
                <w:noProof/>
                <w:webHidden/>
              </w:rPr>
              <w:fldChar w:fldCharType="end"/>
            </w:r>
          </w:hyperlink>
        </w:p>
        <w:p w14:paraId="331A463E" w14:textId="3033388F"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8" w:history="1">
            <w:r w:rsidR="00557042" w:rsidRPr="00553B09">
              <w:rPr>
                <w:rStyle w:val="Hyperlink"/>
                <w:noProof/>
                <w:lang w:val="en-HK" w:eastAsia="en-HK"/>
              </w:rPr>
              <w:t>LIST OF APPENDICES</w:t>
            </w:r>
            <w:r w:rsidR="00557042">
              <w:rPr>
                <w:noProof/>
                <w:webHidden/>
              </w:rPr>
              <w:tab/>
            </w:r>
            <w:r w:rsidR="00557042">
              <w:rPr>
                <w:noProof/>
                <w:webHidden/>
              </w:rPr>
              <w:fldChar w:fldCharType="begin"/>
            </w:r>
            <w:r w:rsidR="00557042">
              <w:rPr>
                <w:noProof/>
                <w:webHidden/>
              </w:rPr>
              <w:instrText xml:space="preserve"> PAGEREF _Toc130238988 \h </w:instrText>
            </w:r>
            <w:r w:rsidR="00557042">
              <w:rPr>
                <w:noProof/>
                <w:webHidden/>
              </w:rPr>
            </w:r>
            <w:r w:rsidR="00557042">
              <w:rPr>
                <w:noProof/>
                <w:webHidden/>
              </w:rPr>
              <w:fldChar w:fldCharType="separate"/>
            </w:r>
            <w:r w:rsidR="00557042">
              <w:rPr>
                <w:noProof/>
                <w:webHidden/>
              </w:rPr>
              <w:t>xv</w:t>
            </w:r>
            <w:r w:rsidR="00557042">
              <w:rPr>
                <w:noProof/>
                <w:webHidden/>
              </w:rPr>
              <w:fldChar w:fldCharType="end"/>
            </w:r>
          </w:hyperlink>
        </w:p>
        <w:p w14:paraId="12057CB6" w14:textId="0A16A63D"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89" w:history="1">
            <w:r w:rsidR="00557042" w:rsidRPr="00553B09">
              <w:rPr>
                <w:rStyle w:val="Hyperlink"/>
                <w:noProof/>
              </w:rPr>
              <w:t>INTRODUCTION</w:t>
            </w:r>
            <w:r w:rsidR="00557042">
              <w:rPr>
                <w:noProof/>
                <w:webHidden/>
              </w:rPr>
              <w:tab/>
            </w:r>
            <w:r w:rsidR="00557042">
              <w:rPr>
                <w:noProof/>
                <w:webHidden/>
              </w:rPr>
              <w:fldChar w:fldCharType="begin"/>
            </w:r>
            <w:r w:rsidR="00557042">
              <w:rPr>
                <w:noProof/>
                <w:webHidden/>
              </w:rPr>
              <w:instrText xml:space="preserve"> PAGEREF _Toc130238989 \h </w:instrText>
            </w:r>
            <w:r w:rsidR="00557042">
              <w:rPr>
                <w:noProof/>
                <w:webHidden/>
              </w:rPr>
            </w:r>
            <w:r w:rsidR="00557042">
              <w:rPr>
                <w:noProof/>
                <w:webHidden/>
              </w:rPr>
              <w:fldChar w:fldCharType="separate"/>
            </w:r>
            <w:r w:rsidR="00557042">
              <w:rPr>
                <w:noProof/>
                <w:webHidden/>
              </w:rPr>
              <w:t>1</w:t>
            </w:r>
            <w:r w:rsidR="00557042">
              <w:rPr>
                <w:noProof/>
                <w:webHidden/>
              </w:rPr>
              <w:fldChar w:fldCharType="end"/>
            </w:r>
          </w:hyperlink>
        </w:p>
        <w:p w14:paraId="778E10D4" w14:textId="68BD409E" w:rsidR="00557042" w:rsidRDefault="000F2B5A">
          <w:pPr>
            <w:pStyle w:val="TOC2"/>
            <w:rPr>
              <w:rFonts w:asciiTheme="minorHAnsi" w:eastAsiaTheme="minorEastAsia" w:hAnsiTheme="minorHAnsi" w:cstheme="minorBidi"/>
              <w:bCs w:val="0"/>
              <w:noProof/>
              <w:lang w:val="en-PH" w:eastAsia="en-PH"/>
            </w:rPr>
          </w:pPr>
          <w:hyperlink w:anchor="_Toc130238990" w:history="1">
            <w:r w:rsidR="00557042" w:rsidRPr="00553B09">
              <w:rPr>
                <w:rStyle w:val="Hyperlink"/>
                <w:noProof/>
              </w:rPr>
              <w:t>Background of the Study</w:t>
            </w:r>
            <w:r w:rsidR="00557042">
              <w:rPr>
                <w:noProof/>
                <w:webHidden/>
              </w:rPr>
              <w:tab/>
            </w:r>
            <w:r w:rsidR="00557042">
              <w:rPr>
                <w:noProof/>
                <w:webHidden/>
              </w:rPr>
              <w:fldChar w:fldCharType="begin"/>
            </w:r>
            <w:r w:rsidR="00557042">
              <w:rPr>
                <w:noProof/>
                <w:webHidden/>
              </w:rPr>
              <w:instrText xml:space="preserve"> PAGEREF _Toc130238990 \h </w:instrText>
            </w:r>
            <w:r w:rsidR="00557042">
              <w:rPr>
                <w:noProof/>
                <w:webHidden/>
              </w:rPr>
            </w:r>
            <w:r w:rsidR="00557042">
              <w:rPr>
                <w:noProof/>
                <w:webHidden/>
              </w:rPr>
              <w:fldChar w:fldCharType="separate"/>
            </w:r>
            <w:r w:rsidR="00557042">
              <w:rPr>
                <w:noProof/>
                <w:webHidden/>
              </w:rPr>
              <w:t>1</w:t>
            </w:r>
            <w:r w:rsidR="00557042">
              <w:rPr>
                <w:noProof/>
                <w:webHidden/>
              </w:rPr>
              <w:fldChar w:fldCharType="end"/>
            </w:r>
          </w:hyperlink>
        </w:p>
        <w:p w14:paraId="2028967E" w14:textId="67FCE038" w:rsidR="00557042" w:rsidRDefault="000F2B5A">
          <w:pPr>
            <w:pStyle w:val="TOC2"/>
            <w:rPr>
              <w:rFonts w:asciiTheme="minorHAnsi" w:eastAsiaTheme="minorEastAsia" w:hAnsiTheme="minorHAnsi" w:cstheme="minorBidi"/>
              <w:bCs w:val="0"/>
              <w:noProof/>
              <w:lang w:val="en-PH" w:eastAsia="en-PH"/>
            </w:rPr>
          </w:pPr>
          <w:hyperlink w:anchor="_Toc130238991" w:history="1">
            <w:r w:rsidR="00557042" w:rsidRPr="00553B09">
              <w:rPr>
                <w:rStyle w:val="Hyperlink"/>
                <w:noProof/>
              </w:rPr>
              <w:t>Significance of the Study</w:t>
            </w:r>
            <w:r w:rsidR="00557042">
              <w:rPr>
                <w:noProof/>
                <w:webHidden/>
              </w:rPr>
              <w:tab/>
            </w:r>
            <w:r w:rsidR="00557042">
              <w:rPr>
                <w:noProof/>
                <w:webHidden/>
              </w:rPr>
              <w:fldChar w:fldCharType="begin"/>
            </w:r>
            <w:r w:rsidR="00557042">
              <w:rPr>
                <w:noProof/>
                <w:webHidden/>
              </w:rPr>
              <w:instrText xml:space="preserve"> PAGEREF _Toc130238991 \h </w:instrText>
            </w:r>
            <w:r w:rsidR="00557042">
              <w:rPr>
                <w:noProof/>
                <w:webHidden/>
              </w:rPr>
            </w:r>
            <w:r w:rsidR="00557042">
              <w:rPr>
                <w:noProof/>
                <w:webHidden/>
              </w:rPr>
              <w:fldChar w:fldCharType="separate"/>
            </w:r>
            <w:r w:rsidR="00557042">
              <w:rPr>
                <w:noProof/>
                <w:webHidden/>
              </w:rPr>
              <w:t>2</w:t>
            </w:r>
            <w:r w:rsidR="00557042">
              <w:rPr>
                <w:noProof/>
                <w:webHidden/>
              </w:rPr>
              <w:fldChar w:fldCharType="end"/>
            </w:r>
          </w:hyperlink>
        </w:p>
        <w:p w14:paraId="502234D1" w14:textId="6D855950" w:rsidR="00557042" w:rsidRDefault="000F2B5A">
          <w:pPr>
            <w:pStyle w:val="TOC2"/>
            <w:rPr>
              <w:rFonts w:asciiTheme="minorHAnsi" w:eastAsiaTheme="minorEastAsia" w:hAnsiTheme="minorHAnsi" w:cstheme="minorBidi"/>
              <w:bCs w:val="0"/>
              <w:noProof/>
              <w:lang w:val="en-PH" w:eastAsia="en-PH"/>
            </w:rPr>
          </w:pPr>
          <w:hyperlink w:anchor="_Toc130238992" w:history="1">
            <w:r w:rsidR="00557042" w:rsidRPr="00553B09">
              <w:rPr>
                <w:rStyle w:val="Hyperlink"/>
                <w:noProof/>
              </w:rPr>
              <w:t>Objectives of the Study</w:t>
            </w:r>
            <w:r w:rsidR="00557042">
              <w:rPr>
                <w:noProof/>
                <w:webHidden/>
              </w:rPr>
              <w:tab/>
            </w:r>
            <w:r w:rsidR="00557042">
              <w:rPr>
                <w:noProof/>
                <w:webHidden/>
              </w:rPr>
              <w:fldChar w:fldCharType="begin"/>
            </w:r>
            <w:r w:rsidR="00557042">
              <w:rPr>
                <w:noProof/>
                <w:webHidden/>
              </w:rPr>
              <w:instrText xml:space="preserve"> PAGEREF _Toc130238992 \h </w:instrText>
            </w:r>
            <w:r w:rsidR="00557042">
              <w:rPr>
                <w:noProof/>
                <w:webHidden/>
              </w:rPr>
            </w:r>
            <w:r w:rsidR="00557042">
              <w:rPr>
                <w:noProof/>
                <w:webHidden/>
              </w:rPr>
              <w:fldChar w:fldCharType="separate"/>
            </w:r>
            <w:r w:rsidR="00557042">
              <w:rPr>
                <w:noProof/>
                <w:webHidden/>
              </w:rPr>
              <w:t>2</w:t>
            </w:r>
            <w:r w:rsidR="00557042">
              <w:rPr>
                <w:noProof/>
                <w:webHidden/>
              </w:rPr>
              <w:fldChar w:fldCharType="end"/>
            </w:r>
          </w:hyperlink>
        </w:p>
        <w:p w14:paraId="4B5115FC" w14:textId="42D10027" w:rsidR="00557042" w:rsidRDefault="000F2B5A">
          <w:pPr>
            <w:pStyle w:val="TOC2"/>
            <w:rPr>
              <w:rFonts w:asciiTheme="minorHAnsi" w:eastAsiaTheme="minorEastAsia" w:hAnsiTheme="minorHAnsi" w:cstheme="minorBidi"/>
              <w:bCs w:val="0"/>
              <w:noProof/>
              <w:lang w:val="en-PH" w:eastAsia="en-PH"/>
            </w:rPr>
          </w:pPr>
          <w:hyperlink w:anchor="_Toc130238993" w:history="1">
            <w:r w:rsidR="00557042" w:rsidRPr="00553B09">
              <w:rPr>
                <w:rStyle w:val="Hyperlink"/>
                <w:noProof/>
              </w:rPr>
              <w:t>Scope and Delimitations</w:t>
            </w:r>
            <w:r w:rsidR="00557042">
              <w:rPr>
                <w:noProof/>
                <w:webHidden/>
              </w:rPr>
              <w:tab/>
            </w:r>
            <w:r w:rsidR="00557042">
              <w:rPr>
                <w:noProof/>
                <w:webHidden/>
              </w:rPr>
              <w:fldChar w:fldCharType="begin"/>
            </w:r>
            <w:r w:rsidR="00557042">
              <w:rPr>
                <w:noProof/>
                <w:webHidden/>
              </w:rPr>
              <w:instrText xml:space="preserve"> PAGEREF _Toc130238993 \h </w:instrText>
            </w:r>
            <w:r w:rsidR="00557042">
              <w:rPr>
                <w:noProof/>
                <w:webHidden/>
              </w:rPr>
            </w:r>
            <w:r w:rsidR="00557042">
              <w:rPr>
                <w:noProof/>
                <w:webHidden/>
              </w:rPr>
              <w:fldChar w:fldCharType="separate"/>
            </w:r>
            <w:r w:rsidR="00557042">
              <w:rPr>
                <w:noProof/>
                <w:webHidden/>
              </w:rPr>
              <w:t>4</w:t>
            </w:r>
            <w:r w:rsidR="00557042">
              <w:rPr>
                <w:noProof/>
                <w:webHidden/>
              </w:rPr>
              <w:fldChar w:fldCharType="end"/>
            </w:r>
          </w:hyperlink>
        </w:p>
        <w:p w14:paraId="00C53925" w14:textId="50B12413" w:rsidR="00557042" w:rsidRDefault="000F2B5A">
          <w:pPr>
            <w:pStyle w:val="TOC2"/>
            <w:rPr>
              <w:rFonts w:asciiTheme="minorHAnsi" w:eastAsiaTheme="minorEastAsia" w:hAnsiTheme="minorHAnsi" w:cstheme="minorBidi"/>
              <w:bCs w:val="0"/>
              <w:noProof/>
              <w:lang w:val="en-PH" w:eastAsia="en-PH"/>
            </w:rPr>
          </w:pPr>
          <w:hyperlink w:anchor="_Toc130238994" w:history="1">
            <w:r w:rsidR="00557042" w:rsidRPr="00553B09">
              <w:rPr>
                <w:rStyle w:val="Hyperlink"/>
                <w:noProof/>
              </w:rPr>
              <w:t>Definition of Terms</w:t>
            </w:r>
            <w:r w:rsidR="00557042">
              <w:rPr>
                <w:noProof/>
                <w:webHidden/>
              </w:rPr>
              <w:tab/>
            </w:r>
            <w:r w:rsidR="00557042">
              <w:rPr>
                <w:noProof/>
                <w:webHidden/>
              </w:rPr>
              <w:fldChar w:fldCharType="begin"/>
            </w:r>
            <w:r w:rsidR="00557042">
              <w:rPr>
                <w:noProof/>
                <w:webHidden/>
              </w:rPr>
              <w:instrText xml:space="preserve"> PAGEREF _Toc130238994 \h </w:instrText>
            </w:r>
            <w:r w:rsidR="00557042">
              <w:rPr>
                <w:noProof/>
                <w:webHidden/>
              </w:rPr>
            </w:r>
            <w:r w:rsidR="00557042">
              <w:rPr>
                <w:noProof/>
                <w:webHidden/>
              </w:rPr>
              <w:fldChar w:fldCharType="separate"/>
            </w:r>
            <w:r w:rsidR="00557042">
              <w:rPr>
                <w:noProof/>
                <w:webHidden/>
              </w:rPr>
              <w:t>5</w:t>
            </w:r>
            <w:r w:rsidR="00557042">
              <w:rPr>
                <w:noProof/>
                <w:webHidden/>
              </w:rPr>
              <w:fldChar w:fldCharType="end"/>
            </w:r>
          </w:hyperlink>
        </w:p>
        <w:p w14:paraId="292DF6B1" w14:textId="52AECD37"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95" w:history="1">
            <w:r w:rsidR="00557042" w:rsidRPr="00553B09">
              <w:rPr>
                <w:rStyle w:val="Hyperlink"/>
                <w:noProof/>
              </w:rPr>
              <w:t>REVIEW OF RELATED LITERATURE AND STUDIES</w:t>
            </w:r>
            <w:r w:rsidR="00557042">
              <w:rPr>
                <w:noProof/>
                <w:webHidden/>
              </w:rPr>
              <w:tab/>
            </w:r>
            <w:r w:rsidR="00557042">
              <w:rPr>
                <w:noProof/>
                <w:webHidden/>
              </w:rPr>
              <w:fldChar w:fldCharType="begin"/>
            </w:r>
            <w:r w:rsidR="00557042">
              <w:rPr>
                <w:noProof/>
                <w:webHidden/>
              </w:rPr>
              <w:instrText xml:space="preserve"> PAGEREF _Toc130238995 \h </w:instrText>
            </w:r>
            <w:r w:rsidR="00557042">
              <w:rPr>
                <w:noProof/>
                <w:webHidden/>
              </w:rPr>
            </w:r>
            <w:r w:rsidR="00557042">
              <w:rPr>
                <w:noProof/>
                <w:webHidden/>
              </w:rPr>
              <w:fldChar w:fldCharType="separate"/>
            </w:r>
            <w:r w:rsidR="00557042">
              <w:rPr>
                <w:noProof/>
                <w:webHidden/>
              </w:rPr>
              <w:t>6</w:t>
            </w:r>
            <w:r w:rsidR="00557042">
              <w:rPr>
                <w:noProof/>
                <w:webHidden/>
              </w:rPr>
              <w:fldChar w:fldCharType="end"/>
            </w:r>
          </w:hyperlink>
        </w:p>
        <w:p w14:paraId="635DAB42" w14:textId="7F338EA2" w:rsidR="00557042" w:rsidRDefault="000F2B5A">
          <w:pPr>
            <w:pStyle w:val="TOC2"/>
            <w:rPr>
              <w:rFonts w:asciiTheme="minorHAnsi" w:eastAsiaTheme="minorEastAsia" w:hAnsiTheme="minorHAnsi" w:cstheme="minorBidi"/>
              <w:bCs w:val="0"/>
              <w:noProof/>
              <w:lang w:val="en-PH" w:eastAsia="en-PH"/>
            </w:rPr>
          </w:pPr>
          <w:hyperlink w:anchor="_Toc130238996" w:history="1">
            <w:r w:rsidR="00557042" w:rsidRPr="00553B09">
              <w:rPr>
                <w:rStyle w:val="Hyperlink"/>
                <w:noProof/>
              </w:rPr>
              <w:t>Related Literature</w:t>
            </w:r>
            <w:r w:rsidR="00557042">
              <w:rPr>
                <w:noProof/>
                <w:webHidden/>
              </w:rPr>
              <w:tab/>
            </w:r>
            <w:r w:rsidR="00557042">
              <w:rPr>
                <w:noProof/>
                <w:webHidden/>
              </w:rPr>
              <w:fldChar w:fldCharType="begin"/>
            </w:r>
            <w:r w:rsidR="00557042">
              <w:rPr>
                <w:noProof/>
                <w:webHidden/>
              </w:rPr>
              <w:instrText xml:space="preserve"> PAGEREF _Toc130238996 \h </w:instrText>
            </w:r>
            <w:r w:rsidR="00557042">
              <w:rPr>
                <w:noProof/>
                <w:webHidden/>
              </w:rPr>
            </w:r>
            <w:r w:rsidR="00557042">
              <w:rPr>
                <w:noProof/>
                <w:webHidden/>
              </w:rPr>
              <w:fldChar w:fldCharType="separate"/>
            </w:r>
            <w:r w:rsidR="00557042">
              <w:rPr>
                <w:noProof/>
                <w:webHidden/>
              </w:rPr>
              <w:t>6</w:t>
            </w:r>
            <w:r w:rsidR="00557042">
              <w:rPr>
                <w:noProof/>
                <w:webHidden/>
              </w:rPr>
              <w:fldChar w:fldCharType="end"/>
            </w:r>
          </w:hyperlink>
        </w:p>
        <w:p w14:paraId="1B7FE8D8" w14:textId="5046B18D" w:rsidR="00557042" w:rsidRDefault="000F2B5A">
          <w:pPr>
            <w:pStyle w:val="TOC2"/>
            <w:rPr>
              <w:rFonts w:asciiTheme="minorHAnsi" w:eastAsiaTheme="minorEastAsia" w:hAnsiTheme="minorHAnsi" w:cstheme="minorBidi"/>
              <w:bCs w:val="0"/>
              <w:noProof/>
              <w:lang w:val="en-PH" w:eastAsia="en-PH"/>
            </w:rPr>
          </w:pPr>
          <w:hyperlink w:anchor="_Toc130238997" w:history="1">
            <w:r w:rsidR="00557042" w:rsidRPr="00553B09">
              <w:rPr>
                <w:rStyle w:val="Hyperlink"/>
                <w:noProof/>
              </w:rPr>
              <w:t>Related Studies</w:t>
            </w:r>
            <w:r w:rsidR="00557042">
              <w:rPr>
                <w:noProof/>
                <w:webHidden/>
              </w:rPr>
              <w:tab/>
            </w:r>
            <w:r w:rsidR="00557042">
              <w:rPr>
                <w:noProof/>
                <w:webHidden/>
              </w:rPr>
              <w:fldChar w:fldCharType="begin"/>
            </w:r>
            <w:r w:rsidR="00557042">
              <w:rPr>
                <w:noProof/>
                <w:webHidden/>
              </w:rPr>
              <w:instrText xml:space="preserve"> PAGEREF _Toc130238997 \h </w:instrText>
            </w:r>
            <w:r w:rsidR="00557042">
              <w:rPr>
                <w:noProof/>
                <w:webHidden/>
              </w:rPr>
            </w:r>
            <w:r w:rsidR="00557042">
              <w:rPr>
                <w:noProof/>
                <w:webHidden/>
              </w:rPr>
              <w:fldChar w:fldCharType="separate"/>
            </w:r>
            <w:r w:rsidR="00557042">
              <w:rPr>
                <w:noProof/>
                <w:webHidden/>
              </w:rPr>
              <w:t>7</w:t>
            </w:r>
            <w:r w:rsidR="00557042">
              <w:rPr>
                <w:noProof/>
                <w:webHidden/>
              </w:rPr>
              <w:fldChar w:fldCharType="end"/>
            </w:r>
          </w:hyperlink>
        </w:p>
        <w:p w14:paraId="15146ACE" w14:textId="4302848B"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8998" w:history="1">
            <w:r w:rsidR="00557042" w:rsidRPr="00553B09">
              <w:rPr>
                <w:rStyle w:val="Hyperlink"/>
                <w:noProof/>
              </w:rPr>
              <w:t>METHODOLOGY</w:t>
            </w:r>
            <w:r w:rsidR="00557042">
              <w:rPr>
                <w:noProof/>
                <w:webHidden/>
              </w:rPr>
              <w:tab/>
            </w:r>
            <w:r w:rsidR="00557042">
              <w:rPr>
                <w:noProof/>
                <w:webHidden/>
              </w:rPr>
              <w:fldChar w:fldCharType="begin"/>
            </w:r>
            <w:r w:rsidR="00557042">
              <w:rPr>
                <w:noProof/>
                <w:webHidden/>
              </w:rPr>
              <w:instrText xml:space="preserve"> PAGEREF _Toc130238998 \h </w:instrText>
            </w:r>
            <w:r w:rsidR="00557042">
              <w:rPr>
                <w:noProof/>
                <w:webHidden/>
              </w:rPr>
            </w:r>
            <w:r w:rsidR="00557042">
              <w:rPr>
                <w:noProof/>
                <w:webHidden/>
              </w:rPr>
              <w:fldChar w:fldCharType="separate"/>
            </w:r>
            <w:r w:rsidR="00557042">
              <w:rPr>
                <w:noProof/>
                <w:webHidden/>
              </w:rPr>
              <w:t>9</w:t>
            </w:r>
            <w:r w:rsidR="00557042">
              <w:rPr>
                <w:noProof/>
                <w:webHidden/>
              </w:rPr>
              <w:fldChar w:fldCharType="end"/>
            </w:r>
          </w:hyperlink>
        </w:p>
        <w:p w14:paraId="4B522D7D" w14:textId="7E028E57" w:rsidR="00557042" w:rsidRDefault="000F2B5A">
          <w:pPr>
            <w:pStyle w:val="TOC2"/>
            <w:rPr>
              <w:rFonts w:asciiTheme="minorHAnsi" w:eastAsiaTheme="minorEastAsia" w:hAnsiTheme="minorHAnsi" w:cstheme="minorBidi"/>
              <w:bCs w:val="0"/>
              <w:noProof/>
              <w:lang w:val="en-PH" w:eastAsia="en-PH"/>
            </w:rPr>
          </w:pPr>
          <w:hyperlink w:anchor="_Toc130238999" w:history="1">
            <w:r w:rsidR="00557042" w:rsidRPr="00553B09">
              <w:rPr>
                <w:rStyle w:val="Hyperlink"/>
                <w:noProof/>
              </w:rPr>
              <w:t>System Development Methodology</w:t>
            </w:r>
            <w:r w:rsidR="00557042">
              <w:rPr>
                <w:noProof/>
                <w:webHidden/>
              </w:rPr>
              <w:tab/>
            </w:r>
            <w:r w:rsidR="00557042">
              <w:rPr>
                <w:noProof/>
                <w:webHidden/>
              </w:rPr>
              <w:fldChar w:fldCharType="begin"/>
            </w:r>
            <w:r w:rsidR="00557042">
              <w:rPr>
                <w:noProof/>
                <w:webHidden/>
              </w:rPr>
              <w:instrText xml:space="preserve"> PAGEREF _Toc130238999 \h </w:instrText>
            </w:r>
            <w:r w:rsidR="00557042">
              <w:rPr>
                <w:noProof/>
                <w:webHidden/>
              </w:rPr>
            </w:r>
            <w:r w:rsidR="00557042">
              <w:rPr>
                <w:noProof/>
                <w:webHidden/>
              </w:rPr>
              <w:fldChar w:fldCharType="separate"/>
            </w:r>
            <w:r w:rsidR="00557042">
              <w:rPr>
                <w:noProof/>
                <w:webHidden/>
              </w:rPr>
              <w:t>9</w:t>
            </w:r>
            <w:r w:rsidR="00557042">
              <w:rPr>
                <w:noProof/>
                <w:webHidden/>
              </w:rPr>
              <w:fldChar w:fldCharType="end"/>
            </w:r>
          </w:hyperlink>
        </w:p>
        <w:p w14:paraId="2AA7E748" w14:textId="68EB5330" w:rsidR="00557042" w:rsidRDefault="000F2B5A">
          <w:pPr>
            <w:pStyle w:val="TOC2"/>
            <w:rPr>
              <w:rFonts w:asciiTheme="minorHAnsi" w:eastAsiaTheme="minorEastAsia" w:hAnsiTheme="minorHAnsi" w:cstheme="minorBidi"/>
              <w:bCs w:val="0"/>
              <w:noProof/>
              <w:lang w:val="en-PH" w:eastAsia="en-PH"/>
            </w:rPr>
          </w:pPr>
          <w:hyperlink w:anchor="_Toc130239000" w:history="1">
            <w:r w:rsidR="00557042" w:rsidRPr="00553B09">
              <w:rPr>
                <w:rStyle w:val="Hyperlink"/>
                <w:noProof/>
              </w:rPr>
              <w:t>Data Gathering Procedures</w:t>
            </w:r>
            <w:r w:rsidR="00557042">
              <w:rPr>
                <w:noProof/>
                <w:webHidden/>
              </w:rPr>
              <w:tab/>
            </w:r>
            <w:r w:rsidR="00557042">
              <w:rPr>
                <w:noProof/>
                <w:webHidden/>
              </w:rPr>
              <w:fldChar w:fldCharType="begin"/>
            </w:r>
            <w:r w:rsidR="00557042">
              <w:rPr>
                <w:noProof/>
                <w:webHidden/>
              </w:rPr>
              <w:instrText xml:space="preserve"> PAGEREF _Toc130239000 \h </w:instrText>
            </w:r>
            <w:r w:rsidR="00557042">
              <w:rPr>
                <w:noProof/>
                <w:webHidden/>
              </w:rPr>
            </w:r>
            <w:r w:rsidR="00557042">
              <w:rPr>
                <w:noProof/>
                <w:webHidden/>
              </w:rPr>
              <w:fldChar w:fldCharType="separate"/>
            </w:r>
            <w:r w:rsidR="00557042">
              <w:rPr>
                <w:noProof/>
                <w:webHidden/>
              </w:rPr>
              <w:t>10</w:t>
            </w:r>
            <w:r w:rsidR="00557042">
              <w:rPr>
                <w:noProof/>
                <w:webHidden/>
              </w:rPr>
              <w:fldChar w:fldCharType="end"/>
            </w:r>
          </w:hyperlink>
        </w:p>
        <w:p w14:paraId="06608AF4" w14:textId="44AD9BAA" w:rsidR="00557042" w:rsidRDefault="000F2B5A">
          <w:pPr>
            <w:pStyle w:val="TOC2"/>
            <w:rPr>
              <w:rFonts w:asciiTheme="minorHAnsi" w:eastAsiaTheme="minorEastAsia" w:hAnsiTheme="minorHAnsi" w:cstheme="minorBidi"/>
              <w:bCs w:val="0"/>
              <w:noProof/>
              <w:lang w:val="en-PH" w:eastAsia="en-PH"/>
            </w:rPr>
          </w:pPr>
          <w:hyperlink w:anchor="_Toc130239001" w:history="1">
            <w:r w:rsidR="00557042" w:rsidRPr="00553B09">
              <w:rPr>
                <w:rStyle w:val="Hyperlink"/>
                <w:noProof/>
              </w:rPr>
              <w:t>System Design</w:t>
            </w:r>
            <w:r w:rsidR="00557042">
              <w:rPr>
                <w:noProof/>
                <w:webHidden/>
              </w:rPr>
              <w:tab/>
            </w:r>
            <w:r w:rsidR="00557042">
              <w:rPr>
                <w:noProof/>
                <w:webHidden/>
              </w:rPr>
              <w:fldChar w:fldCharType="begin"/>
            </w:r>
            <w:r w:rsidR="00557042">
              <w:rPr>
                <w:noProof/>
                <w:webHidden/>
              </w:rPr>
              <w:instrText xml:space="preserve"> PAGEREF _Toc130239001 \h </w:instrText>
            </w:r>
            <w:r w:rsidR="00557042">
              <w:rPr>
                <w:noProof/>
                <w:webHidden/>
              </w:rPr>
            </w:r>
            <w:r w:rsidR="00557042">
              <w:rPr>
                <w:noProof/>
                <w:webHidden/>
              </w:rPr>
              <w:fldChar w:fldCharType="separate"/>
            </w:r>
            <w:r w:rsidR="00557042">
              <w:rPr>
                <w:noProof/>
                <w:webHidden/>
              </w:rPr>
              <w:t>11</w:t>
            </w:r>
            <w:r w:rsidR="00557042">
              <w:rPr>
                <w:noProof/>
                <w:webHidden/>
              </w:rPr>
              <w:fldChar w:fldCharType="end"/>
            </w:r>
          </w:hyperlink>
        </w:p>
        <w:p w14:paraId="40BF654B" w14:textId="290BE5E5" w:rsidR="00557042" w:rsidRDefault="000F2B5A">
          <w:pPr>
            <w:pStyle w:val="TOC3"/>
            <w:tabs>
              <w:tab w:val="right" w:leader="dot" w:pos="8630"/>
            </w:tabs>
            <w:rPr>
              <w:rFonts w:asciiTheme="minorHAnsi" w:eastAsiaTheme="minorEastAsia" w:hAnsiTheme="minorHAnsi" w:cstheme="minorBidi"/>
              <w:noProof/>
              <w:lang w:val="en-PH" w:eastAsia="en-PH"/>
            </w:rPr>
          </w:pPr>
          <w:hyperlink w:anchor="_Toc130239002" w:history="1">
            <w:r w:rsidR="00557042" w:rsidRPr="00553B09">
              <w:rPr>
                <w:rStyle w:val="Hyperlink"/>
                <w:noProof/>
              </w:rPr>
              <w:t>Tools used in the Development</w:t>
            </w:r>
            <w:r w:rsidR="00557042">
              <w:rPr>
                <w:noProof/>
                <w:webHidden/>
              </w:rPr>
              <w:tab/>
            </w:r>
            <w:r w:rsidR="00557042">
              <w:rPr>
                <w:noProof/>
                <w:webHidden/>
              </w:rPr>
              <w:fldChar w:fldCharType="begin"/>
            </w:r>
            <w:r w:rsidR="00557042">
              <w:rPr>
                <w:noProof/>
                <w:webHidden/>
              </w:rPr>
              <w:instrText xml:space="preserve"> PAGEREF _Toc130239002 \h </w:instrText>
            </w:r>
            <w:r w:rsidR="00557042">
              <w:rPr>
                <w:noProof/>
                <w:webHidden/>
              </w:rPr>
            </w:r>
            <w:r w:rsidR="00557042">
              <w:rPr>
                <w:noProof/>
                <w:webHidden/>
              </w:rPr>
              <w:fldChar w:fldCharType="separate"/>
            </w:r>
            <w:r w:rsidR="00557042">
              <w:rPr>
                <w:noProof/>
                <w:webHidden/>
              </w:rPr>
              <w:t>11</w:t>
            </w:r>
            <w:r w:rsidR="00557042">
              <w:rPr>
                <w:noProof/>
                <w:webHidden/>
              </w:rPr>
              <w:fldChar w:fldCharType="end"/>
            </w:r>
          </w:hyperlink>
        </w:p>
        <w:p w14:paraId="099DBFFF" w14:textId="15095280" w:rsidR="00557042" w:rsidRDefault="000F2B5A">
          <w:pPr>
            <w:pStyle w:val="TOC2"/>
            <w:rPr>
              <w:rFonts w:asciiTheme="minorHAnsi" w:eastAsiaTheme="minorEastAsia" w:hAnsiTheme="minorHAnsi" w:cstheme="minorBidi"/>
              <w:bCs w:val="0"/>
              <w:noProof/>
              <w:lang w:val="en-PH" w:eastAsia="en-PH"/>
            </w:rPr>
          </w:pPr>
          <w:hyperlink w:anchor="_Toc130239003" w:history="1">
            <w:r w:rsidR="00557042" w:rsidRPr="00553B09">
              <w:rPr>
                <w:rStyle w:val="Hyperlink"/>
                <w:noProof/>
              </w:rPr>
              <w:t>Evaluation /* If User Evaluation and/or Subject Expert Evaluation */</w:t>
            </w:r>
            <w:r w:rsidR="00557042">
              <w:rPr>
                <w:noProof/>
                <w:webHidden/>
              </w:rPr>
              <w:tab/>
            </w:r>
            <w:r w:rsidR="00557042">
              <w:rPr>
                <w:noProof/>
                <w:webHidden/>
              </w:rPr>
              <w:fldChar w:fldCharType="begin"/>
            </w:r>
            <w:r w:rsidR="00557042">
              <w:rPr>
                <w:noProof/>
                <w:webHidden/>
              </w:rPr>
              <w:instrText xml:space="preserve"> PAGEREF _Toc130239003 \h </w:instrText>
            </w:r>
            <w:r w:rsidR="00557042">
              <w:rPr>
                <w:noProof/>
                <w:webHidden/>
              </w:rPr>
            </w:r>
            <w:r w:rsidR="00557042">
              <w:rPr>
                <w:noProof/>
                <w:webHidden/>
              </w:rPr>
              <w:fldChar w:fldCharType="separate"/>
            </w:r>
            <w:r w:rsidR="00557042">
              <w:rPr>
                <w:noProof/>
                <w:webHidden/>
              </w:rPr>
              <w:t>12</w:t>
            </w:r>
            <w:r w:rsidR="00557042">
              <w:rPr>
                <w:noProof/>
                <w:webHidden/>
              </w:rPr>
              <w:fldChar w:fldCharType="end"/>
            </w:r>
          </w:hyperlink>
        </w:p>
        <w:p w14:paraId="03DB53A3" w14:textId="73C6DEDC" w:rsidR="00557042" w:rsidRDefault="000F2B5A">
          <w:pPr>
            <w:pStyle w:val="TOC2"/>
            <w:rPr>
              <w:rFonts w:asciiTheme="minorHAnsi" w:eastAsiaTheme="minorEastAsia" w:hAnsiTheme="minorHAnsi" w:cstheme="minorBidi"/>
              <w:bCs w:val="0"/>
              <w:noProof/>
              <w:lang w:val="en-PH" w:eastAsia="en-PH"/>
            </w:rPr>
          </w:pPr>
          <w:hyperlink w:anchor="_Toc130239004" w:history="1">
            <w:r w:rsidR="00557042" w:rsidRPr="00553B09">
              <w:rPr>
                <w:rStyle w:val="Hyperlink"/>
                <w:noProof/>
              </w:rPr>
              <w:t>Validation Testing /*If Model Testing/Software Testing as Method Evaluation */</w:t>
            </w:r>
            <w:r w:rsidR="00557042">
              <w:rPr>
                <w:noProof/>
                <w:webHidden/>
              </w:rPr>
              <w:tab/>
            </w:r>
            <w:r w:rsidR="00557042">
              <w:rPr>
                <w:noProof/>
                <w:webHidden/>
              </w:rPr>
              <w:fldChar w:fldCharType="begin"/>
            </w:r>
            <w:r w:rsidR="00557042">
              <w:rPr>
                <w:noProof/>
                <w:webHidden/>
              </w:rPr>
              <w:instrText xml:space="preserve"> PAGEREF _Toc130239004 \h </w:instrText>
            </w:r>
            <w:r w:rsidR="00557042">
              <w:rPr>
                <w:noProof/>
                <w:webHidden/>
              </w:rPr>
            </w:r>
            <w:r w:rsidR="00557042">
              <w:rPr>
                <w:noProof/>
                <w:webHidden/>
              </w:rPr>
              <w:fldChar w:fldCharType="separate"/>
            </w:r>
            <w:r w:rsidR="00557042">
              <w:rPr>
                <w:noProof/>
                <w:webHidden/>
              </w:rPr>
              <w:t>13</w:t>
            </w:r>
            <w:r w:rsidR="00557042">
              <w:rPr>
                <w:noProof/>
                <w:webHidden/>
              </w:rPr>
              <w:fldChar w:fldCharType="end"/>
            </w:r>
          </w:hyperlink>
        </w:p>
        <w:p w14:paraId="102437F5" w14:textId="25B00B73" w:rsidR="00557042" w:rsidRDefault="000F2B5A">
          <w:pPr>
            <w:pStyle w:val="TOC3"/>
            <w:tabs>
              <w:tab w:val="right" w:leader="dot" w:pos="8630"/>
            </w:tabs>
            <w:rPr>
              <w:rFonts w:asciiTheme="minorHAnsi" w:eastAsiaTheme="minorEastAsia" w:hAnsiTheme="minorHAnsi" w:cstheme="minorBidi"/>
              <w:noProof/>
              <w:lang w:val="en-PH" w:eastAsia="en-PH"/>
            </w:rPr>
          </w:pPr>
          <w:hyperlink w:anchor="_Toc130239005" w:history="1">
            <w:r w:rsidR="00557042" w:rsidRPr="00553B09">
              <w:rPr>
                <w:rStyle w:val="Hyperlink"/>
                <w:noProof/>
              </w:rPr>
              <w:t>Data</w:t>
            </w:r>
            <w:r w:rsidR="00557042">
              <w:rPr>
                <w:noProof/>
                <w:webHidden/>
              </w:rPr>
              <w:tab/>
            </w:r>
            <w:r w:rsidR="00557042">
              <w:rPr>
                <w:noProof/>
                <w:webHidden/>
              </w:rPr>
              <w:fldChar w:fldCharType="begin"/>
            </w:r>
            <w:r w:rsidR="00557042">
              <w:rPr>
                <w:noProof/>
                <w:webHidden/>
              </w:rPr>
              <w:instrText xml:space="preserve"> PAGEREF _Toc130239005 \h </w:instrText>
            </w:r>
            <w:r w:rsidR="00557042">
              <w:rPr>
                <w:noProof/>
                <w:webHidden/>
              </w:rPr>
            </w:r>
            <w:r w:rsidR="00557042">
              <w:rPr>
                <w:noProof/>
                <w:webHidden/>
              </w:rPr>
              <w:fldChar w:fldCharType="separate"/>
            </w:r>
            <w:r w:rsidR="00557042">
              <w:rPr>
                <w:noProof/>
                <w:webHidden/>
              </w:rPr>
              <w:t>13</w:t>
            </w:r>
            <w:r w:rsidR="00557042">
              <w:rPr>
                <w:noProof/>
                <w:webHidden/>
              </w:rPr>
              <w:fldChar w:fldCharType="end"/>
            </w:r>
          </w:hyperlink>
        </w:p>
        <w:p w14:paraId="58837E21" w14:textId="151C4C01" w:rsidR="00557042" w:rsidRDefault="000F2B5A">
          <w:pPr>
            <w:pStyle w:val="TOC3"/>
            <w:tabs>
              <w:tab w:val="right" w:leader="dot" w:pos="8630"/>
            </w:tabs>
            <w:rPr>
              <w:rFonts w:asciiTheme="minorHAnsi" w:eastAsiaTheme="minorEastAsia" w:hAnsiTheme="minorHAnsi" w:cstheme="minorBidi"/>
              <w:noProof/>
              <w:lang w:val="en-PH" w:eastAsia="en-PH"/>
            </w:rPr>
          </w:pPr>
          <w:hyperlink w:anchor="_Toc130239006" w:history="1">
            <w:r w:rsidR="00557042" w:rsidRPr="00553B09">
              <w:rPr>
                <w:rStyle w:val="Hyperlink"/>
                <w:noProof/>
              </w:rPr>
              <w:t>Accuracy /* Add additional &lt;Heading 3&gt; for</w:t>
            </w:r>
            <w:r w:rsidR="00557042">
              <w:rPr>
                <w:noProof/>
                <w:webHidden/>
              </w:rPr>
              <w:tab/>
            </w:r>
            <w:r w:rsidR="00557042">
              <w:rPr>
                <w:noProof/>
                <w:webHidden/>
              </w:rPr>
              <w:fldChar w:fldCharType="begin"/>
            </w:r>
            <w:r w:rsidR="00557042">
              <w:rPr>
                <w:noProof/>
                <w:webHidden/>
              </w:rPr>
              <w:instrText xml:space="preserve"> PAGEREF _Toc130239006 \h </w:instrText>
            </w:r>
            <w:r w:rsidR="00557042">
              <w:rPr>
                <w:noProof/>
                <w:webHidden/>
              </w:rPr>
            </w:r>
            <w:r w:rsidR="00557042">
              <w:rPr>
                <w:noProof/>
                <w:webHidden/>
              </w:rPr>
              <w:fldChar w:fldCharType="separate"/>
            </w:r>
            <w:r w:rsidR="00557042">
              <w:rPr>
                <w:noProof/>
                <w:webHidden/>
              </w:rPr>
              <w:t>14</w:t>
            </w:r>
            <w:r w:rsidR="00557042">
              <w:rPr>
                <w:noProof/>
                <w:webHidden/>
              </w:rPr>
              <w:fldChar w:fldCharType="end"/>
            </w:r>
          </w:hyperlink>
        </w:p>
        <w:p w14:paraId="478AA6CF" w14:textId="529F276F"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9007" w:history="1">
            <w:r w:rsidR="00557042" w:rsidRPr="00553B09">
              <w:rPr>
                <w:rStyle w:val="Hyperlink"/>
                <w:noProof/>
              </w:rPr>
              <w:t>RESULTS AND DISCUSSION</w:t>
            </w:r>
            <w:r w:rsidR="00557042">
              <w:rPr>
                <w:noProof/>
                <w:webHidden/>
              </w:rPr>
              <w:tab/>
            </w:r>
            <w:r w:rsidR="00557042">
              <w:rPr>
                <w:noProof/>
                <w:webHidden/>
              </w:rPr>
              <w:fldChar w:fldCharType="begin"/>
            </w:r>
            <w:r w:rsidR="00557042">
              <w:rPr>
                <w:noProof/>
                <w:webHidden/>
              </w:rPr>
              <w:instrText xml:space="preserve"> PAGEREF _Toc130239007 \h </w:instrText>
            </w:r>
            <w:r w:rsidR="00557042">
              <w:rPr>
                <w:noProof/>
                <w:webHidden/>
              </w:rPr>
            </w:r>
            <w:r w:rsidR="00557042">
              <w:rPr>
                <w:noProof/>
                <w:webHidden/>
              </w:rPr>
              <w:fldChar w:fldCharType="separate"/>
            </w:r>
            <w:r w:rsidR="00557042">
              <w:rPr>
                <w:noProof/>
                <w:webHidden/>
              </w:rPr>
              <w:t>16</w:t>
            </w:r>
            <w:r w:rsidR="00557042">
              <w:rPr>
                <w:noProof/>
                <w:webHidden/>
              </w:rPr>
              <w:fldChar w:fldCharType="end"/>
            </w:r>
          </w:hyperlink>
        </w:p>
        <w:p w14:paraId="2D2E1F7A" w14:textId="243874A9" w:rsidR="00557042" w:rsidRDefault="000F2B5A">
          <w:pPr>
            <w:pStyle w:val="TOC2"/>
            <w:rPr>
              <w:rFonts w:asciiTheme="minorHAnsi" w:eastAsiaTheme="minorEastAsia" w:hAnsiTheme="minorHAnsi" w:cstheme="minorBidi"/>
              <w:bCs w:val="0"/>
              <w:noProof/>
              <w:lang w:val="en-PH" w:eastAsia="en-PH"/>
            </w:rPr>
          </w:pPr>
          <w:hyperlink w:anchor="_Toc130239008" w:history="1">
            <w:r w:rsidR="00557042" w:rsidRPr="00553B09">
              <w:rPr>
                <w:rStyle w:val="Hyperlink"/>
                <w:noProof/>
              </w:rPr>
              <w:t>Name of the IT Solution</w:t>
            </w:r>
            <w:r w:rsidR="00557042">
              <w:rPr>
                <w:noProof/>
                <w:webHidden/>
              </w:rPr>
              <w:tab/>
            </w:r>
            <w:r w:rsidR="00557042">
              <w:rPr>
                <w:noProof/>
                <w:webHidden/>
              </w:rPr>
              <w:fldChar w:fldCharType="begin"/>
            </w:r>
            <w:r w:rsidR="00557042">
              <w:rPr>
                <w:noProof/>
                <w:webHidden/>
              </w:rPr>
              <w:instrText xml:space="preserve"> PAGEREF _Toc130239008 \h </w:instrText>
            </w:r>
            <w:r w:rsidR="00557042">
              <w:rPr>
                <w:noProof/>
                <w:webHidden/>
              </w:rPr>
            </w:r>
            <w:r w:rsidR="00557042">
              <w:rPr>
                <w:noProof/>
                <w:webHidden/>
              </w:rPr>
              <w:fldChar w:fldCharType="separate"/>
            </w:r>
            <w:r w:rsidR="00557042">
              <w:rPr>
                <w:noProof/>
                <w:webHidden/>
              </w:rPr>
              <w:t>16</w:t>
            </w:r>
            <w:r w:rsidR="00557042">
              <w:rPr>
                <w:noProof/>
                <w:webHidden/>
              </w:rPr>
              <w:fldChar w:fldCharType="end"/>
            </w:r>
          </w:hyperlink>
        </w:p>
        <w:p w14:paraId="5D7A61B6" w14:textId="29AD6F04" w:rsidR="00557042" w:rsidRDefault="000F2B5A">
          <w:pPr>
            <w:pStyle w:val="TOC3"/>
            <w:tabs>
              <w:tab w:val="right" w:leader="dot" w:pos="8630"/>
            </w:tabs>
            <w:rPr>
              <w:rFonts w:asciiTheme="minorHAnsi" w:eastAsiaTheme="minorEastAsia" w:hAnsiTheme="minorHAnsi" w:cstheme="minorBidi"/>
              <w:noProof/>
              <w:lang w:val="en-PH" w:eastAsia="en-PH"/>
            </w:rPr>
          </w:pPr>
          <w:hyperlink w:anchor="_Toc130239009" w:history="1">
            <w:r w:rsidR="00557042" w:rsidRPr="00553B09">
              <w:rPr>
                <w:rStyle w:val="Hyperlink"/>
                <w:noProof/>
              </w:rPr>
              <w:t>User Requirements</w:t>
            </w:r>
            <w:r w:rsidR="00557042">
              <w:rPr>
                <w:noProof/>
                <w:webHidden/>
              </w:rPr>
              <w:tab/>
            </w:r>
            <w:r w:rsidR="00557042">
              <w:rPr>
                <w:noProof/>
                <w:webHidden/>
              </w:rPr>
              <w:fldChar w:fldCharType="begin"/>
            </w:r>
            <w:r w:rsidR="00557042">
              <w:rPr>
                <w:noProof/>
                <w:webHidden/>
              </w:rPr>
              <w:instrText xml:space="preserve"> PAGEREF _Toc130239009 \h </w:instrText>
            </w:r>
            <w:r w:rsidR="00557042">
              <w:rPr>
                <w:noProof/>
                <w:webHidden/>
              </w:rPr>
            </w:r>
            <w:r w:rsidR="00557042">
              <w:rPr>
                <w:noProof/>
                <w:webHidden/>
              </w:rPr>
              <w:fldChar w:fldCharType="separate"/>
            </w:r>
            <w:r w:rsidR="00557042">
              <w:rPr>
                <w:noProof/>
                <w:webHidden/>
              </w:rPr>
              <w:t>16</w:t>
            </w:r>
            <w:r w:rsidR="00557042">
              <w:rPr>
                <w:noProof/>
                <w:webHidden/>
              </w:rPr>
              <w:fldChar w:fldCharType="end"/>
            </w:r>
          </w:hyperlink>
        </w:p>
        <w:p w14:paraId="3B036D84" w14:textId="27FE4DB9" w:rsidR="00557042" w:rsidRDefault="000F2B5A">
          <w:pPr>
            <w:pStyle w:val="TOC3"/>
            <w:tabs>
              <w:tab w:val="right" w:leader="dot" w:pos="8630"/>
            </w:tabs>
            <w:rPr>
              <w:rFonts w:asciiTheme="minorHAnsi" w:eastAsiaTheme="minorEastAsia" w:hAnsiTheme="minorHAnsi" w:cstheme="minorBidi"/>
              <w:noProof/>
              <w:lang w:val="en-PH" w:eastAsia="en-PH"/>
            </w:rPr>
          </w:pPr>
          <w:hyperlink w:anchor="_Toc130239010" w:history="1">
            <w:r w:rsidR="00557042" w:rsidRPr="00553B09">
              <w:rPr>
                <w:rStyle w:val="Hyperlink"/>
                <w:noProof/>
              </w:rPr>
              <w:t>Hardware and Software Requirements</w:t>
            </w:r>
            <w:r w:rsidR="00557042">
              <w:rPr>
                <w:noProof/>
                <w:webHidden/>
              </w:rPr>
              <w:tab/>
            </w:r>
            <w:r w:rsidR="00557042">
              <w:rPr>
                <w:noProof/>
                <w:webHidden/>
              </w:rPr>
              <w:fldChar w:fldCharType="begin"/>
            </w:r>
            <w:r w:rsidR="00557042">
              <w:rPr>
                <w:noProof/>
                <w:webHidden/>
              </w:rPr>
              <w:instrText xml:space="preserve"> PAGEREF _Toc130239010 \h </w:instrText>
            </w:r>
            <w:r w:rsidR="00557042">
              <w:rPr>
                <w:noProof/>
                <w:webHidden/>
              </w:rPr>
            </w:r>
            <w:r w:rsidR="00557042">
              <w:rPr>
                <w:noProof/>
                <w:webHidden/>
              </w:rPr>
              <w:fldChar w:fldCharType="separate"/>
            </w:r>
            <w:r w:rsidR="00557042">
              <w:rPr>
                <w:noProof/>
                <w:webHidden/>
              </w:rPr>
              <w:t>16</w:t>
            </w:r>
            <w:r w:rsidR="00557042">
              <w:rPr>
                <w:noProof/>
                <w:webHidden/>
              </w:rPr>
              <w:fldChar w:fldCharType="end"/>
            </w:r>
          </w:hyperlink>
        </w:p>
        <w:p w14:paraId="0D8D3819" w14:textId="3AF5D1BC" w:rsidR="00557042" w:rsidRDefault="000F2B5A">
          <w:pPr>
            <w:pStyle w:val="TOC2"/>
            <w:rPr>
              <w:rFonts w:asciiTheme="minorHAnsi" w:eastAsiaTheme="minorEastAsia" w:hAnsiTheme="minorHAnsi" w:cstheme="minorBidi"/>
              <w:bCs w:val="0"/>
              <w:noProof/>
              <w:lang w:val="en-PH" w:eastAsia="en-PH"/>
            </w:rPr>
          </w:pPr>
          <w:hyperlink w:anchor="_Toc130239011" w:history="1">
            <w:r w:rsidR="00557042" w:rsidRPr="00553B09">
              <w:rPr>
                <w:rStyle w:val="Hyperlink"/>
                <w:noProof/>
              </w:rPr>
              <w:t>Evaluation /* or Validation */ Results</w:t>
            </w:r>
            <w:r w:rsidR="00557042">
              <w:rPr>
                <w:noProof/>
                <w:webHidden/>
              </w:rPr>
              <w:tab/>
            </w:r>
            <w:r w:rsidR="00557042">
              <w:rPr>
                <w:noProof/>
                <w:webHidden/>
              </w:rPr>
              <w:fldChar w:fldCharType="begin"/>
            </w:r>
            <w:r w:rsidR="00557042">
              <w:rPr>
                <w:noProof/>
                <w:webHidden/>
              </w:rPr>
              <w:instrText xml:space="preserve"> PAGEREF _Toc130239011 \h </w:instrText>
            </w:r>
            <w:r w:rsidR="00557042">
              <w:rPr>
                <w:noProof/>
                <w:webHidden/>
              </w:rPr>
            </w:r>
            <w:r w:rsidR="00557042">
              <w:rPr>
                <w:noProof/>
                <w:webHidden/>
              </w:rPr>
              <w:fldChar w:fldCharType="separate"/>
            </w:r>
            <w:r w:rsidR="00557042">
              <w:rPr>
                <w:noProof/>
                <w:webHidden/>
              </w:rPr>
              <w:t>17</w:t>
            </w:r>
            <w:r w:rsidR="00557042">
              <w:rPr>
                <w:noProof/>
                <w:webHidden/>
              </w:rPr>
              <w:fldChar w:fldCharType="end"/>
            </w:r>
          </w:hyperlink>
        </w:p>
        <w:p w14:paraId="7DADD412" w14:textId="36CDE385"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9012" w:history="1">
            <w:r w:rsidR="00557042" w:rsidRPr="00553B09">
              <w:rPr>
                <w:rStyle w:val="Hyperlink"/>
                <w:noProof/>
              </w:rPr>
              <w:t>SUMMARY, CONCLUSION AND RECOMMENDATION</w:t>
            </w:r>
            <w:r w:rsidR="00557042">
              <w:rPr>
                <w:noProof/>
                <w:webHidden/>
              </w:rPr>
              <w:tab/>
            </w:r>
            <w:r w:rsidR="00557042">
              <w:rPr>
                <w:noProof/>
                <w:webHidden/>
              </w:rPr>
              <w:fldChar w:fldCharType="begin"/>
            </w:r>
            <w:r w:rsidR="00557042">
              <w:rPr>
                <w:noProof/>
                <w:webHidden/>
              </w:rPr>
              <w:instrText xml:space="preserve"> PAGEREF _Toc130239012 \h </w:instrText>
            </w:r>
            <w:r w:rsidR="00557042">
              <w:rPr>
                <w:noProof/>
                <w:webHidden/>
              </w:rPr>
            </w:r>
            <w:r w:rsidR="00557042">
              <w:rPr>
                <w:noProof/>
                <w:webHidden/>
              </w:rPr>
              <w:fldChar w:fldCharType="separate"/>
            </w:r>
            <w:r w:rsidR="00557042">
              <w:rPr>
                <w:noProof/>
                <w:webHidden/>
              </w:rPr>
              <w:t>20</w:t>
            </w:r>
            <w:r w:rsidR="00557042">
              <w:rPr>
                <w:noProof/>
                <w:webHidden/>
              </w:rPr>
              <w:fldChar w:fldCharType="end"/>
            </w:r>
          </w:hyperlink>
        </w:p>
        <w:p w14:paraId="10ADB133" w14:textId="64D926B7" w:rsidR="00557042" w:rsidRDefault="000F2B5A">
          <w:pPr>
            <w:pStyle w:val="TOC2"/>
            <w:rPr>
              <w:rFonts w:asciiTheme="minorHAnsi" w:eastAsiaTheme="minorEastAsia" w:hAnsiTheme="minorHAnsi" w:cstheme="minorBidi"/>
              <w:bCs w:val="0"/>
              <w:noProof/>
              <w:lang w:val="en-PH" w:eastAsia="en-PH"/>
            </w:rPr>
          </w:pPr>
          <w:hyperlink w:anchor="_Toc130239013" w:history="1">
            <w:r w:rsidR="00557042" w:rsidRPr="00553B09">
              <w:rPr>
                <w:rStyle w:val="Hyperlink"/>
                <w:noProof/>
              </w:rPr>
              <w:t>Summary</w:t>
            </w:r>
            <w:r w:rsidR="00557042">
              <w:rPr>
                <w:noProof/>
                <w:webHidden/>
              </w:rPr>
              <w:tab/>
            </w:r>
            <w:r w:rsidR="00557042">
              <w:rPr>
                <w:noProof/>
                <w:webHidden/>
              </w:rPr>
              <w:fldChar w:fldCharType="begin"/>
            </w:r>
            <w:r w:rsidR="00557042">
              <w:rPr>
                <w:noProof/>
                <w:webHidden/>
              </w:rPr>
              <w:instrText xml:space="preserve"> PAGEREF _Toc130239013 \h </w:instrText>
            </w:r>
            <w:r w:rsidR="00557042">
              <w:rPr>
                <w:noProof/>
                <w:webHidden/>
              </w:rPr>
            </w:r>
            <w:r w:rsidR="00557042">
              <w:rPr>
                <w:noProof/>
                <w:webHidden/>
              </w:rPr>
              <w:fldChar w:fldCharType="separate"/>
            </w:r>
            <w:r w:rsidR="00557042">
              <w:rPr>
                <w:noProof/>
                <w:webHidden/>
              </w:rPr>
              <w:t>20</w:t>
            </w:r>
            <w:r w:rsidR="00557042">
              <w:rPr>
                <w:noProof/>
                <w:webHidden/>
              </w:rPr>
              <w:fldChar w:fldCharType="end"/>
            </w:r>
          </w:hyperlink>
        </w:p>
        <w:p w14:paraId="7273B256" w14:textId="71A84A15" w:rsidR="00557042" w:rsidRDefault="000F2B5A">
          <w:pPr>
            <w:pStyle w:val="TOC2"/>
            <w:rPr>
              <w:rFonts w:asciiTheme="minorHAnsi" w:eastAsiaTheme="minorEastAsia" w:hAnsiTheme="minorHAnsi" w:cstheme="minorBidi"/>
              <w:bCs w:val="0"/>
              <w:noProof/>
              <w:lang w:val="en-PH" w:eastAsia="en-PH"/>
            </w:rPr>
          </w:pPr>
          <w:hyperlink w:anchor="_Toc130239014" w:history="1">
            <w:r w:rsidR="00557042" w:rsidRPr="00553B09">
              <w:rPr>
                <w:rStyle w:val="Hyperlink"/>
                <w:noProof/>
              </w:rPr>
              <w:t>Conclusion</w:t>
            </w:r>
            <w:r w:rsidR="00557042">
              <w:rPr>
                <w:noProof/>
                <w:webHidden/>
              </w:rPr>
              <w:tab/>
            </w:r>
            <w:r w:rsidR="00557042">
              <w:rPr>
                <w:noProof/>
                <w:webHidden/>
              </w:rPr>
              <w:fldChar w:fldCharType="begin"/>
            </w:r>
            <w:r w:rsidR="00557042">
              <w:rPr>
                <w:noProof/>
                <w:webHidden/>
              </w:rPr>
              <w:instrText xml:space="preserve"> PAGEREF _Toc130239014 \h </w:instrText>
            </w:r>
            <w:r w:rsidR="00557042">
              <w:rPr>
                <w:noProof/>
                <w:webHidden/>
              </w:rPr>
            </w:r>
            <w:r w:rsidR="00557042">
              <w:rPr>
                <w:noProof/>
                <w:webHidden/>
              </w:rPr>
              <w:fldChar w:fldCharType="separate"/>
            </w:r>
            <w:r w:rsidR="00557042">
              <w:rPr>
                <w:noProof/>
                <w:webHidden/>
              </w:rPr>
              <w:t>20</w:t>
            </w:r>
            <w:r w:rsidR="00557042">
              <w:rPr>
                <w:noProof/>
                <w:webHidden/>
              </w:rPr>
              <w:fldChar w:fldCharType="end"/>
            </w:r>
          </w:hyperlink>
        </w:p>
        <w:p w14:paraId="5B8D9204" w14:textId="74DE105A" w:rsidR="00557042" w:rsidRDefault="000F2B5A">
          <w:pPr>
            <w:pStyle w:val="TOC2"/>
            <w:rPr>
              <w:rFonts w:asciiTheme="minorHAnsi" w:eastAsiaTheme="minorEastAsia" w:hAnsiTheme="minorHAnsi" w:cstheme="minorBidi"/>
              <w:bCs w:val="0"/>
              <w:noProof/>
              <w:lang w:val="en-PH" w:eastAsia="en-PH"/>
            </w:rPr>
          </w:pPr>
          <w:hyperlink w:anchor="_Toc130239015" w:history="1">
            <w:r w:rsidR="00557042" w:rsidRPr="00553B09">
              <w:rPr>
                <w:rStyle w:val="Hyperlink"/>
                <w:noProof/>
              </w:rPr>
              <w:t>Recommendation</w:t>
            </w:r>
            <w:r w:rsidR="00557042">
              <w:rPr>
                <w:noProof/>
                <w:webHidden/>
              </w:rPr>
              <w:tab/>
            </w:r>
            <w:r w:rsidR="00557042">
              <w:rPr>
                <w:noProof/>
                <w:webHidden/>
              </w:rPr>
              <w:fldChar w:fldCharType="begin"/>
            </w:r>
            <w:r w:rsidR="00557042">
              <w:rPr>
                <w:noProof/>
                <w:webHidden/>
              </w:rPr>
              <w:instrText xml:space="preserve"> PAGEREF _Toc130239015 \h </w:instrText>
            </w:r>
            <w:r w:rsidR="00557042">
              <w:rPr>
                <w:noProof/>
                <w:webHidden/>
              </w:rPr>
            </w:r>
            <w:r w:rsidR="00557042">
              <w:rPr>
                <w:noProof/>
                <w:webHidden/>
              </w:rPr>
              <w:fldChar w:fldCharType="separate"/>
            </w:r>
            <w:r w:rsidR="00557042">
              <w:rPr>
                <w:noProof/>
                <w:webHidden/>
              </w:rPr>
              <w:t>20</w:t>
            </w:r>
            <w:r w:rsidR="00557042">
              <w:rPr>
                <w:noProof/>
                <w:webHidden/>
              </w:rPr>
              <w:fldChar w:fldCharType="end"/>
            </w:r>
          </w:hyperlink>
        </w:p>
        <w:p w14:paraId="61277832" w14:textId="5C996E10"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9016" w:history="1">
            <w:r w:rsidR="00557042" w:rsidRPr="00553B09">
              <w:rPr>
                <w:rStyle w:val="Hyperlink"/>
                <w:noProof/>
              </w:rPr>
              <w:t>REFERENCES</w:t>
            </w:r>
            <w:r w:rsidR="00557042">
              <w:rPr>
                <w:noProof/>
                <w:webHidden/>
              </w:rPr>
              <w:tab/>
            </w:r>
            <w:r w:rsidR="00557042">
              <w:rPr>
                <w:noProof/>
                <w:webHidden/>
              </w:rPr>
              <w:fldChar w:fldCharType="begin"/>
            </w:r>
            <w:r w:rsidR="00557042">
              <w:rPr>
                <w:noProof/>
                <w:webHidden/>
              </w:rPr>
              <w:instrText xml:space="preserve"> PAGEREF _Toc130239016 \h </w:instrText>
            </w:r>
            <w:r w:rsidR="00557042">
              <w:rPr>
                <w:noProof/>
                <w:webHidden/>
              </w:rPr>
            </w:r>
            <w:r w:rsidR="00557042">
              <w:rPr>
                <w:noProof/>
                <w:webHidden/>
              </w:rPr>
              <w:fldChar w:fldCharType="separate"/>
            </w:r>
            <w:r w:rsidR="00557042">
              <w:rPr>
                <w:noProof/>
                <w:webHidden/>
              </w:rPr>
              <w:t>21</w:t>
            </w:r>
            <w:r w:rsidR="00557042">
              <w:rPr>
                <w:noProof/>
                <w:webHidden/>
              </w:rPr>
              <w:fldChar w:fldCharType="end"/>
            </w:r>
          </w:hyperlink>
        </w:p>
        <w:p w14:paraId="423B00B6" w14:textId="7A27206A" w:rsidR="00557042" w:rsidRDefault="000F2B5A">
          <w:pPr>
            <w:pStyle w:val="TOC1"/>
            <w:rPr>
              <w:rFonts w:asciiTheme="minorHAnsi" w:eastAsiaTheme="minorEastAsia" w:hAnsiTheme="minorHAnsi" w:cstheme="minorBidi"/>
              <w:b w:val="0"/>
              <w:bCs w:val="0"/>
              <w:noProof/>
              <w:sz w:val="22"/>
              <w:szCs w:val="22"/>
              <w:lang w:val="en-PH" w:eastAsia="en-PH"/>
            </w:rPr>
          </w:pPr>
          <w:hyperlink w:anchor="_Toc130239017" w:history="1">
            <w:r w:rsidR="00557042" w:rsidRPr="00553B09">
              <w:rPr>
                <w:rStyle w:val="Hyperlink"/>
                <w:noProof/>
              </w:rPr>
              <w:t>APPENDICES</w:t>
            </w:r>
            <w:r w:rsidR="00557042">
              <w:rPr>
                <w:noProof/>
                <w:webHidden/>
              </w:rPr>
              <w:tab/>
            </w:r>
            <w:r w:rsidR="00557042">
              <w:rPr>
                <w:noProof/>
                <w:webHidden/>
              </w:rPr>
              <w:fldChar w:fldCharType="begin"/>
            </w:r>
            <w:r w:rsidR="00557042">
              <w:rPr>
                <w:noProof/>
                <w:webHidden/>
              </w:rPr>
              <w:instrText xml:space="preserve"> PAGEREF _Toc130239017 \h </w:instrText>
            </w:r>
            <w:r w:rsidR="00557042">
              <w:rPr>
                <w:noProof/>
                <w:webHidden/>
              </w:rPr>
            </w:r>
            <w:r w:rsidR="00557042">
              <w:rPr>
                <w:noProof/>
                <w:webHidden/>
              </w:rPr>
              <w:fldChar w:fldCharType="separate"/>
            </w:r>
            <w:r w:rsidR="00557042">
              <w:rPr>
                <w:noProof/>
                <w:webHidden/>
              </w:rPr>
              <w:t>22</w:t>
            </w:r>
            <w:r w:rsidR="00557042">
              <w:rPr>
                <w:noProof/>
                <w:webHidden/>
              </w:rPr>
              <w:fldChar w:fldCharType="end"/>
            </w:r>
          </w:hyperlink>
        </w:p>
        <w:p w14:paraId="4484DA1E" w14:textId="73040F02" w:rsidR="00FC0371" w:rsidRPr="00557042" w:rsidRDefault="00FC0371" w:rsidP="00623A2E">
          <w:pPr>
            <w:ind w:firstLine="0"/>
          </w:pPr>
          <w:r w:rsidRPr="00557042">
            <w:rPr>
              <w:b/>
              <w:bCs/>
              <w:noProof/>
            </w:rPr>
            <w:fldChar w:fldCharType="end"/>
          </w:r>
        </w:p>
      </w:sdtContent>
    </w:sdt>
    <w:p w14:paraId="4BCE5BD1" w14:textId="77777777" w:rsidR="008F75C8" w:rsidRPr="00557042" w:rsidRDefault="008F75C8" w:rsidP="00194761">
      <w:pPr>
        <w:pStyle w:val="Title"/>
      </w:pPr>
      <w:bookmarkStart w:id="8" w:name="_Toc477441699"/>
      <w:bookmarkStart w:id="9" w:name="_Toc477442586"/>
      <w:bookmarkStart w:id="10" w:name="_Toc477690407"/>
      <w:bookmarkStart w:id="11" w:name="_Toc477705575"/>
      <w:bookmarkStart w:id="12" w:name="_Toc130238986"/>
      <w:r w:rsidRPr="00557042">
        <w:lastRenderedPageBreak/>
        <w:t>LIST OF TABLES</w:t>
      </w:r>
      <w:bookmarkEnd w:id="8"/>
      <w:bookmarkEnd w:id="9"/>
      <w:bookmarkEnd w:id="10"/>
      <w:bookmarkEnd w:id="11"/>
      <w:bookmarkEnd w:id="12"/>
    </w:p>
    <w:p w14:paraId="5032995E" w14:textId="77777777" w:rsidR="00D825EA" w:rsidRPr="00557042" w:rsidRDefault="00965E73">
      <w:pPr>
        <w:pStyle w:val="TableofFigures"/>
        <w:tabs>
          <w:tab w:val="right" w:leader="dot" w:pos="8630"/>
        </w:tabs>
        <w:rPr>
          <w:rFonts w:asciiTheme="minorHAnsi" w:eastAsiaTheme="minorEastAsia" w:hAnsiTheme="minorHAnsi" w:cstheme="minorBidi"/>
          <w:bCs w:val="0"/>
          <w:noProof/>
          <w:sz w:val="22"/>
          <w:szCs w:val="22"/>
        </w:rPr>
      </w:pPr>
      <w:r w:rsidRPr="00557042">
        <w:rPr>
          <w:rFonts w:ascii="Calibri" w:hAnsi="Calibri"/>
          <w:b/>
          <w:bCs w:val="0"/>
          <w:sz w:val="20"/>
        </w:rPr>
        <w:fldChar w:fldCharType="begin"/>
      </w:r>
      <w:r w:rsidRPr="00557042">
        <w:rPr>
          <w:rFonts w:ascii="Calibri" w:hAnsi="Calibri"/>
          <w:b/>
          <w:bCs w:val="0"/>
          <w:sz w:val="20"/>
        </w:rPr>
        <w:instrText xml:space="preserve"> TOC \c "Table" </w:instrText>
      </w:r>
      <w:r w:rsidRPr="00557042">
        <w:rPr>
          <w:rFonts w:ascii="Calibri" w:hAnsi="Calibri"/>
          <w:b/>
          <w:bCs w:val="0"/>
          <w:sz w:val="20"/>
        </w:rPr>
        <w:fldChar w:fldCharType="separate"/>
      </w:r>
      <w:r w:rsidR="00D825EA" w:rsidRPr="00557042">
        <w:rPr>
          <w:noProof/>
        </w:rPr>
        <w:t>Table 1. From "References" &gt; Insert Caption &gt; Table.</w:t>
      </w:r>
      <w:r w:rsidR="00D825EA" w:rsidRPr="00557042">
        <w:rPr>
          <w:noProof/>
        </w:rPr>
        <w:tab/>
      </w:r>
      <w:r w:rsidR="00D825EA" w:rsidRPr="00557042">
        <w:rPr>
          <w:noProof/>
        </w:rPr>
        <w:fldChar w:fldCharType="begin"/>
      </w:r>
      <w:r w:rsidR="00D825EA" w:rsidRPr="00557042">
        <w:rPr>
          <w:noProof/>
        </w:rPr>
        <w:instrText xml:space="preserve"> PAGEREF _Toc103692554 \h </w:instrText>
      </w:r>
      <w:r w:rsidR="00D825EA" w:rsidRPr="00557042">
        <w:rPr>
          <w:noProof/>
        </w:rPr>
      </w:r>
      <w:r w:rsidR="00D825EA" w:rsidRPr="00557042">
        <w:rPr>
          <w:noProof/>
        </w:rPr>
        <w:fldChar w:fldCharType="separate"/>
      </w:r>
      <w:r w:rsidR="00D825EA" w:rsidRPr="00557042">
        <w:rPr>
          <w:noProof/>
        </w:rPr>
        <w:t>6</w:t>
      </w:r>
      <w:r w:rsidR="00D825EA" w:rsidRPr="00557042">
        <w:rPr>
          <w:noProof/>
        </w:rPr>
        <w:fldChar w:fldCharType="end"/>
      </w:r>
    </w:p>
    <w:p w14:paraId="40329B8B" w14:textId="77777777" w:rsidR="00D825EA" w:rsidRPr="00557042" w:rsidRDefault="00D825EA">
      <w:pPr>
        <w:pStyle w:val="TableofFigures"/>
        <w:tabs>
          <w:tab w:val="right" w:leader="dot" w:pos="8630"/>
        </w:tabs>
        <w:rPr>
          <w:rFonts w:asciiTheme="minorHAnsi" w:eastAsiaTheme="minorEastAsia" w:hAnsiTheme="minorHAnsi" w:cstheme="minorBidi"/>
          <w:bCs w:val="0"/>
          <w:noProof/>
          <w:sz w:val="22"/>
          <w:szCs w:val="22"/>
        </w:rPr>
      </w:pPr>
      <w:r w:rsidRPr="00557042">
        <w:rPr>
          <w:noProof/>
        </w:rPr>
        <w:t>Table 2. Table Title Should be end With a Period.</w:t>
      </w:r>
      <w:r w:rsidRPr="00557042">
        <w:rPr>
          <w:noProof/>
        </w:rPr>
        <w:tab/>
      </w:r>
      <w:r w:rsidRPr="00557042">
        <w:rPr>
          <w:noProof/>
        </w:rPr>
        <w:fldChar w:fldCharType="begin"/>
      </w:r>
      <w:r w:rsidRPr="00557042">
        <w:rPr>
          <w:noProof/>
        </w:rPr>
        <w:instrText xml:space="preserve"> PAGEREF _Toc103692555 \h </w:instrText>
      </w:r>
      <w:r w:rsidRPr="00557042">
        <w:rPr>
          <w:noProof/>
        </w:rPr>
      </w:r>
      <w:r w:rsidRPr="00557042">
        <w:rPr>
          <w:noProof/>
        </w:rPr>
        <w:fldChar w:fldCharType="separate"/>
      </w:r>
      <w:r w:rsidRPr="00557042">
        <w:rPr>
          <w:noProof/>
        </w:rPr>
        <w:t>12</w:t>
      </w:r>
      <w:r w:rsidRPr="00557042">
        <w:rPr>
          <w:noProof/>
        </w:rPr>
        <w:fldChar w:fldCharType="end"/>
      </w:r>
    </w:p>
    <w:p w14:paraId="7085E8A7" w14:textId="77777777" w:rsidR="00D825EA" w:rsidRPr="00557042" w:rsidRDefault="00D825EA">
      <w:pPr>
        <w:pStyle w:val="TableofFigures"/>
        <w:tabs>
          <w:tab w:val="right" w:leader="dot" w:pos="8630"/>
        </w:tabs>
        <w:rPr>
          <w:rFonts w:asciiTheme="minorHAnsi" w:eastAsiaTheme="minorEastAsia" w:hAnsiTheme="minorHAnsi" w:cstheme="minorBidi"/>
          <w:bCs w:val="0"/>
          <w:noProof/>
          <w:sz w:val="22"/>
          <w:szCs w:val="22"/>
        </w:rPr>
      </w:pPr>
      <w:r w:rsidRPr="00557042">
        <w:rPr>
          <w:noProof/>
        </w:rPr>
        <w:t>Table 3.  Table Title Should be end With a Period.</w:t>
      </w:r>
      <w:r w:rsidRPr="00557042">
        <w:rPr>
          <w:noProof/>
        </w:rPr>
        <w:tab/>
      </w:r>
      <w:r w:rsidRPr="00557042">
        <w:rPr>
          <w:noProof/>
        </w:rPr>
        <w:fldChar w:fldCharType="begin"/>
      </w:r>
      <w:r w:rsidRPr="00557042">
        <w:rPr>
          <w:noProof/>
        </w:rPr>
        <w:instrText xml:space="preserve"> PAGEREF _Toc103692556 \h </w:instrText>
      </w:r>
      <w:r w:rsidRPr="00557042">
        <w:rPr>
          <w:noProof/>
        </w:rPr>
      </w:r>
      <w:r w:rsidRPr="00557042">
        <w:rPr>
          <w:noProof/>
        </w:rPr>
        <w:fldChar w:fldCharType="separate"/>
      </w:r>
      <w:r w:rsidRPr="00557042">
        <w:rPr>
          <w:noProof/>
        </w:rPr>
        <w:t>13</w:t>
      </w:r>
      <w:r w:rsidRPr="00557042">
        <w:rPr>
          <w:noProof/>
        </w:rPr>
        <w:fldChar w:fldCharType="end"/>
      </w:r>
    </w:p>
    <w:p w14:paraId="5C3B419B" w14:textId="77777777" w:rsidR="00D825EA" w:rsidRPr="00557042" w:rsidRDefault="00D825EA">
      <w:pPr>
        <w:pStyle w:val="TableofFigures"/>
        <w:tabs>
          <w:tab w:val="right" w:leader="dot" w:pos="8630"/>
        </w:tabs>
        <w:rPr>
          <w:rFonts w:asciiTheme="minorHAnsi" w:eastAsiaTheme="minorEastAsia" w:hAnsiTheme="minorHAnsi" w:cstheme="minorBidi"/>
          <w:bCs w:val="0"/>
          <w:noProof/>
          <w:sz w:val="22"/>
          <w:szCs w:val="22"/>
        </w:rPr>
      </w:pPr>
      <w:r w:rsidRPr="00557042">
        <w:rPr>
          <w:noProof/>
        </w:rPr>
        <w:t xml:space="preserve">Table 4. </w:t>
      </w:r>
      <w:r w:rsidRPr="00557042">
        <w:rPr>
          <w:bCs w:val="0"/>
          <w:noProof/>
        </w:rPr>
        <w:t>Evaluation of Users on Software Usability.</w:t>
      </w:r>
      <w:r w:rsidRPr="00557042">
        <w:rPr>
          <w:noProof/>
        </w:rPr>
        <w:tab/>
      </w:r>
      <w:r w:rsidRPr="00557042">
        <w:rPr>
          <w:noProof/>
        </w:rPr>
        <w:fldChar w:fldCharType="begin"/>
      </w:r>
      <w:r w:rsidRPr="00557042">
        <w:rPr>
          <w:noProof/>
        </w:rPr>
        <w:instrText xml:space="preserve"> PAGEREF _Toc103692557 \h </w:instrText>
      </w:r>
      <w:r w:rsidRPr="00557042">
        <w:rPr>
          <w:noProof/>
        </w:rPr>
      </w:r>
      <w:r w:rsidRPr="00557042">
        <w:rPr>
          <w:noProof/>
        </w:rPr>
        <w:fldChar w:fldCharType="separate"/>
      </w:r>
      <w:r w:rsidRPr="00557042">
        <w:rPr>
          <w:noProof/>
        </w:rPr>
        <w:t>17</w:t>
      </w:r>
      <w:r w:rsidRPr="00557042">
        <w:rPr>
          <w:noProof/>
        </w:rPr>
        <w:fldChar w:fldCharType="end"/>
      </w:r>
    </w:p>
    <w:p w14:paraId="6850C9B9" w14:textId="77777777" w:rsidR="00D825EA" w:rsidRPr="00557042" w:rsidRDefault="00D825EA">
      <w:pPr>
        <w:pStyle w:val="TableofFigures"/>
        <w:tabs>
          <w:tab w:val="right" w:leader="dot" w:pos="8630"/>
        </w:tabs>
        <w:rPr>
          <w:rFonts w:asciiTheme="minorHAnsi" w:eastAsiaTheme="minorEastAsia" w:hAnsiTheme="minorHAnsi" w:cstheme="minorBidi"/>
          <w:bCs w:val="0"/>
          <w:noProof/>
          <w:sz w:val="22"/>
          <w:szCs w:val="22"/>
        </w:rPr>
      </w:pPr>
      <w:r w:rsidRPr="00557042">
        <w:rPr>
          <w:noProof/>
        </w:rPr>
        <w:t>Table 5. Accuracy of the IT Solution.</w:t>
      </w:r>
      <w:r w:rsidRPr="00557042">
        <w:rPr>
          <w:noProof/>
        </w:rPr>
        <w:tab/>
      </w:r>
      <w:r w:rsidRPr="00557042">
        <w:rPr>
          <w:noProof/>
        </w:rPr>
        <w:fldChar w:fldCharType="begin"/>
      </w:r>
      <w:r w:rsidRPr="00557042">
        <w:rPr>
          <w:noProof/>
        </w:rPr>
        <w:instrText xml:space="preserve"> PAGEREF _Toc103692558 \h </w:instrText>
      </w:r>
      <w:r w:rsidRPr="00557042">
        <w:rPr>
          <w:noProof/>
        </w:rPr>
      </w:r>
      <w:r w:rsidRPr="00557042">
        <w:rPr>
          <w:noProof/>
        </w:rPr>
        <w:fldChar w:fldCharType="separate"/>
      </w:r>
      <w:r w:rsidRPr="00557042">
        <w:rPr>
          <w:noProof/>
        </w:rPr>
        <w:t>18</w:t>
      </w:r>
      <w:r w:rsidRPr="00557042">
        <w:rPr>
          <w:noProof/>
        </w:rPr>
        <w:fldChar w:fldCharType="end"/>
      </w:r>
    </w:p>
    <w:p w14:paraId="3794EAFC" w14:textId="5FCE87F9" w:rsidR="00E93544" w:rsidRPr="00557042" w:rsidRDefault="00965E73" w:rsidP="00194761">
      <w:pPr>
        <w:ind w:firstLine="0"/>
      </w:pPr>
      <w:r w:rsidRPr="00557042">
        <w:rPr>
          <w:rFonts w:ascii="Calibri" w:hAnsi="Calibri"/>
          <w:b/>
          <w:bCs/>
          <w:sz w:val="20"/>
          <w:szCs w:val="20"/>
        </w:rPr>
        <w:fldChar w:fldCharType="end"/>
      </w:r>
    </w:p>
    <w:p w14:paraId="4C61BC26" w14:textId="77777777" w:rsidR="00EC01A5" w:rsidRPr="00557042" w:rsidRDefault="00EC01A5" w:rsidP="00194761">
      <w:pPr>
        <w:ind w:firstLine="0"/>
      </w:pPr>
    </w:p>
    <w:p w14:paraId="5C7BE714" w14:textId="77777777" w:rsidR="002431EE" w:rsidRPr="00557042" w:rsidRDefault="002431EE" w:rsidP="00194761">
      <w:pPr>
        <w:pStyle w:val="Title"/>
      </w:pPr>
      <w:bookmarkStart w:id="13" w:name="_Toc373152024"/>
      <w:bookmarkStart w:id="14" w:name="_Toc477441700"/>
      <w:bookmarkStart w:id="15" w:name="_Toc477442587"/>
      <w:bookmarkStart w:id="16" w:name="_Toc477690408"/>
      <w:bookmarkStart w:id="17" w:name="_Toc477705576"/>
      <w:bookmarkStart w:id="18" w:name="_Toc130238987"/>
      <w:r w:rsidRPr="00557042">
        <w:lastRenderedPageBreak/>
        <w:t>LIST OF FIGURES</w:t>
      </w:r>
      <w:bookmarkEnd w:id="13"/>
      <w:bookmarkEnd w:id="14"/>
      <w:bookmarkEnd w:id="15"/>
      <w:bookmarkEnd w:id="16"/>
      <w:bookmarkEnd w:id="17"/>
      <w:bookmarkEnd w:id="18"/>
    </w:p>
    <w:p w14:paraId="0A70D6D9" w14:textId="464E6B3D" w:rsidR="00CD2D36" w:rsidRPr="00557042" w:rsidRDefault="00965E73">
      <w:pPr>
        <w:pStyle w:val="TableofFigures"/>
        <w:tabs>
          <w:tab w:val="right" w:leader="dot" w:pos="8630"/>
        </w:tabs>
        <w:rPr>
          <w:rFonts w:asciiTheme="minorHAnsi" w:eastAsiaTheme="minorEastAsia" w:hAnsiTheme="minorHAnsi" w:cstheme="minorBidi"/>
          <w:bCs w:val="0"/>
          <w:noProof/>
          <w:sz w:val="22"/>
          <w:szCs w:val="22"/>
          <w:lang w:val="en-HK" w:eastAsia="en-HK"/>
        </w:rPr>
      </w:pPr>
      <w:r w:rsidRPr="00557042">
        <w:rPr>
          <w:b/>
          <w:bCs w:val="0"/>
        </w:rPr>
        <w:fldChar w:fldCharType="begin"/>
      </w:r>
      <w:r w:rsidRPr="00557042">
        <w:rPr>
          <w:b/>
          <w:bCs w:val="0"/>
        </w:rPr>
        <w:instrText xml:space="preserve"> TOC \h \z \c "Figure" </w:instrText>
      </w:r>
      <w:r w:rsidRPr="00557042">
        <w:rPr>
          <w:b/>
          <w:bCs w:val="0"/>
        </w:rPr>
        <w:fldChar w:fldCharType="separate"/>
      </w:r>
      <w:hyperlink w:anchor="_Toc84246517" w:history="1">
        <w:r w:rsidR="00CD2D36" w:rsidRPr="00557042">
          <w:rPr>
            <w:rStyle w:val="Hyperlink"/>
            <w:noProof/>
          </w:rPr>
          <w:t>Figure 1.  From "References" &gt; Insert caption &gt; Figure</w:t>
        </w:r>
        <w:r w:rsidR="00CD2D36" w:rsidRPr="00557042">
          <w:rPr>
            <w:noProof/>
            <w:webHidden/>
          </w:rPr>
          <w:tab/>
        </w:r>
        <w:r w:rsidR="00CD2D36" w:rsidRPr="00557042">
          <w:rPr>
            <w:noProof/>
            <w:webHidden/>
          </w:rPr>
          <w:fldChar w:fldCharType="begin"/>
        </w:r>
        <w:r w:rsidR="00CD2D36" w:rsidRPr="00557042">
          <w:rPr>
            <w:noProof/>
            <w:webHidden/>
          </w:rPr>
          <w:instrText xml:space="preserve"> PAGEREF _Toc84246517 \h </w:instrText>
        </w:r>
        <w:r w:rsidR="00CD2D36" w:rsidRPr="00557042">
          <w:rPr>
            <w:noProof/>
            <w:webHidden/>
          </w:rPr>
        </w:r>
        <w:r w:rsidR="00CD2D36" w:rsidRPr="00557042">
          <w:rPr>
            <w:noProof/>
            <w:webHidden/>
          </w:rPr>
          <w:fldChar w:fldCharType="separate"/>
        </w:r>
        <w:r w:rsidR="006A3CA5" w:rsidRPr="00557042">
          <w:rPr>
            <w:noProof/>
            <w:webHidden/>
          </w:rPr>
          <w:t>9</w:t>
        </w:r>
        <w:r w:rsidR="00CD2D36" w:rsidRPr="00557042">
          <w:rPr>
            <w:noProof/>
            <w:webHidden/>
          </w:rPr>
          <w:fldChar w:fldCharType="end"/>
        </w:r>
      </w:hyperlink>
    </w:p>
    <w:p w14:paraId="25EEE959" w14:textId="2492FF8F" w:rsidR="00C81421" w:rsidRPr="00557042" w:rsidRDefault="000F2B5A">
      <w:pPr>
        <w:pStyle w:val="TableofFigures"/>
        <w:tabs>
          <w:tab w:val="right" w:leader="dot" w:pos="8630"/>
        </w:tabs>
        <w:rPr>
          <w:noProof/>
        </w:rPr>
      </w:pPr>
      <w:hyperlink w:anchor="_Toc84246518" w:history="1">
        <w:r w:rsidR="00CD2D36" w:rsidRPr="00557042">
          <w:rPr>
            <w:rStyle w:val="Hyperlink"/>
            <w:noProof/>
          </w:rPr>
          <w:t>Figure 2. Screenshot Showing Evaluated Feature</w:t>
        </w:r>
        <w:r w:rsidR="00CD2D36" w:rsidRPr="00557042">
          <w:rPr>
            <w:noProof/>
            <w:webHidden/>
          </w:rPr>
          <w:tab/>
        </w:r>
        <w:r w:rsidR="00CD2D36" w:rsidRPr="00557042">
          <w:rPr>
            <w:noProof/>
            <w:webHidden/>
          </w:rPr>
          <w:fldChar w:fldCharType="begin"/>
        </w:r>
        <w:r w:rsidR="00CD2D36" w:rsidRPr="00557042">
          <w:rPr>
            <w:noProof/>
            <w:webHidden/>
          </w:rPr>
          <w:instrText xml:space="preserve"> PAGEREF _Toc84246518 \h </w:instrText>
        </w:r>
        <w:r w:rsidR="00CD2D36" w:rsidRPr="00557042">
          <w:rPr>
            <w:noProof/>
            <w:webHidden/>
          </w:rPr>
        </w:r>
        <w:r w:rsidR="00CD2D36" w:rsidRPr="00557042">
          <w:rPr>
            <w:noProof/>
            <w:webHidden/>
          </w:rPr>
          <w:fldChar w:fldCharType="separate"/>
        </w:r>
        <w:r w:rsidR="006A3CA5" w:rsidRPr="00557042">
          <w:rPr>
            <w:noProof/>
            <w:webHidden/>
          </w:rPr>
          <w:t>18</w:t>
        </w:r>
        <w:r w:rsidR="00CD2D36" w:rsidRPr="00557042">
          <w:rPr>
            <w:noProof/>
            <w:webHidden/>
          </w:rPr>
          <w:fldChar w:fldCharType="end"/>
        </w:r>
      </w:hyperlink>
    </w:p>
    <w:p w14:paraId="3662E099" w14:textId="77777777" w:rsidR="00C81421" w:rsidRPr="00557042" w:rsidRDefault="00C81421">
      <w:pPr>
        <w:spacing w:before="0" w:line="240" w:lineRule="auto"/>
        <w:ind w:firstLine="0"/>
        <w:jc w:val="left"/>
        <w:rPr>
          <w:bCs/>
          <w:noProof/>
          <w:szCs w:val="20"/>
        </w:rPr>
      </w:pPr>
      <w:r w:rsidRPr="00557042">
        <w:rPr>
          <w:noProof/>
        </w:rPr>
        <w:br w:type="page"/>
      </w:r>
    </w:p>
    <w:p w14:paraId="053D87E5" w14:textId="1A23C659" w:rsidR="00CD2D36" w:rsidRPr="00557042" w:rsidRDefault="00C81421" w:rsidP="00993719">
      <w:pPr>
        <w:pStyle w:val="Heading1"/>
        <w:rPr>
          <w:rFonts w:eastAsiaTheme="minorEastAsia"/>
          <w:noProof/>
          <w:lang w:val="en-HK" w:eastAsia="en-HK"/>
        </w:rPr>
      </w:pPr>
      <w:bookmarkStart w:id="19" w:name="_Toc130238988"/>
      <w:r w:rsidRPr="00557042">
        <w:rPr>
          <w:rFonts w:eastAsiaTheme="minorEastAsia"/>
          <w:noProof/>
          <w:lang w:val="en-HK" w:eastAsia="en-HK"/>
        </w:rPr>
        <w:lastRenderedPageBreak/>
        <w:t>LIST OF APPENDICES</w:t>
      </w:r>
      <w:bookmarkEnd w:id="19"/>
    </w:p>
    <w:p w14:paraId="2832E224" w14:textId="77777777" w:rsidR="00993719" w:rsidRPr="00557042" w:rsidRDefault="00993719" w:rsidP="00993719">
      <w:r w:rsidRPr="00557042">
        <w:rPr>
          <w:rFonts w:eastAsiaTheme="minorEastAsia"/>
          <w:lang w:val="en-HK" w:eastAsia="en-HK"/>
        </w:rPr>
        <w:t xml:space="preserve">Appendix A. </w:t>
      </w:r>
      <w:r w:rsidRPr="00557042">
        <w:t>User Interfaces</w:t>
      </w:r>
    </w:p>
    <w:p w14:paraId="431A3660" w14:textId="5C0C277E" w:rsidR="00993719" w:rsidRPr="00557042" w:rsidRDefault="00993719" w:rsidP="00993719">
      <w:r w:rsidRPr="00557042">
        <w:t>Appendix B. Sample Outputs or Reports Generated</w:t>
      </w:r>
    </w:p>
    <w:p w14:paraId="5FA4DCA9" w14:textId="31384049" w:rsidR="00993719" w:rsidRPr="00557042" w:rsidRDefault="00993719" w:rsidP="00993719">
      <w:r w:rsidRPr="00557042">
        <w:t xml:space="preserve">Appendix C. Questionnaire </w:t>
      </w:r>
    </w:p>
    <w:p w14:paraId="52B22CCA" w14:textId="42463464" w:rsidR="00993719" w:rsidRPr="00557042" w:rsidRDefault="00993719" w:rsidP="00993719">
      <w:r w:rsidRPr="00557042">
        <w:t>Appendix D. Evaluators (especially Subject Experts’) Profile</w:t>
      </w:r>
    </w:p>
    <w:p w14:paraId="186D22B8" w14:textId="5F7CBF36" w:rsidR="00993719" w:rsidRPr="00557042" w:rsidRDefault="00993719" w:rsidP="00993719">
      <w:r w:rsidRPr="00557042">
        <w:t xml:space="preserve">Appendix E. Grammarian’s Certificate </w:t>
      </w:r>
    </w:p>
    <w:p w14:paraId="2DD99E73" w14:textId="0BF30768" w:rsidR="00993719" w:rsidRPr="00557042" w:rsidRDefault="00993719" w:rsidP="00993719">
      <w:r w:rsidRPr="00557042">
        <w:t>Appendix F. TAU DRD</w:t>
      </w:r>
      <w:r w:rsidR="00291033" w:rsidRPr="00557042">
        <w:t>/CET</w:t>
      </w:r>
      <w:r w:rsidRPr="00557042">
        <w:t xml:space="preserve"> ISO FORMS ACCOMPLISHED</w:t>
      </w:r>
    </w:p>
    <w:p w14:paraId="2C29B21E" w14:textId="53922218" w:rsidR="00993719" w:rsidRPr="00557042" w:rsidRDefault="00993719" w:rsidP="00993719">
      <w:pPr>
        <w:ind w:firstLine="0"/>
        <w:rPr>
          <w:rFonts w:eastAsiaTheme="minorEastAsia"/>
          <w:lang w:val="en-HK" w:eastAsia="en-HK"/>
        </w:rPr>
      </w:pPr>
    </w:p>
    <w:p w14:paraId="6ABB8454" w14:textId="597ABCBE" w:rsidR="007277BB" w:rsidRPr="00557042" w:rsidRDefault="00965E73" w:rsidP="00194761">
      <w:pPr>
        <w:ind w:firstLine="0"/>
        <w:sectPr w:rsidR="007277BB" w:rsidRPr="00557042" w:rsidSect="00C81421">
          <w:pgSz w:w="12240" w:h="15840"/>
          <w:pgMar w:top="2160" w:right="1440" w:bottom="1259" w:left="2160" w:header="720" w:footer="720" w:gutter="0"/>
          <w:pgNumType w:fmt="lowerRoman"/>
          <w:cols w:space="720"/>
          <w:docGrid w:linePitch="360"/>
        </w:sectPr>
      </w:pPr>
      <w:r w:rsidRPr="00557042">
        <w:rPr>
          <w:b/>
          <w:bCs/>
          <w:szCs w:val="20"/>
        </w:rPr>
        <w:fldChar w:fldCharType="end"/>
      </w:r>
    </w:p>
    <w:p w14:paraId="4DC1EF1A" w14:textId="470FFDDF" w:rsidR="008E21DB" w:rsidRPr="00557042" w:rsidRDefault="00D627F4" w:rsidP="005E367B">
      <w:pPr>
        <w:pStyle w:val="Heading1"/>
        <w:spacing w:line="240" w:lineRule="auto"/>
        <w:contextualSpacing/>
      </w:pPr>
      <w:bookmarkStart w:id="20" w:name="_Toc477441702"/>
      <w:bookmarkStart w:id="21" w:name="_Toc477442589"/>
      <w:bookmarkStart w:id="22" w:name="_Toc477690410"/>
      <w:bookmarkStart w:id="23" w:name="_Toc477705578"/>
      <w:bookmarkStart w:id="24" w:name="_Toc130238989"/>
      <w:bookmarkStart w:id="25" w:name="_Toc373152027"/>
      <w:r w:rsidRPr="00557042">
        <w:lastRenderedPageBreak/>
        <w:t>INTRODUCTION</w:t>
      </w:r>
      <w:bookmarkEnd w:id="20"/>
      <w:bookmarkEnd w:id="21"/>
      <w:bookmarkEnd w:id="22"/>
      <w:bookmarkEnd w:id="23"/>
      <w:bookmarkEnd w:id="24"/>
    </w:p>
    <w:p w14:paraId="4260ED26" w14:textId="77777777" w:rsidR="00C020B0" w:rsidRPr="00557042" w:rsidRDefault="00C020B0" w:rsidP="00C020B0">
      <w:pPr>
        <w:spacing w:before="0" w:line="240" w:lineRule="auto"/>
        <w:contextualSpacing/>
      </w:pPr>
    </w:p>
    <w:p w14:paraId="1B7698E2" w14:textId="77777777" w:rsidR="00C020B0" w:rsidRPr="00557042" w:rsidRDefault="00C020B0" w:rsidP="00C020B0">
      <w:pPr>
        <w:spacing w:before="0" w:line="240" w:lineRule="auto"/>
        <w:contextualSpacing/>
      </w:pPr>
    </w:p>
    <w:p w14:paraId="23FE858C" w14:textId="77777777" w:rsidR="00304443" w:rsidRPr="00557042" w:rsidRDefault="002431EE" w:rsidP="005E367B">
      <w:pPr>
        <w:pStyle w:val="Heading2"/>
        <w:spacing w:before="0" w:line="240" w:lineRule="auto"/>
        <w:contextualSpacing/>
      </w:pPr>
      <w:bookmarkStart w:id="26" w:name="_Toc373152028"/>
      <w:bookmarkStart w:id="27" w:name="_Toc477441703"/>
      <w:bookmarkStart w:id="28" w:name="_Toc477442590"/>
      <w:bookmarkStart w:id="29" w:name="_Toc477690411"/>
      <w:bookmarkStart w:id="30" w:name="_Toc477705579"/>
      <w:bookmarkStart w:id="31" w:name="_Toc130238990"/>
      <w:bookmarkEnd w:id="25"/>
      <w:r w:rsidRPr="00557042">
        <w:t>Background of the Study</w:t>
      </w:r>
      <w:bookmarkEnd w:id="26"/>
      <w:bookmarkEnd w:id="27"/>
      <w:bookmarkEnd w:id="28"/>
      <w:bookmarkEnd w:id="29"/>
      <w:bookmarkEnd w:id="30"/>
      <w:bookmarkEnd w:id="31"/>
    </w:p>
    <w:p w14:paraId="6A277E0E" w14:textId="0813BEEF" w:rsidR="00E537EC" w:rsidRPr="00557042" w:rsidRDefault="00557042" w:rsidP="00557042">
      <w:r w:rsidRPr="00557042">
        <w:t>Most barangays in the Philippines use computers for electronic tasks such as gathering residents' data, processing their files, documenting activities and crimes, presenting their achievements, and using spreadsheets for data recording. Using a system can increase productivity and provides better services to the barangay. The system helps the residents in efficiently addressing their issues. With the use of the system, they may have more time to discuss their concerns with the barangay officials online. The system can easily address request of documents and reports of incidents quickly.</w:t>
      </w:r>
      <w:r w:rsidR="00E537EC" w:rsidRPr="00557042">
        <w:t xml:space="preserve"> </w:t>
      </w:r>
    </w:p>
    <w:p w14:paraId="5B6A46AD" w14:textId="3B1FAEBA" w:rsidR="00D35DAB" w:rsidRPr="00557042" w:rsidRDefault="00557042" w:rsidP="00194761">
      <w:pPr>
        <w:ind w:firstLine="720"/>
      </w:pPr>
      <w:r w:rsidRPr="00557042">
        <w:t xml:space="preserve">The researchers developed a Management Information System which can assist the barangay authorities, particularly the secretary and chairman, to cope with their work efficiently. The system will provide a better method of data collection, more advanced data monitoring, well-secured data storage, and an easier way to gather the needed information. The system provides those workers an easy access to each resident’s information and give them the capability to create any required reports. </w:t>
      </w:r>
      <w:r w:rsidR="000418C9" w:rsidRPr="00557042">
        <w:t>Start with the area of the study. U</w:t>
      </w:r>
      <w:r w:rsidR="00C344E4" w:rsidRPr="00557042">
        <w:t xml:space="preserve">se an inverted triangle approach </w:t>
      </w:r>
      <w:r w:rsidR="000418C9" w:rsidRPr="00557042">
        <w:t>to tell the research story from general overview and</w:t>
      </w:r>
      <w:r w:rsidR="00C344E4" w:rsidRPr="00557042">
        <w:t xml:space="preserve"> on to the specifics.  </w:t>
      </w:r>
      <w:r w:rsidR="00D35DAB" w:rsidRPr="00557042">
        <w:t>Be generous in your citations because it adds credibility to your work.  You should specifically cite statements of facts to support your arguments (i.e. Background).</w:t>
      </w:r>
    </w:p>
    <w:p w14:paraId="265B2493" w14:textId="182129E5" w:rsidR="00FF1960" w:rsidRPr="00557042" w:rsidRDefault="00557042" w:rsidP="00557042">
      <w:pPr>
        <w:ind w:firstLine="720"/>
      </w:pPr>
      <w:r w:rsidRPr="00557042">
        <w:lastRenderedPageBreak/>
        <w:t>The Barangay Management Information System only allows authorized officials and residents with authority to access the barangay information and records services. The users can access it online using their preferred device with a pre-installed browser, such as cellphones, tablets, laptops, and personal computers. Residents may easily get documents and file reports through the systems at any time. The researchers' goal is to make the barangay's services more accessible to everyone. The system would act as a connection between residents and barangay services.</w:t>
      </w:r>
    </w:p>
    <w:p w14:paraId="1196EDFA" w14:textId="77777777" w:rsidR="00FF1960" w:rsidRPr="00557042" w:rsidRDefault="00FF1960" w:rsidP="00FF1960">
      <w:pPr>
        <w:spacing w:before="0" w:line="240" w:lineRule="auto"/>
        <w:ind w:firstLine="720"/>
        <w:contextualSpacing/>
      </w:pPr>
    </w:p>
    <w:p w14:paraId="68221B61" w14:textId="77777777" w:rsidR="007277BB" w:rsidRPr="00557042" w:rsidRDefault="007277BB" w:rsidP="00FF1960">
      <w:pPr>
        <w:pStyle w:val="Heading2"/>
        <w:spacing w:before="0" w:line="240" w:lineRule="auto"/>
        <w:contextualSpacing/>
      </w:pPr>
      <w:bookmarkStart w:id="32" w:name="_Toc477441705"/>
      <w:bookmarkStart w:id="33" w:name="_Toc477442592"/>
      <w:bookmarkStart w:id="34" w:name="_Toc477690413"/>
      <w:bookmarkStart w:id="35" w:name="_Toc477705581"/>
      <w:bookmarkStart w:id="36" w:name="_Toc130238991"/>
      <w:bookmarkStart w:id="37" w:name="_Toc477441704"/>
      <w:bookmarkStart w:id="38" w:name="_Toc477442591"/>
      <w:bookmarkStart w:id="39" w:name="_Toc477690412"/>
      <w:bookmarkStart w:id="40" w:name="_Toc477705580"/>
      <w:r w:rsidRPr="00557042">
        <w:t>Significance of the Study</w:t>
      </w:r>
      <w:bookmarkEnd w:id="32"/>
      <w:bookmarkEnd w:id="33"/>
      <w:bookmarkEnd w:id="34"/>
      <w:bookmarkEnd w:id="35"/>
      <w:bookmarkEnd w:id="36"/>
    </w:p>
    <w:p w14:paraId="19E7344C" w14:textId="77777777" w:rsidR="00557042" w:rsidRDefault="00557042" w:rsidP="00557042">
      <w:r>
        <w:t>The study is very significant to the Sparkling Agro farm to easily fasten their work and secure the data from creating the reports of the pigs on the farm.</w:t>
      </w:r>
    </w:p>
    <w:p w14:paraId="55CE195B" w14:textId="77777777" w:rsidR="00557042" w:rsidRDefault="00557042" w:rsidP="00557042">
      <w:r>
        <w:t xml:space="preserve">For the piggery owner and industry, this system could help them generate a report for their pigs to support their business.   </w:t>
      </w:r>
    </w:p>
    <w:p w14:paraId="5EAF986A" w14:textId="77777777" w:rsidR="00557042" w:rsidRDefault="00557042" w:rsidP="00557042">
      <w:r>
        <w:t>This project will be a reference or guide for future IT students' studies using Information Technology at the Tarlac Agricultural University.</w:t>
      </w:r>
    </w:p>
    <w:p w14:paraId="7F813BF7" w14:textId="11770AFA" w:rsidR="007277BB" w:rsidRPr="00557042" w:rsidRDefault="00557042" w:rsidP="00557042">
      <w:r>
        <w:t>For researchers, this study could serve as reference material for future researchers on Information and Technology.</w:t>
      </w:r>
    </w:p>
    <w:p w14:paraId="4ED8F670" w14:textId="77777777" w:rsidR="00304443" w:rsidRPr="00557042" w:rsidRDefault="002431EE" w:rsidP="005E367B">
      <w:pPr>
        <w:pStyle w:val="Heading2"/>
      </w:pPr>
      <w:bookmarkStart w:id="41" w:name="_Toc130238992"/>
      <w:r w:rsidRPr="00557042">
        <w:t>Objective</w:t>
      </w:r>
      <w:r w:rsidR="00C344E4" w:rsidRPr="00557042">
        <w:t>s</w:t>
      </w:r>
      <w:r w:rsidRPr="00557042">
        <w:t xml:space="preserve"> of the Study</w:t>
      </w:r>
      <w:bookmarkEnd w:id="37"/>
      <w:bookmarkEnd w:id="38"/>
      <w:bookmarkEnd w:id="39"/>
      <w:bookmarkEnd w:id="40"/>
      <w:bookmarkEnd w:id="41"/>
    </w:p>
    <w:p w14:paraId="7472FA61" w14:textId="5FC2ECEA" w:rsidR="00196316" w:rsidRPr="00557042" w:rsidRDefault="00557042" w:rsidP="00194761">
      <w:pPr>
        <w:ind w:firstLine="720"/>
      </w:pPr>
      <w:r w:rsidRPr="00557042">
        <w:lastRenderedPageBreak/>
        <w:t>The main objective of the study was to develop a web-based Management Information System for the Municipality of Mayantoc:</w:t>
      </w:r>
    </w:p>
    <w:p w14:paraId="60AEB6D5" w14:textId="631FE58B" w:rsidR="00D319F1" w:rsidRPr="00557042" w:rsidRDefault="006860CE" w:rsidP="006860CE">
      <w:pPr>
        <w:ind w:firstLine="720"/>
      </w:pPr>
      <w:r w:rsidRPr="00557042">
        <w:t>Specifically, the study aim</w:t>
      </w:r>
      <w:r w:rsidR="00D35DAB" w:rsidRPr="00557042">
        <w:t xml:space="preserve">s </w:t>
      </w:r>
      <w:r w:rsidRPr="00557042">
        <w:t xml:space="preserve">to achieve the following objectives: </w:t>
      </w:r>
    </w:p>
    <w:p w14:paraId="29A905B0" w14:textId="41929C46" w:rsidR="00D319F1" w:rsidRPr="00557042" w:rsidRDefault="00557042" w:rsidP="00194761">
      <w:pPr>
        <w:numPr>
          <w:ilvl w:val="0"/>
          <w:numId w:val="19"/>
        </w:numPr>
        <w:ind w:firstLine="0"/>
        <w:rPr>
          <w:color w:val="FF0000"/>
        </w:rPr>
      </w:pPr>
      <w:r>
        <w:t>to develop a Barangay Management Information System</w:t>
      </w:r>
      <w:r>
        <w:rPr>
          <w:color w:val="FF0000"/>
        </w:rPr>
        <w:t xml:space="preserve"> </w:t>
      </w:r>
      <w:r>
        <w:rPr>
          <w:color w:val="000000" w:themeColor="text1"/>
        </w:rPr>
        <w:t>that consist of:</w:t>
      </w:r>
    </w:p>
    <w:p w14:paraId="3A72A9B2" w14:textId="4086DF16" w:rsidR="006860CE" w:rsidRPr="00557042" w:rsidRDefault="00557042" w:rsidP="006860CE">
      <w:pPr>
        <w:ind w:left="1760" w:firstLine="0"/>
      </w:pPr>
      <w:r>
        <w:t>a.1 Registration module that will record the resisdent’s demographic profile;</w:t>
      </w:r>
    </w:p>
    <w:p w14:paraId="130A6557" w14:textId="7741B741" w:rsidR="006860CE" w:rsidRPr="00557042" w:rsidRDefault="00557042" w:rsidP="006860CE">
      <w:pPr>
        <w:ind w:left="1760" w:firstLine="0"/>
      </w:pPr>
      <w:r>
        <w:t>a.2 Provide information about the barangay</w:t>
      </w:r>
      <w:r w:rsidR="00D658DA" w:rsidRPr="00557042">
        <w:t>;</w:t>
      </w:r>
    </w:p>
    <w:p w14:paraId="7D00C13F" w14:textId="43E91CFF" w:rsidR="006860CE" w:rsidRDefault="006860CE" w:rsidP="006860CE">
      <w:pPr>
        <w:ind w:left="1760" w:firstLine="0"/>
      </w:pPr>
      <w:r w:rsidRPr="00557042">
        <w:t>a.3</w:t>
      </w:r>
      <w:r w:rsidR="00557042">
        <w:t xml:space="preserve"> Module for resident’s request</w:t>
      </w:r>
      <w:r w:rsidR="00D658DA" w:rsidRPr="00557042">
        <w:t>;</w:t>
      </w:r>
    </w:p>
    <w:p w14:paraId="610A4637" w14:textId="74997E02" w:rsidR="00557042" w:rsidRPr="00557042" w:rsidRDefault="00557042" w:rsidP="006860CE">
      <w:pPr>
        <w:ind w:left="1760" w:firstLine="0"/>
      </w:pPr>
      <w:r>
        <w:t>a.4 Module for reporting unusual events that happened</w:t>
      </w:r>
      <w:r w:rsidR="00A649E8">
        <w:t>;</w:t>
      </w:r>
    </w:p>
    <w:p w14:paraId="2FA3D016" w14:textId="20D98FEB" w:rsidR="006860CE" w:rsidRPr="00557042" w:rsidRDefault="00D658DA" w:rsidP="00194761">
      <w:pPr>
        <w:numPr>
          <w:ilvl w:val="0"/>
          <w:numId w:val="19"/>
        </w:numPr>
        <w:ind w:firstLine="0"/>
        <w:rPr>
          <w:color w:val="767171" w:themeColor="background2" w:themeShade="80"/>
        </w:rPr>
      </w:pPr>
      <w:r w:rsidRPr="00557042">
        <w:t>to</w:t>
      </w:r>
      <w:r w:rsidR="00A649E8">
        <w:t xml:space="preserve"> validate the proposed IT Solution through end user evaluation </w:t>
      </w:r>
      <w:r w:rsidRPr="00557042">
        <w:t>:</w:t>
      </w:r>
    </w:p>
    <w:p w14:paraId="16863D89" w14:textId="09CE1964" w:rsidR="00B924E0" w:rsidRPr="00557042" w:rsidRDefault="00D658DA" w:rsidP="00A649E8">
      <w:pPr>
        <w:spacing w:before="0"/>
        <w:ind w:left="1710" w:firstLine="0"/>
        <w:contextualSpacing/>
      </w:pPr>
      <w:r w:rsidRPr="00557042">
        <w:t>b.1</w:t>
      </w:r>
      <w:r w:rsidR="00A649E8">
        <w:t xml:space="preserve"> Usability</w:t>
      </w:r>
    </w:p>
    <w:p w14:paraId="07CC5DEB" w14:textId="077C273D" w:rsidR="00D658DA" w:rsidRPr="00A649E8" w:rsidRDefault="00D658DA" w:rsidP="00A649E8">
      <w:pPr>
        <w:spacing w:before="0"/>
        <w:ind w:left="1710" w:firstLine="0"/>
        <w:contextualSpacing/>
      </w:pPr>
      <w:r w:rsidRPr="00557042">
        <w:t xml:space="preserve">b.2 </w:t>
      </w:r>
      <w:r w:rsidR="00A649E8">
        <w:t>Functionality</w:t>
      </w:r>
      <w:r w:rsidRPr="00557042">
        <w:tab/>
      </w:r>
    </w:p>
    <w:p w14:paraId="6C4588F7" w14:textId="77777777" w:rsidR="00D319F1" w:rsidRPr="00557042" w:rsidRDefault="00D319F1" w:rsidP="005E367B">
      <w:pPr>
        <w:pStyle w:val="Heading2"/>
      </w:pPr>
      <w:bookmarkStart w:id="42" w:name="_Toc477441706"/>
      <w:bookmarkStart w:id="43" w:name="_Toc477442593"/>
      <w:bookmarkStart w:id="44" w:name="_Toc477690414"/>
      <w:bookmarkStart w:id="45" w:name="_Toc477705582"/>
      <w:bookmarkStart w:id="46" w:name="_Toc130238993"/>
      <w:r w:rsidRPr="00557042">
        <w:t>Scope and Delimitations</w:t>
      </w:r>
      <w:bookmarkEnd w:id="42"/>
      <w:bookmarkEnd w:id="43"/>
      <w:bookmarkEnd w:id="44"/>
      <w:bookmarkEnd w:id="45"/>
      <w:bookmarkEnd w:id="46"/>
    </w:p>
    <w:p w14:paraId="01690023" w14:textId="77777777" w:rsidR="00A649E8" w:rsidRDefault="00A649E8" w:rsidP="00A649E8">
      <w:pPr>
        <w:ind w:firstLine="720"/>
      </w:pPr>
      <w:r w:rsidRPr="00A649E8">
        <w:t>Barangay Management Information System will serve as a helping tool to the authorities and staff of barangays in the Municipality of Mayantoc which offered a reliable storage of data of individuals in the barangay.</w:t>
      </w:r>
    </w:p>
    <w:p w14:paraId="1D875B7D" w14:textId="62B9F8C7" w:rsidR="00B924E0" w:rsidRDefault="00A649E8" w:rsidP="00A649E8">
      <w:pPr>
        <w:ind w:firstLine="720"/>
      </w:pPr>
      <w:r w:rsidRPr="00A649E8">
        <w:lastRenderedPageBreak/>
        <w:t>The system only permitted the administrator to change another user’s password if they were blocked due to erroneous password input. The system does allow users to view their demographic profiles. Only the administrator will be able to review and verify requests and reports of residents.</w:t>
      </w:r>
      <w:r w:rsidR="00B924E0" w:rsidRPr="00557042">
        <w:t>They are the boundaries that the researchers set in terms of duration, population size and type of evaluation respondents or partici</w:t>
      </w:r>
      <w:r w:rsidR="00E166AA" w:rsidRPr="00557042">
        <w:t>pants, etc.</w:t>
      </w:r>
    </w:p>
    <w:p w14:paraId="1389E5DA" w14:textId="7052C643" w:rsidR="00A649E8" w:rsidRDefault="00A649E8" w:rsidP="00A649E8">
      <w:pPr>
        <w:ind w:firstLine="720"/>
      </w:pPr>
      <w:r w:rsidRPr="00A649E8">
        <w:t>The suggested system focuses on existing system concerns such as Capacity, Backup, Monitoring, and Security to make system safer, robust, regularly backed up, and continually monitored to detect system flaws.</w:t>
      </w:r>
    </w:p>
    <w:p w14:paraId="328CEB35" w14:textId="523FD380" w:rsidR="00A649E8" w:rsidRPr="00557042" w:rsidRDefault="00A649E8" w:rsidP="00A649E8">
      <w:pPr>
        <w:ind w:firstLine="720"/>
      </w:pPr>
      <w:r w:rsidRPr="00A649E8">
        <w:t>There are parameters that the researchers established in terms of time, population, size, and kind of assessment respondents or participants, among other things.</w:t>
      </w:r>
    </w:p>
    <w:p w14:paraId="4DF1837F" w14:textId="77777777" w:rsidR="00E166AA" w:rsidRPr="00557042" w:rsidRDefault="00E166AA">
      <w:pPr>
        <w:spacing w:before="0" w:line="240" w:lineRule="auto"/>
        <w:ind w:firstLine="0"/>
        <w:jc w:val="left"/>
        <w:rPr>
          <w:b/>
          <w:sz w:val="28"/>
        </w:rPr>
      </w:pPr>
      <w:bookmarkStart w:id="47" w:name="_Toc477441710"/>
      <w:bookmarkStart w:id="48" w:name="_Toc477442597"/>
      <w:bookmarkStart w:id="49" w:name="_Toc477690418"/>
      <w:bookmarkStart w:id="50" w:name="_Toc477705586"/>
      <w:r w:rsidRPr="00557042">
        <w:br w:type="page"/>
      </w:r>
    </w:p>
    <w:p w14:paraId="07F11DBE" w14:textId="6C1071FA" w:rsidR="007277BB" w:rsidRPr="00557042" w:rsidRDefault="007277BB" w:rsidP="007277BB">
      <w:pPr>
        <w:pStyle w:val="Heading2"/>
      </w:pPr>
      <w:bookmarkStart w:id="51" w:name="_Toc130238994"/>
      <w:r w:rsidRPr="00557042">
        <w:lastRenderedPageBreak/>
        <w:t>Definition of Terms</w:t>
      </w:r>
      <w:bookmarkEnd w:id="47"/>
      <w:bookmarkEnd w:id="48"/>
      <w:bookmarkEnd w:id="49"/>
      <w:bookmarkEnd w:id="50"/>
      <w:bookmarkEnd w:id="51"/>
    </w:p>
    <w:p w14:paraId="7F160E33" w14:textId="77777777" w:rsidR="00A649E8" w:rsidRPr="002D4D50" w:rsidRDefault="00A649E8" w:rsidP="00A649E8">
      <w:pPr>
        <w:ind w:left="1440" w:hanging="1440"/>
      </w:pPr>
      <w:r>
        <w:rPr>
          <w:b/>
        </w:rPr>
        <w:t>Accomplishment</w:t>
      </w:r>
      <w:r>
        <w:rPr>
          <w:b/>
        </w:rPr>
        <w:tab/>
      </w:r>
      <w:r w:rsidRPr="00A649E8">
        <w:t>The system successfully achieved the user's task in the system.</w:t>
      </w:r>
    </w:p>
    <w:p w14:paraId="0C2BCA05" w14:textId="77777777" w:rsidR="00A649E8" w:rsidRDefault="00A649E8" w:rsidP="00A649E8">
      <w:pPr>
        <w:ind w:left="2160" w:hanging="2160"/>
      </w:pPr>
      <w:r>
        <w:rPr>
          <w:b/>
        </w:rPr>
        <w:t xml:space="preserve">Barangay </w:t>
      </w:r>
      <w:r>
        <w:rPr>
          <w:b/>
        </w:rPr>
        <w:tab/>
      </w:r>
      <w:r w:rsidRPr="00A649E8">
        <w:t>Is the Philippines’ lowest administrative division and a Filipino name for a village, district, or ward.</w:t>
      </w:r>
    </w:p>
    <w:p w14:paraId="06F1CF4D" w14:textId="77777777" w:rsidR="00A649E8" w:rsidRDefault="00A649E8" w:rsidP="00A649E8">
      <w:pPr>
        <w:ind w:left="1440" w:hanging="1440"/>
      </w:pPr>
      <w:r>
        <w:rPr>
          <w:b/>
        </w:rPr>
        <w:t xml:space="preserve">Certificate         </w:t>
      </w:r>
      <w:r>
        <w:rPr>
          <w:b/>
        </w:rPr>
        <w:tab/>
      </w:r>
      <w:r>
        <w:t>is a document that proves someone owns something.</w:t>
      </w:r>
    </w:p>
    <w:p w14:paraId="05AA7A45" w14:textId="77777777" w:rsidR="00A649E8" w:rsidRDefault="00A649E8" w:rsidP="00A649E8">
      <w:pPr>
        <w:ind w:left="1440" w:hanging="1440"/>
      </w:pPr>
      <w:r>
        <w:rPr>
          <w:b/>
        </w:rPr>
        <w:t xml:space="preserve">Clearance </w:t>
      </w:r>
      <w:r>
        <w:rPr>
          <w:b/>
        </w:rPr>
        <w:tab/>
        <w:t xml:space="preserve">            </w:t>
      </w:r>
      <w:r>
        <w:t>is a document that grants someone the right to own something.</w:t>
      </w:r>
    </w:p>
    <w:p w14:paraId="78214C81" w14:textId="77777777" w:rsidR="00A649E8" w:rsidRDefault="00A649E8" w:rsidP="00A649E8">
      <w:pPr>
        <w:ind w:left="1440" w:hanging="1440"/>
      </w:pPr>
      <w:r>
        <w:rPr>
          <w:b/>
        </w:rPr>
        <w:t xml:space="preserve">Database </w:t>
      </w:r>
      <w:r>
        <w:rPr>
          <w:b/>
        </w:rPr>
        <w:tab/>
        <w:t xml:space="preserve">            </w:t>
      </w:r>
      <w:r>
        <w:t>it is used to store or collect information.</w:t>
      </w:r>
    </w:p>
    <w:p w14:paraId="3080EDD8" w14:textId="77777777" w:rsidR="00A649E8" w:rsidRDefault="00A649E8" w:rsidP="00A649E8">
      <w:pPr>
        <w:tabs>
          <w:tab w:val="right" w:pos="1530"/>
        </w:tabs>
        <w:ind w:left="2160" w:hanging="2160"/>
      </w:pPr>
      <w:r>
        <w:rPr>
          <w:b/>
        </w:rPr>
        <w:t>Demographic</w:t>
      </w:r>
      <w:r>
        <w:rPr>
          <w:b/>
        </w:rPr>
        <w:tab/>
      </w:r>
      <w:r>
        <w:rPr>
          <w:b/>
        </w:rPr>
        <w:tab/>
      </w:r>
      <w:r>
        <w:t>it is the general characteristics of persons and populations, such as age, gender, and income. Are collected and analyzed.</w:t>
      </w:r>
    </w:p>
    <w:p w14:paraId="5D315068" w14:textId="77777777" w:rsidR="00A649E8" w:rsidRDefault="00A649E8" w:rsidP="00A649E8">
      <w:pPr>
        <w:ind w:left="1440" w:hanging="1440"/>
      </w:pPr>
      <w:r>
        <w:rPr>
          <w:b/>
        </w:rPr>
        <w:t xml:space="preserve">Flexibility </w:t>
      </w:r>
      <w:r>
        <w:rPr>
          <w:b/>
        </w:rPr>
        <w:tab/>
        <w:t xml:space="preserve">            </w:t>
      </w:r>
      <w:r>
        <w:t xml:space="preserve">It shows how good the design of the system. </w:t>
      </w:r>
    </w:p>
    <w:p w14:paraId="47E696EC" w14:textId="77777777" w:rsidR="00A649E8" w:rsidRDefault="00A649E8" w:rsidP="00A649E8">
      <w:pPr>
        <w:ind w:left="2160" w:hanging="2160"/>
      </w:pPr>
      <w:r>
        <w:rPr>
          <w:b/>
        </w:rPr>
        <w:t>Information</w:t>
      </w:r>
      <w:r>
        <w:rPr>
          <w:b/>
        </w:rPr>
        <w:tab/>
      </w:r>
      <w:r>
        <w:t>Data that has been sorted or categorized and has some relevant values to the recipient.</w:t>
      </w:r>
    </w:p>
    <w:p w14:paraId="7438C036" w14:textId="77777777" w:rsidR="00A649E8" w:rsidRDefault="00A649E8" w:rsidP="00A649E8">
      <w:pPr>
        <w:ind w:left="1440" w:hanging="1440"/>
      </w:pPr>
      <w:r>
        <w:rPr>
          <w:b/>
        </w:rPr>
        <w:t xml:space="preserve">Organization             </w:t>
      </w:r>
      <w:r>
        <w:t>It tells how well the arrangement of the data is in the system.</w:t>
      </w:r>
    </w:p>
    <w:p w14:paraId="66F6CC09" w14:textId="4032C7B6" w:rsidR="00BA073E" w:rsidRPr="00557042" w:rsidRDefault="00A649E8" w:rsidP="00A649E8">
      <w:pPr>
        <w:ind w:left="1440" w:hanging="1440"/>
      </w:pPr>
      <w:r>
        <w:rPr>
          <w:b/>
        </w:rPr>
        <w:t xml:space="preserve">Web-Based           </w:t>
      </w:r>
      <w:r>
        <w:rPr>
          <w:b/>
        </w:rPr>
        <w:tab/>
      </w:r>
      <w:r>
        <w:t>can be access through pre-installed web browser.</w:t>
      </w:r>
    </w:p>
    <w:p w14:paraId="5647DD3D" w14:textId="77777777" w:rsidR="00BA073E" w:rsidRPr="00557042" w:rsidRDefault="00BA073E" w:rsidP="00BA073E">
      <w:pPr>
        <w:ind w:left="1440" w:hanging="1440"/>
      </w:pPr>
    </w:p>
    <w:p w14:paraId="22EDBA68" w14:textId="49F23706" w:rsidR="007E7E16" w:rsidRPr="00557042" w:rsidRDefault="007E7E16" w:rsidP="00194761">
      <w:pPr>
        <w:ind w:firstLine="0"/>
        <w:sectPr w:rsidR="007E7E16" w:rsidRPr="00557042" w:rsidSect="007277BB">
          <w:footerReference w:type="first" r:id="rId18"/>
          <w:pgSz w:w="12240" w:h="15840"/>
          <w:pgMar w:top="2160" w:right="1440" w:bottom="1259" w:left="2160" w:header="720" w:footer="720" w:gutter="0"/>
          <w:pgNumType w:start="1"/>
          <w:cols w:space="720"/>
          <w:titlePg/>
          <w:docGrid w:linePitch="360"/>
        </w:sectPr>
      </w:pPr>
    </w:p>
    <w:p w14:paraId="31118283" w14:textId="77777777" w:rsidR="00280C3E" w:rsidRPr="00557042" w:rsidRDefault="00280C3E" w:rsidP="00194761">
      <w:pPr>
        <w:ind w:firstLine="0"/>
        <w:sectPr w:rsidR="00280C3E" w:rsidRPr="00557042" w:rsidSect="00280C3E">
          <w:type w:val="continuous"/>
          <w:pgSz w:w="12240" w:h="15840"/>
          <w:pgMar w:top="2160" w:right="1440" w:bottom="1259" w:left="2160" w:header="720" w:footer="720" w:gutter="0"/>
          <w:cols w:space="720"/>
          <w:docGrid w:linePitch="360"/>
        </w:sectPr>
      </w:pPr>
    </w:p>
    <w:p w14:paraId="302EC854" w14:textId="36D3A817" w:rsidR="00727A31" w:rsidRPr="00557042" w:rsidRDefault="00E774E9" w:rsidP="00FF1960">
      <w:pPr>
        <w:pStyle w:val="Heading1"/>
        <w:spacing w:line="240" w:lineRule="auto"/>
        <w:contextualSpacing/>
      </w:pPr>
      <w:bookmarkStart w:id="52" w:name="_Toc130238995"/>
      <w:bookmarkStart w:id="53" w:name="_Toc373152029"/>
      <w:bookmarkStart w:id="54" w:name="_Toc373153121"/>
      <w:r w:rsidRPr="00557042">
        <w:lastRenderedPageBreak/>
        <w:t>REVIEW OF RELATED LITERATURE AND STUDIES</w:t>
      </w:r>
      <w:bookmarkEnd w:id="52"/>
    </w:p>
    <w:p w14:paraId="6B06B933" w14:textId="77777777" w:rsidR="00FF1960" w:rsidRPr="00557042" w:rsidRDefault="00FF1960" w:rsidP="00FF1960">
      <w:pPr>
        <w:spacing w:before="0" w:line="240" w:lineRule="auto"/>
        <w:contextualSpacing/>
      </w:pPr>
    </w:p>
    <w:p w14:paraId="7BFBC4D2" w14:textId="77777777" w:rsidR="00FF1960" w:rsidRPr="00557042" w:rsidRDefault="00FF1960" w:rsidP="00FF1960">
      <w:pPr>
        <w:spacing w:before="0" w:line="240" w:lineRule="auto"/>
        <w:contextualSpacing/>
      </w:pPr>
    </w:p>
    <w:p w14:paraId="0DC81E5A" w14:textId="70E45996" w:rsidR="004C22E8" w:rsidRPr="00557042" w:rsidRDefault="004C22E8" w:rsidP="00FF1960">
      <w:pPr>
        <w:pStyle w:val="Heading2"/>
        <w:spacing w:before="0" w:line="240" w:lineRule="auto"/>
        <w:contextualSpacing/>
      </w:pPr>
      <w:bookmarkStart w:id="55" w:name="_Toc477441708"/>
      <w:bookmarkStart w:id="56" w:name="_Toc477442595"/>
      <w:bookmarkStart w:id="57" w:name="_Toc477690416"/>
      <w:bookmarkStart w:id="58" w:name="_Toc477705584"/>
      <w:bookmarkStart w:id="59" w:name="_Toc130238996"/>
      <w:r w:rsidRPr="00557042">
        <w:t xml:space="preserve">Related </w:t>
      </w:r>
      <w:bookmarkEnd w:id="55"/>
      <w:bookmarkEnd w:id="56"/>
      <w:r w:rsidR="008476F7" w:rsidRPr="00557042">
        <w:t>Literature</w:t>
      </w:r>
      <w:bookmarkEnd w:id="57"/>
      <w:bookmarkEnd w:id="58"/>
      <w:bookmarkEnd w:id="59"/>
    </w:p>
    <w:p w14:paraId="51412262" w14:textId="5CDC430A" w:rsidR="008476F7" w:rsidRPr="00557042" w:rsidRDefault="00A649E8" w:rsidP="00FF1960">
      <w:r w:rsidRPr="00A649E8">
        <w:t>The Philippines is divided into local government units (LGUs) classed as provinces, cities, municipalities, and barangays, each with its own set of resources. Each staff uses a manual recording of each resident’s demographic profile. According to (Bondoc, 2019), in manual transactions, the quality of services declines as manual handling of transactions takes more time, is prone to human error, and is less secure in keeping records. On the other hand, designing and developing a barangay management system could help enhance the management of the different transactions. With the system, the generation of useful, up-to-date documents and reports and the ease of administration of varying barangay’s projects, programs, and activities will be possible (Bautista, 2015).</w:t>
      </w:r>
    </w:p>
    <w:p w14:paraId="26C5212A" w14:textId="726F7518" w:rsidR="00457A4B" w:rsidRPr="00557042" w:rsidRDefault="00A649E8" w:rsidP="00D825EA">
      <w:r w:rsidRPr="00A649E8">
        <w:t xml:space="preserve">This barangay information management system will be possible with the help of the Database to store, retrieve, update, and delete data. According to (Susanto &amp; Meiryani, 2019), the collection of the demographic profile of the residents is possible through the help of a Database Management System. Database Management System (database management system- DBMS) is software that makes it easy for organizations to centralize data, manage data efficiently, and provide access to application programs. DBMS acts as an interface between application programs and physical data files. When an application program calls a data file, such as gross salary, </w:t>
      </w:r>
      <w:r w:rsidRPr="00A649E8">
        <w:lastRenderedPageBreak/>
        <w:t>the DBMS searches this data in the Database and gives it to application program. DBMS relieves the task of the programmer or end-user to understand where and how the information is stored by separating logically and physically from the data. DBMS serves to reduce and eliminate data redundancy and maximize data consistency.</w:t>
      </w:r>
    </w:p>
    <w:p w14:paraId="7C63ECF7" w14:textId="4D394443" w:rsidR="004A2CD9" w:rsidRDefault="00A649E8" w:rsidP="00A649E8">
      <w:r w:rsidRPr="00A649E8">
        <w:t>In the article (Saeed, 2017), the study is the solution to the problems stated to enhance the quality of service a barangay office offers to its clients. DBMS facilitates a better flow of information. Its application does the collection of data, processing of information, and controlling of information. It is needed for the function role, performance role, and support. The System ensures that the appropriate data is collected from various sources, processed, and sent to needy destinations.</w:t>
      </w:r>
    </w:p>
    <w:p w14:paraId="28FC9FD3" w14:textId="515C3241" w:rsidR="00A649E8" w:rsidRDefault="00A649E8" w:rsidP="00A649E8"/>
    <w:p w14:paraId="3123987B" w14:textId="1505D39F" w:rsidR="00A649E8" w:rsidRDefault="00A649E8" w:rsidP="00A649E8">
      <w:r w:rsidRPr="00A649E8">
        <w:t>The System is expected to fulfill the information needs of an individual/residents. The proposed study focuses on presenting possible solutions to the problems stated and enhancing the quality of service a barangay office offers to its clients or residents. Furthermore, the study serves as an awakening factor for all government offices, from highest to lowest levels, to align with the government’s view of globalization and competitiveness in today’s Information Age.</w:t>
      </w:r>
    </w:p>
    <w:p w14:paraId="2D977040" w14:textId="43B5286E" w:rsidR="00A649E8" w:rsidRDefault="00A649E8" w:rsidP="00A649E8">
      <w:r w:rsidRPr="00A649E8">
        <w:t xml:space="preserve">System quality is concerned with the System’s properties. Reliability, reaction, speed, system functioning, simplicity of use, and adaptability are characteristics. In </w:t>
      </w:r>
      <w:r w:rsidRPr="00A649E8">
        <w:lastRenderedPageBreak/>
        <w:t>contrast to system quality, information quality focuses on the AIS’s output properties. Some criteria associated with information are relevance, correctness, conciseness, completeness, usability, and timeliness (Nkanata, 2019). In the article of (Al-Okaily et al., 2020), as accounting information is the main output of AIS, it is easy to realize that these outputs should have prominent features of reliability, accuracy, and timeliness that influence performance.</w:t>
      </w:r>
    </w:p>
    <w:p w14:paraId="2E0FCDEE" w14:textId="50270AFD" w:rsidR="00A649E8" w:rsidRPr="00A649E8" w:rsidRDefault="00A649E8" w:rsidP="00A649E8">
      <w:pPr>
        <w:sectPr w:rsidR="00A649E8" w:rsidRPr="00A649E8" w:rsidSect="00280C3E">
          <w:pgSz w:w="12240" w:h="15840"/>
          <w:pgMar w:top="2160" w:right="1440" w:bottom="1259" w:left="2160" w:header="720" w:footer="720" w:gutter="0"/>
          <w:cols w:space="720"/>
          <w:titlePg/>
          <w:docGrid w:linePitch="360"/>
        </w:sectPr>
      </w:pPr>
      <w:r w:rsidRPr="00A649E8">
        <w:t>A data description language processor (DDL processor) constructs the database, and a database manager distributes the database to users in all DBMSs. Data Manipulation and query languages are high-level software or software languages that resemble human language, allowing users to extract data and information from a database quickly. The database administrator, or DBA for short, is in charge of the Database and DBMS (Aken et al., 2017).</w:t>
      </w:r>
    </w:p>
    <w:p w14:paraId="3512CF99" w14:textId="5FB1CABC" w:rsidR="00E774E9" w:rsidRPr="00557042" w:rsidRDefault="00E774E9" w:rsidP="00FF1960">
      <w:pPr>
        <w:pStyle w:val="Heading2"/>
        <w:spacing w:before="0" w:after="240" w:line="240" w:lineRule="auto"/>
      </w:pPr>
      <w:bookmarkStart w:id="60" w:name="_Toc130238997"/>
      <w:r w:rsidRPr="00557042">
        <w:lastRenderedPageBreak/>
        <w:t>Related Studies</w:t>
      </w:r>
      <w:bookmarkEnd w:id="60"/>
    </w:p>
    <w:p w14:paraId="2DB2DF99" w14:textId="7A85996D" w:rsidR="00E774E9" w:rsidRPr="00557042" w:rsidRDefault="00A649E8" w:rsidP="00E774E9">
      <w:r w:rsidRPr="00A649E8">
        <w:t>The Philippines is divided into local government units (LGUs) classed as provinces, cities, municipalities, and barangays, each with its own set of resources. Each staff uses a manual recording of each resident’s demographic profile. According to (Bondoc, 2019), in manual transactions, the quality of services declines as manual handling of transactions takes more time, is prone to human error, and is less secure in keeping records. On the other hand, designing and developing a barangay management system could help enhance the management of the different transactions. With the system, the generation of useful, up-to-date documents and reports and the ease of administration of varying barangay’s projects, programs, and activities will be possible (Bautista, 2015).</w:t>
      </w:r>
      <w:r w:rsidR="00457A4B" w:rsidRPr="00557042">
        <w:t xml:space="preserve"> </w:t>
      </w:r>
    </w:p>
    <w:p w14:paraId="7D6CA791" w14:textId="56C1D558" w:rsidR="00AE29DB" w:rsidRPr="00557042" w:rsidRDefault="00A649E8" w:rsidP="00E774E9">
      <w:r w:rsidRPr="00A649E8">
        <w:t xml:space="preserve">This barangay information management system will be possible with the help of the Database to store, retrieve, update, and delete data. According to (Susanto &amp; Meiryani, 2019), the collection of the demographic profile of the residents is possible through the help of a Database Management System. Database Management System (database management system- DBMS) is software that makes it easy for organizations to centralize data, manage data efficiently, and provide access to application programs. DBMS acts as an interface between application programs and physical data files. When an application program calls a data file, such as gross salary, the DBMS searches this data in the Database and gives it to application program. </w:t>
      </w:r>
      <w:r w:rsidRPr="00A649E8">
        <w:lastRenderedPageBreak/>
        <w:t>DBMS relieves the task of the programmer or end-user to understand where and how the information is stored by separating logically and physically from the data. DBMS serves to reduce and eliminate data redundancy and maximize data consistency.</w:t>
      </w:r>
      <w:r w:rsidR="00AE29DB" w:rsidRPr="00557042">
        <w:t xml:space="preserve"> </w:t>
      </w:r>
    </w:p>
    <w:p w14:paraId="2813EBF6" w14:textId="1B7F6953" w:rsidR="00D56995" w:rsidRPr="00557042" w:rsidRDefault="00A649E8" w:rsidP="00E774E9">
      <w:r w:rsidRPr="00A649E8">
        <w:t>In the article (Saeed, 2017), the study is the solution to the problems stated to enhance the quality of service a barangay office offers to its clients. DBMS facilitates a better flow of information. Its application does the collection of data, processing of information, and controlling of information. It is needed for the function role, performance role, and support. The System ensures that the appropriate data is collected from various sources, processed, and sent to needy destinations.</w:t>
      </w:r>
      <w:r w:rsidR="00D56995" w:rsidRPr="00557042">
        <w:t xml:space="preserve"> </w:t>
      </w:r>
    </w:p>
    <w:p w14:paraId="32CF4750" w14:textId="372B9DF1" w:rsidR="00457A4B" w:rsidRPr="00557042" w:rsidRDefault="00A649E8" w:rsidP="00E774E9">
      <w:r w:rsidRPr="00A649E8">
        <w:t>The System is expected to fulfill the information needs of an individual/resident. The proposed study focuses on presenting possible solutions to the problems stated and enhancing the quality of service a barangay office offers to its clients or residents. Furthermore, the study serves as an awakening factor for all government offices, from highest to lowest levels, to align with the government’s view of globalization and competitiveness in today’s Information Age.</w:t>
      </w:r>
    </w:p>
    <w:p w14:paraId="17DD9BFC" w14:textId="591DBF0D" w:rsidR="00073EA5" w:rsidRPr="00557042" w:rsidRDefault="00A649E8" w:rsidP="004A2CD9">
      <w:r w:rsidRPr="00A649E8">
        <w:t xml:space="preserve">System quality is concerned with the System’s properties. Reliability, reaction, speed, system functioning, simplicity of use, and adaptability are characteristics. In contrast to system quality, information quality focuses on the AIS’s output properties. Some criteria associated with information are relevance, correctness, conciseness, </w:t>
      </w:r>
      <w:r w:rsidRPr="00A649E8">
        <w:lastRenderedPageBreak/>
        <w:t>completeness, usability, and timeliness (Nkanata, 2019). In the article of (Al-Okaily et al., 2020), as accounting information is the main output of AIS, it is easy to realize that these outputs should have prominent features of reliability, accuracy, and timeliness that influence performance.</w:t>
      </w:r>
    </w:p>
    <w:p w14:paraId="2DC28186" w14:textId="787DB473" w:rsidR="003F3012" w:rsidRPr="00557042" w:rsidRDefault="00A649E8" w:rsidP="003F3012">
      <w:pPr>
        <w:sectPr w:rsidR="003F3012" w:rsidRPr="00557042" w:rsidSect="007E7E16">
          <w:pgSz w:w="12240" w:h="15840"/>
          <w:pgMar w:top="2160" w:right="1440" w:bottom="1259" w:left="2160" w:header="720" w:footer="720" w:gutter="0"/>
          <w:cols w:space="720"/>
          <w:docGrid w:linePitch="360"/>
        </w:sectPr>
      </w:pPr>
      <w:r w:rsidRPr="00A649E8">
        <w:t>A data description language processor (DDL processor) constructs the database, and a database manager distributes the database to users in all DBMSs. Data Manipulation and query languages are high-level software or software languages that resemble human language, allowing users to extract data and information from a database quickly. The database administrator, or DBA for short, is in charge of the Database and DBMS (Aken et al., 2017).</w:t>
      </w:r>
    </w:p>
    <w:p w14:paraId="6FBDF551" w14:textId="7A8E91A5" w:rsidR="00727A31" w:rsidRPr="00557042" w:rsidRDefault="00E774E9" w:rsidP="00FF1960">
      <w:pPr>
        <w:pStyle w:val="Heading1"/>
        <w:spacing w:line="240" w:lineRule="auto"/>
        <w:contextualSpacing/>
      </w:pPr>
      <w:bookmarkStart w:id="61" w:name="_Toc130238998"/>
      <w:r w:rsidRPr="00557042">
        <w:lastRenderedPageBreak/>
        <w:t>METHODOLOGY</w:t>
      </w:r>
      <w:bookmarkEnd w:id="61"/>
    </w:p>
    <w:p w14:paraId="74DD0BC1" w14:textId="77777777" w:rsidR="00FF1960" w:rsidRPr="00557042" w:rsidRDefault="00FF1960" w:rsidP="00FF1960">
      <w:pPr>
        <w:spacing w:before="0" w:line="240" w:lineRule="auto"/>
        <w:contextualSpacing/>
      </w:pPr>
    </w:p>
    <w:p w14:paraId="5F18D74F" w14:textId="77777777" w:rsidR="00FF1960" w:rsidRPr="00557042" w:rsidRDefault="00FF1960" w:rsidP="00FF1960">
      <w:pPr>
        <w:spacing w:before="0" w:line="240" w:lineRule="auto"/>
        <w:contextualSpacing/>
      </w:pPr>
    </w:p>
    <w:p w14:paraId="6579145E" w14:textId="18DC8580" w:rsidR="002C54CA" w:rsidRPr="00557042" w:rsidRDefault="00E774E9" w:rsidP="00FF1960">
      <w:pPr>
        <w:pStyle w:val="Heading2"/>
        <w:spacing w:before="0"/>
        <w:contextualSpacing/>
      </w:pPr>
      <w:bookmarkStart w:id="62" w:name="_Toc130238999"/>
      <w:r w:rsidRPr="00557042">
        <w:t>System Development Methodology</w:t>
      </w:r>
      <w:bookmarkEnd w:id="62"/>
    </w:p>
    <w:p w14:paraId="327C7333" w14:textId="75123DAA" w:rsidR="002872B5" w:rsidRPr="00557042" w:rsidRDefault="000C28DD" w:rsidP="00CB0D14">
      <w:pPr>
        <w:sectPr w:rsidR="002872B5" w:rsidRPr="00557042" w:rsidSect="003F3012">
          <w:pgSz w:w="12240" w:h="15840"/>
          <w:pgMar w:top="2160" w:right="1440" w:bottom="1259" w:left="2160" w:header="720" w:footer="720" w:gutter="0"/>
          <w:cols w:space="720"/>
          <w:titlePg/>
          <w:docGrid w:linePitch="360"/>
        </w:sectPr>
      </w:pPr>
      <w:r>
        <w:rPr>
          <w:noProof/>
          <w:lang w:val="en-PH" w:eastAsia="en-PH"/>
        </w:rPr>
        <w:drawing>
          <wp:anchor distT="0" distB="0" distL="114300" distR="114300" simplePos="0" relativeHeight="251669504" behindDoc="0" locked="0" layoutInCell="1" allowOverlap="1" wp14:anchorId="3F2C708F" wp14:editId="3605D92F">
            <wp:simplePos x="0" y="0"/>
            <wp:positionH relativeFrom="margin">
              <wp:align>center</wp:align>
            </wp:positionH>
            <wp:positionV relativeFrom="paragraph">
              <wp:posOffset>995045</wp:posOffset>
            </wp:positionV>
            <wp:extent cx="3096895" cy="2743200"/>
            <wp:effectExtent l="19050" t="19050" r="27305" b="19050"/>
            <wp:wrapTopAndBottom/>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6895" cy="2743200"/>
                    </a:xfrm>
                    <a:prstGeom prst="rect">
                      <a:avLst/>
                    </a:prstGeom>
                    <a:noFill/>
                    <a:ln w="3175">
                      <a:solidFill>
                        <a:schemeClr val="tx1">
                          <a:lumMod val="75000"/>
                          <a:lumOff val="25000"/>
                        </a:schemeClr>
                      </a:solidFill>
                    </a:ln>
                  </pic:spPr>
                </pic:pic>
              </a:graphicData>
            </a:graphic>
            <wp14:sizeRelH relativeFrom="margin">
              <wp14:pctWidth>0</wp14:pctWidth>
            </wp14:sizeRelH>
            <wp14:sizeRelV relativeFrom="margin">
              <wp14:pctHeight>0</wp14:pctHeight>
            </wp14:sizeRelV>
          </wp:anchor>
        </w:drawing>
      </w:r>
      <w:r w:rsidR="00CB0D14">
        <w:rPr>
          <w:noProof/>
          <w:lang w:val="en-PH" w:eastAsia="en-PH"/>
        </w:rPr>
        <mc:AlternateContent>
          <mc:Choice Requires="wps">
            <w:drawing>
              <wp:anchor distT="0" distB="0" distL="114300" distR="114300" simplePos="0" relativeHeight="251671552" behindDoc="0" locked="0" layoutInCell="1" allowOverlap="1" wp14:anchorId="30405E2D" wp14:editId="7EC98F13">
                <wp:simplePos x="0" y="0"/>
                <wp:positionH relativeFrom="margin">
                  <wp:align>center</wp:align>
                </wp:positionH>
                <wp:positionV relativeFrom="paragraph">
                  <wp:posOffset>3891280</wp:posOffset>
                </wp:positionV>
                <wp:extent cx="5486400" cy="356235"/>
                <wp:effectExtent l="0" t="0" r="0" b="5715"/>
                <wp:wrapTopAndBottom/>
                <wp:docPr id="13" name="Text Box 13"/>
                <wp:cNvGraphicFramePr/>
                <a:graphic xmlns:a="http://schemas.openxmlformats.org/drawingml/2006/main">
                  <a:graphicData uri="http://schemas.microsoft.com/office/word/2010/wordprocessingShape">
                    <wps:wsp>
                      <wps:cNvSpPr txBox="1"/>
                      <wps:spPr>
                        <a:xfrm>
                          <a:off x="0" y="0"/>
                          <a:ext cx="5486400" cy="356235"/>
                        </a:xfrm>
                        <a:prstGeom prst="rect">
                          <a:avLst/>
                        </a:prstGeom>
                        <a:solidFill>
                          <a:prstClr val="white"/>
                        </a:solidFill>
                        <a:ln>
                          <a:noFill/>
                        </a:ln>
                      </wps:spPr>
                      <wps:txbx>
                        <w:txbxContent>
                          <w:p w14:paraId="4B5732DF" w14:textId="00C204E4" w:rsidR="00A649E8" w:rsidRPr="002C2F0F" w:rsidRDefault="00A649E8" w:rsidP="00F220A3">
                            <w:pPr>
                              <w:pStyle w:val="Caption"/>
                              <w:jc w:val="center"/>
                              <w:rPr>
                                <w:noProof/>
                                <w:szCs w:val="24"/>
                              </w:rPr>
                            </w:pPr>
                            <w:r>
                              <w:t xml:space="preserve">Figure </w:t>
                            </w:r>
                            <w:r w:rsidR="000F2B5A">
                              <w:fldChar w:fldCharType="begin"/>
                            </w:r>
                            <w:r w:rsidR="000F2B5A">
                              <w:instrText xml:space="preserve"> SEQ Figure \* ARABIC </w:instrText>
                            </w:r>
                            <w:r w:rsidR="000F2B5A">
                              <w:fldChar w:fldCharType="separate"/>
                            </w:r>
                            <w:r w:rsidR="00CB0D14">
                              <w:rPr>
                                <w:noProof/>
                              </w:rPr>
                              <w:t>1</w:t>
                            </w:r>
                            <w:r w:rsidR="000F2B5A">
                              <w:rPr>
                                <w:noProof/>
                              </w:rPr>
                              <w:fldChar w:fldCharType="end"/>
                            </w:r>
                            <w:r>
                              <w:t xml:space="preserve">. </w:t>
                            </w:r>
                            <w:r w:rsidRPr="00241F5B">
                              <w:rPr>
                                <w:b w:val="0"/>
                              </w:rPr>
                              <w:t>Development Paradigm of the Barangay Management Information System of the Municipality of Mayanto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0405E2D" id="_x0000_t202" coordsize="21600,21600" o:spt="202" path="m,l,21600r21600,l21600,xe">
                <v:stroke joinstyle="miter"/>
                <v:path gradientshapeok="t" o:connecttype="rect"/>
              </v:shapetype>
              <v:shape id="Text Box 13" o:spid="_x0000_s1026" type="#_x0000_t202" style="position:absolute;left:0;text-align:left;margin-left:0;margin-top:306.4pt;width:6in;height:28.0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" stroked="f">
                <v:textbox style="mso-fit-shape-to-text:t" inset="0,0,0,0">
                  <w:txbxContent>
                    <w:p w14:paraId="4B5732DF" w14:textId="00C204E4" w:rsidR="00A649E8" w:rsidRPr="002C2F0F" w:rsidRDefault="00A649E8" w:rsidP="00F220A3">
                      <w:pPr>
                        <w:pStyle w:val="Caption"/>
                        <w:jc w:val="center"/>
                        <w:rPr>
                          <w:noProof/>
                          <w:szCs w:val="24"/>
                        </w:rPr>
                      </w:pPr>
                      <w:r>
                        <w:t xml:space="preserve">Figure </w:t>
                      </w:r>
                      <w:r w:rsidR="000F2B5A">
                        <w:fldChar w:fldCharType="begin"/>
                      </w:r>
                      <w:r w:rsidR="000F2B5A">
                        <w:instrText xml:space="preserve"> SEQ Figure \* ARABIC </w:instrText>
                      </w:r>
                      <w:r w:rsidR="000F2B5A">
                        <w:fldChar w:fldCharType="separate"/>
                      </w:r>
                      <w:r w:rsidR="00CB0D14">
                        <w:rPr>
                          <w:noProof/>
                        </w:rPr>
                        <w:t>1</w:t>
                      </w:r>
                      <w:r w:rsidR="000F2B5A">
                        <w:rPr>
                          <w:noProof/>
                        </w:rPr>
                        <w:fldChar w:fldCharType="end"/>
                      </w:r>
                      <w:r>
                        <w:t xml:space="preserve">. </w:t>
                      </w:r>
                      <w:r w:rsidRPr="00241F5B">
                        <w:rPr>
                          <w:b w:val="0"/>
                        </w:rPr>
                        <w:t>Development Paradigm of the Barangay Management Information System of the Municipality of Mayantoc.</w:t>
                      </w:r>
                    </w:p>
                  </w:txbxContent>
                </v:textbox>
                <w10:wrap type="topAndBottom" anchorx="margin"/>
              </v:shape>
            </w:pict>
          </mc:Fallback>
        </mc:AlternateContent>
      </w:r>
      <w:r w:rsidR="00CB0D14" w:rsidRPr="00CB0D14">
        <w:t xml:space="preserve"> The researchers used the implemented the Water Fall Model. This includes requirements, design, implementation, verification, m</w:t>
      </w:r>
      <w:r w:rsidR="00CB0D14">
        <w:t>aintenance, and revision phases</w:t>
      </w:r>
    </w:p>
    <w:p w14:paraId="0EEB3D13" w14:textId="1DFAE32C" w:rsidR="00D24ED9" w:rsidRPr="00557042" w:rsidRDefault="00F220A3" w:rsidP="00CB0D14">
      <w:r w:rsidRPr="00F220A3">
        <w:lastRenderedPageBreak/>
        <w:t xml:space="preserve">Figure 1 depicts the systems development process involved in developing a </w:t>
      </w:r>
      <w:r>
        <w:t>Barangay Management Information System for the Municipality of Mayantoc</w:t>
      </w:r>
      <w:r w:rsidRPr="00F220A3">
        <w:t>.</w:t>
      </w:r>
    </w:p>
    <w:p w14:paraId="0B228468" w14:textId="77777777" w:rsidR="00CB0D14" w:rsidRDefault="00CB0D14" w:rsidP="00CB0D14">
      <w:r>
        <w:rPr>
          <w:b/>
        </w:rPr>
        <w:t>Requirements Phase</w:t>
      </w:r>
      <w:r>
        <w:t xml:space="preserve">. In this phase, the researchers study how the barangay staff properly and carefully gather information of each residents, how to record each data and how to safely store it, how the resident request is being process, how to issue the request, and the researchers gather all the possible documents that the barangay offered. </w:t>
      </w:r>
    </w:p>
    <w:p w14:paraId="463E41C1" w14:textId="77777777" w:rsidR="00CB0D14" w:rsidRDefault="00CB0D14" w:rsidP="00CB0D14">
      <w:r>
        <w:rPr>
          <w:b/>
        </w:rPr>
        <w:t>Designing Phase</w:t>
      </w:r>
      <w:r>
        <w:t>. During this phase, the data gathered will be designed, including the Entity Relationship Diagram, Flowchart Diagram, and specially the interface of super admin, admin and the resident.</w:t>
      </w:r>
    </w:p>
    <w:p w14:paraId="5D6D56E3" w14:textId="77777777" w:rsidR="00CB0D14" w:rsidRDefault="00CB0D14" w:rsidP="00CB0D14">
      <w:r>
        <w:rPr>
          <w:b/>
        </w:rPr>
        <w:t>Implementation Phase</w:t>
      </w:r>
      <w:r>
        <w:t>. In this phase, the researchers will begin the development of the information system. The researchers will implement the design done during the designing phase. In creating the interface the researcher used HTML, CSS, and JavaScript and to make the system’s function they used PHP. While the database used to store all data is MySQL.</w:t>
      </w:r>
    </w:p>
    <w:p w14:paraId="46AB3122" w14:textId="77777777" w:rsidR="00CB0D14" w:rsidRDefault="00CB0D14" w:rsidP="00CB0D14">
      <w:r>
        <w:rPr>
          <w:b/>
        </w:rPr>
        <w:t>Verification Phase</w:t>
      </w:r>
      <w:r>
        <w:t xml:space="preserve">. In this phase, the system will be evaluated by both resident and barangay secretary from the barangay, to test the functionality, interface, usability, </w:t>
      </w:r>
      <w:r>
        <w:lastRenderedPageBreak/>
        <w:t>and security of the system, to also check and look for bugs and errors that need to be fixed.</w:t>
      </w:r>
    </w:p>
    <w:p w14:paraId="1811BF76" w14:textId="43064D37" w:rsidR="00D24ED9" w:rsidRPr="00557042" w:rsidRDefault="00CB0D14" w:rsidP="00CB0D14">
      <w:r>
        <w:rPr>
          <w:b/>
        </w:rPr>
        <w:t>Revision Phase</w:t>
      </w:r>
      <w:r>
        <w:t>. In this phase, the researchers will revise all errors and fix all the bugs in the system, consider the comments and suggestion of the users, and make the improvement needed under the verification phase.</w:t>
      </w:r>
    </w:p>
    <w:p w14:paraId="1F961E48" w14:textId="0A9C32DB" w:rsidR="00E415FB" w:rsidRDefault="00E415FB" w:rsidP="00E415FB">
      <w:pPr>
        <w:pStyle w:val="Heading2"/>
      </w:pPr>
      <w:bookmarkStart w:id="63" w:name="_Toc130239000"/>
      <w:r w:rsidRPr="00557042">
        <w:t>Data Gathering Procedures</w:t>
      </w:r>
      <w:bookmarkEnd w:id="63"/>
    </w:p>
    <w:p w14:paraId="2557BB66" w14:textId="44259FC3" w:rsidR="00CB0D14" w:rsidRDefault="00CB0D14" w:rsidP="00CB0D14">
      <w:r w:rsidRPr="00CB0D14">
        <w:t>The researchers conducted an interview to gather all necessary data that will serves as guide in developing the System. The researchers prepared a questionnaire checklist for the respondents which is validated by the capstone adviser and distributed on selected residents and barangay personnel who participated the survey. The researchers explained to the respondents about the significance of their responses to the study. The researchers requested to the respondents to answer the questionnaire sincerely. The researchers simplifies some terms to the respondents in the survey questionnaire in order to answer freely with  complete knowledge of their obligations as the respondents of the study. The researchers used a mobile device and laptop to test the system. The researchers demonstrate the features of the system usability and functionality, thorough residents have knowledge on how the system works.</w:t>
      </w:r>
      <w:r>
        <w:t>\</w:t>
      </w:r>
    </w:p>
    <w:p w14:paraId="726ED96C" w14:textId="77777777" w:rsidR="00CB0D14" w:rsidRPr="00CB0D14" w:rsidRDefault="00CB0D14" w:rsidP="00CB0D14"/>
    <w:p w14:paraId="4EB8B48C" w14:textId="6C9B264F" w:rsidR="004F13E5" w:rsidRDefault="008C5243" w:rsidP="00FF1960">
      <w:pPr>
        <w:pStyle w:val="Heading2"/>
        <w:spacing w:line="240" w:lineRule="auto"/>
      </w:pPr>
      <w:bookmarkStart w:id="64" w:name="_Toc130239001"/>
      <w:bookmarkStart w:id="65" w:name="_Toc477441713"/>
      <w:bookmarkStart w:id="66" w:name="_Toc477442600"/>
      <w:bookmarkStart w:id="67" w:name="_Toc477690421"/>
      <w:bookmarkStart w:id="68" w:name="_Toc477705589"/>
      <w:r w:rsidRPr="00557042">
        <w:lastRenderedPageBreak/>
        <w:t xml:space="preserve">System </w:t>
      </w:r>
      <w:r w:rsidR="004F13E5" w:rsidRPr="00557042">
        <w:t>Design</w:t>
      </w:r>
      <w:bookmarkEnd w:id="64"/>
    </w:p>
    <w:p w14:paraId="1F777F36" w14:textId="5C666936" w:rsidR="00ED2F27" w:rsidRDefault="00CB0D14" w:rsidP="00CB0D14">
      <w:r>
        <w:rPr>
          <w:noProof/>
          <w:lang w:val="en-PH" w:eastAsia="en-PH"/>
        </w:rPr>
        <mc:AlternateContent>
          <mc:Choice Requires="wps">
            <w:drawing>
              <wp:anchor distT="0" distB="0" distL="114300" distR="114300" simplePos="0" relativeHeight="251674624" behindDoc="0" locked="0" layoutInCell="1" allowOverlap="1" wp14:anchorId="6668938B" wp14:editId="44E121BA">
                <wp:simplePos x="0" y="0"/>
                <wp:positionH relativeFrom="column">
                  <wp:posOffset>0</wp:posOffset>
                </wp:positionH>
                <wp:positionV relativeFrom="paragraph">
                  <wp:posOffset>2495550</wp:posOffset>
                </wp:positionV>
                <wp:extent cx="548640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78E186B5" w14:textId="20273C0D" w:rsidR="00CB0D14" w:rsidRPr="002F65FD" w:rsidRDefault="00CB0D14" w:rsidP="002D577F">
                            <w:pPr>
                              <w:pStyle w:val="Caption"/>
                              <w:spacing w:after="240"/>
                              <w:jc w:val="center"/>
                              <w:rPr>
                                <w:noProof/>
                                <w:szCs w:val="24"/>
                              </w:rPr>
                            </w:pPr>
                            <w:r>
                              <w:t xml:space="preserve">Figure </w:t>
                            </w:r>
                            <w:r w:rsidR="000F2B5A">
                              <w:fldChar w:fldCharType="begin"/>
                            </w:r>
                            <w:r w:rsidR="000F2B5A">
                              <w:instrText xml:space="preserve"> SEQ Figure \* ARABIC </w:instrText>
                            </w:r>
                            <w:r w:rsidR="000F2B5A">
                              <w:fldChar w:fldCharType="separate"/>
                            </w:r>
                            <w:r>
                              <w:rPr>
                                <w:noProof/>
                              </w:rPr>
                              <w:t>2</w:t>
                            </w:r>
                            <w:r w:rsidR="000F2B5A">
                              <w:rPr>
                                <w:noProof/>
                              </w:rPr>
                              <w:fldChar w:fldCharType="end"/>
                            </w:r>
                            <w:r>
                              <w:t xml:space="preserve">. </w:t>
                            </w:r>
                            <w:r w:rsidRPr="00C35E64">
                              <w:rPr>
                                <w:b w:val="0"/>
                              </w:rPr>
                              <w:t>Architectural Design of the Barangay Information System of the Municipality of Mayantoc</w:t>
                            </w:r>
                            <w:r>
                              <w:rPr>
                                <w:b w:val="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68938B" id="Text Box 15" o:spid="_x0000_s1027" type="#_x0000_t202" style="position:absolute;left:0;text-align:left;margin-left:0;margin-top:196.5pt;width:6in;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" stroked="f">
                <v:textbox style="mso-fit-shape-to-text:t" inset="0,0,0,0">
                  <w:txbxContent>
                    <w:p w14:paraId="78E186B5" w14:textId="20273C0D" w:rsidR="00CB0D14" w:rsidRPr="002F65FD" w:rsidRDefault="00CB0D14" w:rsidP="002D577F">
                      <w:pPr>
                        <w:pStyle w:val="Caption"/>
                        <w:spacing w:after="240"/>
                        <w:jc w:val="center"/>
                        <w:rPr>
                          <w:noProof/>
                          <w:szCs w:val="24"/>
                        </w:rPr>
                      </w:pPr>
                      <w:r>
                        <w:t xml:space="preserve">Figure </w:t>
                      </w:r>
                      <w:r w:rsidR="000F2B5A">
                        <w:fldChar w:fldCharType="begin"/>
                      </w:r>
                      <w:r w:rsidR="000F2B5A">
                        <w:instrText xml:space="preserve"> SEQ Figure \* ARABIC </w:instrText>
                      </w:r>
                      <w:r w:rsidR="000F2B5A">
                        <w:fldChar w:fldCharType="separate"/>
                      </w:r>
                      <w:r>
                        <w:rPr>
                          <w:noProof/>
                        </w:rPr>
                        <w:t>2</w:t>
                      </w:r>
                      <w:r w:rsidR="000F2B5A">
                        <w:rPr>
                          <w:noProof/>
                        </w:rPr>
                        <w:fldChar w:fldCharType="end"/>
                      </w:r>
                      <w:r>
                        <w:t xml:space="preserve">. </w:t>
                      </w:r>
                      <w:r w:rsidRPr="00C35E64">
                        <w:rPr>
                          <w:b w:val="0"/>
                        </w:rPr>
                        <w:t>Architectural Design of the Barangay Information System of the Municipality of Mayantoc</w:t>
                      </w:r>
                      <w:r>
                        <w:rPr>
                          <w:b w:val="0"/>
                        </w:rPr>
                        <w:t>.</w:t>
                      </w:r>
                    </w:p>
                  </w:txbxContent>
                </v:textbox>
                <w10:wrap type="topAndBottom"/>
              </v:shape>
            </w:pict>
          </mc:Fallback>
        </mc:AlternateContent>
      </w:r>
      <w:r>
        <w:rPr>
          <w:noProof/>
          <w:lang w:val="en-PH" w:eastAsia="en-PH"/>
        </w:rPr>
        <w:drawing>
          <wp:anchor distT="0" distB="0" distL="114300" distR="114300" simplePos="0" relativeHeight="251672576" behindDoc="0" locked="0" layoutInCell="1" allowOverlap="1" wp14:anchorId="0CAB538F" wp14:editId="54A0F37F">
            <wp:simplePos x="0" y="0"/>
            <wp:positionH relativeFrom="margin">
              <wp:align>center</wp:align>
            </wp:positionH>
            <wp:positionV relativeFrom="paragraph">
              <wp:posOffset>152400</wp:posOffset>
            </wp:positionV>
            <wp:extent cx="5486400" cy="2286000"/>
            <wp:effectExtent l="19050" t="19050" r="19050" b="19050"/>
            <wp:wrapTopAndBottom/>
            <wp:docPr id="14" name="Pictur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2286000"/>
                    </a:xfrm>
                    <a:prstGeom prst="rect">
                      <a:avLst/>
                    </a:prstGeom>
                    <a:noFill/>
                    <a:ln w="3175">
                      <a:solidFill>
                        <a:schemeClr val="tx1">
                          <a:lumMod val="75000"/>
                          <a:lumOff val="25000"/>
                        </a:schemeClr>
                      </a:solidFill>
                    </a:ln>
                  </pic:spPr>
                </pic:pic>
              </a:graphicData>
            </a:graphic>
            <wp14:sizeRelH relativeFrom="margin">
              <wp14:pctWidth>0</wp14:pctWidth>
            </wp14:sizeRelH>
            <wp14:sizeRelV relativeFrom="margin">
              <wp14:pctHeight>0</wp14:pctHeight>
            </wp14:sizeRelV>
          </wp:anchor>
        </w:drawing>
      </w:r>
      <w:r>
        <w:t>In Figure 2, t</w:t>
      </w:r>
      <w:r w:rsidRPr="00CB0D14">
        <w:t>he Barangay Management System has only three types of users, the administrator for the super admin which covered all the barangays, the administrator for the barangay admin and the resident which is verify as the clients. As seen in Figure 2, the system was developed using HTML, CSS, PHP, and JavaScript. The database of the system was designed using MySQL. This was used to store all the information in the system.</w:t>
      </w:r>
    </w:p>
    <w:p w14:paraId="5FBD9512" w14:textId="7072E4DE" w:rsidR="00CB0D14" w:rsidRDefault="00CB0D14" w:rsidP="00CB0D14">
      <w:r w:rsidRPr="00CB0D14">
        <w:t xml:space="preserve">The super admin verifies and manages all information of both residents and admins, while the admin registers the residents and store staff information, and manages the information added in the system. The admin can also generate the requested documents and verify incident report of each resident. Then each resident </w:t>
      </w:r>
      <w:r w:rsidRPr="00CB0D14">
        <w:lastRenderedPageBreak/>
        <w:t>can request any documents related to barangay services and able to report incident like blotters</w:t>
      </w:r>
    </w:p>
    <w:p w14:paraId="64B60F45" w14:textId="7C3778F9" w:rsidR="004F13E5" w:rsidRPr="00557042" w:rsidRDefault="00CB0D14" w:rsidP="002D577F">
      <w:r>
        <w:rPr>
          <w:noProof/>
          <w:lang w:val="en-PH" w:eastAsia="en-PH"/>
        </w:rPr>
        <mc:AlternateContent>
          <mc:Choice Requires="wps">
            <w:drawing>
              <wp:anchor distT="0" distB="0" distL="114300" distR="114300" simplePos="0" relativeHeight="251677696" behindDoc="0" locked="0" layoutInCell="1" allowOverlap="1" wp14:anchorId="60063E9D" wp14:editId="2B9742EB">
                <wp:simplePos x="0" y="0"/>
                <wp:positionH relativeFrom="column">
                  <wp:posOffset>0</wp:posOffset>
                </wp:positionH>
                <wp:positionV relativeFrom="paragraph">
                  <wp:posOffset>2498090</wp:posOffset>
                </wp:positionV>
                <wp:extent cx="548640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176B18DA" w14:textId="73E0F23E" w:rsidR="00CB0D14" w:rsidRPr="00361F33" w:rsidRDefault="00CB0D14" w:rsidP="002D577F">
                            <w:pPr>
                              <w:pStyle w:val="Caption"/>
                              <w:spacing w:after="240"/>
                              <w:jc w:val="center"/>
                              <w:rPr>
                                <w:noProof/>
                                <w:szCs w:val="24"/>
                              </w:rPr>
                            </w:pPr>
                            <w:r>
                              <w:t xml:space="preserve">Figure </w:t>
                            </w:r>
                            <w:r w:rsidR="000F2B5A">
                              <w:fldChar w:fldCharType="begin"/>
                            </w:r>
                            <w:r w:rsidR="000F2B5A">
                              <w:instrText xml:space="preserve"> SEQ Figure \* ARABIC </w:instrText>
                            </w:r>
                            <w:r w:rsidR="000F2B5A">
                              <w:fldChar w:fldCharType="separate"/>
                            </w:r>
                            <w:r>
                              <w:rPr>
                                <w:noProof/>
                              </w:rPr>
                              <w:t>3</w:t>
                            </w:r>
                            <w:r w:rsidR="000F2B5A">
                              <w:rPr>
                                <w:noProof/>
                              </w:rPr>
                              <w:fldChar w:fldCharType="end"/>
                            </w:r>
                            <w:r>
                              <w:t xml:space="preserve">. </w:t>
                            </w:r>
                            <w:r w:rsidRPr="00CB431B">
                              <w:rPr>
                                <w:b w:val="0"/>
                              </w:rPr>
                              <w:t>Entity Relationship Diagram of the Barangay Management Information System of the Municipality of Mayanto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063E9D" id="Text Box 17" o:spid="_x0000_s1028" type="#_x0000_t202" style="position:absolute;left:0;text-align:left;margin-left:0;margin-top:196.7pt;width:6in;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MrLgIAAGYEAAAOAAAAZHJzL2Uyb0RvYy54bWysVMFu2zAMvQ/YPwi6L06yNiu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" stroked="f">
                <v:textbox style="mso-fit-shape-to-text:t" inset="0,0,0,0">
                  <w:txbxContent>
                    <w:p w14:paraId="176B18DA" w14:textId="73E0F23E" w:rsidR="00CB0D14" w:rsidRPr="00361F33" w:rsidRDefault="00CB0D14" w:rsidP="002D577F">
                      <w:pPr>
                        <w:pStyle w:val="Caption"/>
                        <w:spacing w:after="240"/>
                        <w:jc w:val="center"/>
                        <w:rPr>
                          <w:noProof/>
                          <w:szCs w:val="24"/>
                        </w:rPr>
                      </w:pPr>
                      <w:r>
                        <w:t xml:space="preserve">Figure </w:t>
                      </w:r>
                      <w:r w:rsidR="000F2B5A">
                        <w:fldChar w:fldCharType="begin"/>
                      </w:r>
                      <w:r w:rsidR="000F2B5A">
                        <w:instrText xml:space="preserve"> SEQ Figure \* ARABIC </w:instrText>
                      </w:r>
                      <w:r w:rsidR="000F2B5A">
                        <w:fldChar w:fldCharType="separate"/>
                      </w:r>
                      <w:r>
                        <w:rPr>
                          <w:noProof/>
                        </w:rPr>
                        <w:t>3</w:t>
                      </w:r>
                      <w:r w:rsidR="000F2B5A">
                        <w:rPr>
                          <w:noProof/>
                        </w:rPr>
                        <w:fldChar w:fldCharType="end"/>
                      </w:r>
                      <w:r>
                        <w:t xml:space="preserve">. </w:t>
                      </w:r>
                      <w:r w:rsidRPr="00CB431B">
                        <w:rPr>
                          <w:b w:val="0"/>
                        </w:rPr>
                        <w:t>Entity Relationship Diagram of the Barangay Management Information System of the Municipality of Mayantoc.</w:t>
                      </w:r>
                    </w:p>
                  </w:txbxContent>
                </v:textbox>
                <w10:wrap type="topAndBottom"/>
              </v:shape>
            </w:pict>
          </mc:Fallback>
        </mc:AlternateContent>
      </w:r>
      <w:r>
        <w:rPr>
          <w:noProof/>
          <w:lang w:val="en-PH" w:eastAsia="en-PH"/>
        </w:rPr>
        <w:drawing>
          <wp:anchor distT="0" distB="0" distL="114300" distR="114300" simplePos="0" relativeHeight="251675648" behindDoc="0" locked="0" layoutInCell="1" allowOverlap="1" wp14:anchorId="03F8D860" wp14:editId="42104348">
            <wp:simplePos x="0" y="0"/>
            <wp:positionH relativeFrom="margin">
              <wp:align>center</wp:align>
            </wp:positionH>
            <wp:positionV relativeFrom="paragraph">
              <wp:posOffset>154940</wp:posOffset>
            </wp:positionV>
            <wp:extent cx="5486400" cy="2286000"/>
            <wp:effectExtent l="19050" t="19050" r="19050" b="19050"/>
            <wp:wrapTopAndBottom/>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2286000"/>
                    </a:xfrm>
                    <a:prstGeom prst="rect">
                      <a:avLst/>
                    </a:prstGeom>
                    <a:noFill/>
                    <a:ln w="3175">
                      <a:solidFill>
                        <a:schemeClr val="tx1">
                          <a:lumMod val="75000"/>
                          <a:lumOff val="25000"/>
                        </a:schemeClr>
                      </a:solidFill>
                    </a:ln>
                  </pic:spPr>
                </pic:pic>
              </a:graphicData>
            </a:graphic>
            <wp14:sizeRelH relativeFrom="margin">
              <wp14:pctWidth>0</wp14:pctWidth>
            </wp14:sizeRelH>
            <wp14:sizeRelV relativeFrom="margin">
              <wp14:pctHeight>0</wp14:pctHeight>
            </wp14:sizeRelV>
          </wp:anchor>
        </w:drawing>
      </w:r>
      <w:r w:rsidRPr="00CB0D14">
        <w:t xml:space="preserve"> As seen in Figure 3, the Barangay Management Information System consist of six (6) tables, each table has a primary key and foreign key which is connected in every table.</w:t>
      </w:r>
    </w:p>
    <w:p w14:paraId="5DD9C3B3" w14:textId="223A86F4" w:rsidR="00EB26D7" w:rsidRDefault="002D577F" w:rsidP="004F13E5">
      <w:r w:rsidRPr="002D577F">
        <w:t xml:space="preserve">The blotter and resident table are linked by the key column residentId. It is a foreign key in the blotter table linking to the primary key residentId in the resident table. Therefore, only one record of the resident table can point to multiple records in the blotter table, because residents can perform reports of blotter several times which is a one-to-many relationship. The blotter table and barangay table are linked by the key column barangayId, which is a foreign key in the blotter table and a primary key </w:t>
      </w:r>
      <w:r w:rsidRPr="002D577F">
        <w:lastRenderedPageBreak/>
        <w:t>in the barangay table. Since, residents can file blotters in other barangay which correspond to the location of the suspect. That means it is a one-to-many relationship.</w:t>
      </w:r>
    </w:p>
    <w:p w14:paraId="3A57F94F" w14:textId="7424C36E" w:rsidR="002D577F" w:rsidRPr="00557042" w:rsidRDefault="002D577F" w:rsidP="004F13E5">
      <w:r w:rsidRPr="002D577F">
        <w:t>Resident table and Document Requests are linked together by the key column residentId which is a primary key in both tables. Hence, residents can request different documents using the system. This makes a one-to-many relationship. At the same time, the table DocumentRequests is linked by the key column DocumentId which is a primary key to the DocumentRequest table and also a primary key to the documentId in Documents table. Thus, upon acquiring documents, residents must send a request to the admin which includes their personal information and purpose, that may serve as a validation on generating documents. So, this makes a one-to-many relationship. Similarly, the documents table and barangay table are linked via a one-to-many relationship. Since each barangay can request different documents, the admin can add a new document form, which is formatted according to the composition of each barangay document. As well as the barangay and residents table are connected via one-to-many relationship, and linked by the key column barangayId which is a primary key in the barangay table and a foreign key in the resident table. Thus, the barangay holds the resident's information and residents are covered by the barangay. While officials’ tables are connected to the barangay table via one-to-many relationship, since each barangay has its own list of their barangay officials to the system.</w:t>
      </w:r>
    </w:p>
    <w:p w14:paraId="1632EE3C" w14:textId="707FE90D" w:rsidR="004F13E5" w:rsidRDefault="004F13E5" w:rsidP="00D605A3">
      <w:pPr>
        <w:pStyle w:val="Heading3"/>
        <w:tabs>
          <w:tab w:val="left" w:pos="540"/>
        </w:tabs>
      </w:pPr>
      <w:bookmarkStart w:id="69" w:name="_Toc130239002"/>
      <w:r w:rsidRPr="00557042">
        <w:lastRenderedPageBreak/>
        <w:t>Tools used in the Development</w:t>
      </w:r>
      <w:bookmarkEnd w:id="69"/>
    </w:p>
    <w:p w14:paraId="761C79E0" w14:textId="7E7E8758" w:rsidR="002D577F" w:rsidRPr="002D577F" w:rsidRDefault="002D577F" w:rsidP="002D577F">
      <w:r w:rsidRPr="002D577F">
        <w:t>The following hardware and software were used to develop the Barangay Information Management System of the Municipality of Mayantoc.</w:t>
      </w:r>
    </w:p>
    <w:p w14:paraId="7458F546" w14:textId="27C2E970" w:rsidR="004F13E5" w:rsidRDefault="004F13E5" w:rsidP="00C5610B">
      <w:pPr>
        <w:spacing w:before="0"/>
        <w:contextualSpacing/>
        <w:rPr>
          <w:b/>
        </w:rPr>
      </w:pPr>
      <w:r w:rsidRPr="00557042">
        <w:rPr>
          <w:b/>
        </w:rPr>
        <w:t>Hardware</w:t>
      </w:r>
      <w:r w:rsidR="00EB26D7" w:rsidRPr="00557042">
        <w:rPr>
          <w:b/>
        </w:rPr>
        <w:t xml:space="preserve">. </w:t>
      </w:r>
    </w:p>
    <w:p w14:paraId="23A60E36" w14:textId="77777777" w:rsidR="000C28DD" w:rsidRPr="002016DC" w:rsidRDefault="000C28DD" w:rsidP="000C28DD">
      <w:pPr>
        <w:pStyle w:val="ListParagraph"/>
        <w:numPr>
          <w:ilvl w:val="0"/>
          <w:numId w:val="40"/>
        </w:numPr>
        <w:spacing w:after="240"/>
        <w:textAlignment w:val="baseline"/>
        <w:rPr>
          <w:b/>
          <w:lang w:eastAsia="en-PH"/>
        </w:rPr>
      </w:pPr>
      <w:r w:rsidRPr="002016DC">
        <w:rPr>
          <w:b/>
          <w:lang w:eastAsia="en-PH"/>
        </w:rPr>
        <w:t>Laptop</w:t>
      </w:r>
    </w:p>
    <w:p w14:paraId="347BE2F8" w14:textId="1CCDB1BE" w:rsidR="000C28DD" w:rsidRDefault="000C28DD" w:rsidP="000C28DD">
      <w:pPr>
        <w:ind w:left="1440" w:right="90" w:firstLine="720"/>
        <w:rPr>
          <w:lang w:eastAsia="en-PH"/>
        </w:rPr>
      </w:pPr>
      <w:r w:rsidRPr="002016DC">
        <w:rPr>
          <w:lang w:eastAsia="en-PH"/>
        </w:rPr>
        <w:t xml:space="preserve">The project's researchers also used a laptop to develop the System. </w:t>
      </w:r>
    </w:p>
    <w:tbl>
      <w:tblPr>
        <w:tblStyle w:val="TableGrid"/>
        <w:tblW w:w="7020" w:type="dxa"/>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4410"/>
      </w:tblGrid>
      <w:tr w:rsidR="000C28DD" w:rsidRPr="00557042" w14:paraId="46DF15C3" w14:textId="77777777" w:rsidTr="000C28DD">
        <w:trPr>
          <w:trHeight w:val="432"/>
        </w:trPr>
        <w:tc>
          <w:tcPr>
            <w:tcW w:w="2610" w:type="dxa"/>
            <w:tcBorders>
              <w:top w:val="double" w:sz="12" w:space="0" w:color="auto"/>
              <w:right w:val="single" w:sz="4" w:space="0" w:color="auto"/>
            </w:tcBorders>
            <w:vAlign w:val="center"/>
          </w:tcPr>
          <w:p w14:paraId="1F562C3E" w14:textId="28549FA1" w:rsidR="000C28DD" w:rsidRPr="00557042" w:rsidRDefault="000C28DD" w:rsidP="00D963CE">
            <w:pPr>
              <w:spacing w:before="0" w:line="240" w:lineRule="auto"/>
              <w:ind w:firstLine="0"/>
              <w:contextualSpacing/>
              <w:jc w:val="center"/>
              <w:rPr>
                <w:b/>
                <w:caps/>
              </w:rPr>
            </w:pPr>
            <w:r>
              <w:rPr>
                <w:b/>
                <w:caps/>
              </w:rPr>
              <w:t>Item</w:t>
            </w:r>
          </w:p>
        </w:tc>
        <w:tc>
          <w:tcPr>
            <w:tcW w:w="4410" w:type="dxa"/>
            <w:tcBorders>
              <w:top w:val="double" w:sz="12" w:space="0" w:color="auto"/>
            </w:tcBorders>
            <w:vAlign w:val="center"/>
          </w:tcPr>
          <w:p w14:paraId="47EC1499" w14:textId="56073385" w:rsidR="000C28DD" w:rsidRPr="00557042" w:rsidRDefault="000C28DD" w:rsidP="00D963CE">
            <w:pPr>
              <w:spacing w:before="0" w:line="240" w:lineRule="auto"/>
              <w:ind w:firstLine="0"/>
              <w:contextualSpacing/>
              <w:jc w:val="center"/>
              <w:rPr>
                <w:b/>
                <w:caps/>
              </w:rPr>
            </w:pPr>
            <w:r>
              <w:rPr>
                <w:b/>
                <w:caps/>
              </w:rPr>
              <w:t>specification</w:t>
            </w:r>
          </w:p>
        </w:tc>
      </w:tr>
      <w:tr w:rsidR="000C28DD" w:rsidRPr="00557042" w14:paraId="3A9C10C4" w14:textId="77777777" w:rsidTr="000C28DD">
        <w:trPr>
          <w:trHeight w:val="432"/>
        </w:trPr>
        <w:tc>
          <w:tcPr>
            <w:tcW w:w="2610" w:type="dxa"/>
            <w:tcBorders>
              <w:right w:val="single" w:sz="4" w:space="0" w:color="auto"/>
            </w:tcBorders>
            <w:vAlign w:val="center"/>
          </w:tcPr>
          <w:p w14:paraId="7752AE0E" w14:textId="4D5F5382" w:rsidR="000C28DD" w:rsidRPr="00557042" w:rsidRDefault="000C28DD" w:rsidP="00D963CE">
            <w:pPr>
              <w:spacing w:before="0" w:line="240" w:lineRule="auto"/>
              <w:ind w:firstLine="0"/>
              <w:contextualSpacing/>
              <w:jc w:val="center"/>
            </w:pPr>
            <w:r>
              <w:t>Operating System</w:t>
            </w:r>
          </w:p>
        </w:tc>
        <w:tc>
          <w:tcPr>
            <w:tcW w:w="4410" w:type="dxa"/>
            <w:vAlign w:val="center"/>
          </w:tcPr>
          <w:p w14:paraId="39EC5595" w14:textId="77777777" w:rsidR="000C28DD" w:rsidRPr="00557042" w:rsidRDefault="000C28DD" w:rsidP="00D963CE">
            <w:pPr>
              <w:spacing w:before="0" w:line="240" w:lineRule="auto"/>
              <w:ind w:firstLine="0"/>
              <w:contextualSpacing/>
              <w:jc w:val="center"/>
            </w:pPr>
            <w:r w:rsidRPr="00557042">
              <w:t>Maintain 2 single spaces (12 pts)</w:t>
            </w:r>
          </w:p>
        </w:tc>
      </w:tr>
      <w:tr w:rsidR="000C28DD" w:rsidRPr="00557042" w14:paraId="2C7ACB50" w14:textId="77777777" w:rsidTr="000C28DD">
        <w:trPr>
          <w:trHeight w:val="432"/>
        </w:trPr>
        <w:tc>
          <w:tcPr>
            <w:tcW w:w="2610" w:type="dxa"/>
            <w:tcBorders>
              <w:right w:val="single" w:sz="4" w:space="0" w:color="auto"/>
            </w:tcBorders>
            <w:vAlign w:val="center"/>
          </w:tcPr>
          <w:p w14:paraId="103C0EAA" w14:textId="1E265FA0" w:rsidR="000C28DD" w:rsidRPr="00557042" w:rsidRDefault="000C28DD" w:rsidP="00D963CE">
            <w:pPr>
              <w:spacing w:before="0" w:line="240" w:lineRule="auto"/>
              <w:ind w:firstLine="0"/>
              <w:contextualSpacing/>
              <w:jc w:val="center"/>
            </w:pPr>
            <w:r>
              <w:t>Processor</w:t>
            </w:r>
          </w:p>
        </w:tc>
        <w:tc>
          <w:tcPr>
            <w:tcW w:w="4410" w:type="dxa"/>
            <w:vAlign w:val="center"/>
          </w:tcPr>
          <w:p w14:paraId="6B0B52F7" w14:textId="77777777" w:rsidR="000C28DD" w:rsidRPr="00557042" w:rsidRDefault="000C28DD" w:rsidP="00D963CE">
            <w:pPr>
              <w:spacing w:before="0" w:line="240" w:lineRule="auto"/>
              <w:ind w:firstLine="0"/>
              <w:contextualSpacing/>
              <w:jc w:val="center"/>
            </w:pPr>
            <w:r w:rsidRPr="00557042">
              <w:t xml:space="preserve">Before </w:t>
            </w:r>
          </w:p>
        </w:tc>
      </w:tr>
      <w:tr w:rsidR="000C28DD" w:rsidRPr="00557042" w14:paraId="22040253" w14:textId="77777777" w:rsidTr="000C28DD">
        <w:trPr>
          <w:trHeight w:val="432"/>
        </w:trPr>
        <w:tc>
          <w:tcPr>
            <w:tcW w:w="2610" w:type="dxa"/>
            <w:tcBorders>
              <w:right w:val="single" w:sz="4" w:space="0" w:color="auto"/>
            </w:tcBorders>
            <w:vAlign w:val="center"/>
          </w:tcPr>
          <w:p w14:paraId="7DD68005" w14:textId="747B48C1" w:rsidR="000C28DD" w:rsidRPr="00557042" w:rsidRDefault="000C28DD" w:rsidP="00D963CE">
            <w:pPr>
              <w:spacing w:before="0" w:line="240" w:lineRule="auto"/>
              <w:ind w:firstLine="0"/>
              <w:contextualSpacing/>
              <w:jc w:val="center"/>
            </w:pPr>
            <w:r>
              <w:t>Memory</w:t>
            </w:r>
          </w:p>
        </w:tc>
        <w:tc>
          <w:tcPr>
            <w:tcW w:w="4410" w:type="dxa"/>
            <w:vAlign w:val="center"/>
          </w:tcPr>
          <w:p w14:paraId="28FA365B" w14:textId="77777777" w:rsidR="000C28DD" w:rsidRPr="00557042" w:rsidRDefault="000C28DD" w:rsidP="00D963CE">
            <w:pPr>
              <w:spacing w:before="0" w:line="240" w:lineRule="auto"/>
              <w:ind w:firstLine="0"/>
              <w:contextualSpacing/>
              <w:jc w:val="center"/>
            </w:pPr>
            <w:r w:rsidRPr="00557042">
              <w:t xml:space="preserve">And </w:t>
            </w:r>
          </w:p>
        </w:tc>
      </w:tr>
      <w:tr w:rsidR="000C28DD" w:rsidRPr="00557042" w14:paraId="6F10AF95" w14:textId="77777777" w:rsidTr="000C28DD">
        <w:trPr>
          <w:trHeight w:val="432"/>
        </w:trPr>
        <w:tc>
          <w:tcPr>
            <w:tcW w:w="2610" w:type="dxa"/>
            <w:tcBorders>
              <w:right w:val="single" w:sz="4" w:space="0" w:color="auto"/>
            </w:tcBorders>
            <w:vAlign w:val="center"/>
          </w:tcPr>
          <w:p w14:paraId="0ED9E5A6" w14:textId="5B67F81A" w:rsidR="000C28DD" w:rsidRPr="00557042" w:rsidRDefault="000C28DD" w:rsidP="00D963CE">
            <w:pPr>
              <w:spacing w:before="0" w:line="240" w:lineRule="auto"/>
              <w:ind w:firstLine="0"/>
              <w:contextualSpacing/>
              <w:jc w:val="center"/>
            </w:pPr>
            <w:r>
              <w:t>Storage</w:t>
            </w:r>
          </w:p>
        </w:tc>
        <w:tc>
          <w:tcPr>
            <w:tcW w:w="4410" w:type="dxa"/>
            <w:vAlign w:val="center"/>
          </w:tcPr>
          <w:p w14:paraId="584BCD52" w14:textId="77777777" w:rsidR="000C28DD" w:rsidRPr="00557042" w:rsidRDefault="000C28DD" w:rsidP="00D963CE">
            <w:pPr>
              <w:spacing w:before="0" w:line="240" w:lineRule="auto"/>
              <w:ind w:firstLine="0"/>
              <w:contextualSpacing/>
              <w:jc w:val="center"/>
            </w:pPr>
            <w:r w:rsidRPr="00557042">
              <w:t xml:space="preserve">After </w:t>
            </w:r>
          </w:p>
        </w:tc>
      </w:tr>
      <w:tr w:rsidR="000C28DD" w:rsidRPr="00557042" w14:paraId="62FF35FD" w14:textId="77777777" w:rsidTr="000C28DD">
        <w:trPr>
          <w:trHeight w:val="432"/>
        </w:trPr>
        <w:tc>
          <w:tcPr>
            <w:tcW w:w="2610" w:type="dxa"/>
            <w:tcBorders>
              <w:bottom w:val="double" w:sz="12" w:space="0" w:color="auto"/>
              <w:right w:val="single" w:sz="4" w:space="0" w:color="auto"/>
            </w:tcBorders>
            <w:vAlign w:val="center"/>
          </w:tcPr>
          <w:p w14:paraId="6E2CDD70" w14:textId="77777777" w:rsidR="000C28DD" w:rsidRPr="00557042" w:rsidRDefault="000C28DD" w:rsidP="00D963CE">
            <w:pPr>
              <w:spacing w:before="0" w:line="240" w:lineRule="auto"/>
              <w:ind w:firstLine="0"/>
              <w:contextualSpacing/>
              <w:jc w:val="center"/>
            </w:pPr>
            <w:r w:rsidRPr="00557042">
              <w:t>0.00 – 1.49</w:t>
            </w:r>
            <w:bookmarkStart w:id="70" w:name="_GoBack"/>
            <w:bookmarkEnd w:id="70"/>
          </w:p>
        </w:tc>
        <w:tc>
          <w:tcPr>
            <w:tcW w:w="4410" w:type="dxa"/>
            <w:tcBorders>
              <w:bottom w:val="double" w:sz="12" w:space="0" w:color="auto"/>
            </w:tcBorders>
            <w:vAlign w:val="center"/>
          </w:tcPr>
          <w:p w14:paraId="4A380AB2" w14:textId="77777777" w:rsidR="000C28DD" w:rsidRPr="00557042" w:rsidRDefault="000C28DD" w:rsidP="00D963CE">
            <w:pPr>
              <w:spacing w:before="0" w:line="240" w:lineRule="auto"/>
              <w:ind w:firstLine="0"/>
              <w:contextualSpacing/>
              <w:jc w:val="center"/>
            </w:pPr>
            <w:r w:rsidRPr="00557042">
              <w:t>The Table</w:t>
            </w:r>
          </w:p>
        </w:tc>
      </w:tr>
    </w:tbl>
    <w:p w14:paraId="1A288AA9" w14:textId="77777777" w:rsidR="000C28DD" w:rsidRPr="002016DC" w:rsidRDefault="000C28DD" w:rsidP="000C28DD">
      <w:pPr>
        <w:ind w:left="1440" w:right="90" w:firstLine="720"/>
        <w:rPr>
          <w:lang w:eastAsia="en-PH"/>
        </w:rPr>
      </w:pPr>
    </w:p>
    <w:p w14:paraId="2CF5659F" w14:textId="2FF55140" w:rsidR="000C28DD" w:rsidRDefault="000C28DD" w:rsidP="000C28DD">
      <w:pPr>
        <w:pStyle w:val="Caption"/>
        <w:keepNext/>
        <w:ind w:left="720"/>
      </w:pPr>
      <w:r>
        <w:t xml:space="preserve">     Table </w:t>
      </w:r>
      <w:fldSimple w:instr=" SEQ Table \* ARABIC ">
        <w:r>
          <w:rPr>
            <w:noProof/>
          </w:rPr>
          <w:t>1</w:t>
        </w:r>
      </w:fldSimple>
      <w:r>
        <w:t xml:space="preserve">. </w:t>
      </w:r>
      <w:r w:rsidRPr="008449B0">
        <w:rPr>
          <w:b w:val="0"/>
        </w:rPr>
        <w:t>Specification of System Requirements.</w:t>
      </w:r>
    </w:p>
    <w:tbl>
      <w:tblPr>
        <w:tblW w:w="7209" w:type="dxa"/>
        <w:tblInd w:w="1020" w:type="dxa"/>
        <w:tblCellMar>
          <w:top w:w="15" w:type="dxa"/>
          <w:left w:w="15" w:type="dxa"/>
          <w:bottom w:w="15" w:type="dxa"/>
          <w:right w:w="15" w:type="dxa"/>
        </w:tblCellMar>
        <w:tblLook w:val="04A0" w:firstRow="1" w:lastRow="0" w:firstColumn="1" w:lastColumn="0" w:noHBand="0" w:noVBand="1"/>
      </w:tblPr>
      <w:tblGrid>
        <w:gridCol w:w="2938"/>
        <w:gridCol w:w="4271"/>
      </w:tblGrid>
      <w:tr w:rsidR="000C28DD" w:rsidRPr="002016DC" w14:paraId="6ACAFB4D" w14:textId="77777777" w:rsidTr="00D963CE">
        <w:trPr>
          <w:trHeight w:val="451"/>
        </w:trPr>
        <w:tc>
          <w:tcPr>
            <w:tcW w:w="2938" w:type="dxa"/>
            <w:tcBorders>
              <w:top w:val="single" w:sz="12" w:space="0" w:color="000000"/>
              <w:right w:val="single" w:sz="4" w:space="0" w:color="000000"/>
            </w:tcBorders>
            <w:tcMar>
              <w:top w:w="0" w:type="dxa"/>
              <w:left w:w="108" w:type="dxa"/>
              <w:bottom w:w="0" w:type="dxa"/>
              <w:right w:w="108" w:type="dxa"/>
            </w:tcMar>
            <w:vAlign w:val="center"/>
          </w:tcPr>
          <w:p w14:paraId="069E2702" w14:textId="77777777" w:rsidR="000C28DD" w:rsidRPr="002016DC" w:rsidRDefault="000C28DD" w:rsidP="00D963CE">
            <w:pPr>
              <w:spacing w:before="0" w:line="240" w:lineRule="auto"/>
              <w:ind w:firstLine="0"/>
              <w:jc w:val="center"/>
              <w:rPr>
                <w:lang w:val="en-PH" w:eastAsia="en-PH"/>
              </w:rPr>
            </w:pPr>
            <w:r w:rsidRPr="002016DC">
              <w:rPr>
                <w:rFonts w:cs="Arial"/>
                <w:b/>
                <w:bCs/>
                <w:smallCaps/>
                <w:color w:val="000000"/>
                <w:lang w:val="en-PH" w:eastAsia="en-PH"/>
              </w:rPr>
              <w:t>ITEM</w:t>
            </w:r>
          </w:p>
        </w:tc>
        <w:tc>
          <w:tcPr>
            <w:tcW w:w="0" w:type="auto"/>
            <w:tcBorders>
              <w:top w:val="single" w:sz="12" w:space="0" w:color="000000"/>
              <w:left w:val="single" w:sz="4" w:space="0" w:color="000000"/>
            </w:tcBorders>
            <w:tcMar>
              <w:top w:w="0" w:type="dxa"/>
              <w:left w:w="108" w:type="dxa"/>
              <w:bottom w:w="0" w:type="dxa"/>
              <w:right w:w="108" w:type="dxa"/>
            </w:tcMar>
            <w:vAlign w:val="center"/>
          </w:tcPr>
          <w:p w14:paraId="7C4B2B59" w14:textId="77777777" w:rsidR="000C28DD" w:rsidRPr="002016DC" w:rsidRDefault="000C28DD" w:rsidP="00D963CE">
            <w:pPr>
              <w:spacing w:before="0" w:line="240" w:lineRule="auto"/>
              <w:ind w:firstLine="0"/>
              <w:jc w:val="center"/>
              <w:rPr>
                <w:lang w:val="en-PH" w:eastAsia="en-PH"/>
              </w:rPr>
            </w:pPr>
            <w:r w:rsidRPr="002016DC">
              <w:rPr>
                <w:rFonts w:cs="Arial"/>
                <w:b/>
                <w:bCs/>
                <w:smallCaps/>
                <w:color w:val="000000"/>
                <w:lang w:val="en-PH" w:eastAsia="en-PH"/>
              </w:rPr>
              <w:t>SPECIFICATION</w:t>
            </w:r>
          </w:p>
        </w:tc>
      </w:tr>
      <w:tr w:rsidR="000C28DD" w:rsidRPr="002016DC" w14:paraId="45D90EC2" w14:textId="77777777" w:rsidTr="00D963CE">
        <w:trPr>
          <w:trHeight w:val="451"/>
        </w:trPr>
        <w:tc>
          <w:tcPr>
            <w:tcW w:w="2938" w:type="dxa"/>
            <w:tcBorders>
              <w:right w:val="single" w:sz="4" w:space="0" w:color="000000"/>
            </w:tcBorders>
            <w:tcMar>
              <w:top w:w="0" w:type="dxa"/>
              <w:left w:w="108" w:type="dxa"/>
              <w:bottom w:w="0" w:type="dxa"/>
              <w:right w:w="108" w:type="dxa"/>
            </w:tcMar>
            <w:vAlign w:val="center"/>
          </w:tcPr>
          <w:p w14:paraId="0817B07D" w14:textId="77777777" w:rsidR="000C28DD" w:rsidRPr="002016DC" w:rsidRDefault="000C28DD" w:rsidP="00D963CE">
            <w:pPr>
              <w:spacing w:before="0" w:line="240" w:lineRule="auto"/>
              <w:ind w:firstLine="0"/>
              <w:jc w:val="center"/>
              <w:rPr>
                <w:lang w:val="en-PH" w:eastAsia="en-PH"/>
              </w:rPr>
            </w:pPr>
            <w:r w:rsidRPr="002016DC">
              <w:rPr>
                <w:rFonts w:cs="Arial"/>
                <w:color w:val="1F1F1F"/>
                <w:lang w:val="en-PH" w:eastAsia="en-PH"/>
              </w:rPr>
              <w:t>Operating System</w:t>
            </w:r>
          </w:p>
        </w:tc>
        <w:tc>
          <w:tcPr>
            <w:tcW w:w="0" w:type="auto"/>
            <w:tcBorders>
              <w:left w:val="single" w:sz="4" w:space="0" w:color="000000"/>
            </w:tcBorders>
            <w:tcMar>
              <w:top w:w="0" w:type="dxa"/>
              <w:left w:w="108" w:type="dxa"/>
              <w:bottom w:w="0" w:type="dxa"/>
              <w:right w:w="108" w:type="dxa"/>
            </w:tcMar>
            <w:vAlign w:val="center"/>
          </w:tcPr>
          <w:p w14:paraId="0FDA5419" w14:textId="77777777" w:rsidR="000C28DD" w:rsidRPr="002016DC" w:rsidRDefault="000C28DD" w:rsidP="00D963CE">
            <w:pPr>
              <w:spacing w:before="0" w:line="240" w:lineRule="auto"/>
              <w:ind w:firstLine="0"/>
              <w:jc w:val="center"/>
              <w:rPr>
                <w:lang w:val="en-PH" w:eastAsia="en-PH"/>
              </w:rPr>
            </w:pPr>
            <w:r w:rsidRPr="002016DC">
              <w:rPr>
                <w:rFonts w:cs="Arial"/>
                <w:color w:val="1F1F1F"/>
                <w:shd w:val="clear" w:color="auto" w:fill="FFFFFF"/>
                <w:lang w:val="en-PH" w:eastAsia="en-PH"/>
              </w:rPr>
              <w:t>Windows 8 or later</w:t>
            </w:r>
          </w:p>
        </w:tc>
      </w:tr>
      <w:tr w:rsidR="000C28DD" w:rsidRPr="002016DC" w14:paraId="492FF5E3" w14:textId="77777777" w:rsidTr="00D963CE">
        <w:trPr>
          <w:trHeight w:val="451"/>
        </w:trPr>
        <w:tc>
          <w:tcPr>
            <w:tcW w:w="2938" w:type="dxa"/>
            <w:tcBorders>
              <w:right w:val="single" w:sz="4" w:space="0" w:color="000000"/>
            </w:tcBorders>
            <w:tcMar>
              <w:top w:w="0" w:type="dxa"/>
              <w:left w:w="108" w:type="dxa"/>
              <w:bottom w:w="0" w:type="dxa"/>
              <w:right w:w="108" w:type="dxa"/>
            </w:tcMar>
            <w:vAlign w:val="center"/>
          </w:tcPr>
          <w:p w14:paraId="331813DA" w14:textId="77777777" w:rsidR="000C28DD" w:rsidRPr="002016DC" w:rsidRDefault="000C28DD" w:rsidP="00D963CE">
            <w:pPr>
              <w:spacing w:before="0" w:line="240" w:lineRule="auto"/>
              <w:ind w:firstLine="0"/>
              <w:jc w:val="center"/>
              <w:rPr>
                <w:lang w:val="en-PH" w:eastAsia="en-PH"/>
              </w:rPr>
            </w:pPr>
            <w:r w:rsidRPr="002016DC">
              <w:rPr>
                <w:rFonts w:cs="Arial"/>
                <w:color w:val="1F1F1F"/>
                <w:lang w:val="en-PH" w:eastAsia="en-PH"/>
              </w:rPr>
              <w:t>Processor</w:t>
            </w:r>
          </w:p>
        </w:tc>
        <w:tc>
          <w:tcPr>
            <w:tcW w:w="0" w:type="auto"/>
            <w:tcBorders>
              <w:left w:val="single" w:sz="4" w:space="0" w:color="000000"/>
            </w:tcBorders>
            <w:tcMar>
              <w:top w:w="0" w:type="dxa"/>
              <w:left w:w="108" w:type="dxa"/>
              <w:bottom w:w="0" w:type="dxa"/>
              <w:right w:w="108" w:type="dxa"/>
            </w:tcMar>
            <w:vAlign w:val="center"/>
          </w:tcPr>
          <w:p w14:paraId="3DBE50D6" w14:textId="77777777" w:rsidR="000C28DD" w:rsidRPr="002016DC" w:rsidRDefault="000C28DD" w:rsidP="00D963CE">
            <w:pPr>
              <w:spacing w:before="0" w:line="240" w:lineRule="auto"/>
              <w:ind w:firstLine="0"/>
              <w:jc w:val="center"/>
              <w:rPr>
                <w:lang w:val="en-PH" w:eastAsia="en-PH"/>
              </w:rPr>
            </w:pPr>
            <w:r w:rsidRPr="002016DC">
              <w:rPr>
                <w:rFonts w:cs="Arial"/>
                <w:color w:val="000000"/>
                <w:lang w:val="en-PH" w:eastAsia="en-PH"/>
              </w:rPr>
              <w:t>Intel Pentium or later</w:t>
            </w:r>
          </w:p>
        </w:tc>
      </w:tr>
      <w:tr w:rsidR="000C28DD" w:rsidRPr="002016DC" w14:paraId="1DD0BE1A" w14:textId="77777777" w:rsidTr="00D963CE">
        <w:trPr>
          <w:trHeight w:val="451"/>
        </w:trPr>
        <w:tc>
          <w:tcPr>
            <w:tcW w:w="2938" w:type="dxa"/>
            <w:tcBorders>
              <w:right w:val="single" w:sz="4" w:space="0" w:color="000000"/>
            </w:tcBorders>
            <w:tcMar>
              <w:top w:w="0" w:type="dxa"/>
              <w:left w:w="108" w:type="dxa"/>
              <w:bottom w:w="0" w:type="dxa"/>
              <w:right w:w="108" w:type="dxa"/>
            </w:tcMar>
            <w:vAlign w:val="center"/>
          </w:tcPr>
          <w:p w14:paraId="4FF8DEA1" w14:textId="77777777" w:rsidR="000C28DD" w:rsidRPr="002016DC" w:rsidRDefault="000C28DD" w:rsidP="00D963CE">
            <w:pPr>
              <w:spacing w:before="0" w:line="240" w:lineRule="auto"/>
              <w:ind w:firstLine="0"/>
              <w:jc w:val="center"/>
              <w:rPr>
                <w:lang w:val="en-PH" w:eastAsia="en-PH"/>
              </w:rPr>
            </w:pPr>
            <w:r w:rsidRPr="002016DC">
              <w:rPr>
                <w:rFonts w:cs="Arial"/>
                <w:color w:val="1F1F1F"/>
                <w:lang w:val="en-PH" w:eastAsia="en-PH"/>
              </w:rPr>
              <w:t>Memory</w:t>
            </w:r>
          </w:p>
        </w:tc>
        <w:tc>
          <w:tcPr>
            <w:tcW w:w="0" w:type="auto"/>
            <w:tcBorders>
              <w:left w:val="single" w:sz="4" w:space="0" w:color="000000"/>
            </w:tcBorders>
            <w:tcMar>
              <w:top w:w="0" w:type="dxa"/>
              <w:left w:w="108" w:type="dxa"/>
              <w:bottom w:w="0" w:type="dxa"/>
              <w:right w:w="108" w:type="dxa"/>
            </w:tcMar>
            <w:vAlign w:val="center"/>
          </w:tcPr>
          <w:p w14:paraId="1981A62D" w14:textId="1CA945BF" w:rsidR="000C28DD" w:rsidRPr="002016DC" w:rsidRDefault="000C28DD" w:rsidP="00D963CE">
            <w:pPr>
              <w:spacing w:before="0" w:line="240" w:lineRule="auto"/>
              <w:ind w:firstLine="0"/>
              <w:jc w:val="center"/>
              <w:rPr>
                <w:lang w:val="en-PH" w:eastAsia="en-PH"/>
              </w:rPr>
            </w:pPr>
            <w:r>
              <w:rPr>
                <w:rFonts w:cs="Arial"/>
                <w:color w:val="1F1F1F"/>
                <w:shd w:val="clear" w:color="auto" w:fill="FFFFFF"/>
                <w:lang w:val="en-PH" w:eastAsia="en-PH"/>
              </w:rPr>
              <w:t>4 GB or later</w:t>
            </w:r>
          </w:p>
        </w:tc>
      </w:tr>
      <w:tr w:rsidR="000C28DD" w:rsidRPr="002016DC" w14:paraId="342B9E35" w14:textId="77777777" w:rsidTr="00D963CE">
        <w:trPr>
          <w:trHeight w:val="451"/>
        </w:trPr>
        <w:tc>
          <w:tcPr>
            <w:tcW w:w="2938" w:type="dxa"/>
            <w:tcBorders>
              <w:right w:val="single" w:sz="4" w:space="0" w:color="000000"/>
            </w:tcBorders>
            <w:tcMar>
              <w:top w:w="0" w:type="dxa"/>
              <w:left w:w="108" w:type="dxa"/>
              <w:bottom w:w="0" w:type="dxa"/>
              <w:right w:w="108" w:type="dxa"/>
            </w:tcMar>
            <w:vAlign w:val="center"/>
          </w:tcPr>
          <w:p w14:paraId="6C19B64C" w14:textId="77777777" w:rsidR="000C28DD" w:rsidRPr="002016DC" w:rsidRDefault="000C28DD" w:rsidP="00D963CE">
            <w:pPr>
              <w:spacing w:before="0" w:line="240" w:lineRule="auto"/>
              <w:ind w:firstLine="0"/>
              <w:jc w:val="center"/>
              <w:rPr>
                <w:lang w:val="en-PH" w:eastAsia="en-PH"/>
              </w:rPr>
            </w:pPr>
            <w:r w:rsidRPr="002016DC">
              <w:rPr>
                <w:rFonts w:cs="Arial"/>
                <w:color w:val="000000"/>
                <w:lang w:val="en-PH" w:eastAsia="en-PH"/>
              </w:rPr>
              <w:t>Storage</w:t>
            </w:r>
          </w:p>
        </w:tc>
        <w:tc>
          <w:tcPr>
            <w:tcW w:w="0" w:type="auto"/>
            <w:tcBorders>
              <w:left w:val="single" w:sz="4" w:space="0" w:color="000000"/>
            </w:tcBorders>
            <w:tcMar>
              <w:top w:w="0" w:type="dxa"/>
              <w:left w:w="108" w:type="dxa"/>
              <w:bottom w:w="0" w:type="dxa"/>
              <w:right w:w="108" w:type="dxa"/>
            </w:tcMar>
            <w:vAlign w:val="center"/>
          </w:tcPr>
          <w:p w14:paraId="31736D0F" w14:textId="77777777" w:rsidR="000C28DD" w:rsidRPr="002016DC" w:rsidRDefault="000C28DD" w:rsidP="00D963CE">
            <w:pPr>
              <w:spacing w:before="0" w:line="240" w:lineRule="auto"/>
              <w:ind w:firstLine="0"/>
              <w:jc w:val="center"/>
              <w:rPr>
                <w:lang w:val="en-PH" w:eastAsia="en-PH"/>
              </w:rPr>
            </w:pPr>
            <w:r w:rsidRPr="002016DC">
              <w:rPr>
                <w:rFonts w:cs="Arial"/>
                <w:color w:val="000000"/>
                <w:lang w:val="en-PH" w:eastAsia="en-PH"/>
              </w:rPr>
              <w:t>128 GB or more</w:t>
            </w:r>
          </w:p>
        </w:tc>
      </w:tr>
      <w:tr w:rsidR="000C28DD" w:rsidRPr="002016DC" w14:paraId="756B90B3" w14:textId="77777777" w:rsidTr="00D963CE">
        <w:trPr>
          <w:trHeight w:val="454"/>
        </w:trPr>
        <w:tc>
          <w:tcPr>
            <w:tcW w:w="2938" w:type="dxa"/>
            <w:tcBorders>
              <w:right w:val="single" w:sz="4" w:space="0" w:color="000000"/>
            </w:tcBorders>
            <w:tcMar>
              <w:top w:w="0" w:type="dxa"/>
              <w:left w:w="108" w:type="dxa"/>
              <w:bottom w:w="0" w:type="dxa"/>
              <w:right w:w="108" w:type="dxa"/>
            </w:tcMar>
            <w:vAlign w:val="center"/>
          </w:tcPr>
          <w:p w14:paraId="08613538" w14:textId="77777777" w:rsidR="000C28DD" w:rsidRPr="002016DC" w:rsidRDefault="000C28DD" w:rsidP="00D963CE">
            <w:pPr>
              <w:spacing w:before="0" w:line="240" w:lineRule="auto"/>
              <w:ind w:firstLine="0"/>
              <w:jc w:val="center"/>
              <w:rPr>
                <w:lang w:val="en-PH" w:eastAsia="en-PH"/>
              </w:rPr>
            </w:pPr>
            <w:r w:rsidRPr="002016DC">
              <w:rPr>
                <w:rFonts w:cs="Arial"/>
                <w:color w:val="1F1F1F"/>
                <w:lang w:val="en-PH" w:eastAsia="en-PH"/>
              </w:rPr>
              <w:t>Screen resolution</w:t>
            </w:r>
          </w:p>
        </w:tc>
        <w:tc>
          <w:tcPr>
            <w:tcW w:w="0" w:type="auto"/>
            <w:tcBorders>
              <w:left w:val="single" w:sz="4" w:space="0" w:color="000000"/>
            </w:tcBorders>
            <w:tcMar>
              <w:top w:w="0" w:type="dxa"/>
              <w:left w:w="108" w:type="dxa"/>
              <w:bottom w:w="0" w:type="dxa"/>
              <w:right w:w="108" w:type="dxa"/>
            </w:tcMar>
            <w:vAlign w:val="center"/>
          </w:tcPr>
          <w:p w14:paraId="14435048" w14:textId="77777777" w:rsidR="000C28DD" w:rsidRPr="002016DC" w:rsidRDefault="000C28DD" w:rsidP="00D963CE">
            <w:pPr>
              <w:spacing w:before="0" w:line="240" w:lineRule="auto"/>
              <w:ind w:firstLine="0"/>
              <w:jc w:val="center"/>
              <w:rPr>
                <w:lang w:val="en-PH" w:eastAsia="en-PH"/>
              </w:rPr>
            </w:pPr>
            <w:r w:rsidRPr="002016DC">
              <w:rPr>
                <w:rFonts w:cs="Arial"/>
                <w:color w:val="000000"/>
                <w:lang w:val="en-PH" w:eastAsia="en-PH"/>
              </w:rPr>
              <w:t>1280x1024 or larger</w:t>
            </w:r>
          </w:p>
        </w:tc>
      </w:tr>
      <w:tr w:rsidR="000C28DD" w:rsidRPr="002016DC" w14:paraId="03AF47F4" w14:textId="77777777" w:rsidTr="00D963CE">
        <w:trPr>
          <w:trHeight w:val="469"/>
        </w:trPr>
        <w:tc>
          <w:tcPr>
            <w:tcW w:w="2938" w:type="dxa"/>
            <w:tcBorders>
              <w:right w:val="single" w:sz="4" w:space="0" w:color="000000"/>
            </w:tcBorders>
            <w:tcMar>
              <w:top w:w="0" w:type="dxa"/>
              <w:left w:w="108" w:type="dxa"/>
              <w:bottom w:w="0" w:type="dxa"/>
              <w:right w:w="108" w:type="dxa"/>
            </w:tcMar>
            <w:vAlign w:val="center"/>
          </w:tcPr>
          <w:p w14:paraId="3A9B2C39" w14:textId="77777777" w:rsidR="000C28DD" w:rsidRPr="002016DC" w:rsidRDefault="000C28DD" w:rsidP="00D963CE">
            <w:pPr>
              <w:spacing w:before="0" w:line="240" w:lineRule="auto"/>
              <w:ind w:firstLine="0"/>
              <w:jc w:val="center"/>
              <w:rPr>
                <w:lang w:val="en-PH" w:eastAsia="en-PH"/>
              </w:rPr>
            </w:pPr>
            <w:r w:rsidRPr="002016DC">
              <w:rPr>
                <w:rFonts w:cs="Arial"/>
                <w:color w:val="1F1F1F"/>
                <w:lang w:val="en-PH" w:eastAsia="en-PH"/>
              </w:rPr>
              <w:lastRenderedPageBreak/>
              <w:t>Application window size</w:t>
            </w:r>
          </w:p>
        </w:tc>
        <w:tc>
          <w:tcPr>
            <w:tcW w:w="0" w:type="auto"/>
            <w:tcBorders>
              <w:left w:val="single" w:sz="4" w:space="0" w:color="000000"/>
            </w:tcBorders>
            <w:tcMar>
              <w:top w:w="0" w:type="dxa"/>
              <w:left w:w="108" w:type="dxa"/>
              <w:bottom w:w="0" w:type="dxa"/>
              <w:right w:w="108" w:type="dxa"/>
            </w:tcMar>
            <w:vAlign w:val="center"/>
          </w:tcPr>
          <w:p w14:paraId="6DFC50A9" w14:textId="77777777" w:rsidR="000C28DD" w:rsidRPr="002016DC" w:rsidRDefault="000C28DD" w:rsidP="00D963CE">
            <w:pPr>
              <w:spacing w:before="0" w:line="240" w:lineRule="auto"/>
              <w:ind w:firstLine="0"/>
              <w:jc w:val="center"/>
              <w:rPr>
                <w:lang w:val="en-PH" w:eastAsia="en-PH"/>
              </w:rPr>
            </w:pPr>
            <w:r w:rsidRPr="002016DC">
              <w:rPr>
                <w:rFonts w:cs="Arial"/>
                <w:color w:val="1F1F1F"/>
                <w:shd w:val="clear" w:color="auto" w:fill="FFFFFF"/>
                <w:lang w:val="en-PH" w:eastAsia="en-PH"/>
              </w:rPr>
              <w:t>1024x680 or larger</w:t>
            </w:r>
          </w:p>
        </w:tc>
      </w:tr>
      <w:tr w:rsidR="000C28DD" w:rsidRPr="002016DC" w14:paraId="4D11EEB3" w14:textId="77777777" w:rsidTr="00D963CE">
        <w:trPr>
          <w:trHeight w:val="485"/>
        </w:trPr>
        <w:tc>
          <w:tcPr>
            <w:tcW w:w="2938" w:type="dxa"/>
            <w:tcBorders>
              <w:bottom w:val="single" w:sz="12" w:space="0" w:color="000000"/>
              <w:right w:val="single" w:sz="4" w:space="0" w:color="000000"/>
            </w:tcBorders>
            <w:tcMar>
              <w:top w:w="0" w:type="dxa"/>
              <w:left w:w="108" w:type="dxa"/>
              <w:bottom w:w="0" w:type="dxa"/>
              <w:right w:w="108" w:type="dxa"/>
            </w:tcMar>
            <w:vAlign w:val="center"/>
          </w:tcPr>
          <w:p w14:paraId="7668061F" w14:textId="77777777" w:rsidR="000C28DD" w:rsidRPr="002016DC" w:rsidRDefault="000C28DD" w:rsidP="00D963CE">
            <w:pPr>
              <w:spacing w:before="0" w:line="240" w:lineRule="auto"/>
              <w:ind w:firstLine="0"/>
              <w:jc w:val="center"/>
              <w:rPr>
                <w:lang w:val="en-PH" w:eastAsia="en-PH"/>
              </w:rPr>
            </w:pPr>
            <w:r w:rsidRPr="002016DC">
              <w:rPr>
                <w:rFonts w:cs="Arial"/>
                <w:color w:val="1F1F1F"/>
                <w:lang w:val="en-PH" w:eastAsia="en-PH"/>
              </w:rPr>
              <w:t>Internet connection</w:t>
            </w:r>
          </w:p>
        </w:tc>
        <w:tc>
          <w:tcPr>
            <w:tcW w:w="0" w:type="auto"/>
            <w:tcBorders>
              <w:left w:val="single" w:sz="4" w:space="0" w:color="000000"/>
              <w:bottom w:val="single" w:sz="12" w:space="0" w:color="000000"/>
            </w:tcBorders>
            <w:tcMar>
              <w:top w:w="0" w:type="dxa"/>
              <w:left w:w="108" w:type="dxa"/>
              <w:bottom w:w="0" w:type="dxa"/>
              <w:right w:w="108" w:type="dxa"/>
            </w:tcMar>
            <w:vAlign w:val="center"/>
          </w:tcPr>
          <w:p w14:paraId="0FBFD318" w14:textId="77777777" w:rsidR="000C28DD" w:rsidRPr="002016DC" w:rsidRDefault="000C28DD" w:rsidP="00D963CE">
            <w:pPr>
              <w:spacing w:before="0" w:line="240" w:lineRule="auto"/>
              <w:ind w:firstLine="0"/>
              <w:jc w:val="center"/>
              <w:rPr>
                <w:lang w:val="en-PH" w:eastAsia="en-PH"/>
              </w:rPr>
            </w:pPr>
            <w:r w:rsidRPr="002016DC">
              <w:rPr>
                <w:rFonts w:cs="Arial"/>
                <w:color w:val="1F1F1F"/>
                <w:shd w:val="clear" w:color="auto" w:fill="FFFFFF"/>
                <w:lang w:val="en-PH" w:eastAsia="en-PH"/>
              </w:rPr>
              <w:t>Required</w:t>
            </w:r>
          </w:p>
        </w:tc>
      </w:tr>
    </w:tbl>
    <w:p w14:paraId="7B8241C1" w14:textId="77777777" w:rsidR="000C28DD" w:rsidRPr="00557042" w:rsidRDefault="000C28DD" w:rsidP="00C5610B">
      <w:pPr>
        <w:spacing w:before="0"/>
        <w:contextualSpacing/>
      </w:pPr>
    </w:p>
    <w:p w14:paraId="00776F48" w14:textId="77777777" w:rsidR="00C5610B" w:rsidRPr="00557042" w:rsidRDefault="00C5610B" w:rsidP="00C5610B">
      <w:pPr>
        <w:spacing w:before="0" w:line="240" w:lineRule="auto"/>
        <w:contextualSpacing/>
      </w:pPr>
    </w:p>
    <w:p w14:paraId="12D3CDAA" w14:textId="77777777" w:rsidR="000B6307" w:rsidRPr="00557042" w:rsidRDefault="000B6307">
      <w:pPr>
        <w:spacing w:before="0" w:line="240" w:lineRule="auto"/>
        <w:ind w:firstLine="0"/>
        <w:jc w:val="left"/>
        <w:rPr>
          <w:b/>
          <w:bCs/>
          <w:szCs w:val="20"/>
        </w:rPr>
      </w:pPr>
      <w:r w:rsidRPr="00557042">
        <w:br w:type="page"/>
      </w:r>
    </w:p>
    <w:p w14:paraId="2EAC148E" w14:textId="017F5C13" w:rsidR="00C5610B" w:rsidRPr="00557042" w:rsidRDefault="002938F3" w:rsidP="002938F3">
      <w:pPr>
        <w:pStyle w:val="Caption"/>
        <w:keepNext/>
        <w:rPr>
          <w:szCs w:val="24"/>
        </w:rPr>
      </w:pPr>
      <w:bookmarkStart w:id="71" w:name="_Toc103692555"/>
      <w:r w:rsidRPr="00557042">
        <w:lastRenderedPageBreak/>
        <w:t xml:space="preserve">Table </w:t>
      </w:r>
      <w:r w:rsidR="00C81421" w:rsidRPr="00557042">
        <w:rPr>
          <w:noProof/>
        </w:rPr>
        <w:fldChar w:fldCharType="begin"/>
      </w:r>
      <w:r w:rsidR="00C81421" w:rsidRPr="00557042">
        <w:rPr>
          <w:noProof/>
        </w:rPr>
        <w:instrText xml:space="preserve"> SEQ Table \* ARABIC </w:instrText>
      </w:r>
      <w:r w:rsidR="00C81421" w:rsidRPr="00557042">
        <w:rPr>
          <w:noProof/>
        </w:rPr>
        <w:fldChar w:fldCharType="separate"/>
      </w:r>
      <w:r w:rsidR="000C28DD">
        <w:rPr>
          <w:noProof/>
        </w:rPr>
        <w:t>2</w:t>
      </w:r>
      <w:r w:rsidR="00C81421" w:rsidRPr="00557042">
        <w:rPr>
          <w:noProof/>
        </w:rPr>
        <w:fldChar w:fldCharType="end"/>
      </w:r>
      <w:r w:rsidRPr="00557042">
        <w:t>.</w:t>
      </w:r>
      <w:r w:rsidR="00C5610B" w:rsidRPr="00557042">
        <w:rPr>
          <w:b w:val="0"/>
          <w:szCs w:val="24"/>
        </w:rPr>
        <w:t xml:space="preserve"> Table Title Should be end With a Period.</w:t>
      </w:r>
      <w:bookmarkEnd w:id="71"/>
    </w:p>
    <w:tbl>
      <w:tblPr>
        <w:tblStyle w:val="TableGrid"/>
        <w:tblW w:w="7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4410"/>
      </w:tblGrid>
      <w:tr w:rsidR="00C5610B" w:rsidRPr="00557042" w14:paraId="219FD83E" w14:textId="77777777" w:rsidTr="00CD2D36">
        <w:trPr>
          <w:trHeight w:val="432"/>
        </w:trPr>
        <w:tc>
          <w:tcPr>
            <w:tcW w:w="2610" w:type="dxa"/>
            <w:tcBorders>
              <w:top w:val="double" w:sz="12" w:space="0" w:color="auto"/>
              <w:right w:val="single" w:sz="4" w:space="0" w:color="auto"/>
            </w:tcBorders>
            <w:vAlign w:val="center"/>
          </w:tcPr>
          <w:p w14:paraId="1A9D4E46" w14:textId="77777777" w:rsidR="00C5610B" w:rsidRPr="00557042" w:rsidRDefault="00C5610B" w:rsidP="00E537EC">
            <w:pPr>
              <w:spacing w:before="0" w:line="240" w:lineRule="auto"/>
              <w:ind w:firstLine="0"/>
              <w:contextualSpacing/>
              <w:jc w:val="center"/>
              <w:rPr>
                <w:b/>
                <w:caps/>
              </w:rPr>
            </w:pPr>
            <w:r w:rsidRPr="00557042">
              <w:rPr>
                <w:b/>
                <w:caps/>
              </w:rPr>
              <w:t>first</w:t>
            </w:r>
          </w:p>
        </w:tc>
        <w:tc>
          <w:tcPr>
            <w:tcW w:w="4410" w:type="dxa"/>
            <w:tcBorders>
              <w:top w:val="double" w:sz="12" w:space="0" w:color="auto"/>
            </w:tcBorders>
            <w:vAlign w:val="center"/>
          </w:tcPr>
          <w:p w14:paraId="1FD0A03C" w14:textId="77777777" w:rsidR="00C5610B" w:rsidRPr="00557042" w:rsidRDefault="00C5610B" w:rsidP="00E537EC">
            <w:pPr>
              <w:spacing w:before="0" w:line="240" w:lineRule="auto"/>
              <w:ind w:firstLine="0"/>
              <w:contextualSpacing/>
              <w:jc w:val="center"/>
              <w:rPr>
                <w:b/>
                <w:caps/>
              </w:rPr>
            </w:pPr>
            <w:r w:rsidRPr="00557042">
              <w:rPr>
                <w:b/>
                <w:caps/>
              </w:rPr>
              <w:t>level heading</w:t>
            </w:r>
          </w:p>
        </w:tc>
      </w:tr>
      <w:tr w:rsidR="00C5610B" w:rsidRPr="00557042" w14:paraId="513624D3" w14:textId="77777777" w:rsidTr="00CD2D36">
        <w:trPr>
          <w:trHeight w:val="432"/>
        </w:trPr>
        <w:tc>
          <w:tcPr>
            <w:tcW w:w="2610" w:type="dxa"/>
            <w:tcBorders>
              <w:right w:val="single" w:sz="4" w:space="0" w:color="auto"/>
            </w:tcBorders>
            <w:vAlign w:val="center"/>
          </w:tcPr>
          <w:p w14:paraId="0C379014" w14:textId="77777777" w:rsidR="00C5610B" w:rsidRPr="00557042" w:rsidRDefault="00C5610B" w:rsidP="00E537EC">
            <w:pPr>
              <w:spacing w:before="0" w:line="240" w:lineRule="auto"/>
              <w:ind w:firstLine="0"/>
              <w:contextualSpacing/>
              <w:jc w:val="center"/>
            </w:pPr>
            <w:r w:rsidRPr="00557042">
              <w:t>4.50 – 5.00</w:t>
            </w:r>
          </w:p>
        </w:tc>
        <w:tc>
          <w:tcPr>
            <w:tcW w:w="4410" w:type="dxa"/>
            <w:vAlign w:val="center"/>
          </w:tcPr>
          <w:p w14:paraId="4A9F02AB" w14:textId="30F291D3" w:rsidR="00C5610B" w:rsidRPr="00557042" w:rsidRDefault="00C5610B" w:rsidP="00E537EC">
            <w:pPr>
              <w:spacing w:before="0" w:line="240" w:lineRule="auto"/>
              <w:ind w:firstLine="0"/>
              <w:contextualSpacing/>
              <w:jc w:val="center"/>
            </w:pPr>
            <w:r w:rsidRPr="00557042">
              <w:t>Maintain 2 single spaces (12 pts)</w:t>
            </w:r>
          </w:p>
        </w:tc>
      </w:tr>
      <w:tr w:rsidR="00C5610B" w:rsidRPr="00557042" w14:paraId="065F2673" w14:textId="77777777" w:rsidTr="00CD2D36">
        <w:trPr>
          <w:trHeight w:val="432"/>
        </w:trPr>
        <w:tc>
          <w:tcPr>
            <w:tcW w:w="2610" w:type="dxa"/>
            <w:tcBorders>
              <w:right w:val="single" w:sz="4" w:space="0" w:color="auto"/>
            </w:tcBorders>
            <w:vAlign w:val="center"/>
          </w:tcPr>
          <w:p w14:paraId="252F902A" w14:textId="77777777" w:rsidR="00C5610B" w:rsidRPr="00557042" w:rsidRDefault="00C5610B" w:rsidP="00E537EC">
            <w:pPr>
              <w:spacing w:before="0" w:line="240" w:lineRule="auto"/>
              <w:ind w:firstLine="0"/>
              <w:contextualSpacing/>
              <w:jc w:val="center"/>
            </w:pPr>
            <w:r w:rsidRPr="00557042">
              <w:t>3.50 – 4.49</w:t>
            </w:r>
          </w:p>
        </w:tc>
        <w:tc>
          <w:tcPr>
            <w:tcW w:w="4410" w:type="dxa"/>
            <w:vAlign w:val="center"/>
          </w:tcPr>
          <w:p w14:paraId="2CBA691C" w14:textId="5DD3077C" w:rsidR="00C5610B" w:rsidRPr="00557042" w:rsidRDefault="00C5610B" w:rsidP="00E537EC">
            <w:pPr>
              <w:spacing w:before="0" w:line="240" w:lineRule="auto"/>
              <w:ind w:firstLine="0"/>
              <w:contextualSpacing/>
              <w:jc w:val="center"/>
            </w:pPr>
            <w:r w:rsidRPr="00557042">
              <w:t xml:space="preserve">Before </w:t>
            </w:r>
          </w:p>
        </w:tc>
      </w:tr>
      <w:tr w:rsidR="00C5610B" w:rsidRPr="00557042" w14:paraId="0CC45C12" w14:textId="77777777" w:rsidTr="00CD2D36">
        <w:trPr>
          <w:trHeight w:val="432"/>
        </w:trPr>
        <w:tc>
          <w:tcPr>
            <w:tcW w:w="2610" w:type="dxa"/>
            <w:tcBorders>
              <w:right w:val="single" w:sz="4" w:space="0" w:color="auto"/>
            </w:tcBorders>
            <w:vAlign w:val="center"/>
          </w:tcPr>
          <w:p w14:paraId="0B52C400" w14:textId="77777777" w:rsidR="00C5610B" w:rsidRPr="00557042" w:rsidRDefault="00C5610B" w:rsidP="00E537EC">
            <w:pPr>
              <w:spacing w:before="0" w:line="240" w:lineRule="auto"/>
              <w:ind w:firstLine="0"/>
              <w:contextualSpacing/>
              <w:jc w:val="center"/>
            </w:pPr>
            <w:r w:rsidRPr="00557042">
              <w:t>2.50 – 3.49</w:t>
            </w:r>
          </w:p>
        </w:tc>
        <w:tc>
          <w:tcPr>
            <w:tcW w:w="4410" w:type="dxa"/>
            <w:vAlign w:val="center"/>
          </w:tcPr>
          <w:p w14:paraId="0135ECA6" w14:textId="138FC7BD" w:rsidR="00C5610B" w:rsidRPr="00557042" w:rsidRDefault="00C5610B" w:rsidP="00E537EC">
            <w:pPr>
              <w:spacing w:before="0" w:line="240" w:lineRule="auto"/>
              <w:ind w:firstLine="0"/>
              <w:contextualSpacing/>
              <w:jc w:val="center"/>
            </w:pPr>
            <w:r w:rsidRPr="00557042">
              <w:t xml:space="preserve">And </w:t>
            </w:r>
          </w:p>
        </w:tc>
      </w:tr>
      <w:tr w:rsidR="00C5610B" w:rsidRPr="00557042" w14:paraId="34CBA7F2" w14:textId="77777777" w:rsidTr="00CD2D36">
        <w:trPr>
          <w:trHeight w:val="432"/>
        </w:trPr>
        <w:tc>
          <w:tcPr>
            <w:tcW w:w="2610" w:type="dxa"/>
            <w:tcBorders>
              <w:right w:val="single" w:sz="4" w:space="0" w:color="auto"/>
            </w:tcBorders>
            <w:vAlign w:val="center"/>
          </w:tcPr>
          <w:p w14:paraId="640CE81E" w14:textId="77777777" w:rsidR="00C5610B" w:rsidRPr="00557042" w:rsidRDefault="00C5610B" w:rsidP="00E537EC">
            <w:pPr>
              <w:spacing w:before="0" w:line="240" w:lineRule="auto"/>
              <w:ind w:firstLine="0"/>
              <w:contextualSpacing/>
              <w:jc w:val="center"/>
            </w:pPr>
            <w:r w:rsidRPr="00557042">
              <w:t>1.50 – 2.49</w:t>
            </w:r>
          </w:p>
        </w:tc>
        <w:tc>
          <w:tcPr>
            <w:tcW w:w="4410" w:type="dxa"/>
            <w:vAlign w:val="center"/>
          </w:tcPr>
          <w:p w14:paraId="5E31BA79" w14:textId="51DA4101" w:rsidR="00C5610B" w:rsidRPr="00557042" w:rsidRDefault="00C5610B" w:rsidP="00E537EC">
            <w:pPr>
              <w:spacing w:before="0" w:line="240" w:lineRule="auto"/>
              <w:ind w:firstLine="0"/>
              <w:contextualSpacing/>
              <w:jc w:val="center"/>
            </w:pPr>
            <w:r w:rsidRPr="00557042">
              <w:t xml:space="preserve">After </w:t>
            </w:r>
          </w:p>
        </w:tc>
      </w:tr>
      <w:tr w:rsidR="00C5610B" w:rsidRPr="00557042" w14:paraId="531BB759" w14:textId="77777777" w:rsidTr="00CD2D36">
        <w:trPr>
          <w:trHeight w:val="432"/>
        </w:trPr>
        <w:tc>
          <w:tcPr>
            <w:tcW w:w="2610" w:type="dxa"/>
            <w:tcBorders>
              <w:bottom w:val="double" w:sz="12" w:space="0" w:color="auto"/>
              <w:right w:val="single" w:sz="4" w:space="0" w:color="auto"/>
            </w:tcBorders>
            <w:vAlign w:val="center"/>
          </w:tcPr>
          <w:p w14:paraId="03F6CFA7" w14:textId="77777777" w:rsidR="00C5610B" w:rsidRPr="00557042" w:rsidRDefault="00C5610B" w:rsidP="00E537EC">
            <w:pPr>
              <w:spacing w:before="0" w:line="240" w:lineRule="auto"/>
              <w:ind w:firstLine="0"/>
              <w:contextualSpacing/>
              <w:jc w:val="center"/>
            </w:pPr>
            <w:r w:rsidRPr="00557042">
              <w:t>0.00 – 1.49</w:t>
            </w:r>
          </w:p>
        </w:tc>
        <w:tc>
          <w:tcPr>
            <w:tcW w:w="4410" w:type="dxa"/>
            <w:tcBorders>
              <w:bottom w:val="double" w:sz="12" w:space="0" w:color="auto"/>
            </w:tcBorders>
            <w:vAlign w:val="center"/>
          </w:tcPr>
          <w:p w14:paraId="2E88D9E3" w14:textId="74071535" w:rsidR="00C5610B" w:rsidRPr="00557042" w:rsidRDefault="006F2BBF" w:rsidP="00E537EC">
            <w:pPr>
              <w:spacing w:before="0" w:line="240" w:lineRule="auto"/>
              <w:ind w:firstLine="0"/>
              <w:contextualSpacing/>
              <w:jc w:val="center"/>
            </w:pPr>
            <w:r w:rsidRPr="00557042">
              <w:t>The Table</w:t>
            </w:r>
          </w:p>
        </w:tc>
      </w:tr>
    </w:tbl>
    <w:p w14:paraId="2DFF6BD5" w14:textId="77777777" w:rsidR="00DB5CB4" w:rsidRPr="00557042" w:rsidRDefault="00DB5CB4" w:rsidP="00C5610B">
      <w:pPr>
        <w:spacing w:before="0"/>
      </w:pPr>
    </w:p>
    <w:p w14:paraId="1E109037" w14:textId="2BF0601D" w:rsidR="00DB5CB4" w:rsidRPr="00557042" w:rsidRDefault="004F13E5" w:rsidP="00C5610B">
      <w:pPr>
        <w:spacing w:before="0"/>
      </w:pPr>
      <w:r w:rsidRPr="00557042">
        <w:rPr>
          <w:b/>
        </w:rPr>
        <w:t>Software</w:t>
      </w:r>
      <w:r w:rsidR="00DB5CB4" w:rsidRPr="00557042">
        <w:rPr>
          <w:b/>
        </w:rPr>
        <w:t xml:space="preserve">. </w:t>
      </w:r>
      <w:r w:rsidR="00DB5CB4" w:rsidRPr="00557042">
        <w:t xml:space="preserve">This part should indicate the software used in the development </w:t>
      </w:r>
      <w:r w:rsidR="004928D3" w:rsidRPr="00557042">
        <w:t>o</w:t>
      </w:r>
      <w:r w:rsidR="00DB5CB4" w:rsidRPr="00557042">
        <w:t xml:space="preserve">f the IT Solution. Include software used for the front end and the back end.  </w:t>
      </w:r>
    </w:p>
    <w:p w14:paraId="4EC57D2D" w14:textId="50C82A6C" w:rsidR="006F2BBF" w:rsidRPr="00557042" w:rsidRDefault="006F2BBF" w:rsidP="004A4F38">
      <w:pPr>
        <w:pStyle w:val="ListParagraph"/>
        <w:numPr>
          <w:ilvl w:val="0"/>
          <w:numId w:val="32"/>
        </w:numPr>
        <w:rPr>
          <w:b/>
        </w:rPr>
      </w:pPr>
      <w:r w:rsidRPr="00557042">
        <w:rPr>
          <w:b/>
        </w:rPr>
        <w:t>Data Mining Tools or Data Preprocessing Tools</w:t>
      </w:r>
    </w:p>
    <w:p w14:paraId="3A9DB09C" w14:textId="1695E99E" w:rsidR="000B6307" w:rsidRPr="00557042" w:rsidRDefault="000B6307" w:rsidP="004A4F38">
      <w:pPr>
        <w:pStyle w:val="ListParagraph"/>
        <w:numPr>
          <w:ilvl w:val="0"/>
          <w:numId w:val="32"/>
        </w:numPr>
        <w:rPr>
          <w:b/>
        </w:rPr>
      </w:pPr>
      <w:r w:rsidRPr="00557042">
        <w:rPr>
          <w:b/>
        </w:rPr>
        <w:t xml:space="preserve">Programming Language. </w:t>
      </w:r>
      <w:r w:rsidRPr="00557042">
        <w:t>Describe in a not too long sentence.</w:t>
      </w:r>
    </w:p>
    <w:p w14:paraId="47784922" w14:textId="4E8D262A" w:rsidR="00016B12" w:rsidRPr="00557042" w:rsidRDefault="00016B12" w:rsidP="004A4F38">
      <w:pPr>
        <w:pStyle w:val="ListParagraph"/>
        <w:numPr>
          <w:ilvl w:val="0"/>
          <w:numId w:val="32"/>
        </w:numPr>
        <w:rPr>
          <w:b/>
        </w:rPr>
      </w:pPr>
      <w:r w:rsidRPr="00557042">
        <w:rPr>
          <w:b/>
        </w:rPr>
        <w:t xml:space="preserve">Scripting Language. </w:t>
      </w:r>
      <w:r w:rsidRPr="00557042">
        <w:t xml:space="preserve">Describe in a not too long sentence. </w:t>
      </w:r>
    </w:p>
    <w:p w14:paraId="6F861C73" w14:textId="61DCB114" w:rsidR="004B1D80" w:rsidRPr="00557042" w:rsidRDefault="00016B12" w:rsidP="004B1D80">
      <w:pPr>
        <w:pStyle w:val="ListParagraph"/>
        <w:numPr>
          <w:ilvl w:val="0"/>
          <w:numId w:val="32"/>
        </w:numPr>
        <w:rPr>
          <w:b/>
        </w:rPr>
      </w:pPr>
      <w:r w:rsidRPr="00557042">
        <w:rPr>
          <w:b/>
        </w:rPr>
        <w:t xml:space="preserve">DBMS. </w:t>
      </w:r>
      <w:r w:rsidRPr="00557042">
        <w:t>Describe in a sentence.</w:t>
      </w:r>
    </w:p>
    <w:p w14:paraId="38596AA1" w14:textId="39296863" w:rsidR="004F13E5" w:rsidRPr="00557042" w:rsidRDefault="004F13E5" w:rsidP="004B1D80">
      <w:pPr>
        <w:pStyle w:val="Heading2"/>
      </w:pPr>
      <w:bookmarkStart w:id="72" w:name="_Toc130239003"/>
      <w:r w:rsidRPr="00557042">
        <w:t>Evaluation</w:t>
      </w:r>
      <w:r w:rsidR="004B1D80" w:rsidRPr="00557042">
        <w:t xml:space="preserve"> </w:t>
      </w:r>
      <w:r w:rsidR="004B1D80" w:rsidRPr="00557042">
        <w:rPr>
          <w:b w:val="0"/>
          <w:bCs/>
          <w:color w:val="70AD47" w:themeColor="accent6"/>
        </w:rPr>
        <w:t xml:space="preserve">/* If </w:t>
      </w:r>
      <w:r w:rsidR="00E415FB" w:rsidRPr="00557042">
        <w:rPr>
          <w:b w:val="0"/>
          <w:bCs/>
          <w:color w:val="70AD47" w:themeColor="accent6"/>
        </w:rPr>
        <w:t>U</w:t>
      </w:r>
      <w:r w:rsidR="004B1D80" w:rsidRPr="00557042">
        <w:rPr>
          <w:b w:val="0"/>
          <w:bCs/>
          <w:color w:val="70AD47" w:themeColor="accent6"/>
        </w:rPr>
        <w:t xml:space="preserve">ser </w:t>
      </w:r>
      <w:r w:rsidR="00E415FB" w:rsidRPr="00557042">
        <w:rPr>
          <w:b w:val="0"/>
          <w:bCs/>
          <w:color w:val="70AD47" w:themeColor="accent6"/>
        </w:rPr>
        <w:t>E</w:t>
      </w:r>
      <w:r w:rsidR="004B1D80" w:rsidRPr="00557042">
        <w:rPr>
          <w:b w:val="0"/>
          <w:bCs/>
          <w:color w:val="70AD47" w:themeColor="accent6"/>
        </w:rPr>
        <w:t>valuation and/or Subject Expert Evaluation */</w:t>
      </w:r>
      <w:bookmarkEnd w:id="72"/>
    </w:p>
    <w:p w14:paraId="1B34D37D" w14:textId="10300F8B" w:rsidR="00DB5CB4" w:rsidRPr="00557042" w:rsidRDefault="004F13E5" w:rsidP="004F13E5">
      <w:r w:rsidRPr="00557042">
        <w:rPr>
          <w:b/>
        </w:rPr>
        <w:t xml:space="preserve">Scale </w:t>
      </w:r>
      <w:r w:rsidR="000B6307" w:rsidRPr="00557042">
        <w:rPr>
          <w:b/>
        </w:rPr>
        <w:t xml:space="preserve">to be </w:t>
      </w:r>
      <w:r w:rsidRPr="00557042">
        <w:rPr>
          <w:b/>
        </w:rPr>
        <w:t xml:space="preserve">Used in the </w:t>
      </w:r>
      <w:r w:rsidR="00DB5CB4" w:rsidRPr="00557042">
        <w:rPr>
          <w:b/>
        </w:rPr>
        <w:t>Evaluation</w:t>
      </w:r>
      <w:r w:rsidR="00456695" w:rsidRPr="00557042">
        <w:rPr>
          <w:b/>
        </w:rPr>
        <w:t xml:space="preserve">. </w:t>
      </w:r>
      <w:r w:rsidR="00DB5CB4" w:rsidRPr="00557042">
        <w:t xml:space="preserve">Discuss here what </w:t>
      </w:r>
      <w:r w:rsidR="004928D3" w:rsidRPr="00557042">
        <w:t>was</w:t>
      </w:r>
      <w:r w:rsidR="00DB5CB4" w:rsidRPr="00557042">
        <w:t xml:space="preserve"> the scal</w:t>
      </w:r>
      <w:r w:rsidR="004928D3" w:rsidRPr="00557042">
        <w:t>e</w:t>
      </w:r>
      <w:r w:rsidR="00DB5CB4" w:rsidRPr="00557042">
        <w:t xml:space="preserve"> used in </w:t>
      </w:r>
      <w:r w:rsidR="00456695" w:rsidRPr="00557042">
        <w:t>the evaluation</w:t>
      </w:r>
      <w:r w:rsidR="00C00FE7" w:rsidRPr="00557042">
        <w:t xml:space="preserve"> </w:t>
      </w:r>
      <w:r w:rsidR="004B1D80" w:rsidRPr="00557042">
        <w:t>and the way of</w:t>
      </w:r>
      <w:r w:rsidR="00C00FE7" w:rsidRPr="00557042">
        <w:t xml:space="preserve"> interpreting the result of the evaluation</w:t>
      </w:r>
      <w:r w:rsidR="001D3655" w:rsidRPr="00557042">
        <w:t xml:space="preserve"> (see Likert Scale and Weighted Mean)</w:t>
      </w:r>
      <w:r w:rsidR="00C00FE7" w:rsidRPr="00557042">
        <w:t xml:space="preserve">. </w:t>
      </w:r>
    </w:p>
    <w:p w14:paraId="537AE5A5" w14:textId="77777777" w:rsidR="000B6307" w:rsidRPr="00557042" w:rsidRDefault="000B6307">
      <w:pPr>
        <w:spacing w:before="0" w:line="240" w:lineRule="auto"/>
        <w:ind w:firstLine="0"/>
        <w:jc w:val="left"/>
        <w:rPr>
          <w:b/>
          <w:bCs/>
        </w:rPr>
      </w:pPr>
      <w:r w:rsidRPr="00557042">
        <w:br w:type="page"/>
      </w:r>
    </w:p>
    <w:p w14:paraId="1131C1F6" w14:textId="79DAD596" w:rsidR="00DB5CB4" w:rsidRPr="00557042" w:rsidRDefault="00456695" w:rsidP="00C5610B">
      <w:pPr>
        <w:pStyle w:val="Caption"/>
        <w:spacing w:after="120"/>
        <w:ind w:left="810"/>
        <w:rPr>
          <w:szCs w:val="24"/>
        </w:rPr>
      </w:pPr>
      <w:bookmarkStart w:id="73" w:name="_Toc103692556"/>
      <w:r w:rsidRPr="00557042">
        <w:rPr>
          <w:szCs w:val="24"/>
        </w:rPr>
        <w:lastRenderedPageBreak/>
        <w:t xml:space="preserve">Table </w:t>
      </w:r>
      <w:r w:rsidRPr="00557042">
        <w:rPr>
          <w:szCs w:val="24"/>
        </w:rPr>
        <w:fldChar w:fldCharType="begin"/>
      </w:r>
      <w:r w:rsidRPr="00557042">
        <w:rPr>
          <w:szCs w:val="24"/>
        </w:rPr>
        <w:instrText xml:space="preserve"> SEQ Table \* ARABIC </w:instrText>
      </w:r>
      <w:r w:rsidRPr="00557042">
        <w:rPr>
          <w:szCs w:val="24"/>
        </w:rPr>
        <w:fldChar w:fldCharType="separate"/>
      </w:r>
      <w:r w:rsidR="000C28DD">
        <w:rPr>
          <w:noProof/>
          <w:szCs w:val="24"/>
        </w:rPr>
        <w:t>3</w:t>
      </w:r>
      <w:r w:rsidRPr="00557042">
        <w:rPr>
          <w:szCs w:val="24"/>
        </w:rPr>
        <w:fldChar w:fldCharType="end"/>
      </w:r>
      <w:r w:rsidRPr="00557042">
        <w:rPr>
          <w:szCs w:val="24"/>
        </w:rPr>
        <w:t>.</w:t>
      </w:r>
      <w:r w:rsidRPr="00557042">
        <w:rPr>
          <w:b w:val="0"/>
          <w:szCs w:val="24"/>
        </w:rPr>
        <w:t xml:space="preserve">  </w:t>
      </w:r>
      <w:r w:rsidR="00C5610B" w:rsidRPr="00557042">
        <w:rPr>
          <w:b w:val="0"/>
          <w:szCs w:val="24"/>
        </w:rPr>
        <w:t xml:space="preserve">Table </w:t>
      </w:r>
      <w:r w:rsidR="007D4397" w:rsidRPr="00557042">
        <w:rPr>
          <w:b w:val="0"/>
          <w:szCs w:val="24"/>
        </w:rPr>
        <w:t>Title Should be end With a Period.</w:t>
      </w:r>
      <w:bookmarkEnd w:id="73"/>
    </w:p>
    <w:tbl>
      <w:tblPr>
        <w:tblStyle w:val="TableGrid"/>
        <w:tblW w:w="7020" w:type="dxa"/>
        <w:tblInd w:w="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4410"/>
      </w:tblGrid>
      <w:tr w:rsidR="00C5610B" w:rsidRPr="00557042" w14:paraId="291F6D55" w14:textId="77777777" w:rsidTr="00C5610B">
        <w:trPr>
          <w:trHeight w:val="432"/>
        </w:trPr>
        <w:tc>
          <w:tcPr>
            <w:tcW w:w="2610" w:type="dxa"/>
            <w:tcBorders>
              <w:top w:val="double" w:sz="12" w:space="0" w:color="auto"/>
              <w:right w:val="single" w:sz="4" w:space="0" w:color="auto"/>
            </w:tcBorders>
            <w:vAlign w:val="center"/>
          </w:tcPr>
          <w:p w14:paraId="3CEAB629" w14:textId="20B0F051" w:rsidR="00C5610B" w:rsidRPr="00557042" w:rsidRDefault="00C5610B" w:rsidP="00851B92">
            <w:pPr>
              <w:spacing w:before="0" w:line="240" w:lineRule="auto"/>
              <w:ind w:firstLine="0"/>
              <w:contextualSpacing/>
              <w:jc w:val="center"/>
              <w:rPr>
                <w:b/>
                <w:caps/>
              </w:rPr>
            </w:pPr>
            <w:r w:rsidRPr="00557042">
              <w:rPr>
                <w:b/>
                <w:caps/>
              </w:rPr>
              <w:t>first</w:t>
            </w:r>
          </w:p>
        </w:tc>
        <w:tc>
          <w:tcPr>
            <w:tcW w:w="4410" w:type="dxa"/>
            <w:tcBorders>
              <w:top w:val="double" w:sz="12" w:space="0" w:color="auto"/>
            </w:tcBorders>
            <w:vAlign w:val="center"/>
          </w:tcPr>
          <w:p w14:paraId="135B1ACA" w14:textId="0E8EA61A" w:rsidR="00C5610B" w:rsidRPr="00557042" w:rsidRDefault="00C5610B" w:rsidP="00851B92">
            <w:pPr>
              <w:spacing w:before="0" w:line="240" w:lineRule="auto"/>
              <w:ind w:firstLine="0"/>
              <w:contextualSpacing/>
              <w:jc w:val="center"/>
              <w:rPr>
                <w:b/>
                <w:caps/>
              </w:rPr>
            </w:pPr>
            <w:r w:rsidRPr="00557042">
              <w:rPr>
                <w:b/>
                <w:caps/>
              </w:rPr>
              <w:t>level heading</w:t>
            </w:r>
          </w:p>
        </w:tc>
      </w:tr>
      <w:tr w:rsidR="00C5610B" w:rsidRPr="00557042" w14:paraId="7F708896" w14:textId="77777777" w:rsidTr="00C5610B">
        <w:trPr>
          <w:trHeight w:val="432"/>
        </w:trPr>
        <w:tc>
          <w:tcPr>
            <w:tcW w:w="2610" w:type="dxa"/>
            <w:tcBorders>
              <w:right w:val="single" w:sz="4" w:space="0" w:color="auto"/>
            </w:tcBorders>
            <w:vAlign w:val="center"/>
          </w:tcPr>
          <w:p w14:paraId="35B22754" w14:textId="50A0B306" w:rsidR="00C5610B" w:rsidRPr="00557042" w:rsidRDefault="00C5610B" w:rsidP="00851B92">
            <w:pPr>
              <w:spacing w:before="0" w:line="240" w:lineRule="auto"/>
              <w:ind w:firstLine="0"/>
              <w:contextualSpacing/>
              <w:jc w:val="center"/>
            </w:pPr>
            <w:r w:rsidRPr="00557042">
              <w:t>4.50 – 5.00</w:t>
            </w:r>
          </w:p>
        </w:tc>
        <w:tc>
          <w:tcPr>
            <w:tcW w:w="4410" w:type="dxa"/>
            <w:vAlign w:val="center"/>
          </w:tcPr>
          <w:p w14:paraId="0E9B8601" w14:textId="06B48267" w:rsidR="00C5610B" w:rsidRPr="00557042" w:rsidRDefault="00C5610B" w:rsidP="00851B92">
            <w:pPr>
              <w:spacing w:before="0" w:line="240" w:lineRule="auto"/>
              <w:ind w:firstLine="0"/>
              <w:contextualSpacing/>
              <w:jc w:val="center"/>
            </w:pPr>
            <w:r w:rsidRPr="00557042">
              <w:t>Excellent</w:t>
            </w:r>
          </w:p>
        </w:tc>
      </w:tr>
      <w:tr w:rsidR="00C5610B" w:rsidRPr="00557042" w14:paraId="64BA3E14" w14:textId="77777777" w:rsidTr="00C5610B">
        <w:trPr>
          <w:trHeight w:val="432"/>
        </w:trPr>
        <w:tc>
          <w:tcPr>
            <w:tcW w:w="2610" w:type="dxa"/>
            <w:tcBorders>
              <w:right w:val="single" w:sz="4" w:space="0" w:color="auto"/>
            </w:tcBorders>
            <w:vAlign w:val="center"/>
          </w:tcPr>
          <w:p w14:paraId="77977744" w14:textId="6B93C6B4" w:rsidR="00C5610B" w:rsidRPr="00557042" w:rsidRDefault="00C5610B" w:rsidP="00851B92">
            <w:pPr>
              <w:spacing w:before="0" w:line="240" w:lineRule="auto"/>
              <w:ind w:firstLine="0"/>
              <w:contextualSpacing/>
              <w:jc w:val="center"/>
            </w:pPr>
            <w:r w:rsidRPr="00557042">
              <w:t>3.50 – 4.49</w:t>
            </w:r>
          </w:p>
        </w:tc>
        <w:tc>
          <w:tcPr>
            <w:tcW w:w="4410" w:type="dxa"/>
            <w:vAlign w:val="center"/>
          </w:tcPr>
          <w:p w14:paraId="08C766AA" w14:textId="2D658352" w:rsidR="00C5610B" w:rsidRPr="00557042" w:rsidRDefault="00C5610B" w:rsidP="00851B92">
            <w:pPr>
              <w:spacing w:before="0" w:line="240" w:lineRule="auto"/>
              <w:ind w:firstLine="0"/>
              <w:contextualSpacing/>
              <w:jc w:val="center"/>
            </w:pPr>
            <w:r w:rsidRPr="00557042">
              <w:t>Very Satisfactory</w:t>
            </w:r>
          </w:p>
        </w:tc>
      </w:tr>
      <w:tr w:rsidR="00C5610B" w:rsidRPr="00557042" w14:paraId="2385DAF5" w14:textId="77777777" w:rsidTr="00C5610B">
        <w:trPr>
          <w:trHeight w:val="432"/>
        </w:trPr>
        <w:tc>
          <w:tcPr>
            <w:tcW w:w="2610" w:type="dxa"/>
            <w:tcBorders>
              <w:right w:val="single" w:sz="4" w:space="0" w:color="auto"/>
            </w:tcBorders>
            <w:vAlign w:val="center"/>
          </w:tcPr>
          <w:p w14:paraId="545D7B92" w14:textId="4CFFDC61" w:rsidR="00C5610B" w:rsidRPr="00557042" w:rsidRDefault="00C5610B" w:rsidP="00851B92">
            <w:pPr>
              <w:spacing w:before="0" w:line="240" w:lineRule="auto"/>
              <w:ind w:firstLine="0"/>
              <w:contextualSpacing/>
              <w:jc w:val="center"/>
            </w:pPr>
            <w:r w:rsidRPr="00557042">
              <w:t>2.50 – 3.49</w:t>
            </w:r>
          </w:p>
        </w:tc>
        <w:tc>
          <w:tcPr>
            <w:tcW w:w="4410" w:type="dxa"/>
            <w:vAlign w:val="center"/>
          </w:tcPr>
          <w:p w14:paraId="215A629D" w14:textId="54C2AA67" w:rsidR="00C5610B" w:rsidRPr="00557042" w:rsidRDefault="00C5610B" w:rsidP="00851B92">
            <w:pPr>
              <w:spacing w:before="0" w:line="240" w:lineRule="auto"/>
              <w:ind w:firstLine="0"/>
              <w:contextualSpacing/>
              <w:jc w:val="center"/>
            </w:pPr>
            <w:r w:rsidRPr="00557042">
              <w:t>Satisfactory</w:t>
            </w:r>
          </w:p>
        </w:tc>
      </w:tr>
      <w:tr w:rsidR="00C5610B" w:rsidRPr="00557042" w14:paraId="3DADF701" w14:textId="77777777" w:rsidTr="00C5610B">
        <w:trPr>
          <w:trHeight w:val="432"/>
        </w:trPr>
        <w:tc>
          <w:tcPr>
            <w:tcW w:w="2610" w:type="dxa"/>
            <w:tcBorders>
              <w:right w:val="single" w:sz="4" w:space="0" w:color="auto"/>
            </w:tcBorders>
            <w:vAlign w:val="center"/>
          </w:tcPr>
          <w:p w14:paraId="219075A1" w14:textId="7C6C86DB" w:rsidR="00C5610B" w:rsidRPr="00557042" w:rsidRDefault="00C5610B" w:rsidP="00851B92">
            <w:pPr>
              <w:spacing w:before="0" w:line="240" w:lineRule="auto"/>
              <w:ind w:firstLine="0"/>
              <w:contextualSpacing/>
              <w:jc w:val="center"/>
            </w:pPr>
            <w:r w:rsidRPr="00557042">
              <w:t>1.50 – 2.49</w:t>
            </w:r>
          </w:p>
        </w:tc>
        <w:tc>
          <w:tcPr>
            <w:tcW w:w="4410" w:type="dxa"/>
            <w:vAlign w:val="center"/>
          </w:tcPr>
          <w:p w14:paraId="3DFD68E5" w14:textId="7F8E7C19" w:rsidR="00C5610B" w:rsidRPr="00557042" w:rsidRDefault="00C5610B" w:rsidP="00851B92">
            <w:pPr>
              <w:spacing w:before="0" w:line="240" w:lineRule="auto"/>
              <w:ind w:firstLine="0"/>
              <w:contextualSpacing/>
              <w:jc w:val="center"/>
            </w:pPr>
            <w:r w:rsidRPr="00557042">
              <w:t>Satisfactory</w:t>
            </w:r>
          </w:p>
        </w:tc>
      </w:tr>
      <w:tr w:rsidR="00C5610B" w:rsidRPr="00557042" w14:paraId="64259E77" w14:textId="77777777" w:rsidTr="00C5610B">
        <w:trPr>
          <w:trHeight w:val="432"/>
        </w:trPr>
        <w:tc>
          <w:tcPr>
            <w:tcW w:w="2610" w:type="dxa"/>
            <w:tcBorders>
              <w:bottom w:val="double" w:sz="12" w:space="0" w:color="auto"/>
              <w:right w:val="single" w:sz="4" w:space="0" w:color="auto"/>
            </w:tcBorders>
            <w:vAlign w:val="center"/>
          </w:tcPr>
          <w:p w14:paraId="0523C71D" w14:textId="5DB55D37" w:rsidR="00C5610B" w:rsidRPr="00557042" w:rsidRDefault="00C5610B" w:rsidP="00851B92">
            <w:pPr>
              <w:spacing w:before="0" w:line="240" w:lineRule="auto"/>
              <w:ind w:firstLine="0"/>
              <w:contextualSpacing/>
              <w:jc w:val="center"/>
            </w:pPr>
            <w:r w:rsidRPr="00557042">
              <w:t>0.00 – 1.49</w:t>
            </w:r>
          </w:p>
        </w:tc>
        <w:tc>
          <w:tcPr>
            <w:tcW w:w="4410" w:type="dxa"/>
            <w:tcBorders>
              <w:bottom w:val="double" w:sz="12" w:space="0" w:color="auto"/>
            </w:tcBorders>
            <w:vAlign w:val="center"/>
          </w:tcPr>
          <w:p w14:paraId="489A57C3" w14:textId="13C0E71C" w:rsidR="00C5610B" w:rsidRPr="00557042" w:rsidRDefault="00C5610B" w:rsidP="00851B92">
            <w:pPr>
              <w:spacing w:before="0" w:line="240" w:lineRule="auto"/>
              <w:ind w:firstLine="0"/>
              <w:contextualSpacing/>
              <w:jc w:val="center"/>
            </w:pPr>
            <w:r w:rsidRPr="00557042">
              <w:t>Poor</w:t>
            </w:r>
          </w:p>
        </w:tc>
      </w:tr>
    </w:tbl>
    <w:p w14:paraId="047BC7FC" w14:textId="2A1042D5" w:rsidR="00722BB0" w:rsidRPr="00557042" w:rsidRDefault="00722BB0" w:rsidP="00722BB0">
      <w:r w:rsidRPr="00557042">
        <w:t>Also, don’t cut tables included in your text. Tables should be placed along with the text or in the Appendix. If it is included in the text, it should be presented after it has been mentioned.</w:t>
      </w:r>
    </w:p>
    <w:p w14:paraId="50A24AD3" w14:textId="7A0E7D61" w:rsidR="004F13E5" w:rsidRPr="00557042" w:rsidRDefault="004F13E5" w:rsidP="004F13E5">
      <w:r w:rsidRPr="00557042">
        <w:rPr>
          <w:b/>
        </w:rPr>
        <w:t>Respondents to the Evaluation</w:t>
      </w:r>
      <w:r w:rsidR="00C00FE7" w:rsidRPr="00557042">
        <w:rPr>
          <w:b/>
        </w:rPr>
        <w:t>.</w:t>
      </w:r>
      <w:r w:rsidR="008260E4" w:rsidRPr="00557042">
        <w:rPr>
          <w:b/>
        </w:rPr>
        <w:t xml:space="preserve"> </w:t>
      </w:r>
      <w:r w:rsidR="008260E4" w:rsidRPr="00557042">
        <w:t xml:space="preserve">Discuss here </w:t>
      </w:r>
      <w:r w:rsidR="00722BB0" w:rsidRPr="00557042">
        <w:t>WHO</w:t>
      </w:r>
      <w:r w:rsidR="004928D3" w:rsidRPr="00557042">
        <w:t xml:space="preserve"> WERE</w:t>
      </w:r>
      <w:r w:rsidR="008260E4" w:rsidRPr="00557042">
        <w:t xml:space="preserve"> the evaluators and how they </w:t>
      </w:r>
      <w:r w:rsidR="00722BB0" w:rsidRPr="00557042">
        <w:t>were</w:t>
      </w:r>
      <w:r w:rsidR="008260E4" w:rsidRPr="00557042">
        <w:t xml:space="preserve"> identified. </w:t>
      </w:r>
      <w:r w:rsidR="004B1D80" w:rsidRPr="00557042">
        <w:t xml:space="preserve">Indicate here also the research locale. </w:t>
      </w:r>
      <w:r w:rsidR="008260E4" w:rsidRPr="00557042">
        <w:t xml:space="preserve">Include how </w:t>
      </w:r>
      <w:r w:rsidR="004928D3" w:rsidRPr="00557042">
        <w:t>wa</w:t>
      </w:r>
      <w:r w:rsidR="008260E4" w:rsidRPr="00557042">
        <w:t xml:space="preserve">s the number of participants identified (sample size) </w:t>
      </w:r>
      <w:r w:rsidR="004928D3" w:rsidRPr="00557042">
        <w:t xml:space="preserve">saying what was the formula used (i.e. see Slovin’s Formula for the stratified systematic sampling) </w:t>
      </w:r>
      <w:r w:rsidR="008260E4" w:rsidRPr="00557042">
        <w:t xml:space="preserve">and how they </w:t>
      </w:r>
      <w:r w:rsidR="004928D3" w:rsidRPr="00557042">
        <w:t>were</w:t>
      </w:r>
      <w:r w:rsidR="008260E4" w:rsidRPr="00557042">
        <w:t xml:space="preserve"> identified (</w:t>
      </w:r>
      <w:r w:rsidR="004928D3" w:rsidRPr="00557042">
        <w:t xml:space="preserve">i.e. </w:t>
      </w:r>
      <w:r w:rsidR="008260E4" w:rsidRPr="00557042">
        <w:t>sampling technique)</w:t>
      </w:r>
      <w:r w:rsidR="004928D3" w:rsidRPr="00557042">
        <w:t xml:space="preserve"> say for example – random sampling or systematic sampling.</w:t>
      </w:r>
      <w:r w:rsidR="008260E4" w:rsidRPr="00557042">
        <w:t xml:space="preserve"> </w:t>
      </w:r>
    </w:p>
    <w:p w14:paraId="28F80E27" w14:textId="383E8F64" w:rsidR="004F13E5" w:rsidRPr="00557042" w:rsidRDefault="00C01715" w:rsidP="004B1D80">
      <w:pPr>
        <w:pStyle w:val="Heading2"/>
        <w:rPr>
          <w:b w:val="0"/>
          <w:bCs/>
          <w:color w:val="70AD47" w:themeColor="accent6"/>
        </w:rPr>
      </w:pPr>
      <w:bookmarkStart w:id="74" w:name="_Toc130239004"/>
      <w:r w:rsidRPr="00557042">
        <w:t>Validation Testing</w:t>
      </w:r>
      <w:r w:rsidR="00E415FB" w:rsidRPr="00557042">
        <w:t xml:space="preserve"> </w:t>
      </w:r>
      <w:r w:rsidR="00E415FB" w:rsidRPr="00557042">
        <w:rPr>
          <w:b w:val="0"/>
          <w:bCs/>
          <w:color w:val="70AD47" w:themeColor="accent6"/>
        </w:rPr>
        <w:t>/*If Model Testing</w:t>
      </w:r>
      <w:r w:rsidR="008C5243" w:rsidRPr="00557042">
        <w:rPr>
          <w:b w:val="0"/>
          <w:bCs/>
          <w:color w:val="70AD47" w:themeColor="accent6"/>
        </w:rPr>
        <w:t>/</w:t>
      </w:r>
      <w:r w:rsidR="00E415FB" w:rsidRPr="00557042">
        <w:rPr>
          <w:b w:val="0"/>
          <w:bCs/>
          <w:color w:val="70AD47" w:themeColor="accent6"/>
        </w:rPr>
        <w:t>Software Testing as Method Evaluation */</w:t>
      </w:r>
      <w:bookmarkEnd w:id="74"/>
    </w:p>
    <w:p w14:paraId="59C003C6" w14:textId="3BD8B1D8" w:rsidR="00E415FB" w:rsidRPr="00557042" w:rsidRDefault="00E415FB" w:rsidP="00E415FB">
      <w:pPr>
        <w:pStyle w:val="Heading3"/>
      </w:pPr>
      <w:bookmarkStart w:id="75" w:name="_Toc130239005"/>
      <w:r w:rsidRPr="00557042">
        <w:t>Data</w:t>
      </w:r>
      <w:bookmarkEnd w:id="75"/>
      <w:r w:rsidRPr="00557042">
        <w:t xml:space="preserve"> </w:t>
      </w:r>
    </w:p>
    <w:p w14:paraId="032B725B" w14:textId="7D101865" w:rsidR="00E415FB" w:rsidRPr="00557042" w:rsidRDefault="00E415FB" w:rsidP="00E415FB">
      <w:r w:rsidRPr="00557042">
        <w:lastRenderedPageBreak/>
        <w:t xml:space="preserve">Describe here the data that was used in the evaluation. </w:t>
      </w:r>
      <w:r w:rsidR="002731FF" w:rsidRPr="00557042">
        <w:t xml:space="preserve">What were the ways that data was prepared (e.g. data cleaning, feature selection, etc.) </w:t>
      </w:r>
      <w:r w:rsidRPr="00557042">
        <w:t xml:space="preserve">What and how </w:t>
      </w:r>
      <w:r w:rsidR="004928D3" w:rsidRPr="00557042">
        <w:t>was</w:t>
      </w:r>
      <w:r w:rsidRPr="00557042">
        <w:t xml:space="preserve"> it composed, where it was derived from or its source. </w:t>
      </w:r>
    </w:p>
    <w:p w14:paraId="37B7CB7E" w14:textId="36C5AA08" w:rsidR="0058637B" w:rsidRPr="00557042" w:rsidRDefault="00634C88" w:rsidP="00634C88">
      <w:pPr>
        <w:pStyle w:val="Caption"/>
        <w:keepNext/>
      </w:pPr>
      <w:r w:rsidRPr="00557042">
        <w:t xml:space="preserve">Table </w:t>
      </w:r>
      <w:r w:rsidR="000F2B5A">
        <w:fldChar w:fldCharType="begin"/>
      </w:r>
      <w:r w:rsidR="000F2B5A">
        <w:instrText xml:space="preserve"> SEQ Table \* ARABIC </w:instrText>
      </w:r>
      <w:r w:rsidR="000F2B5A">
        <w:fldChar w:fldCharType="separate"/>
      </w:r>
      <w:r w:rsidR="000C28DD">
        <w:rPr>
          <w:noProof/>
        </w:rPr>
        <w:t>4</w:t>
      </w:r>
      <w:r w:rsidR="000F2B5A">
        <w:rPr>
          <w:noProof/>
        </w:rPr>
        <w:fldChar w:fldCharType="end"/>
      </w:r>
      <w:r w:rsidRPr="00557042">
        <w:t xml:space="preserve">. </w:t>
      </w:r>
      <w:r w:rsidRPr="00557042">
        <w:rPr>
          <w:b w:val="0"/>
        </w:rPr>
        <w:t xml:space="preserve">Data Dictionary (if needed i.e. tabular </w:t>
      </w:r>
      <w:sdt>
        <w:sdtPr>
          <w:rPr>
            <w:rFonts w:ascii="Cambria Math" w:hAnsi="Cambria Math"/>
            <w:b w:val="0"/>
            <w:i/>
          </w:rPr>
          <w:id w:val="1590892111"/>
          <w:placeholder>
            <w:docPart w:val="DefaultPlaceholder_1075249612"/>
          </w:placeholder>
          <w:temporary/>
          <w:showingPlcHdr/>
          <w:equation/>
        </w:sdtPr>
        <w:sdtEndPr/>
        <w:sdtContent>
          <m:oMath>
            <m:r>
              <m:rPr>
                <m:sty m:val="b"/>
              </m:rPr>
              <w:rPr>
                <w:rStyle w:val="PlaceholderText"/>
                <w:rFonts w:ascii="Cambria Math" w:hAnsi="Cambria Math"/>
              </w:rPr>
              <m:t>Type equation here.</m:t>
            </m:r>
          </m:oMath>
        </w:sdtContent>
      </w:sdt>
      <w:r w:rsidRPr="00557042">
        <w:rPr>
          <w:b w:val="0"/>
        </w:rPr>
        <w:t>dataset)</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2168"/>
        <w:gridCol w:w="1082"/>
        <w:gridCol w:w="1281"/>
        <w:gridCol w:w="1949"/>
      </w:tblGrid>
      <w:tr w:rsidR="00634C88" w:rsidRPr="00557042" w14:paraId="196D40E4" w14:textId="24D9B4B2" w:rsidTr="00634C88">
        <w:trPr>
          <w:trHeight w:val="432"/>
        </w:trPr>
        <w:tc>
          <w:tcPr>
            <w:tcW w:w="2160" w:type="dxa"/>
            <w:tcBorders>
              <w:top w:val="double" w:sz="12" w:space="0" w:color="auto"/>
              <w:right w:val="single" w:sz="4" w:space="0" w:color="auto"/>
            </w:tcBorders>
            <w:vAlign w:val="center"/>
          </w:tcPr>
          <w:p w14:paraId="5134A239" w14:textId="7BAA5903" w:rsidR="00634C88" w:rsidRPr="00557042" w:rsidRDefault="00634C88" w:rsidP="00557042">
            <w:pPr>
              <w:spacing w:before="0" w:line="240" w:lineRule="auto"/>
              <w:ind w:firstLine="0"/>
              <w:contextualSpacing/>
              <w:jc w:val="center"/>
              <w:rPr>
                <w:b/>
                <w:caps/>
              </w:rPr>
            </w:pPr>
            <w:r w:rsidRPr="00557042">
              <w:rPr>
                <w:b/>
                <w:caps/>
              </w:rPr>
              <w:t>Atttribute Name</w:t>
            </w:r>
          </w:p>
        </w:tc>
        <w:tc>
          <w:tcPr>
            <w:tcW w:w="2168" w:type="dxa"/>
            <w:tcBorders>
              <w:top w:val="double" w:sz="12" w:space="0" w:color="auto"/>
              <w:right w:val="single" w:sz="4" w:space="0" w:color="auto"/>
            </w:tcBorders>
            <w:vAlign w:val="center"/>
          </w:tcPr>
          <w:p w14:paraId="6B40363A" w14:textId="417CA540" w:rsidR="00634C88" w:rsidRPr="00557042" w:rsidRDefault="00634C88" w:rsidP="00634C88">
            <w:pPr>
              <w:spacing w:before="0" w:line="240" w:lineRule="auto"/>
              <w:ind w:firstLine="0"/>
              <w:contextualSpacing/>
              <w:jc w:val="center"/>
              <w:rPr>
                <w:b/>
                <w:caps/>
              </w:rPr>
            </w:pPr>
            <w:r w:rsidRPr="00557042">
              <w:rPr>
                <w:b/>
                <w:caps/>
              </w:rPr>
              <w:t>Input MASK</w:t>
            </w:r>
          </w:p>
        </w:tc>
        <w:tc>
          <w:tcPr>
            <w:tcW w:w="1082" w:type="dxa"/>
            <w:tcBorders>
              <w:top w:val="double" w:sz="12" w:space="0" w:color="auto"/>
              <w:left w:val="single" w:sz="4" w:space="0" w:color="auto"/>
              <w:right w:val="single" w:sz="4" w:space="0" w:color="auto"/>
            </w:tcBorders>
          </w:tcPr>
          <w:p w14:paraId="60468A0F" w14:textId="0D82DA4A" w:rsidR="00634C88" w:rsidRPr="00557042" w:rsidRDefault="00634C88" w:rsidP="00557042">
            <w:pPr>
              <w:spacing w:before="0" w:line="240" w:lineRule="auto"/>
              <w:ind w:firstLine="0"/>
              <w:contextualSpacing/>
              <w:jc w:val="center"/>
              <w:rPr>
                <w:b/>
                <w:caps/>
              </w:rPr>
            </w:pPr>
            <w:r w:rsidRPr="00557042">
              <w:rPr>
                <w:b/>
                <w:caps/>
              </w:rPr>
              <w:t>Data Type</w:t>
            </w:r>
          </w:p>
        </w:tc>
        <w:tc>
          <w:tcPr>
            <w:tcW w:w="1281" w:type="dxa"/>
            <w:tcBorders>
              <w:top w:val="double" w:sz="12" w:space="0" w:color="auto"/>
              <w:left w:val="single" w:sz="4" w:space="0" w:color="auto"/>
              <w:right w:val="single" w:sz="4" w:space="0" w:color="auto"/>
            </w:tcBorders>
          </w:tcPr>
          <w:p w14:paraId="28E8E6A9" w14:textId="3202A3E2" w:rsidR="00634C88" w:rsidRPr="00557042" w:rsidRDefault="00634C88" w:rsidP="00557042">
            <w:pPr>
              <w:spacing w:before="0" w:line="240" w:lineRule="auto"/>
              <w:ind w:firstLine="0"/>
              <w:contextualSpacing/>
              <w:jc w:val="center"/>
              <w:rPr>
                <w:b/>
                <w:caps/>
              </w:rPr>
            </w:pPr>
            <w:r w:rsidRPr="00557042">
              <w:rPr>
                <w:b/>
                <w:caps/>
              </w:rPr>
              <w:t>Sample INPUT</w:t>
            </w:r>
          </w:p>
        </w:tc>
        <w:tc>
          <w:tcPr>
            <w:tcW w:w="1949" w:type="dxa"/>
            <w:tcBorders>
              <w:top w:val="double" w:sz="12" w:space="0" w:color="auto"/>
              <w:left w:val="single" w:sz="4" w:space="0" w:color="auto"/>
            </w:tcBorders>
          </w:tcPr>
          <w:p w14:paraId="4EF5DE37" w14:textId="54F30A28" w:rsidR="00634C88" w:rsidRPr="00557042" w:rsidRDefault="00634C88" w:rsidP="00557042">
            <w:pPr>
              <w:spacing w:before="0" w:line="240" w:lineRule="auto"/>
              <w:ind w:firstLine="0"/>
              <w:contextualSpacing/>
              <w:jc w:val="center"/>
              <w:rPr>
                <w:b/>
                <w:caps/>
              </w:rPr>
            </w:pPr>
            <w:r w:rsidRPr="00557042">
              <w:rPr>
                <w:b/>
                <w:caps/>
              </w:rPr>
              <w:t>Description</w:t>
            </w:r>
          </w:p>
        </w:tc>
      </w:tr>
      <w:tr w:rsidR="00634C88" w:rsidRPr="00557042" w14:paraId="4EFABAED" w14:textId="495ABDBF" w:rsidTr="00634C88">
        <w:trPr>
          <w:trHeight w:val="432"/>
        </w:trPr>
        <w:tc>
          <w:tcPr>
            <w:tcW w:w="2160" w:type="dxa"/>
            <w:tcBorders>
              <w:right w:val="single" w:sz="4" w:space="0" w:color="auto"/>
            </w:tcBorders>
            <w:vAlign w:val="center"/>
          </w:tcPr>
          <w:p w14:paraId="0F5F1B03" w14:textId="679327F8" w:rsidR="00634C88" w:rsidRPr="00557042" w:rsidRDefault="00634C88" w:rsidP="00634C88">
            <w:pPr>
              <w:spacing w:before="0" w:line="240" w:lineRule="auto"/>
              <w:ind w:firstLine="0"/>
              <w:contextualSpacing/>
              <w:jc w:val="left"/>
            </w:pPr>
          </w:p>
        </w:tc>
        <w:tc>
          <w:tcPr>
            <w:tcW w:w="2168" w:type="dxa"/>
            <w:tcBorders>
              <w:right w:val="single" w:sz="4" w:space="0" w:color="auto"/>
            </w:tcBorders>
            <w:vAlign w:val="center"/>
          </w:tcPr>
          <w:p w14:paraId="4E9BEDB3" w14:textId="00696D4F" w:rsidR="00634C88" w:rsidRPr="00557042" w:rsidRDefault="00634C88" w:rsidP="00634C88">
            <w:pPr>
              <w:spacing w:before="0" w:line="240" w:lineRule="auto"/>
              <w:ind w:firstLine="0"/>
              <w:contextualSpacing/>
              <w:jc w:val="left"/>
            </w:pPr>
          </w:p>
        </w:tc>
        <w:tc>
          <w:tcPr>
            <w:tcW w:w="1082" w:type="dxa"/>
            <w:tcBorders>
              <w:left w:val="single" w:sz="4" w:space="0" w:color="auto"/>
              <w:right w:val="single" w:sz="4" w:space="0" w:color="auto"/>
            </w:tcBorders>
            <w:vAlign w:val="center"/>
          </w:tcPr>
          <w:p w14:paraId="527C6A4A" w14:textId="77777777" w:rsidR="00634C88" w:rsidRPr="00557042" w:rsidRDefault="00634C88" w:rsidP="00634C88">
            <w:pPr>
              <w:spacing w:before="0" w:line="240" w:lineRule="auto"/>
              <w:ind w:firstLine="0"/>
              <w:contextualSpacing/>
              <w:jc w:val="left"/>
            </w:pPr>
          </w:p>
        </w:tc>
        <w:tc>
          <w:tcPr>
            <w:tcW w:w="1281" w:type="dxa"/>
            <w:tcBorders>
              <w:left w:val="single" w:sz="4" w:space="0" w:color="auto"/>
              <w:right w:val="single" w:sz="4" w:space="0" w:color="auto"/>
            </w:tcBorders>
            <w:vAlign w:val="center"/>
          </w:tcPr>
          <w:p w14:paraId="4C69A8AF" w14:textId="77777777" w:rsidR="00634C88" w:rsidRPr="00557042" w:rsidRDefault="00634C88" w:rsidP="00634C88">
            <w:pPr>
              <w:spacing w:before="0" w:line="240" w:lineRule="auto"/>
              <w:ind w:firstLine="0"/>
              <w:contextualSpacing/>
              <w:jc w:val="left"/>
            </w:pPr>
          </w:p>
        </w:tc>
        <w:tc>
          <w:tcPr>
            <w:tcW w:w="1949" w:type="dxa"/>
            <w:tcBorders>
              <w:left w:val="single" w:sz="4" w:space="0" w:color="auto"/>
            </w:tcBorders>
            <w:vAlign w:val="center"/>
          </w:tcPr>
          <w:p w14:paraId="392E1317" w14:textId="77777777" w:rsidR="00634C88" w:rsidRPr="00557042" w:rsidRDefault="00634C88" w:rsidP="00634C88">
            <w:pPr>
              <w:spacing w:before="0" w:line="240" w:lineRule="auto"/>
              <w:ind w:firstLine="0"/>
              <w:contextualSpacing/>
              <w:jc w:val="left"/>
            </w:pPr>
          </w:p>
        </w:tc>
      </w:tr>
      <w:tr w:rsidR="00634C88" w:rsidRPr="00557042" w14:paraId="681CCB54" w14:textId="379F36DE" w:rsidTr="00634C88">
        <w:trPr>
          <w:trHeight w:val="432"/>
        </w:trPr>
        <w:tc>
          <w:tcPr>
            <w:tcW w:w="2160" w:type="dxa"/>
            <w:tcBorders>
              <w:right w:val="single" w:sz="4" w:space="0" w:color="auto"/>
            </w:tcBorders>
            <w:vAlign w:val="center"/>
          </w:tcPr>
          <w:p w14:paraId="03E1FA35" w14:textId="7A80EB97" w:rsidR="00634C88" w:rsidRPr="00557042" w:rsidRDefault="00634C88" w:rsidP="00634C88">
            <w:pPr>
              <w:spacing w:before="0" w:line="240" w:lineRule="auto"/>
              <w:ind w:firstLine="0"/>
              <w:contextualSpacing/>
              <w:jc w:val="left"/>
            </w:pPr>
          </w:p>
        </w:tc>
        <w:tc>
          <w:tcPr>
            <w:tcW w:w="2168" w:type="dxa"/>
            <w:tcBorders>
              <w:right w:val="single" w:sz="4" w:space="0" w:color="auto"/>
            </w:tcBorders>
            <w:vAlign w:val="center"/>
          </w:tcPr>
          <w:p w14:paraId="0F486A25" w14:textId="13713EBF" w:rsidR="00634C88" w:rsidRPr="00557042" w:rsidRDefault="00634C88" w:rsidP="00634C88">
            <w:pPr>
              <w:spacing w:before="0" w:line="240" w:lineRule="auto"/>
              <w:ind w:firstLine="0"/>
              <w:contextualSpacing/>
              <w:jc w:val="left"/>
            </w:pPr>
          </w:p>
        </w:tc>
        <w:tc>
          <w:tcPr>
            <w:tcW w:w="1082" w:type="dxa"/>
            <w:tcBorders>
              <w:left w:val="single" w:sz="4" w:space="0" w:color="auto"/>
              <w:right w:val="single" w:sz="4" w:space="0" w:color="auto"/>
            </w:tcBorders>
            <w:vAlign w:val="center"/>
          </w:tcPr>
          <w:p w14:paraId="36AADB04" w14:textId="77777777" w:rsidR="00634C88" w:rsidRPr="00557042" w:rsidRDefault="00634C88" w:rsidP="00634C88">
            <w:pPr>
              <w:spacing w:before="0" w:line="240" w:lineRule="auto"/>
              <w:ind w:firstLine="0"/>
              <w:contextualSpacing/>
              <w:jc w:val="left"/>
            </w:pPr>
          </w:p>
        </w:tc>
        <w:tc>
          <w:tcPr>
            <w:tcW w:w="1281" w:type="dxa"/>
            <w:tcBorders>
              <w:left w:val="single" w:sz="4" w:space="0" w:color="auto"/>
              <w:right w:val="single" w:sz="4" w:space="0" w:color="auto"/>
            </w:tcBorders>
            <w:vAlign w:val="center"/>
          </w:tcPr>
          <w:p w14:paraId="1FD803C1" w14:textId="77777777" w:rsidR="00634C88" w:rsidRPr="00557042" w:rsidRDefault="00634C88" w:rsidP="00634C88">
            <w:pPr>
              <w:spacing w:before="0" w:line="240" w:lineRule="auto"/>
              <w:ind w:firstLine="0"/>
              <w:contextualSpacing/>
              <w:jc w:val="left"/>
            </w:pPr>
          </w:p>
        </w:tc>
        <w:tc>
          <w:tcPr>
            <w:tcW w:w="1949" w:type="dxa"/>
            <w:tcBorders>
              <w:left w:val="single" w:sz="4" w:space="0" w:color="auto"/>
            </w:tcBorders>
            <w:vAlign w:val="center"/>
          </w:tcPr>
          <w:p w14:paraId="7208B07F" w14:textId="77777777" w:rsidR="00634C88" w:rsidRPr="00557042" w:rsidRDefault="00634C88" w:rsidP="00634C88">
            <w:pPr>
              <w:spacing w:before="0" w:line="240" w:lineRule="auto"/>
              <w:ind w:firstLine="0"/>
              <w:contextualSpacing/>
              <w:jc w:val="left"/>
            </w:pPr>
          </w:p>
        </w:tc>
      </w:tr>
      <w:tr w:rsidR="00634C88" w:rsidRPr="00557042" w14:paraId="25952460" w14:textId="5267EDC6" w:rsidTr="00634C88">
        <w:trPr>
          <w:trHeight w:val="432"/>
        </w:trPr>
        <w:tc>
          <w:tcPr>
            <w:tcW w:w="2160" w:type="dxa"/>
            <w:tcBorders>
              <w:right w:val="single" w:sz="4" w:space="0" w:color="auto"/>
            </w:tcBorders>
            <w:vAlign w:val="center"/>
          </w:tcPr>
          <w:p w14:paraId="33B15711" w14:textId="73C0640E" w:rsidR="00634C88" w:rsidRPr="00557042" w:rsidRDefault="00634C88" w:rsidP="00634C88">
            <w:pPr>
              <w:spacing w:before="0" w:line="240" w:lineRule="auto"/>
              <w:ind w:firstLine="0"/>
              <w:contextualSpacing/>
              <w:jc w:val="left"/>
            </w:pPr>
          </w:p>
        </w:tc>
        <w:tc>
          <w:tcPr>
            <w:tcW w:w="2168" w:type="dxa"/>
            <w:tcBorders>
              <w:right w:val="single" w:sz="4" w:space="0" w:color="auto"/>
            </w:tcBorders>
            <w:vAlign w:val="center"/>
          </w:tcPr>
          <w:p w14:paraId="35660330" w14:textId="3EDB07A0" w:rsidR="00634C88" w:rsidRPr="00557042" w:rsidRDefault="00634C88" w:rsidP="00634C88">
            <w:pPr>
              <w:spacing w:before="0" w:line="240" w:lineRule="auto"/>
              <w:ind w:firstLine="0"/>
              <w:contextualSpacing/>
              <w:jc w:val="left"/>
            </w:pPr>
          </w:p>
        </w:tc>
        <w:tc>
          <w:tcPr>
            <w:tcW w:w="1082" w:type="dxa"/>
            <w:tcBorders>
              <w:left w:val="single" w:sz="4" w:space="0" w:color="auto"/>
              <w:right w:val="single" w:sz="4" w:space="0" w:color="auto"/>
            </w:tcBorders>
            <w:vAlign w:val="center"/>
          </w:tcPr>
          <w:p w14:paraId="6007A9C4" w14:textId="77777777" w:rsidR="00634C88" w:rsidRPr="00557042" w:rsidRDefault="00634C88" w:rsidP="00634C88">
            <w:pPr>
              <w:spacing w:before="0" w:line="240" w:lineRule="auto"/>
              <w:ind w:firstLine="0"/>
              <w:contextualSpacing/>
              <w:jc w:val="left"/>
            </w:pPr>
          </w:p>
        </w:tc>
        <w:tc>
          <w:tcPr>
            <w:tcW w:w="1281" w:type="dxa"/>
            <w:tcBorders>
              <w:left w:val="single" w:sz="4" w:space="0" w:color="auto"/>
              <w:right w:val="single" w:sz="4" w:space="0" w:color="auto"/>
            </w:tcBorders>
            <w:vAlign w:val="center"/>
          </w:tcPr>
          <w:p w14:paraId="63C3B5F1" w14:textId="77777777" w:rsidR="00634C88" w:rsidRPr="00557042" w:rsidRDefault="00634C88" w:rsidP="00634C88">
            <w:pPr>
              <w:spacing w:before="0" w:line="240" w:lineRule="auto"/>
              <w:ind w:firstLine="0"/>
              <w:contextualSpacing/>
              <w:jc w:val="left"/>
            </w:pPr>
          </w:p>
        </w:tc>
        <w:tc>
          <w:tcPr>
            <w:tcW w:w="1949" w:type="dxa"/>
            <w:tcBorders>
              <w:left w:val="single" w:sz="4" w:space="0" w:color="auto"/>
            </w:tcBorders>
            <w:vAlign w:val="center"/>
          </w:tcPr>
          <w:p w14:paraId="7819A5A9" w14:textId="77777777" w:rsidR="00634C88" w:rsidRPr="00557042" w:rsidRDefault="00634C88" w:rsidP="00634C88">
            <w:pPr>
              <w:spacing w:before="0" w:line="240" w:lineRule="auto"/>
              <w:ind w:firstLine="0"/>
              <w:contextualSpacing/>
              <w:jc w:val="left"/>
            </w:pPr>
          </w:p>
        </w:tc>
      </w:tr>
      <w:tr w:rsidR="00634C88" w:rsidRPr="00557042" w14:paraId="05BC24AB" w14:textId="0AF53158" w:rsidTr="00634C88">
        <w:trPr>
          <w:trHeight w:val="432"/>
        </w:trPr>
        <w:tc>
          <w:tcPr>
            <w:tcW w:w="2160" w:type="dxa"/>
            <w:tcBorders>
              <w:right w:val="single" w:sz="4" w:space="0" w:color="auto"/>
            </w:tcBorders>
            <w:vAlign w:val="center"/>
          </w:tcPr>
          <w:p w14:paraId="65A14BD7" w14:textId="35F89886" w:rsidR="00634C88" w:rsidRPr="00557042" w:rsidRDefault="00634C88" w:rsidP="00634C88">
            <w:pPr>
              <w:spacing w:before="0" w:line="240" w:lineRule="auto"/>
              <w:ind w:firstLine="0"/>
              <w:contextualSpacing/>
              <w:jc w:val="left"/>
            </w:pPr>
          </w:p>
        </w:tc>
        <w:tc>
          <w:tcPr>
            <w:tcW w:w="2168" w:type="dxa"/>
            <w:tcBorders>
              <w:right w:val="single" w:sz="4" w:space="0" w:color="auto"/>
            </w:tcBorders>
            <w:vAlign w:val="center"/>
          </w:tcPr>
          <w:p w14:paraId="77E7768E" w14:textId="36CB729C" w:rsidR="00634C88" w:rsidRPr="00557042" w:rsidRDefault="00634C88" w:rsidP="00634C88">
            <w:pPr>
              <w:spacing w:before="0" w:line="240" w:lineRule="auto"/>
              <w:ind w:firstLine="0"/>
              <w:contextualSpacing/>
              <w:jc w:val="left"/>
            </w:pPr>
          </w:p>
        </w:tc>
        <w:tc>
          <w:tcPr>
            <w:tcW w:w="1082" w:type="dxa"/>
            <w:tcBorders>
              <w:left w:val="single" w:sz="4" w:space="0" w:color="auto"/>
              <w:right w:val="single" w:sz="4" w:space="0" w:color="auto"/>
            </w:tcBorders>
            <w:vAlign w:val="center"/>
          </w:tcPr>
          <w:p w14:paraId="64364B8F" w14:textId="77777777" w:rsidR="00634C88" w:rsidRPr="00557042" w:rsidRDefault="00634C88" w:rsidP="00634C88">
            <w:pPr>
              <w:spacing w:before="0" w:line="240" w:lineRule="auto"/>
              <w:ind w:firstLine="0"/>
              <w:contextualSpacing/>
              <w:jc w:val="left"/>
            </w:pPr>
          </w:p>
        </w:tc>
        <w:tc>
          <w:tcPr>
            <w:tcW w:w="1281" w:type="dxa"/>
            <w:tcBorders>
              <w:left w:val="single" w:sz="4" w:space="0" w:color="auto"/>
              <w:right w:val="single" w:sz="4" w:space="0" w:color="auto"/>
            </w:tcBorders>
            <w:vAlign w:val="center"/>
          </w:tcPr>
          <w:p w14:paraId="1EB9B068" w14:textId="77777777" w:rsidR="00634C88" w:rsidRPr="00557042" w:rsidRDefault="00634C88" w:rsidP="00634C88">
            <w:pPr>
              <w:spacing w:before="0" w:line="240" w:lineRule="auto"/>
              <w:ind w:firstLine="0"/>
              <w:contextualSpacing/>
              <w:jc w:val="left"/>
            </w:pPr>
          </w:p>
        </w:tc>
        <w:tc>
          <w:tcPr>
            <w:tcW w:w="1949" w:type="dxa"/>
            <w:tcBorders>
              <w:left w:val="single" w:sz="4" w:space="0" w:color="auto"/>
            </w:tcBorders>
            <w:vAlign w:val="center"/>
          </w:tcPr>
          <w:p w14:paraId="7B72B4A3" w14:textId="77777777" w:rsidR="00634C88" w:rsidRPr="00557042" w:rsidRDefault="00634C88" w:rsidP="00634C88">
            <w:pPr>
              <w:spacing w:before="0" w:line="240" w:lineRule="auto"/>
              <w:ind w:firstLine="0"/>
              <w:contextualSpacing/>
              <w:jc w:val="left"/>
            </w:pPr>
          </w:p>
        </w:tc>
      </w:tr>
      <w:tr w:rsidR="00634C88" w:rsidRPr="00557042" w14:paraId="5C651581" w14:textId="7A88CFD7" w:rsidTr="00634C88">
        <w:trPr>
          <w:trHeight w:val="432"/>
        </w:trPr>
        <w:tc>
          <w:tcPr>
            <w:tcW w:w="2160" w:type="dxa"/>
            <w:tcBorders>
              <w:bottom w:val="double" w:sz="12" w:space="0" w:color="auto"/>
              <w:right w:val="single" w:sz="4" w:space="0" w:color="auto"/>
            </w:tcBorders>
            <w:vAlign w:val="center"/>
          </w:tcPr>
          <w:p w14:paraId="1DD769FF" w14:textId="283D403A" w:rsidR="00634C88" w:rsidRPr="00557042" w:rsidRDefault="00634C88" w:rsidP="00634C88">
            <w:pPr>
              <w:spacing w:before="0" w:line="240" w:lineRule="auto"/>
              <w:ind w:firstLine="0"/>
              <w:contextualSpacing/>
              <w:jc w:val="left"/>
            </w:pPr>
          </w:p>
        </w:tc>
        <w:tc>
          <w:tcPr>
            <w:tcW w:w="2168" w:type="dxa"/>
            <w:tcBorders>
              <w:bottom w:val="double" w:sz="12" w:space="0" w:color="auto"/>
              <w:right w:val="single" w:sz="4" w:space="0" w:color="auto"/>
            </w:tcBorders>
            <w:vAlign w:val="center"/>
          </w:tcPr>
          <w:p w14:paraId="6C0A261D" w14:textId="1D001BF5" w:rsidR="00634C88" w:rsidRPr="00557042" w:rsidRDefault="00634C88" w:rsidP="00634C88">
            <w:pPr>
              <w:spacing w:before="0" w:line="240" w:lineRule="auto"/>
              <w:ind w:firstLine="0"/>
              <w:contextualSpacing/>
              <w:jc w:val="left"/>
            </w:pPr>
          </w:p>
        </w:tc>
        <w:tc>
          <w:tcPr>
            <w:tcW w:w="1082" w:type="dxa"/>
            <w:tcBorders>
              <w:left w:val="single" w:sz="4" w:space="0" w:color="auto"/>
              <w:bottom w:val="double" w:sz="12" w:space="0" w:color="auto"/>
              <w:right w:val="single" w:sz="4" w:space="0" w:color="auto"/>
            </w:tcBorders>
            <w:vAlign w:val="center"/>
          </w:tcPr>
          <w:p w14:paraId="4B9DC634" w14:textId="77777777" w:rsidR="00634C88" w:rsidRPr="00557042" w:rsidRDefault="00634C88" w:rsidP="00634C88">
            <w:pPr>
              <w:spacing w:before="0" w:line="240" w:lineRule="auto"/>
              <w:ind w:firstLine="0"/>
              <w:contextualSpacing/>
              <w:jc w:val="left"/>
            </w:pPr>
          </w:p>
        </w:tc>
        <w:tc>
          <w:tcPr>
            <w:tcW w:w="1281" w:type="dxa"/>
            <w:tcBorders>
              <w:left w:val="single" w:sz="4" w:space="0" w:color="auto"/>
              <w:bottom w:val="double" w:sz="12" w:space="0" w:color="auto"/>
              <w:right w:val="single" w:sz="4" w:space="0" w:color="auto"/>
            </w:tcBorders>
            <w:vAlign w:val="center"/>
          </w:tcPr>
          <w:p w14:paraId="2E36476B" w14:textId="77777777" w:rsidR="00634C88" w:rsidRPr="00557042" w:rsidRDefault="00634C88" w:rsidP="00634C88">
            <w:pPr>
              <w:spacing w:before="0" w:line="240" w:lineRule="auto"/>
              <w:ind w:firstLine="0"/>
              <w:contextualSpacing/>
              <w:jc w:val="left"/>
            </w:pPr>
          </w:p>
        </w:tc>
        <w:tc>
          <w:tcPr>
            <w:tcW w:w="1949" w:type="dxa"/>
            <w:tcBorders>
              <w:left w:val="single" w:sz="4" w:space="0" w:color="auto"/>
              <w:bottom w:val="double" w:sz="12" w:space="0" w:color="auto"/>
            </w:tcBorders>
            <w:vAlign w:val="center"/>
          </w:tcPr>
          <w:p w14:paraId="6D9A6A68" w14:textId="77777777" w:rsidR="00634C88" w:rsidRPr="00557042" w:rsidRDefault="00634C88" w:rsidP="00634C88">
            <w:pPr>
              <w:spacing w:before="0" w:line="240" w:lineRule="auto"/>
              <w:ind w:firstLine="0"/>
              <w:contextualSpacing/>
              <w:jc w:val="left"/>
            </w:pPr>
          </w:p>
        </w:tc>
      </w:tr>
    </w:tbl>
    <w:p w14:paraId="530FB8E8" w14:textId="7E82DCBD" w:rsidR="00634C88" w:rsidRPr="00557042" w:rsidRDefault="00634C88" w:rsidP="00634C88">
      <w:pPr>
        <w:ind w:firstLine="0"/>
      </w:pPr>
    </w:p>
    <w:p w14:paraId="1A157245" w14:textId="051F8329" w:rsidR="00E415FB" w:rsidRPr="00557042" w:rsidRDefault="00C01715" w:rsidP="00C01715">
      <w:pPr>
        <w:pStyle w:val="Heading3"/>
        <w:rPr>
          <w:color w:val="70AD47" w:themeColor="accent6"/>
        </w:rPr>
      </w:pPr>
      <w:bookmarkStart w:id="76" w:name="_Toc130239006"/>
      <w:r w:rsidRPr="00557042">
        <w:t>Accuracy</w:t>
      </w:r>
      <w:r w:rsidR="00436F7E" w:rsidRPr="00557042">
        <w:t xml:space="preserve"> </w:t>
      </w:r>
      <w:r w:rsidR="00436F7E" w:rsidRPr="00557042">
        <w:rPr>
          <w:color w:val="70AD47" w:themeColor="accent6"/>
        </w:rPr>
        <w:t>/* Add additional &lt;Heading 3&gt; for</w:t>
      </w:r>
      <w:bookmarkEnd w:id="76"/>
      <w:r w:rsidR="00436F7E" w:rsidRPr="00557042">
        <w:rPr>
          <w:color w:val="70AD47" w:themeColor="accent6"/>
        </w:rPr>
        <w:t xml:space="preserve"> </w:t>
      </w:r>
    </w:p>
    <w:p w14:paraId="5999E73E" w14:textId="1566BD7F" w:rsidR="00C01715" w:rsidRPr="00557042" w:rsidRDefault="00C01715" w:rsidP="00C01715">
      <w:r w:rsidRPr="00557042">
        <w:t>This part should discuss how you determine</w:t>
      </w:r>
      <w:r w:rsidR="004928D3" w:rsidRPr="00557042">
        <w:t>d</w:t>
      </w:r>
      <w:r w:rsidRPr="00557042">
        <w:t xml:space="preserve"> or test</w:t>
      </w:r>
      <w:r w:rsidR="004928D3" w:rsidRPr="00557042">
        <w:t>ed</w:t>
      </w:r>
      <w:r w:rsidRPr="00557042">
        <w:t xml:space="preserve"> the accuracy if it is what </w:t>
      </w:r>
      <w:r w:rsidR="004928D3" w:rsidRPr="00557042">
        <w:t>wa</w:t>
      </w:r>
      <w:r w:rsidRPr="00557042">
        <w:t>s mentioned</w:t>
      </w:r>
      <w:r w:rsidR="00436F7E" w:rsidRPr="00557042">
        <w:t xml:space="preserve"> in the objectives</w:t>
      </w:r>
      <w:r w:rsidRPr="00557042">
        <w:t>. This may include algorithm</w:t>
      </w:r>
      <w:r w:rsidR="00436F7E" w:rsidRPr="00557042">
        <w:t xml:space="preserve">, a formula as may be adoptable or applicable based on </w:t>
      </w:r>
      <w:r w:rsidR="0058637B" w:rsidRPr="00557042">
        <w:t xml:space="preserve">model study or </w:t>
      </w:r>
      <w:r w:rsidR="00436F7E" w:rsidRPr="00557042">
        <w:t>related literature.</w:t>
      </w:r>
      <w:r w:rsidRPr="00557042">
        <w:t xml:space="preserve"> </w:t>
      </w:r>
      <w:r w:rsidR="00436F7E" w:rsidRPr="00557042">
        <w:t>Insert the formula using Insert menu, and Equation function. The formula should be inserted</w:t>
      </w:r>
      <w:r w:rsidR="002731FF" w:rsidRPr="00557042">
        <w:t xml:space="preserve"> in the middle of the table below</w:t>
      </w:r>
      <w:r w:rsidR="00436F7E" w:rsidRPr="00557042">
        <w:t xml:space="preserve"> </w:t>
      </w:r>
      <w:r w:rsidR="002731FF" w:rsidRPr="00557042">
        <w:t>by clicking the</w:t>
      </w:r>
      <w:r w:rsidR="002731FF" w:rsidRPr="00557042">
        <w:rPr>
          <w:color w:val="70AD47" w:themeColor="accent6"/>
        </w:rPr>
        <w:t xml:space="preserve"> “Type equation here.”</w:t>
      </w:r>
      <w:r w:rsidR="00436F7E" w:rsidRPr="00557042">
        <w:t xml:space="preserve"> </w:t>
      </w:r>
      <w:r w:rsidR="002731FF" w:rsidRPr="00557042">
        <w:t>and the Equation Dialog Box or panel will automatically appear. Equation should be</w:t>
      </w:r>
      <w:r w:rsidR="00436F7E" w:rsidRPr="00557042">
        <w:t xml:space="preserve"> numbered as follows: </w:t>
      </w:r>
    </w:p>
    <w:tbl>
      <w:tblPr>
        <w:tblStyle w:val="TableGrid"/>
        <w:tblpPr w:leftFromText="180" w:rightFromText="180" w:vertAnchor="text" w:horzAnchor="margin" w:tblpY="29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7019"/>
        <w:gridCol w:w="816"/>
      </w:tblGrid>
      <w:tr w:rsidR="00436F7E" w:rsidRPr="00557042" w14:paraId="5AD5E409" w14:textId="77777777" w:rsidTr="002731FF">
        <w:tc>
          <w:tcPr>
            <w:tcW w:w="828" w:type="dxa"/>
          </w:tcPr>
          <w:p w14:paraId="7157A3C7" w14:textId="77777777" w:rsidR="00436F7E" w:rsidRPr="00557042" w:rsidRDefault="00436F7E" w:rsidP="00436F7E">
            <w:pPr>
              <w:spacing w:before="0" w:line="240" w:lineRule="auto"/>
              <w:ind w:firstLine="0"/>
              <w:contextualSpacing/>
            </w:pPr>
          </w:p>
        </w:tc>
        <w:tc>
          <w:tcPr>
            <w:tcW w:w="7200" w:type="dxa"/>
          </w:tcPr>
          <w:p w14:paraId="4A330047" w14:textId="77777777" w:rsidR="00436F7E" w:rsidRPr="00557042" w:rsidRDefault="000F2B5A" w:rsidP="00436F7E">
            <w:pPr>
              <w:spacing w:before="0" w:line="240" w:lineRule="auto"/>
              <w:ind w:firstLine="0"/>
              <w:contextualSpacing/>
              <w:jc w:val="center"/>
            </w:pPr>
            <w:sdt>
              <w:sdtPr>
                <w:rPr>
                  <w:rFonts w:ascii="Cambria Math" w:hAnsi="Cambria Math"/>
                  <w:i/>
                </w:rPr>
                <w:id w:val="-459423102"/>
                <w:placeholder>
                  <w:docPart w:val="B943784EAA65433CA1A4E62F51CE68ED"/>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828" w:type="dxa"/>
          </w:tcPr>
          <w:p w14:paraId="219E8EB8" w14:textId="77777777" w:rsidR="00436F7E" w:rsidRPr="00557042" w:rsidRDefault="00436F7E" w:rsidP="00436F7E">
            <w:pPr>
              <w:spacing w:before="0" w:line="240" w:lineRule="auto"/>
              <w:ind w:firstLine="0"/>
              <w:contextualSpacing/>
              <w:jc w:val="center"/>
            </w:pPr>
            <w:r w:rsidRPr="00557042">
              <w:t>(</w:t>
            </w:r>
            <w:r w:rsidR="00C81421" w:rsidRPr="00557042">
              <w:rPr>
                <w:noProof/>
              </w:rPr>
              <w:fldChar w:fldCharType="begin"/>
            </w:r>
            <w:r w:rsidR="00C81421" w:rsidRPr="00557042">
              <w:rPr>
                <w:noProof/>
              </w:rPr>
              <w:instrText xml:space="preserve"> SEQ Eq \* MERGEFORMAT </w:instrText>
            </w:r>
            <w:r w:rsidR="00C81421" w:rsidRPr="00557042">
              <w:rPr>
                <w:noProof/>
              </w:rPr>
              <w:fldChar w:fldCharType="separate"/>
            </w:r>
            <w:r w:rsidR="006A3CA5" w:rsidRPr="00557042">
              <w:rPr>
                <w:noProof/>
              </w:rPr>
              <w:t>1</w:t>
            </w:r>
            <w:r w:rsidR="00C81421" w:rsidRPr="00557042">
              <w:rPr>
                <w:noProof/>
              </w:rPr>
              <w:fldChar w:fldCharType="end"/>
            </w:r>
            <w:r w:rsidRPr="00557042">
              <w:t>)</w:t>
            </w:r>
          </w:p>
        </w:tc>
      </w:tr>
    </w:tbl>
    <w:p w14:paraId="5F0C4FD2" w14:textId="77777777" w:rsidR="007C788B" w:rsidRPr="00557042" w:rsidRDefault="007C788B" w:rsidP="002731FF"/>
    <w:p w14:paraId="7EAD9961" w14:textId="680513BF" w:rsidR="00436F7E" w:rsidRPr="00557042" w:rsidRDefault="0058637B" w:rsidP="002731FF">
      <w:r w:rsidRPr="00557042">
        <w:t xml:space="preserve">You may say that accuract was calculated using (1) </w:t>
      </w:r>
      <w:r w:rsidR="002731FF" w:rsidRPr="00557042">
        <w:t xml:space="preserve">If to insert another formula, just click Insert Menu then choose Autotext </w:t>
      </w:r>
      <w:r w:rsidR="002731FF" w:rsidRPr="00557042">
        <w:rPr>
          <w:color w:val="70AD47" w:themeColor="accent6"/>
        </w:rPr>
        <w:t xml:space="preserve">/* that beside the Text Box function */ </w:t>
      </w:r>
      <w:r w:rsidR="002731FF" w:rsidRPr="00557042">
        <w:t>then InsEq tool. The sequence of formula is auto generated like as follows.</w:t>
      </w:r>
    </w:p>
    <w:tbl>
      <w:tblPr>
        <w:tblStyle w:val="TableGrid"/>
        <w:tblpPr w:leftFromText="180" w:rightFromText="180" w:vertAnchor="text" w:horzAnchor="margin" w:tblpY="29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
        <w:gridCol w:w="6702"/>
        <w:gridCol w:w="1171"/>
      </w:tblGrid>
      <w:tr w:rsidR="00722BB0" w:rsidRPr="00557042" w14:paraId="006D6398" w14:textId="77777777" w:rsidTr="00722BB0">
        <w:tc>
          <w:tcPr>
            <w:tcW w:w="828" w:type="dxa"/>
          </w:tcPr>
          <w:p w14:paraId="5B6F6300" w14:textId="77777777" w:rsidR="00722BB0" w:rsidRPr="00557042" w:rsidRDefault="00722BB0" w:rsidP="00436F7E">
            <w:pPr>
              <w:contextualSpacing/>
            </w:pPr>
          </w:p>
        </w:tc>
        <w:tc>
          <w:tcPr>
            <w:tcW w:w="7200" w:type="dxa"/>
          </w:tcPr>
          <w:p w14:paraId="5B35D196" w14:textId="77777777" w:rsidR="00722BB0" w:rsidRPr="00557042" w:rsidRDefault="000F2B5A" w:rsidP="00436F7E">
            <w:pPr>
              <w:contextualSpacing/>
              <w:jc w:val="center"/>
            </w:pPr>
            <w:sdt>
              <w:sdtPr>
                <w:rPr>
                  <w:rFonts w:ascii="Cambria Math" w:hAnsi="Cambria Math"/>
                  <w:i/>
                </w:rPr>
                <w:id w:val="1979563642"/>
                <w:placeholder>
                  <w:docPart w:val="9707B063E7004DB38BAC11B5A93903C3"/>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828" w:type="dxa"/>
          </w:tcPr>
          <w:p w14:paraId="3AB6587C" w14:textId="0EDD388E" w:rsidR="00722BB0" w:rsidRPr="00557042" w:rsidRDefault="00722BB0" w:rsidP="00436F7E">
            <w:pPr>
              <w:contextualSpacing/>
              <w:jc w:val="center"/>
            </w:pPr>
            <w:r w:rsidRPr="00557042">
              <w:t>(</w:t>
            </w:r>
            <w:r w:rsidR="00E537EC" w:rsidRPr="00557042">
              <w:rPr>
                <w:noProof/>
              </w:rPr>
              <w:fldChar w:fldCharType="begin"/>
            </w:r>
            <w:r w:rsidR="00E537EC" w:rsidRPr="00557042">
              <w:rPr>
                <w:noProof/>
              </w:rPr>
              <w:instrText xml:space="preserve"> SEQ Eq \* MERGEFORMAT </w:instrText>
            </w:r>
            <w:r w:rsidR="00E537EC" w:rsidRPr="00557042">
              <w:rPr>
                <w:noProof/>
              </w:rPr>
              <w:fldChar w:fldCharType="separate"/>
            </w:r>
            <w:r w:rsidR="006A3CA5" w:rsidRPr="00557042">
              <w:rPr>
                <w:noProof/>
              </w:rPr>
              <w:t>2</w:t>
            </w:r>
            <w:r w:rsidR="00E537EC" w:rsidRPr="00557042">
              <w:rPr>
                <w:noProof/>
              </w:rPr>
              <w:fldChar w:fldCharType="end"/>
            </w:r>
            <w:r w:rsidRPr="00557042">
              <w:t>)</w:t>
            </w:r>
          </w:p>
        </w:tc>
      </w:tr>
    </w:tbl>
    <w:p w14:paraId="2F53F1E1" w14:textId="77777777" w:rsidR="003F3012" w:rsidRPr="00557042" w:rsidRDefault="003F3012" w:rsidP="002731FF">
      <w:pPr>
        <w:sectPr w:rsidR="003F3012" w:rsidRPr="00557042" w:rsidSect="002872B5">
          <w:pgSz w:w="12240" w:h="15840"/>
          <w:pgMar w:top="2160" w:right="1440" w:bottom="1259" w:left="2160" w:header="720" w:footer="720" w:gutter="0"/>
          <w:cols w:space="720"/>
          <w:docGrid w:linePitch="360"/>
        </w:sectPr>
      </w:pPr>
    </w:p>
    <w:p w14:paraId="44E30A8C" w14:textId="7C93D69F" w:rsidR="002731FF" w:rsidRPr="00557042" w:rsidRDefault="00F22077" w:rsidP="002731FF">
      <w:pPr>
        <w:pStyle w:val="Heading1"/>
      </w:pPr>
      <w:bookmarkStart w:id="77" w:name="_Toc130239007"/>
      <w:bookmarkStart w:id="78" w:name="_Toc477441725"/>
      <w:bookmarkStart w:id="79" w:name="_Toc477442612"/>
      <w:bookmarkStart w:id="80" w:name="_Toc477690435"/>
      <w:bookmarkStart w:id="81" w:name="_Toc477705603"/>
      <w:bookmarkEnd w:id="65"/>
      <w:bookmarkEnd w:id="66"/>
      <w:bookmarkEnd w:id="67"/>
      <w:bookmarkEnd w:id="68"/>
      <w:r w:rsidRPr="00557042">
        <w:lastRenderedPageBreak/>
        <w:t>RESULTS AND DISCUSSION</w:t>
      </w:r>
      <w:bookmarkEnd w:id="77"/>
    </w:p>
    <w:p w14:paraId="3C2F658C" w14:textId="22236CB2" w:rsidR="002731FF" w:rsidRPr="00557042" w:rsidRDefault="001A51AB" w:rsidP="00E45C59">
      <w:pPr>
        <w:pStyle w:val="Heading2"/>
      </w:pPr>
      <w:bookmarkStart w:id="82" w:name="_Toc130239008"/>
      <w:r w:rsidRPr="00557042">
        <w:t>Name of t</w:t>
      </w:r>
      <w:r w:rsidR="00E45C59" w:rsidRPr="00557042">
        <w:t>he IT Solution</w:t>
      </w:r>
      <w:bookmarkEnd w:id="82"/>
      <w:r w:rsidRPr="00557042">
        <w:t xml:space="preserve"> </w:t>
      </w:r>
    </w:p>
    <w:p w14:paraId="329754D7" w14:textId="46D8FD27" w:rsidR="002731FF" w:rsidRPr="00557042" w:rsidRDefault="002731FF" w:rsidP="00E45C59">
      <w:r w:rsidRPr="00557042">
        <w:t xml:space="preserve">The IT Solution is the section which details the </w:t>
      </w:r>
      <w:r w:rsidR="001A51AB" w:rsidRPr="00557042">
        <w:t>technology that was developed</w:t>
      </w:r>
      <w:r w:rsidRPr="00557042">
        <w:t xml:space="preserve"> (i.e. features, design implementations)</w:t>
      </w:r>
      <w:r w:rsidR="001A51AB" w:rsidRPr="00557042">
        <w:t xml:space="preserve">. </w:t>
      </w:r>
    </w:p>
    <w:p w14:paraId="51D62EFD" w14:textId="59809D20" w:rsidR="008C5243" w:rsidRPr="00557042" w:rsidRDefault="008C5243" w:rsidP="008C5243">
      <w:pPr>
        <w:pStyle w:val="Heading3"/>
        <w:spacing w:line="240" w:lineRule="auto"/>
      </w:pPr>
      <w:bookmarkStart w:id="83" w:name="_Toc130239009"/>
      <w:r w:rsidRPr="00557042">
        <w:t>User Requirements</w:t>
      </w:r>
      <w:bookmarkEnd w:id="83"/>
    </w:p>
    <w:p w14:paraId="20D584D7" w14:textId="77777777" w:rsidR="008C5243" w:rsidRPr="00557042" w:rsidRDefault="008C5243" w:rsidP="008C5243">
      <w:r w:rsidRPr="00557042">
        <w:t>This part should explain what the system will do from the user’s perspective or view. It should discuss the features per module of the system.</w:t>
      </w:r>
    </w:p>
    <w:p w14:paraId="0F491C72" w14:textId="09F5BBD2" w:rsidR="008C5243" w:rsidRPr="00557042" w:rsidRDefault="008C5243" w:rsidP="008C5243">
      <w:r w:rsidRPr="00557042">
        <w:t xml:space="preserve">This section presents the logical design of the IT Solution as a result of the requirement specification phase or activity. It presents the data intake of system, how it is processed or transformed and what is the output. </w:t>
      </w:r>
    </w:p>
    <w:p w14:paraId="02D4FA5D" w14:textId="77777777" w:rsidR="008C5243" w:rsidRPr="00557042" w:rsidRDefault="008C5243" w:rsidP="008C5243">
      <w:r w:rsidRPr="00557042">
        <w:t>The logical design can either be either of the following. This can also be the conceptual framework of the IT Solution or the study.</w:t>
      </w:r>
    </w:p>
    <w:p w14:paraId="3F95770F" w14:textId="47D0AB06" w:rsidR="008C5243" w:rsidRPr="00557042" w:rsidRDefault="008C5243" w:rsidP="008C5243">
      <w:r w:rsidRPr="00557042">
        <w:t>Input Process Output (presented per permission or perspective of user – User, Administrator, etc)</w:t>
      </w:r>
    </w:p>
    <w:p w14:paraId="640559E9" w14:textId="42390825" w:rsidR="008C5243" w:rsidRPr="00557042" w:rsidRDefault="008C5243" w:rsidP="008C5243">
      <w:r w:rsidRPr="00557042">
        <w:t>Flowchart</w:t>
      </w:r>
    </w:p>
    <w:p w14:paraId="20FA5E37" w14:textId="05040E93" w:rsidR="00E97E87" w:rsidRPr="00557042" w:rsidRDefault="00E97E87" w:rsidP="00E97E87">
      <w:pPr>
        <w:pStyle w:val="Heading3"/>
      </w:pPr>
      <w:bookmarkStart w:id="84" w:name="_Toc130239010"/>
      <w:r w:rsidRPr="00557042">
        <w:t>Hardware and Software Requirements</w:t>
      </w:r>
      <w:bookmarkEnd w:id="84"/>
    </w:p>
    <w:p w14:paraId="07AFCE7C" w14:textId="55BDB3B6" w:rsidR="00E97E87" w:rsidRPr="00557042" w:rsidRDefault="00E97E87" w:rsidP="00E97E87">
      <w:r w:rsidRPr="00557042">
        <w:lastRenderedPageBreak/>
        <w:t xml:space="preserve">This should indicate what is the minimum requirements of the devise in which the IT Solution or technology can run or operate on. Also include the associated software needed. </w:t>
      </w:r>
    </w:p>
    <w:p w14:paraId="0E3B463C" w14:textId="62282C28" w:rsidR="00E45C59" w:rsidRPr="00557042" w:rsidRDefault="00E45C59" w:rsidP="00E45C59">
      <w:pPr>
        <w:pStyle w:val="Heading2"/>
      </w:pPr>
      <w:bookmarkStart w:id="85" w:name="_Toc130239011"/>
      <w:r w:rsidRPr="00557042">
        <w:t xml:space="preserve">Evaluation </w:t>
      </w:r>
      <w:r w:rsidRPr="00557042">
        <w:rPr>
          <w:color w:val="70AD47" w:themeColor="accent6"/>
        </w:rPr>
        <w:t xml:space="preserve">/* or Validation */ </w:t>
      </w:r>
      <w:r w:rsidRPr="00557042">
        <w:t>Results</w:t>
      </w:r>
      <w:bookmarkEnd w:id="85"/>
    </w:p>
    <w:p w14:paraId="729E7C77" w14:textId="128E5448" w:rsidR="002731FF" w:rsidRPr="00557042" w:rsidRDefault="00C54447" w:rsidP="00B561CF">
      <w:r w:rsidRPr="00557042">
        <w:t xml:space="preserve">Evaluation or </w:t>
      </w:r>
      <w:r w:rsidR="002731FF" w:rsidRPr="00557042">
        <w:t>Validation Results presents the result of the user evaluation or any testing process used with software tools to validated the IT Solution based on the metrics in the specific objectives.</w:t>
      </w:r>
    </w:p>
    <w:p w14:paraId="26D06F89" w14:textId="509400FB" w:rsidR="00E97E87" w:rsidRPr="00557042" w:rsidRDefault="00F5136C" w:rsidP="00E97E87">
      <w:r w:rsidRPr="00557042">
        <w:t xml:space="preserve">Introduce the table first. Refer to it as labeled. </w:t>
      </w:r>
      <w:r w:rsidR="00E97E87" w:rsidRPr="00557042">
        <w:t xml:space="preserve">The format of this section may be as the following example. </w:t>
      </w:r>
      <w:r w:rsidR="00025817" w:rsidRPr="00557042">
        <w:t xml:space="preserve">Table 4 presents the result of evaluation for the Software Usability. </w:t>
      </w:r>
    </w:p>
    <w:p w14:paraId="2CBE18B2" w14:textId="31D9339E" w:rsidR="00BA046B" w:rsidRPr="00557042" w:rsidRDefault="00BA046B" w:rsidP="00BA046B">
      <w:pPr>
        <w:pStyle w:val="Caption"/>
      </w:pPr>
      <w:bookmarkStart w:id="86" w:name="_Toc103692557"/>
      <w:r w:rsidRPr="00557042">
        <w:t xml:space="preserve">Table </w:t>
      </w:r>
      <w:r w:rsidR="000F2B5A">
        <w:fldChar w:fldCharType="begin"/>
      </w:r>
      <w:r w:rsidR="000F2B5A">
        <w:instrText xml:space="preserve"> SEQ Table \* ARABIC </w:instrText>
      </w:r>
      <w:r w:rsidR="000F2B5A">
        <w:fldChar w:fldCharType="separate"/>
      </w:r>
      <w:r w:rsidR="000C28DD">
        <w:rPr>
          <w:noProof/>
        </w:rPr>
        <w:t>5</w:t>
      </w:r>
      <w:r w:rsidR="000F2B5A">
        <w:rPr>
          <w:noProof/>
        </w:rPr>
        <w:fldChar w:fldCharType="end"/>
      </w:r>
      <w:r w:rsidRPr="00557042">
        <w:t xml:space="preserve">. </w:t>
      </w:r>
      <w:r w:rsidRPr="00557042">
        <w:rPr>
          <w:b w:val="0"/>
          <w:bCs w:val="0"/>
        </w:rPr>
        <w:t>Evaluation of Users on Software Usability.</w:t>
      </w:r>
      <w:bookmarkEnd w:id="86"/>
      <w:r w:rsidRPr="00557042">
        <w:t xml:space="preserve"> </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070"/>
        <w:gridCol w:w="2430"/>
      </w:tblGrid>
      <w:tr w:rsidR="00BA046B" w:rsidRPr="00557042" w14:paraId="49D6BDC9" w14:textId="26E21C3E" w:rsidTr="00BA046B">
        <w:trPr>
          <w:trHeight w:val="432"/>
        </w:trPr>
        <w:tc>
          <w:tcPr>
            <w:tcW w:w="4140" w:type="dxa"/>
            <w:tcBorders>
              <w:top w:val="double" w:sz="12" w:space="0" w:color="auto"/>
              <w:right w:val="single" w:sz="4" w:space="0" w:color="auto"/>
            </w:tcBorders>
            <w:vAlign w:val="center"/>
          </w:tcPr>
          <w:p w14:paraId="5EC9CEC1" w14:textId="7C762AFF" w:rsidR="00BA046B" w:rsidRPr="00557042" w:rsidRDefault="00BA046B" w:rsidP="00E537EC">
            <w:pPr>
              <w:spacing w:before="0" w:line="240" w:lineRule="auto"/>
              <w:ind w:firstLine="0"/>
              <w:contextualSpacing/>
              <w:jc w:val="center"/>
              <w:rPr>
                <w:b/>
                <w:caps/>
              </w:rPr>
            </w:pPr>
            <w:r w:rsidRPr="00557042">
              <w:rPr>
                <w:b/>
                <w:caps/>
              </w:rPr>
              <w:t>1. USABILITY</w:t>
            </w:r>
          </w:p>
        </w:tc>
        <w:tc>
          <w:tcPr>
            <w:tcW w:w="2070" w:type="dxa"/>
            <w:tcBorders>
              <w:top w:val="double" w:sz="12" w:space="0" w:color="auto"/>
            </w:tcBorders>
            <w:vAlign w:val="center"/>
          </w:tcPr>
          <w:p w14:paraId="7F0DA743" w14:textId="35DB5FEC" w:rsidR="00BA046B" w:rsidRPr="00557042" w:rsidRDefault="00BA046B" w:rsidP="00E537EC">
            <w:pPr>
              <w:spacing w:before="0" w:line="240" w:lineRule="auto"/>
              <w:ind w:firstLine="0"/>
              <w:contextualSpacing/>
              <w:jc w:val="center"/>
              <w:rPr>
                <w:b/>
                <w:caps/>
              </w:rPr>
            </w:pPr>
            <w:r w:rsidRPr="00557042">
              <w:rPr>
                <w:b/>
                <w:caps/>
              </w:rPr>
              <w:t>Average</w:t>
            </w:r>
          </w:p>
        </w:tc>
        <w:tc>
          <w:tcPr>
            <w:tcW w:w="2430" w:type="dxa"/>
            <w:tcBorders>
              <w:top w:val="double" w:sz="12" w:space="0" w:color="auto"/>
            </w:tcBorders>
          </w:tcPr>
          <w:p w14:paraId="4B624965" w14:textId="0F757673" w:rsidR="00BA046B" w:rsidRPr="00557042" w:rsidRDefault="00BA046B" w:rsidP="00E537EC">
            <w:pPr>
              <w:spacing w:before="0" w:line="240" w:lineRule="auto"/>
              <w:ind w:firstLine="0"/>
              <w:contextualSpacing/>
              <w:jc w:val="center"/>
              <w:rPr>
                <w:b/>
                <w:caps/>
              </w:rPr>
            </w:pPr>
            <w:r w:rsidRPr="00557042">
              <w:rPr>
                <w:b/>
                <w:caps/>
              </w:rPr>
              <w:t>Descriptive rating</w:t>
            </w:r>
          </w:p>
        </w:tc>
      </w:tr>
      <w:tr w:rsidR="00BA046B" w:rsidRPr="00557042" w14:paraId="03D53F84" w14:textId="14A67D7D" w:rsidTr="00BA046B">
        <w:trPr>
          <w:trHeight w:val="432"/>
        </w:trPr>
        <w:tc>
          <w:tcPr>
            <w:tcW w:w="4140" w:type="dxa"/>
            <w:tcBorders>
              <w:right w:val="single" w:sz="4" w:space="0" w:color="auto"/>
            </w:tcBorders>
            <w:vAlign w:val="center"/>
          </w:tcPr>
          <w:p w14:paraId="4E3B9904" w14:textId="27E4B542" w:rsidR="00BA046B" w:rsidRPr="00557042" w:rsidRDefault="00BA046B" w:rsidP="00BA046B">
            <w:pPr>
              <w:spacing w:before="0" w:line="240" w:lineRule="auto"/>
              <w:ind w:firstLine="0"/>
              <w:contextualSpacing/>
              <w:jc w:val="left"/>
            </w:pPr>
            <w:r w:rsidRPr="00557042">
              <w:t>1.1 Statement from the Questionnaire</w:t>
            </w:r>
          </w:p>
        </w:tc>
        <w:tc>
          <w:tcPr>
            <w:tcW w:w="2070" w:type="dxa"/>
            <w:vAlign w:val="center"/>
          </w:tcPr>
          <w:p w14:paraId="5F6A15DA" w14:textId="0A3724EB" w:rsidR="00BA046B" w:rsidRPr="00557042" w:rsidRDefault="00F5136C" w:rsidP="00F5136C">
            <w:pPr>
              <w:spacing w:before="0" w:line="240" w:lineRule="auto"/>
              <w:ind w:firstLine="0"/>
              <w:contextualSpacing/>
              <w:jc w:val="center"/>
            </w:pPr>
            <w:r w:rsidRPr="00557042">
              <w:t>5.00</w:t>
            </w:r>
          </w:p>
        </w:tc>
        <w:tc>
          <w:tcPr>
            <w:tcW w:w="2430" w:type="dxa"/>
            <w:vAlign w:val="center"/>
          </w:tcPr>
          <w:p w14:paraId="5228D710" w14:textId="43E7E24B" w:rsidR="00BA046B" w:rsidRPr="00557042" w:rsidRDefault="00F5136C" w:rsidP="00F5136C">
            <w:pPr>
              <w:spacing w:before="0" w:line="240" w:lineRule="auto"/>
              <w:ind w:firstLine="0"/>
              <w:contextualSpacing/>
              <w:jc w:val="center"/>
            </w:pPr>
            <w:r w:rsidRPr="00557042">
              <w:t>Based on scale</w:t>
            </w:r>
          </w:p>
        </w:tc>
      </w:tr>
      <w:tr w:rsidR="00BA046B" w:rsidRPr="00557042" w14:paraId="15D386B8" w14:textId="03CF5290" w:rsidTr="00BA046B">
        <w:trPr>
          <w:trHeight w:val="432"/>
        </w:trPr>
        <w:tc>
          <w:tcPr>
            <w:tcW w:w="4140" w:type="dxa"/>
            <w:tcBorders>
              <w:right w:val="single" w:sz="4" w:space="0" w:color="auto"/>
            </w:tcBorders>
            <w:vAlign w:val="center"/>
          </w:tcPr>
          <w:p w14:paraId="26F24CF9" w14:textId="300905BA" w:rsidR="00BA046B" w:rsidRPr="00557042" w:rsidRDefault="00BA046B" w:rsidP="00BA046B">
            <w:pPr>
              <w:spacing w:before="0" w:line="240" w:lineRule="auto"/>
              <w:ind w:firstLine="0"/>
              <w:contextualSpacing/>
              <w:jc w:val="left"/>
            </w:pPr>
            <w:r w:rsidRPr="00557042">
              <w:t xml:space="preserve">1.2 </w:t>
            </w:r>
            <w:r w:rsidR="00F5136C" w:rsidRPr="00557042">
              <w:t>Add rows if necessary</w:t>
            </w:r>
          </w:p>
        </w:tc>
        <w:tc>
          <w:tcPr>
            <w:tcW w:w="2070" w:type="dxa"/>
            <w:vAlign w:val="center"/>
          </w:tcPr>
          <w:p w14:paraId="387FB1C4" w14:textId="5027236C" w:rsidR="00BA046B" w:rsidRPr="00557042" w:rsidRDefault="00F5136C" w:rsidP="00F5136C">
            <w:pPr>
              <w:spacing w:before="0" w:line="240" w:lineRule="auto"/>
              <w:ind w:firstLine="0"/>
              <w:contextualSpacing/>
              <w:jc w:val="center"/>
            </w:pPr>
            <w:r w:rsidRPr="00557042">
              <w:t>5.00</w:t>
            </w:r>
          </w:p>
        </w:tc>
        <w:tc>
          <w:tcPr>
            <w:tcW w:w="2430" w:type="dxa"/>
            <w:vAlign w:val="center"/>
          </w:tcPr>
          <w:p w14:paraId="439F184F" w14:textId="00428B86" w:rsidR="00BA046B" w:rsidRPr="00557042" w:rsidRDefault="00F5136C" w:rsidP="00F5136C">
            <w:pPr>
              <w:spacing w:before="0" w:line="240" w:lineRule="auto"/>
              <w:ind w:firstLine="0"/>
              <w:contextualSpacing/>
              <w:jc w:val="center"/>
            </w:pPr>
            <w:r w:rsidRPr="00557042">
              <w:t>Very Satisfactory</w:t>
            </w:r>
          </w:p>
        </w:tc>
      </w:tr>
      <w:tr w:rsidR="00BA046B" w:rsidRPr="00557042" w14:paraId="20C743CB" w14:textId="497458CE" w:rsidTr="00BA046B">
        <w:trPr>
          <w:trHeight w:val="432"/>
        </w:trPr>
        <w:tc>
          <w:tcPr>
            <w:tcW w:w="4140" w:type="dxa"/>
            <w:tcBorders>
              <w:right w:val="single" w:sz="4" w:space="0" w:color="auto"/>
            </w:tcBorders>
            <w:vAlign w:val="center"/>
          </w:tcPr>
          <w:p w14:paraId="6EE40480" w14:textId="13E9D230" w:rsidR="00BA046B" w:rsidRPr="00557042" w:rsidRDefault="00F5136C" w:rsidP="00BA046B">
            <w:pPr>
              <w:spacing w:before="0" w:line="240" w:lineRule="auto"/>
              <w:ind w:firstLine="0"/>
              <w:contextualSpacing/>
              <w:jc w:val="left"/>
            </w:pPr>
            <w:r w:rsidRPr="00557042">
              <w:t>1.3 Add rows if necessary</w:t>
            </w:r>
          </w:p>
        </w:tc>
        <w:tc>
          <w:tcPr>
            <w:tcW w:w="2070" w:type="dxa"/>
            <w:vAlign w:val="center"/>
          </w:tcPr>
          <w:p w14:paraId="3C8DA387" w14:textId="1C9A27FE" w:rsidR="00BA046B" w:rsidRPr="00557042" w:rsidRDefault="00F5136C" w:rsidP="00F5136C">
            <w:pPr>
              <w:spacing w:before="0" w:line="240" w:lineRule="auto"/>
              <w:ind w:firstLine="0"/>
              <w:contextualSpacing/>
              <w:jc w:val="center"/>
            </w:pPr>
            <w:r w:rsidRPr="00557042">
              <w:t>4.89</w:t>
            </w:r>
          </w:p>
        </w:tc>
        <w:tc>
          <w:tcPr>
            <w:tcW w:w="2430" w:type="dxa"/>
            <w:vAlign w:val="center"/>
          </w:tcPr>
          <w:p w14:paraId="0F7FA2F7" w14:textId="69A40E33" w:rsidR="00BA046B" w:rsidRPr="00557042" w:rsidRDefault="00F5136C" w:rsidP="00F5136C">
            <w:pPr>
              <w:spacing w:before="0" w:line="240" w:lineRule="auto"/>
              <w:ind w:firstLine="0"/>
              <w:contextualSpacing/>
              <w:jc w:val="center"/>
            </w:pPr>
            <w:r w:rsidRPr="00557042">
              <w:t>Very Satisfactory</w:t>
            </w:r>
          </w:p>
        </w:tc>
      </w:tr>
      <w:tr w:rsidR="00BA046B" w:rsidRPr="00557042" w14:paraId="649CE081" w14:textId="44BC81DF" w:rsidTr="00BA046B">
        <w:trPr>
          <w:trHeight w:val="432"/>
        </w:trPr>
        <w:tc>
          <w:tcPr>
            <w:tcW w:w="4140" w:type="dxa"/>
            <w:tcBorders>
              <w:bottom w:val="double" w:sz="12" w:space="0" w:color="auto"/>
              <w:right w:val="single" w:sz="4" w:space="0" w:color="auto"/>
            </w:tcBorders>
            <w:vAlign w:val="center"/>
          </w:tcPr>
          <w:p w14:paraId="63F6545A" w14:textId="79090747" w:rsidR="00BA046B" w:rsidRPr="00557042" w:rsidRDefault="00F5136C" w:rsidP="00F5136C">
            <w:pPr>
              <w:spacing w:before="0" w:line="240" w:lineRule="auto"/>
              <w:ind w:firstLine="0"/>
              <w:contextualSpacing/>
              <w:jc w:val="center"/>
              <w:rPr>
                <w:b/>
                <w:bCs/>
              </w:rPr>
            </w:pPr>
            <w:r w:rsidRPr="00557042">
              <w:rPr>
                <w:b/>
                <w:bCs/>
              </w:rPr>
              <w:t>Section Mean</w:t>
            </w:r>
          </w:p>
        </w:tc>
        <w:tc>
          <w:tcPr>
            <w:tcW w:w="2070" w:type="dxa"/>
            <w:tcBorders>
              <w:bottom w:val="double" w:sz="12" w:space="0" w:color="auto"/>
            </w:tcBorders>
            <w:vAlign w:val="center"/>
          </w:tcPr>
          <w:p w14:paraId="7C0EF368" w14:textId="08788137" w:rsidR="00BA046B" w:rsidRPr="00557042" w:rsidRDefault="00F5136C" w:rsidP="00F5136C">
            <w:pPr>
              <w:spacing w:before="0" w:line="240" w:lineRule="auto"/>
              <w:ind w:firstLine="0"/>
              <w:contextualSpacing/>
              <w:jc w:val="center"/>
              <w:rPr>
                <w:b/>
                <w:bCs/>
              </w:rPr>
            </w:pPr>
            <w:r w:rsidRPr="00557042">
              <w:rPr>
                <w:b/>
                <w:bCs/>
              </w:rPr>
              <w:t>4.96</w:t>
            </w:r>
          </w:p>
        </w:tc>
        <w:tc>
          <w:tcPr>
            <w:tcW w:w="2430" w:type="dxa"/>
            <w:tcBorders>
              <w:bottom w:val="double" w:sz="12" w:space="0" w:color="auto"/>
            </w:tcBorders>
            <w:vAlign w:val="center"/>
          </w:tcPr>
          <w:p w14:paraId="0ECF326A" w14:textId="414C3CFB" w:rsidR="00BA046B" w:rsidRPr="00557042" w:rsidRDefault="00F5136C" w:rsidP="00F5136C">
            <w:pPr>
              <w:spacing w:before="0" w:line="240" w:lineRule="auto"/>
              <w:ind w:firstLine="0"/>
              <w:contextualSpacing/>
              <w:jc w:val="center"/>
              <w:rPr>
                <w:b/>
                <w:bCs/>
              </w:rPr>
            </w:pPr>
            <w:r w:rsidRPr="00557042">
              <w:rPr>
                <w:b/>
                <w:bCs/>
              </w:rPr>
              <w:t>Very Satisfactory</w:t>
            </w:r>
          </w:p>
        </w:tc>
      </w:tr>
    </w:tbl>
    <w:p w14:paraId="57943C60" w14:textId="24C05AE4" w:rsidR="005E3874" w:rsidRPr="00557042" w:rsidRDefault="005E3874" w:rsidP="00F5136C">
      <w:r w:rsidRPr="00557042">
        <w:t xml:space="preserve">Discuss the content of the table </w:t>
      </w:r>
      <w:r w:rsidR="00C87FBC" w:rsidRPr="00557042">
        <w:t xml:space="preserve">say Table 4 here </w:t>
      </w:r>
      <w:r w:rsidRPr="00557042">
        <w:t xml:space="preserve">but IT SHOULD NOT BE A REPETITION OF WHAT CAN BE SEEN IN THE TABLE. </w:t>
      </w:r>
      <w:r w:rsidR="00F5136C" w:rsidRPr="00557042">
        <w:t xml:space="preserve">Remember not to </w:t>
      </w:r>
      <w:r w:rsidR="00F5136C" w:rsidRPr="00557042">
        <w:lastRenderedPageBreak/>
        <w:t xml:space="preserve">repeat in paragraph what the Tables already indicate. </w:t>
      </w:r>
      <w:r w:rsidRPr="00557042">
        <w:t xml:space="preserve">What do the numbers tell the reader. Find what is the trend, interpret and do result analysis. </w:t>
      </w:r>
    </w:p>
    <w:p w14:paraId="4034CD32" w14:textId="7A6C797F" w:rsidR="00F5136C" w:rsidRPr="00557042" w:rsidRDefault="00F5136C" w:rsidP="00F5136C">
      <w:r w:rsidRPr="00557042">
        <w:t xml:space="preserve">Be consistent in the number of decimal places and units in your resulting tables. </w:t>
      </w:r>
      <w:r w:rsidR="00211FA4" w:rsidRPr="00557042">
        <w:t>Table 5 may be another way to express a result especially those who conducted software or model testing. Design a table depending on what is being determined and trying to show for analysis.</w:t>
      </w:r>
    </w:p>
    <w:p w14:paraId="6F47B0FA" w14:textId="492EE4A3" w:rsidR="00211FA4" w:rsidRPr="00557042" w:rsidRDefault="00211FA4" w:rsidP="00211FA4">
      <w:pPr>
        <w:pStyle w:val="Caption"/>
      </w:pPr>
      <w:bookmarkStart w:id="87" w:name="_Toc103692558"/>
      <w:r w:rsidRPr="00557042">
        <w:t xml:space="preserve">Table </w:t>
      </w:r>
      <w:r w:rsidR="000F2B5A">
        <w:fldChar w:fldCharType="begin"/>
      </w:r>
      <w:r w:rsidR="000F2B5A">
        <w:instrText xml:space="preserve"> SEQ Table \* ARABIC </w:instrText>
      </w:r>
      <w:r w:rsidR="000F2B5A">
        <w:fldChar w:fldCharType="separate"/>
      </w:r>
      <w:r w:rsidR="000C28DD">
        <w:rPr>
          <w:noProof/>
        </w:rPr>
        <w:t>6</w:t>
      </w:r>
      <w:r w:rsidR="000F2B5A">
        <w:rPr>
          <w:noProof/>
        </w:rPr>
        <w:fldChar w:fldCharType="end"/>
      </w:r>
      <w:r w:rsidRPr="00557042">
        <w:t>. Accuracy of the IT Solution.</w:t>
      </w:r>
      <w:bookmarkEnd w:id="87"/>
    </w:p>
    <w:tbl>
      <w:tblPr>
        <w:tblStyle w:val="TableGrid"/>
        <w:tblW w:w="62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2070"/>
      </w:tblGrid>
      <w:tr w:rsidR="00C87FBC" w:rsidRPr="00557042" w14:paraId="53A46A57" w14:textId="77777777" w:rsidTr="00C87FBC">
        <w:trPr>
          <w:trHeight w:val="432"/>
        </w:trPr>
        <w:tc>
          <w:tcPr>
            <w:tcW w:w="4140" w:type="dxa"/>
            <w:tcBorders>
              <w:top w:val="double" w:sz="12" w:space="0" w:color="auto"/>
              <w:right w:val="single" w:sz="4" w:space="0" w:color="auto"/>
            </w:tcBorders>
            <w:vAlign w:val="center"/>
          </w:tcPr>
          <w:p w14:paraId="2C5D4A1A" w14:textId="7899F95E" w:rsidR="00C87FBC" w:rsidRPr="00557042" w:rsidRDefault="00C87FBC" w:rsidP="00211FA4">
            <w:pPr>
              <w:spacing w:before="0" w:line="240" w:lineRule="auto"/>
              <w:ind w:firstLine="0"/>
              <w:contextualSpacing/>
              <w:jc w:val="center"/>
              <w:rPr>
                <w:b/>
                <w:caps/>
              </w:rPr>
            </w:pPr>
            <w:r w:rsidRPr="00557042">
              <w:rPr>
                <w:b/>
                <w:caps/>
              </w:rPr>
              <w:t>dataset</w:t>
            </w:r>
          </w:p>
        </w:tc>
        <w:tc>
          <w:tcPr>
            <w:tcW w:w="2070" w:type="dxa"/>
            <w:tcBorders>
              <w:top w:val="double" w:sz="12" w:space="0" w:color="auto"/>
            </w:tcBorders>
            <w:vAlign w:val="center"/>
          </w:tcPr>
          <w:p w14:paraId="11F094D9" w14:textId="21C01DB0" w:rsidR="00C87FBC" w:rsidRPr="00557042" w:rsidRDefault="00C87FBC" w:rsidP="00211FA4">
            <w:pPr>
              <w:spacing w:before="0" w:line="240" w:lineRule="auto"/>
              <w:ind w:firstLine="0"/>
              <w:contextualSpacing/>
              <w:jc w:val="center"/>
              <w:rPr>
                <w:b/>
                <w:caps/>
              </w:rPr>
            </w:pPr>
            <w:r w:rsidRPr="00557042">
              <w:rPr>
                <w:b/>
                <w:caps/>
              </w:rPr>
              <w:t>score</w:t>
            </w:r>
          </w:p>
        </w:tc>
      </w:tr>
      <w:tr w:rsidR="00C87FBC" w:rsidRPr="00557042" w14:paraId="16D67EBD" w14:textId="77777777" w:rsidTr="00C87FBC">
        <w:trPr>
          <w:trHeight w:val="432"/>
        </w:trPr>
        <w:tc>
          <w:tcPr>
            <w:tcW w:w="4140" w:type="dxa"/>
            <w:tcBorders>
              <w:right w:val="single" w:sz="4" w:space="0" w:color="auto"/>
            </w:tcBorders>
            <w:vAlign w:val="center"/>
          </w:tcPr>
          <w:p w14:paraId="6590685D" w14:textId="2186BCAF" w:rsidR="00C87FBC" w:rsidRPr="00557042" w:rsidRDefault="00C87FBC" w:rsidP="00E537EC">
            <w:pPr>
              <w:spacing w:before="0" w:line="240" w:lineRule="auto"/>
              <w:ind w:firstLine="0"/>
              <w:contextualSpacing/>
              <w:jc w:val="left"/>
            </w:pPr>
            <w:r w:rsidRPr="00557042">
              <w:t>Training Dataset (60%)</w:t>
            </w:r>
          </w:p>
        </w:tc>
        <w:tc>
          <w:tcPr>
            <w:tcW w:w="2070" w:type="dxa"/>
            <w:vAlign w:val="center"/>
          </w:tcPr>
          <w:p w14:paraId="7000B30A" w14:textId="089F62F0" w:rsidR="00C87FBC" w:rsidRPr="00557042" w:rsidRDefault="00C87FBC" w:rsidP="00E537EC">
            <w:pPr>
              <w:spacing w:before="0" w:line="240" w:lineRule="auto"/>
              <w:ind w:firstLine="0"/>
              <w:contextualSpacing/>
              <w:jc w:val="center"/>
            </w:pPr>
          </w:p>
        </w:tc>
      </w:tr>
      <w:tr w:rsidR="00C87FBC" w:rsidRPr="00557042" w14:paraId="6C6A60D5" w14:textId="77777777" w:rsidTr="00C87FBC">
        <w:trPr>
          <w:trHeight w:val="432"/>
        </w:trPr>
        <w:tc>
          <w:tcPr>
            <w:tcW w:w="4140" w:type="dxa"/>
            <w:tcBorders>
              <w:right w:val="single" w:sz="4" w:space="0" w:color="auto"/>
            </w:tcBorders>
            <w:vAlign w:val="center"/>
          </w:tcPr>
          <w:p w14:paraId="7D632D62" w14:textId="5C14DF85" w:rsidR="00C87FBC" w:rsidRPr="00557042" w:rsidRDefault="00C87FBC" w:rsidP="00E537EC">
            <w:pPr>
              <w:spacing w:before="0" w:line="240" w:lineRule="auto"/>
              <w:ind w:firstLine="0"/>
              <w:contextualSpacing/>
              <w:jc w:val="left"/>
            </w:pPr>
            <w:r w:rsidRPr="00557042">
              <w:t>Model Test Dataset (40%)</w:t>
            </w:r>
          </w:p>
        </w:tc>
        <w:tc>
          <w:tcPr>
            <w:tcW w:w="2070" w:type="dxa"/>
            <w:vAlign w:val="center"/>
          </w:tcPr>
          <w:p w14:paraId="60D10E0C" w14:textId="77777777" w:rsidR="00C87FBC" w:rsidRPr="00557042" w:rsidRDefault="00C87FBC" w:rsidP="00E537EC">
            <w:pPr>
              <w:spacing w:before="0" w:line="240" w:lineRule="auto"/>
              <w:ind w:firstLine="0"/>
              <w:contextualSpacing/>
              <w:jc w:val="center"/>
            </w:pPr>
          </w:p>
        </w:tc>
      </w:tr>
      <w:tr w:rsidR="00C87FBC" w:rsidRPr="00557042" w14:paraId="2C489DA5" w14:textId="77777777" w:rsidTr="00C87FBC">
        <w:trPr>
          <w:trHeight w:val="432"/>
        </w:trPr>
        <w:tc>
          <w:tcPr>
            <w:tcW w:w="4140" w:type="dxa"/>
            <w:tcBorders>
              <w:bottom w:val="double" w:sz="12" w:space="0" w:color="auto"/>
              <w:right w:val="single" w:sz="4" w:space="0" w:color="auto"/>
            </w:tcBorders>
            <w:vAlign w:val="center"/>
          </w:tcPr>
          <w:p w14:paraId="6ACE54DE" w14:textId="33985BB3" w:rsidR="00C87FBC" w:rsidRPr="00557042" w:rsidRDefault="00C87FBC" w:rsidP="00211FA4">
            <w:pPr>
              <w:spacing w:before="0" w:line="240" w:lineRule="auto"/>
              <w:ind w:firstLine="0"/>
              <w:contextualSpacing/>
              <w:jc w:val="left"/>
              <w:rPr>
                <w:b/>
                <w:bCs/>
              </w:rPr>
            </w:pPr>
          </w:p>
        </w:tc>
        <w:tc>
          <w:tcPr>
            <w:tcW w:w="2070" w:type="dxa"/>
            <w:tcBorders>
              <w:bottom w:val="double" w:sz="12" w:space="0" w:color="auto"/>
            </w:tcBorders>
            <w:vAlign w:val="center"/>
          </w:tcPr>
          <w:p w14:paraId="089AAAE2" w14:textId="6F0FA98E" w:rsidR="00C87FBC" w:rsidRPr="00557042" w:rsidRDefault="00C87FBC" w:rsidP="00211FA4">
            <w:pPr>
              <w:spacing w:before="0" w:line="240" w:lineRule="auto"/>
              <w:ind w:firstLine="0"/>
              <w:contextualSpacing/>
              <w:jc w:val="center"/>
              <w:rPr>
                <w:b/>
                <w:bCs/>
              </w:rPr>
            </w:pPr>
          </w:p>
        </w:tc>
      </w:tr>
    </w:tbl>
    <w:p w14:paraId="54B1A605" w14:textId="49AF1806" w:rsidR="00757C92" w:rsidRPr="00557042" w:rsidRDefault="00757C92" w:rsidP="00757C92">
      <w:r w:rsidRPr="00557042">
        <w:rPr>
          <w:b/>
        </w:rPr>
        <w:tab/>
      </w:r>
      <w:r w:rsidRPr="00557042">
        <w:t xml:space="preserve">Insert screenshots of tools or parts of the system that shows what were evaluated on the parameters measured (example Security = Log-In Interface). </w:t>
      </w:r>
      <w:r w:rsidR="005E3874" w:rsidRPr="00557042">
        <w:t xml:space="preserve">Introduce figures first and reference them using their caption. </w:t>
      </w:r>
      <w:r w:rsidR="00C87FBC" w:rsidRPr="00557042">
        <w:t>For Model Testing, a graph or chart can be inserted for interpretation.</w:t>
      </w:r>
    </w:p>
    <w:p w14:paraId="027A1186" w14:textId="77777777" w:rsidR="000D122A" w:rsidRPr="00557042" w:rsidRDefault="00BA046B" w:rsidP="000D122A">
      <w:pPr>
        <w:pStyle w:val="Caption"/>
        <w:jc w:val="center"/>
      </w:pPr>
      <w:r w:rsidRPr="00557042">
        <w:rPr>
          <w:rFonts w:ascii="Arial" w:hAnsi="Arial" w:cs="Arial"/>
          <w:noProof/>
          <w:szCs w:val="24"/>
          <w:lang w:val="en-PH" w:eastAsia="en-PH"/>
        </w:rPr>
        <w:lastRenderedPageBreak/>
        <w:drawing>
          <wp:inline distT="0" distB="0" distL="0" distR="0" wp14:anchorId="045ADC32" wp14:editId="7C8C94AB">
            <wp:extent cx="4572000" cy="254656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2000" cy="2546566"/>
                    </a:xfrm>
                    <a:prstGeom prst="rect">
                      <a:avLst/>
                    </a:prstGeom>
                    <a:noFill/>
                    <a:ln>
                      <a:noFill/>
                    </a:ln>
                  </pic:spPr>
                </pic:pic>
              </a:graphicData>
            </a:graphic>
          </wp:inline>
        </w:drawing>
      </w:r>
    </w:p>
    <w:p w14:paraId="101053BD" w14:textId="77777777" w:rsidR="000D122A" w:rsidRPr="00557042" w:rsidRDefault="000D122A" w:rsidP="000D122A">
      <w:pPr>
        <w:pStyle w:val="Caption"/>
        <w:jc w:val="center"/>
      </w:pPr>
    </w:p>
    <w:p w14:paraId="5C76B0C4" w14:textId="409ADB19" w:rsidR="00BA046B" w:rsidRPr="00557042" w:rsidRDefault="000D122A" w:rsidP="000D122A">
      <w:pPr>
        <w:pStyle w:val="Caption"/>
        <w:jc w:val="center"/>
        <w:rPr>
          <w:rFonts w:ascii="Arial" w:hAnsi="Arial" w:cs="Arial"/>
          <w:szCs w:val="24"/>
        </w:rPr>
      </w:pPr>
      <w:bookmarkStart w:id="88" w:name="_Toc84246518"/>
      <w:r w:rsidRPr="00557042">
        <w:t xml:space="preserve">Figure </w:t>
      </w:r>
      <w:r w:rsidR="000F2B5A">
        <w:fldChar w:fldCharType="begin"/>
      </w:r>
      <w:r w:rsidR="000F2B5A">
        <w:instrText xml:space="preserve"> SEQ Figure \* ARABIC </w:instrText>
      </w:r>
      <w:r w:rsidR="000F2B5A">
        <w:fldChar w:fldCharType="separate"/>
      </w:r>
      <w:r w:rsidR="00CB0D14">
        <w:rPr>
          <w:noProof/>
        </w:rPr>
        <w:t>4</w:t>
      </w:r>
      <w:r w:rsidR="000F2B5A">
        <w:rPr>
          <w:noProof/>
        </w:rPr>
        <w:fldChar w:fldCharType="end"/>
      </w:r>
      <w:r w:rsidRPr="00557042">
        <w:t xml:space="preserve">. </w:t>
      </w:r>
      <w:r w:rsidRPr="00557042">
        <w:rPr>
          <w:b w:val="0"/>
          <w:bCs w:val="0"/>
        </w:rPr>
        <w:t>Screenshot Showing Evaluated Feature</w:t>
      </w:r>
      <w:bookmarkEnd w:id="88"/>
    </w:p>
    <w:p w14:paraId="4709BC05" w14:textId="77777777" w:rsidR="00BA046B" w:rsidRPr="00557042" w:rsidRDefault="00BA046B" w:rsidP="00C87FBC">
      <w:pPr>
        <w:pStyle w:val="ListParagraph"/>
        <w:numPr>
          <w:ilvl w:val="0"/>
          <w:numId w:val="0"/>
        </w:numPr>
        <w:spacing w:line="240" w:lineRule="auto"/>
        <w:rPr>
          <w:rFonts w:ascii="Arial" w:hAnsi="Arial" w:cs="Arial"/>
          <w:szCs w:val="24"/>
        </w:rPr>
      </w:pPr>
    </w:p>
    <w:p w14:paraId="30D531D4" w14:textId="718A8F35" w:rsidR="00BA046B" w:rsidRPr="00557042" w:rsidRDefault="005E3874" w:rsidP="005E3874">
      <w:r w:rsidRPr="00557042">
        <w:t xml:space="preserve">For example, </w:t>
      </w:r>
      <w:r w:rsidR="00C87FBC" w:rsidRPr="00557042">
        <w:t>Figure 2</w:t>
      </w:r>
      <w:r w:rsidR="00BA046B" w:rsidRPr="00557042">
        <w:t xml:space="preserve"> shows the Add User Interface</w:t>
      </w:r>
      <w:r w:rsidRPr="00557042">
        <w:t xml:space="preserve"> where</w:t>
      </w:r>
      <w:r w:rsidR="00BA046B" w:rsidRPr="00557042">
        <w:t xml:space="preserve"> the user adds data to complete the transaction in adding of user for Administrator and Super Administrator. Administrator Account and Super Administrator account has the same privilege in using the system while the limited user can only add schedule.</w:t>
      </w:r>
    </w:p>
    <w:p w14:paraId="5A5AF94D" w14:textId="77777777" w:rsidR="003F3012" w:rsidRPr="00557042" w:rsidRDefault="003F3012" w:rsidP="002731FF">
      <w:pPr>
        <w:pStyle w:val="Heading2"/>
        <w:sectPr w:rsidR="003F3012" w:rsidRPr="00557042" w:rsidSect="003F3012">
          <w:pgSz w:w="12240" w:h="15840"/>
          <w:pgMar w:top="2160" w:right="1440" w:bottom="1259" w:left="2160" w:header="720" w:footer="720" w:gutter="0"/>
          <w:cols w:space="720"/>
          <w:titlePg/>
          <w:docGrid w:linePitch="360"/>
        </w:sectPr>
      </w:pPr>
    </w:p>
    <w:p w14:paraId="2DA515E3" w14:textId="7369F6AA" w:rsidR="004C22E8" w:rsidRPr="00557042" w:rsidRDefault="008F511D" w:rsidP="003F3012">
      <w:pPr>
        <w:pStyle w:val="Heading1"/>
      </w:pPr>
      <w:bookmarkStart w:id="89" w:name="_Toc130239012"/>
      <w:bookmarkEnd w:id="78"/>
      <w:bookmarkEnd w:id="79"/>
      <w:bookmarkEnd w:id="80"/>
      <w:bookmarkEnd w:id="81"/>
      <w:r w:rsidRPr="00557042">
        <w:lastRenderedPageBreak/>
        <w:t>SUMMARY, CONCLUSION AND RECOMMENDATION</w:t>
      </w:r>
      <w:bookmarkEnd w:id="89"/>
    </w:p>
    <w:p w14:paraId="113F985A" w14:textId="7387544F" w:rsidR="00FF1960" w:rsidRPr="00557042" w:rsidRDefault="00F22077" w:rsidP="00F22077">
      <w:pPr>
        <w:pStyle w:val="Heading2"/>
      </w:pPr>
      <w:bookmarkStart w:id="90" w:name="_Toc130239013"/>
      <w:r w:rsidRPr="00557042">
        <w:t>Summary</w:t>
      </w:r>
      <w:bookmarkEnd w:id="90"/>
    </w:p>
    <w:p w14:paraId="29BA42A0" w14:textId="4E3F6AA6" w:rsidR="000D122A" w:rsidRPr="00557042" w:rsidRDefault="00561725" w:rsidP="00C87FBC">
      <w:r w:rsidRPr="00557042">
        <w:t>This summarizes the research or the study. In paragraph form</w:t>
      </w:r>
      <w:r w:rsidR="00EA2852" w:rsidRPr="00557042">
        <w:t>. This should state what was learned and not a repetition of the results. This can be based in the methodology.</w:t>
      </w:r>
      <w:r w:rsidR="00C87FBC" w:rsidRPr="00557042">
        <w:t xml:space="preserve"> Include objective of the research, the principal results.</w:t>
      </w:r>
    </w:p>
    <w:p w14:paraId="64CBECAA" w14:textId="5EEFC6DF" w:rsidR="00F22077" w:rsidRPr="00557042" w:rsidRDefault="00F22077" w:rsidP="00F22077">
      <w:pPr>
        <w:pStyle w:val="Heading2"/>
      </w:pPr>
      <w:bookmarkStart w:id="91" w:name="_Toc130239014"/>
      <w:r w:rsidRPr="00557042">
        <w:t>Conclusion</w:t>
      </w:r>
      <w:bookmarkEnd w:id="91"/>
    </w:p>
    <w:p w14:paraId="5969C767" w14:textId="77777777" w:rsidR="00EA2852" w:rsidRPr="00557042" w:rsidRDefault="003B00B7" w:rsidP="00C11895">
      <w:pPr>
        <w:pStyle w:val="ListParagraph"/>
        <w:numPr>
          <w:ilvl w:val="0"/>
          <w:numId w:val="38"/>
        </w:numPr>
        <w:ind w:left="1170" w:hanging="450"/>
      </w:pPr>
      <w:r w:rsidRPr="00557042">
        <w:t xml:space="preserve">The general objective is addressed in the conclusion. </w:t>
      </w:r>
    </w:p>
    <w:p w14:paraId="2FAD38D9" w14:textId="3BCD98C0" w:rsidR="00D67A76" w:rsidRPr="00557042" w:rsidRDefault="00EA2852" w:rsidP="00C11895">
      <w:pPr>
        <w:pStyle w:val="ListParagraph"/>
        <w:numPr>
          <w:ilvl w:val="0"/>
          <w:numId w:val="38"/>
        </w:numPr>
        <w:ind w:left="1170" w:hanging="450"/>
      </w:pPr>
      <w:r w:rsidRPr="00557042">
        <w:t>This should be numbered and in one-to-one correspondence with specific objective.</w:t>
      </w:r>
    </w:p>
    <w:p w14:paraId="0CA4E6A8" w14:textId="5D6F7F28" w:rsidR="00F22077" w:rsidRPr="00557042" w:rsidRDefault="00F22077" w:rsidP="00F22077">
      <w:pPr>
        <w:pStyle w:val="Heading2"/>
      </w:pPr>
      <w:bookmarkStart w:id="92" w:name="_Toc130239015"/>
      <w:r w:rsidRPr="00557042">
        <w:t>Recommendation</w:t>
      </w:r>
      <w:bookmarkEnd w:id="92"/>
    </w:p>
    <w:p w14:paraId="6F58F50C" w14:textId="18542AB2" w:rsidR="00EA2852" w:rsidRPr="00557042" w:rsidRDefault="00C11895" w:rsidP="00D67A76">
      <w:r w:rsidRPr="00557042">
        <w:t>The researchers can e</w:t>
      </w:r>
      <w:r w:rsidR="00561725" w:rsidRPr="00557042">
        <w:t>xhaust all means</w:t>
      </w:r>
      <w:r w:rsidRPr="00557042">
        <w:t xml:space="preserve"> and may recommend the following:</w:t>
      </w:r>
    </w:p>
    <w:p w14:paraId="38430C9E" w14:textId="77777777" w:rsidR="00C11895" w:rsidRPr="00557042" w:rsidRDefault="00C11895" w:rsidP="00C11895">
      <w:pPr>
        <w:pStyle w:val="ListParagraph"/>
        <w:numPr>
          <w:ilvl w:val="0"/>
          <w:numId w:val="39"/>
        </w:numPr>
        <w:ind w:left="1080"/>
      </w:pPr>
      <w:r w:rsidRPr="00557042">
        <w:t>U</w:t>
      </w:r>
      <w:r w:rsidR="00561725" w:rsidRPr="00557042">
        <w:t>sing other technology, hardware or programming language</w:t>
      </w:r>
      <w:r w:rsidRPr="00557042">
        <w:t>.</w:t>
      </w:r>
    </w:p>
    <w:p w14:paraId="6300D6B6" w14:textId="77777777" w:rsidR="00C11895" w:rsidRPr="00557042" w:rsidRDefault="00C11895" w:rsidP="00C11895">
      <w:pPr>
        <w:pStyle w:val="ListParagraph"/>
        <w:numPr>
          <w:ilvl w:val="0"/>
          <w:numId w:val="39"/>
        </w:numPr>
        <w:ind w:left="1080"/>
      </w:pPr>
      <w:r w:rsidRPr="00557042">
        <w:t>Using another related or applicable</w:t>
      </w:r>
      <w:r w:rsidR="00561725" w:rsidRPr="00557042">
        <w:t xml:space="preserve"> application development environment</w:t>
      </w:r>
      <w:r w:rsidRPr="00557042">
        <w:t xml:space="preserve">. </w:t>
      </w:r>
    </w:p>
    <w:p w14:paraId="537C1070" w14:textId="77777777" w:rsidR="00C11895" w:rsidRPr="00557042" w:rsidRDefault="00C11895" w:rsidP="00C11895">
      <w:pPr>
        <w:pStyle w:val="ListParagraph"/>
        <w:numPr>
          <w:ilvl w:val="0"/>
          <w:numId w:val="39"/>
        </w:numPr>
        <w:ind w:left="1080"/>
      </w:pPr>
      <w:r w:rsidRPr="00557042">
        <w:t>U</w:t>
      </w:r>
      <w:r w:rsidR="00561725" w:rsidRPr="00557042">
        <w:t>se of other dataset</w:t>
      </w:r>
      <w:r w:rsidRPr="00557042">
        <w:t xml:space="preserve">s or testing or validation technique. </w:t>
      </w:r>
    </w:p>
    <w:p w14:paraId="5DB67EAF" w14:textId="77777777" w:rsidR="00C11895" w:rsidRPr="00557042" w:rsidRDefault="00C11895" w:rsidP="00C11895">
      <w:pPr>
        <w:pStyle w:val="ListParagraph"/>
        <w:numPr>
          <w:ilvl w:val="0"/>
          <w:numId w:val="39"/>
        </w:numPr>
        <w:ind w:left="1080"/>
      </w:pPr>
      <w:r w:rsidRPr="00557042">
        <w:t xml:space="preserve">Application in another </w:t>
      </w:r>
      <w:r w:rsidR="00561725" w:rsidRPr="00557042">
        <w:t>locale</w:t>
      </w:r>
      <w:r w:rsidRPr="00557042">
        <w:t>, transaction</w:t>
      </w:r>
      <w:r w:rsidR="00561725" w:rsidRPr="00557042">
        <w:t xml:space="preserve"> or application</w:t>
      </w:r>
      <w:r w:rsidRPr="00557042">
        <w:t xml:space="preserve">. </w:t>
      </w:r>
    </w:p>
    <w:p w14:paraId="0BD22889" w14:textId="77777777" w:rsidR="00C11895" w:rsidRPr="00557042" w:rsidRDefault="00C11895" w:rsidP="00C11895">
      <w:pPr>
        <w:pStyle w:val="ListParagraph"/>
        <w:numPr>
          <w:ilvl w:val="0"/>
          <w:numId w:val="39"/>
        </w:numPr>
        <w:ind w:left="1080"/>
      </w:pPr>
      <w:r w:rsidRPr="00557042">
        <w:t xml:space="preserve">Including what has been missed out in scope. </w:t>
      </w:r>
    </w:p>
    <w:p w14:paraId="196DFBBF" w14:textId="2DE12923" w:rsidR="00D67A76" w:rsidRPr="00557042" w:rsidRDefault="00C11895" w:rsidP="00C11895">
      <w:pPr>
        <w:pStyle w:val="ListParagraph"/>
        <w:numPr>
          <w:ilvl w:val="0"/>
          <w:numId w:val="39"/>
        </w:numPr>
        <w:ind w:left="1080"/>
      </w:pPr>
      <w:r w:rsidRPr="00557042">
        <w:t>C</w:t>
      </w:r>
      <w:r w:rsidR="00561725" w:rsidRPr="00557042">
        <w:t xml:space="preserve">omparing with other similar technology. </w:t>
      </w:r>
    </w:p>
    <w:p w14:paraId="259BB49D" w14:textId="5F313475" w:rsidR="00F22077" w:rsidRPr="00557042" w:rsidRDefault="008F511D" w:rsidP="00F22077">
      <w:pPr>
        <w:pStyle w:val="Heading1"/>
      </w:pPr>
      <w:bookmarkStart w:id="93" w:name="_Toc130239016"/>
      <w:r w:rsidRPr="00557042">
        <w:lastRenderedPageBreak/>
        <w:t>REFERENCES</w:t>
      </w:r>
      <w:bookmarkEnd w:id="93"/>
    </w:p>
    <w:p w14:paraId="01C57810" w14:textId="245E643D" w:rsidR="00AF5C43" w:rsidRPr="00557042" w:rsidRDefault="00D60148" w:rsidP="00C11895">
      <w:pPr>
        <w:ind w:left="720" w:hanging="720"/>
      </w:pPr>
      <w:r w:rsidRPr="00557042">
        <w:t xml:space="preserve">Use APA </w:t>
      </w:r>
      <w:r w:rsidR="00C11895" w:rsidRPr="00557042">
        <w:t>7</w:t>
      </w:r>
      <w:r w:rsidR="00C11895" w:rsidRPr="00557042">
        <w:rPr>
          <w:vertAlign w:val="superscript"/>
        </w:rPr>
        <w:t>th</w:t>
      </w:r>
      <w:r w:rsidR="00C11895" w:rsidRPr="00557042">
        <w:t xml:space="preserve"> Citation Style </w:t>
      </w:r>
      <w:r w:rsidR="002B5837" w:rsidRPr="00557042">
        <w:t>formatting</w:t>
      </w:r>
      <w:r w:rsidRPr="00557042">
        <w:t xml:space="preserve"> for all references (in the body and in the listing here).</w:t>
      </w:r>
      <w:r w:rsidR="003521E1" w:rsidRPr="00557042">
        <w:t xml:space="preserve"> </w:t>
      </w:r>
      <w:r w:rsidR="00C11895" w:rsidRPr="00557042">
        <w:t>Insert using Mendeley.</w:t>
      </w:r>
    </w:p>
    <w:p w14:paraId="17671BED" w14:textId="77777777" w:rsidR="003F3012" w:rsidRPr="00557042" w:rsidRDefault="003F3012" w:rsidP="00C11895">
      <w:pPr>
        <w:ind w:left="720" w:hanging="720"/>
      </w:pPr>
    </w:p>
    <w:p w14:paraId="6ACD87EA" w14:textId="6035904E" w:rsidR="003F3012" w:rsidRPr="00557042" w:rsidRDefault="003F3012" w:rsidP="003F3012">
      <w:pPr>
        <w:ind w:firstLine="0"/>
        <w:sectPr w:rsidR="003F3012" w:rsidRPr="00557042" w:rsidSect="003F3012">
          <w:pgSz w:w="12240" w:h="15840"/>
          <w:pgMar w:top="2160" w:right="1440" w:bottom="1259" w:left="2160" w:header="720" w:footer="720" w:gutter="0"/>
          <w:cols w:space="720"/>
          <w:titlePg/>
          <w:docGrid w:linePitch="360"/>
        </w:sectPr>
      </w:pPr>
    </w:p>
    <w:p w14:paraId="50D2F4C9" w14:textId="77777777" w:rsidR="004C22E8" w:rsidRPr="00557042" w:rsidRDefault="004C22E8" w:rsidP="003F3012">
      <w:pPr>
        <w:pStyle w:val="Title"/>
      </w:pPr>
      <w:bookmarkStart w:id="94" w:name="_Toc477441726"/>
      <w:bookmarkStart w:id="95" w:name="_Toc477442613"/>
      <w:bookmarkStart w:id="96" w:name="_Toc477690436"/>
      <w:bookmarkStart w:id="97" w:name="_Toc477705604"/>
      <w:bookmarkStart w:id="98" w:name="_Toc130239017"/>
      <w:r w:rsidRPr="00557042">
        <w:lastRenderedPageBreak/>
        <w:t>APPENDICES</w:t>
      </w:r>
      <w:bookmarkEnd w:id="94"/>
      <w:bookmarkEnd w:id="95"/>
      <w:bookmarkEnd w:id="96"/>
      <w:bookmarkEnd w:id="97"/>
      <w:bookmarkEnd w:id="98"/>
    </w:p>
    <w:p w14:paraId="01A91C3A" w14:textId="2D188712" w:rsidR="00D60148" w:rsidRPr="00557042" w:rsidRDefault="00D60148" w:rsidP="00C55738">
      <w:pPr>
        <w:pStyle w:val="Heading5"/>
        <w:numPr>
          <w:ilvl w:val="0"/>
          <w:numId w:val="0"/>
        </w:numPr>
        <w:rPr>
          <w:rFonts w:ascii="Arial Narrow" w:hAnsi="Arial Narrow"/>
        </w:rPr>
      </w:pPr>
      <w:r w:rsidRPr="00557042">
        <w:rPr>
          <w:rFonts w:ascii="Arial Narrow" w:hAnsi="Arial Narrow"/>
        </w:rPr>
        <w:t>&lt;Appendix A</w:t>
      </w:r>
      <w:r w:rsidR="007C0C96" w:rsidRPr="00557042">
        <w:rPr>
          <w:rFonts w:ascii="Arial Narrow" w:hAnsi="Arial Narrow"/>
        </w:rPr>
        <w:t>:</w:t>
      </w:r>
      <w:r w:rsidRPr="00557042">
        <w:rPr>
          <w:rFonts w:ascii="Arial Narrow" w:hAnsi="Arial Narrow"/>
        </w:rPr>
        <w:t>&gt;</w:t>
      </w:r>
      <w:r w:rsidR="007C0C96" w:rsidRPr="00557042">
        <w:rPr>
          <w:rFonts w:ascii="Arial Narrow" w:hAnsi="Arial Narrow"/>
        </w:rPr>
        <w:t xml:space="preserve"> &lt;Title&gt;</w:t>
      </w:r>
    </w:p>
    <w:p w14:paraId="1B8A6CB2" w14:textId="089777BB" w:rsidR="007C0C96" w:rsidRPr="00557042" w:rsidRDefault="007C0C96" w:rsidP="00C87FBC">
      <w:r w:rsidRPr="00557042">
        <w:t>Place your appendices here.  Please be sure that these have been referenced in the body of document.</w:t>
      </w:r>
    </w:p>
    <w:p w14:paraId="35D8E8F2" w14:textId="14333D4D" w:rsidR="008C5243" w:rsidRPr="00557042" w:rsidRDefault="008C5243" w:rsidP="007C0C96">
      <w:r w:rsidRPr="00557042">
        <w:t>Appendices should include the following in separate pages:</w:t>
      </w:r>
    </w:p>
    <w:p w14:paraId="0CC36182" w14:textId="418E3192" w:rsidR="008C5243" w:rsidRPr="00557042" w:rsidRDefault="008C5243" w:rsidP="007C0C96">
      <w:r w:rsidRPr="00557042">
        <w:t>User Interfaces</w:t>
      </w:r>
    </w:p>
    <w:p w14:paraId="07107A18" w14:textId="18BE56C9" w:rsidR="008C5243" w:rsidRPr="00557042" w:rsidRDefault="008C5243" w:rsidP="007C0C96">
      <w:r w:rsidRPr="00557042">
        <w:t>Sample Outputs or Reports Generated</w:t>
      </w:r>
    </w:p>
    <w:p w14:paraId="52340DCF" w14:textId="3808EA91" w:rsidR="008C5243" w:rsidRPr="00557042" w:rsidRDefault="008C5243" w:rsidP="007C0C96">
      <w:r w:rsidRPr="00557042">
        <w:t xml:space="preserve">Questionnaire </w:t>
      </w:r>
    </w:p>
    <w:p w14:paraId="491B820F" w14:textId="52DEA1E9" w:rsidR="008C5243" w:rsidRPr="00557042" w:rsidRDefault="008C5243" w:rsidP="007C0C96">
      <w:r w:rsidRPr="00557042">
        <w:t>Evaluators (especially Subject Experts’) Profile</w:t>
      </w:r>
    </w:p>
    <w:p w14:paraId="14FD2F4C" w14:textId="2AA92719" w:rsidR="00595DDA" w:rsidRPr="00557042" w:rsidRDefault="008C5243" w:rsidP="002B5837">
      <w:r w:rsidRPr="00557042">
        <w:t xml:space="preserve">Grammarian’s Certificate </w:t>
      </w:r>
    </w:p>
    <w:p w14:paraId="10EA6531" w14:textId="7FE9DB33" w:rsidR="00E537EC" w:rsidRPr="00595DDA" w:rsidRDefault="00E537EC" w:rsidP="002B5837">
      <w:r w:rsidRPr="00557042">
        <w:t>TAU DRD ISO FORMS ACCOMPLISHED</w:t>
      </w:r>
    </w:p>
    <w:p w14:paraId="10909051" w14:textId="77777777" w:rsidR="00595DDA" w:rsidRDefault="00595DDA" w:rsidP="00194761">
      <w:pPr>
        <w:ind w:firstLine="0"/>
        <w:rPr>
          <w:lang w:val="x-none" w:eastAsia="x-none"/>
        </w:rPr>
      </w:pPr>
    </w:p>
    <w:bookmarkEnd w:id="53"/>
    <w:bookmarkEnd w:id="54"/>
    <w:p w14:paraId="4805A074" w14:textId="77777777" w:rsidR="00F84D78" w:rsidRDefault="00F84D78" w:rsidP="00194761">
      <w:pPr>
        <w:ind w:firstLine="0"/>
      </w:pPr>
    </w:p>
    <w:sectPr w:rsidR="00F84D78" w:rsidSect="003F3012">
      <w:pgSz w:w="12240" w:h="15840"/>
      <w:pgMar w:top="2160" w:right="1440" w:bottom="1259"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A03C4C" w14:textId="77777777" w:rsidR="000F2B5A" w:rsidRDefault="000F2B5A">
      <w:r>
        <w:separator/>
      </w:r>
    </w:p>
  </w:endnote>
  <w:endnote w:type="continuationSeparator" w:id="0">
    <w:p w14:paraId="3542E581" w14:textId="77777777" w:rsidR="000F2B5A" w:rsidRDefault="000F2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C473C5" w14:textId="77777777" w:rsidR="00557042" w:rsidRDefault="00557042" w:rsidP="00547EF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4A9A2488" w14:textId="77777777" w:rsidR="00557042" w:rsidRDefault="00557042" w:rsidP="00BF37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4140872"/>
      <w:docPartObj>
        <w:docPartGallery w:val="Page Numbers (Bottom of Page)"/>
        <w:docPartUnique/>
      </w:docPartObj>
    </w:sdtPr>
    <w:sdtEndPr>
      <w:rPr>
        <w:noProof/>
      </w:rPr>
    </w:sdtEndPr>
    <w:sdtContent>
      <w:p w14:paraId="1DA7B917" w14:textId="711C552F" w:rsidR="00557042" w:rsidRDefault="00557042" w:rsidP="007C788B">
        <w:pPr>
          <w:pStyle w:val="Footer"/>
          <w:ind w:firstLine="0"/>
          <w:jc w:val="center"/>
        </w:pPr>
        <w:r>
          <w:fldChar w:fldCharType="begin"/>
        </w:r>
        <w:r>
          <w:instrText xml:space="preserve"> PAGE   \* MERGEFORMAT </w:instrText>
        </w:r>
        <w:r>
          <w:fldChar w:fldCharType="separate"/>
        </w:r>
        <w:r w:rsidR="000C28DD">
          <w:rPr>
            <w:noProof/>
          </w:rPr>
          <w:t>27</w:t>
        </w:r>
        <w:r>
          <w:rPr>
            <w:noProof/>
          </w:rPr>
          <w:fldChar w:fldCharType="end"/>
        </w:r>
      </w:p>
    </w:sdtContent>
  </w:sdt>
  <w:p w14:paraId="21EF2544" w14:textId="152032A6" w:rsidR="00557042" w:rsidRPr="004A0A62" w:rsidRDefault="00557042" w:rsidP="00BF37A7">
    <w:pPr>
      <w:pStyle w:val="Footer"/>
      <w:ind w:left="90" w:right="36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100C57" w14:textId="48E8D7D3" w:rsidR="00557042" w:rsidRDefault="00557042">
    <w:pPr>
      <w:pStyle w:val="Footer"/>
      <w:jc w:val="center"/>
    </w:pPr>
  </w:p>
  <w:p w14:paraId="50D787BB" w14:textId="77777777" w:rsidR="00557042" w:rsidRDefault="0055704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1815BA" w14:textId="06C26557" w:rsidR="00557042" w:rsidRDefault="00557042" w:rsidP="004A2CD9">
    <w:pPr>
      <w:pStyle w:val="Footer"/>
      <w:ind w:firstLine="0"/>
      <w:jc w:val="center"/>
    </w:pPr>
  </w:p>
  <w:p w14:paraId="283FCED3" w14:textId="77777777" w:rsidR="00557042" w:rsidRDefault="00557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CF4266" w14:textId="77777777" w:rsidR="000F2B5A" w:rsidRDefault="000F2B5A">
      <w:r>
        <w:separator/>
      </w:r>
    </w:p>
  </w:footnote>
  <w:footnote w:type="continuationSeparator" w:id="0">
    <w:p w14:paraId="1EF4255E" w14:textId="77777777" w:rsidR="000F2B5A" w:rsidRDefault="000F2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50198D" w14:textId="77777777" w:rsidR="00557042" w:rsidRDefault="00557042" w:rsidP="000C6359">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2F0FED5" w14:textId="77777777" w:rsidR="00557042" w:rsidRDefault="00557042" w:rsidP="006D439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CF96DA" w14:textId="1C04FD44" w:rsidR="00557042" w:rsidRDefault="00557042" w:rsidP="004A2CD9">
    <w:pPr>
      <w:pStyle w:val="Header"/>
    </w:pPr>
  </w:p>
  <w:p w14:paraId="0D06C03F" w14:textId="77777777" w:rsidR="00557042" w:rsidRDefault="005570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52446A6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tabs>
          <w:tab w:val="num" w:pos="680"/>
        </w:tabs>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 w15:restartNumberingAfterBreak="0">
    <w:nsid w:val="015C5CE8"/>
    <w:multiLevelType w:val="multilevel"/>
    <w:tmpl w:val="0D164A7A"/>
    <w:lvl w:ilvl="0">
      <w:start w:val="1"/>
      <w:numFmt w:val="decimal"/>
      <w:lvlText w:val="%1."/>
      <w:legacy w:legacy="1" w:legacySpace="144" w:legacyIndent="0"/>
      <w:lvlJc w:val="left"/>
      <w:rPr>
        <w:rFonts w:hint="default"/>
      </w:rPr>
    </w:lvl>
    <w:lvl w:ilvl="1">
      <w:start w:val="1"/>
      <w:numFmt w:val="decimal"/>
      <w:lvlText w:val="%1.%2"/>
      <w:legacy w:legacy="1" w:legacySpace="144" w:legacyIndent="0"/>
      <w:lvlJc w:val="left"/>
      <w:rPr>
        <w:rFonts w:hint="default"/>
      </w:rPr>
    </w:lvl>
    <w:lvl w:ilvl="2">
      <w:start w:val="1"/>
      <w:numFmt w:val="decimal"/>
      <w:lvlText w:val="%1.%2.%3"/>
      <w:legacy w:legacy="1" w:legacySpace="144" w:legacyIndent="0"/>
      <w:lvlJc w:val="left"/>
      <w:rPr>
        <w:rFonts w:hint="default"/>
      </w:rPr>
    </w:lvl>
    <w:lvl w:ilvl="3">
      <w:start w:val="1"/>
      <w:numFmt w:val="decimal"/>
      <w:lvlText w:val="%1.%2.%3.%4"/>
      <w:legacy w:legacy="1" w:legacySpace="144" w:legacyIndent="0"/>
      <w:lvlJc w:val="left"/>
      <w:rPr>
        <w:rFonts w:hint="default"/>
      </w:rPr>
    </w:lvl>
    <w:lvl w:ilvl="4">
      <w:start w:val="1"/>
      <w:numFmt w:val="decimal"/>
      <w:lvlText w:val="%1.%2.%3.%4.%5"/>
      <w:legacy w:legacy="1" w:legacySpace="144" w:legacyIndent="0"/>
      <w:lvlJc w:val="left"/>
      <w:rPr>
        <w:rFonts w:hint="default"/>
      </w:rPr>
    </w:lvl>
    <w:lvl w:ilvl="5">
      <w:start w:val="1"/>
      <w:numFmt w:val="decimal"/>
      <w:lvlText w:val="%1.%2.%3.%4.%5.%6"/>
      <w:legacy w:legacy="1" w:legacySpace="144" w:legacyIndent="0"/>
      <w:lvlJc w:val="left"/>
      <w:rPr>
        <w:rFonts w:hint="default"/>
      </w:rPr>
    </w:lvl>
    <w:lvl w:ilvl="6">
      <w:start w:val="1"/>
      <w:numFmt w:val="decimal"/>
      <w:lvlText w:val="%1.%2.%3.%4.%5.%6.%7"/>
      <w:legacy w:legacy="1" w:legacySpace="144" w:legacyIndent="0"/>
      <w:lvlJc w:val="left"/>
      <w:rPr>
        <w:rFonts w:hint="default"/>
      </w:rPr>
    </w:lvl>
    <w:lvl w:ilvl="7">
      <w:start w:val="1"/>
      <w:numFmt w:val="decimal"/>
      <w:lvlText w:val="%1.%2.%3.%4.%5.%6.%7.%8"/>
      <w:legacy w:legacy="1" w:legacySpace="144" w:legacyIndent="0"/>
      <w:lvlJc w:val="left"/>
      <w:rPr>
        <w:rFonts w:hint="default"/>
      </w:rPr>
    </w:lvl>
    <w:lvl w:ilvl="8">
      <w:start w:val="1"/>
      <w:numFmt w:val="decimal"/>
      <w:lvlText w:val="%1.%2.%3.%4.%5.%6.%7.%8.%9"/>
      <w:legacy w:legacy="1" w:legacySpace="144" w:legacyIndent="0"/>
      <w:lvlJc w:val="left"/>
      <w:rPr>
        <w:rFonts w:hint="default"/>
      </w:rPr>
    </w:lvl>
  </w:abstractNum>
  <w:abstractNum w:abstractNumId="2" w15:restartNumberingAfterBreak="0">
    <w:nsid w:val="08C51687"/>
    <w:multiLevelType w:val="multilevel"/>
    <w:tmpl w:val="ECF04332"/>
    <w:lvl w:ilvl="0">
      <w:start w:val="3"/>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 w15:restartNumberingAfterBreak="0">
    <w:nsid w:val="0C8214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1928FD"/>
    <w:multiLevelType w:val="hybridMultilevel"/>
    <w:tmpl w:val="FF0066CE"/>
    <w:lvl w:ilvl="0" w:tplc="BA1A18B2">
      <w:start w:val="1"/>
      <w:numFmt w:val="decimal"/>
      <w:lvlText w:val="%1."/>
      <w:lvlJc w:val="left"/>
      <w:pPr>
        <w:ind w:left="2250" w:hanging="360"/>
      </w:pPr>
      <w:rPr>
        <w:rFonts w:hint="default"/>
      </w:rPr>
    </w:lvl>
    <w:lvl w:ilvl="1" w:tplc="34090019">
      <w:start w:val="1"/>
      <w:numFmt w:val="lowerLetter"/>
      <w:lvlText w:val="%2."/>
      <w:lvlJc w:val="left"/>
      <w:pPr>
        <w:ind w:left="1260" w:hanging="360"/>
      </w:pPr>
    </w:lvl>
    <w:lvl w:ilvl="2" w:tplc="3409001B" w:tentative="1">
      <w:start w:val="1"/>
      <w:numFmt w:val="lowerRoman"/>
      <w:lvlText w:val="%3."/>
      <w:lvlJc w:val="right"/>
      <w:pPr>
        <w:ind w:left="1980" w:hanging="180"/>
      </w:pPr>
    </w:lvl>
    <w:lvl w:ilvl="3" w:tplc="3409000F" w:tentative="1">
      <w:start w:val="1"/>
      <w:numFmt w:val="decimal"/>
      <w:lvlText w:val="%4."/>
      <w:lvlJc w:val="left"/>
      <w:pPr>
        <w:ind w:left="2700" w:hanging="360"/>
      </w:pPr>
    </w:lvl>
    <w:lvl w:ilvl="4" w:tplc="34090019" w:tentative="1">
      <w:start w:val="1"/>
      <w:numFmt w:val="lowerLetter"/>
      <w:lvlText w:val="%5."/>
      <w:lvlJc w:val="left"/>
      <w:pPr>
        <w:ind w:left="3420" w:hanging="360"/>
      </w:pPr>
    </w:lvl>
    <w:lvl w:ilvl="5" w:tplc="3409001B" w:tentative="1">
      <w:start w:val="1"/>
      <w:numFmt w:val="lowerRoman"/>
      <w:lvlText w:val="%6."/>
      <w:lvlJc w:val="right"/>
      <w:pPr>
        <w:ind w:left="4140" w:hanging="180"/>
      </w:pPr>
    </w:lvl>
    <w:lvl w:ilvl="6" w:tplc="3409000F" w:tentative="1">
      <w:start w:val="1"/>
      <w:numFmt w:val="decimal"/>
      <w:lvlText w:val="%7."/>
      <w:lvlJc w:val="left"/>
      <w:pPr>
        <w:ind w:left="4860" w:hanging="360"/>
      </w:pPr>
    </w:lvl>
    <w:lvl w:ilvl="7" w:tplc="34090019" w:tentative="1">
      <w:start w:val="1"/>
      <w:numFmt w:val="lowerLetter"/>
      <w:lvlText w:val="%8."/>
      <w:lvlJc w:val="left"/>
      <w:pPr>
        <w:ind w:left="5580" w:hanging="360"/>
      </w:pPr>
    </w:lvl>
    <w:lvl w:ilvl="8" w:tplc="3409001B" w:tentative="1">
      <w:start w:val="1"/>
      <w:numFmt w:val="lowerRoman"/>
      <w:lvlText w:val="%9."/>
      <w:lvlJc w:val="right"/>
      <w:pPr>
        <w:ind w:left="6300" w:hanging="180"/>
      </w:pPr>
    </w:lvl>
  </w:abstractNum>
  <w:abstractNum w:abstractNumId="5" w15:restartNumberingAfterBreak="0">
    <w:nsid w:val="0E0F7C87"/>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 w15:restartNumberingAfterBreak="0">
    <w:nsid w:val="13962740"/>
    <w:multiLevelType w:val="multilevel"/>
    <w:tmpl w:val="F81E57CC"/>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60E3CB4"/>
    <w:multiLevelType w:val="multilevel"/>
    <w:tmpl w:val="EAF8F004"/>
    <w:lvl w:ilvl="0">
      <w:start w:val="2"/>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8" w15:restartNumberingAfterBreak="0">
    <w:nsid w:val="1CBF776E"/>
    <w:multiLevelType w:val="multilevel"/>
    <w:tmpl w:val="CAEA0362"/>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decimal"/>
      <w:lvlText w:val="%1.%2.%3.%4.%5"/>
      <w:legacy w:legacy="1" w:legacySpace="0" w:legacyIndent="0"/>
      <w:lvlJc w:val="left"/>
    </w:lvl>
    <w:lvl w:ilvl="5">
      <w:start w:val="1"/>
      <w:numFmt w:val="decimal"/>
      <w:lvlText w:val="%1.%2.%3.%4.%5.%6"/>
      <w:legacy w:legacy="1" w:legacySpace="0" w:legacyIndent="0"/>
      <w:lvlJc w:val="left"/>
    </w:lvl>
    <w:lvl w:ilvl="6">
      <w:start w:val="1"/>
      <w:numFmt w:val="decimal"/>
      <w:lvlText w:val="%1.%2.%3.%4.%5.%6.%7"/>
      <w:legacy w:legacy="1" w:legacySpace="0" w:legacyIndent="0"/>
      <w:lvlJc w:val="left"/>
    </w:lvl>
    <w:lvl w:ilvl="7">
      <w:start w:val="1"/>
      <w:numFmt w:val="decimal"/>
      <w:lvlText w:val="%1.%2.%3.%4.%5.%6.%7.%8"/>
      <w:legacy w:legacy="1" w:legacySpace="0" w:legacyIndent="0"/>
      <w:lvlJc w:val="left"/>
    </w:lvl>
    <w:lvl w:ilvl="8">
      <w:start w:val="1"/>
      <w:numFmt w:val="decimal"/>
      <w:lvlText w:val="%1.%2.%3.%4.%5.%6.%7.%8.%9"/>
      <w:legacy w:legacy="1" w:legacySpace="0" w:legacyIndent="0"/>
      <w:lvlJc w:val="left"/>
    </w:lvl>
  </w:abstractNum>
  <w:abstractNum w:abstractNumId="9" w15:restartNumberingAfterBreak="0">
    <w:nsid w:val="1E125191"/>
    <w:multiLevelType w:val="multilevel"/>
    <w:tmpl w:val="5C105632"/>
    <w:lvl w:ilvl="0">
      <w:start w:val="1"/>
      <w:numFmt w:val="decimal"/>
      <w:lvlText w:val="%1."/>
      <w:lvlJc w:val="left"/>
      <w:pPr>
        <w:ind w:left="0" w:firstLine="0"/>
      </w:pPr>
      <w:rPr>
        <w:rFonts w:hint="default"/>
      </w:rPr>
    </w:lvl>
    <w:lvl w:ilvl="1">
      <w:start w:val="1"/>
      <w:numFmt w:val="decimal"/>
      <w:lvlText w:val="%1.%2"/>
      <w:lvlJc w:val="left"/>
      <w:pPr>
        <w:tabs>
          <w:tab w:val="num" w:pos="73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1E6E1E5F"/>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24F44B51"/>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9892F26"/>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3" w15:restartNumberingAfterBreak="0">
    <w:nsid w:val="29F306F5"/>
    <w:multiLevelType w:val="hybridMultilevel"/>
    <w:tmpl w:val="485E8AB4"/>
    <w:lvl w:ilvl="0" w:tplc="04090001">
      <w:start w:val="1"/>
      <w:numFmt w:val="bullet"/>
      <w:lvlText w:val=""/>
      <w:lvlJc w:val="left"/>
      <w:pPr>
        <w:ind w:left="2430" w:hanging="360"/>
      </w:pPr>
      <w:rPr>
        <w:rFonts w:ascii="Symbol" w:hAnsi="Symbol" w:hint="default"/>
      </w:rPr>
    </w:lvl>
    <w:lvl w:ilvl="1" w:tplc="04090003" w:tentative="1">
      <w:start w:val="1"/>
      <w:numFmt w:val="bullet"/>
      <w:lvlText w:val="o"/>
      <w:lvlJc w:val="left"/>
      <w:pPr>
        <w:ind w:left="3150" w:hanging="360"/>
      </w:pPr>
      <w:rPr>
        <w:rFonts w:ascii="Courier New" w:hAnsi="Courier New" w:cs="Courier New" w:hint="default"/>
      </w:rPr>
    </w:lvl>
    <w:lvl w:ilvl="2" w:tplc="04090005" w:tentative="1">
      <w:start w:val="1"/>
      <w:numFmt w:val="bullet"/>
      <w:lvlText w:val=""/>
      <w:lvlJc w:val="left"/>
      <w:pPr>
        <w:ind w:left="3870" w:hanging="360"/>
      </w:pPr>
      <w:rPr>
        <w:rFonts w:ascii="Wingdings" w:hAnsi="Wingdings" w:hint="default"/>
      </w:rPr>
    </w:lvl>
    <w:lvl w:ilvl="3" w:tplc="04090001" w:tentative="1">
      <w:start w:val="1"/>
      <w:numFmt w:val="bullet"/>
      <w:lvlText w:val=""/>
      <w:lvlJc w:val="left"/>
      <w:pPr>
        <w:ind w:left="4590" w:hanging="360"/>
      </w:pPr>
      <w:rPr>
        <w:rFonts w:ascii="Symbol" w:hAnsi="Symbol" w:hint="default"/>
      </w:rPr>
    </w:lvl>
    <w:lvl w:ilvl="4" w:tplc="04090003" w:tentative="1">
      <w:start w:val="1"/>
      <w:numFmt w:val="bullet"/>
      <w:lvlText w:val="o"/>
      <w:lvlJc w:val="left"/>
      <w:pPr>
        <w:ind w:left="5310" w:hanging="360"/>
      </w:pPr>
      <w:rPr>
        <w:rFonts w:ascii="Courier New" w:hAnsi="Courier New" w:cs="Courier New" w:hint="default"/>
      </w:rPr>
    </w:lvl>
    <w:lvl w:ilvl="5" w:tplc="04090005" w:tentative="1">
      <w:start w:val="1"/>
      <w:numFmt w:val="bullet"/>
      <w:lvlText w:val=""/>
      <w:lvlJc w:val="left"/>
      <w:pPr>
        <w:ind w:left="6030" w:hanging="360"/>
      </w:pPr>
      <w:rPr>
        <w:rFonts w:ascii="Wingdings" w:hAnsi="Wingdings" w:hint="default"/>
      </w:rPr>
    </w:lvl>
    <w:lvl w:ilvl="6" w:tplc="04090001" w:tentative="1">
      <w:start w:val="1"/>
      <w:numFmt w:val="bullet"/>
      <w:lvlText w:val=""/>
      <w:lvlJc w:val="left"/>
      <w:pPr>
        <w:ind w:left="6750" w:hanging="360"/>
      </w:pPr>
      <w:rPr>
        <w:rFonts w:ascii="Symbol" w:hAnsi="Symbol" w:hint="default"/>
      </w:rPr>
    </w:lvl>
    <w:lvl w:ilvl="7" w:tplc="04090003" w:tentative="1">
      <w:start w:val="1"/>
      <w:numFmt w:val="bullet"/>
      <w:lvlText w:val="o"/>
      <w:lvlJc w:val="left"/>
      <w:pPr>
        <w:ind w:left="7470" w:hanging="360"/>
      </w:pPr>
      <w:rPr>
        <w:rFonts w:ascii="Courier New" w:hAnsi="Courier New" w:cs="Courier New" w:hint="default"/>
      </w:rPr>
    </w:lvl>
    <w:lvl w:ilvl="8" w:tplc="04090005" w:tentative="1">
      <w:start w:val="1"/>
      <w:numFmt w:val="bullet"/>
      <w:lvlText w:val=""/>
      <w:lvlJc w:val="left"/>
      <w:pPr>
        <w:ind w:left="8190" w:hanging="360"/>
      </w:pPr>
      <w:rPr>
        <w:rFonts w:ascii="Wingdings" w:hAnsi="Wingdings" w:hint="default"/>
      </w:rPr>
    </w:lvl>
  </w:abstractNum>
  <w:abstractNum w:abstractNumId="14" w15:restartNumberingAfterBreak="0">
    <w:nsid w:val="2E041D60"/>
    <w:multiLevelType w:val="hybridMultilevel"/>
    <w:tmpl w:val="3B5A57AC"/>
    <w:lvl w:ilvl="0" w:tplc="C4023564">
      <w:start w:val="1"/>
      <w:numFmt w:val="bullet"/>
      <w:lvlText w:val="￮"/>
      <w:lvlJc w:val="left"/>
      <w:pPr>
        <w:tabs>
          <w:tab w:val="num" w:pos="720"/>
        </w:tabs>
        <w:ind w:left="720" w:hanging="360"/>
      </w:pPr>
      <w:rPr>
        <w:rFonts w:ascii="MS Gothic" w:hAnsi="MS Gothic" w:hint="default"/>
      </w:rPr>
    </w:lvl>
    <w:lvl w:ilvl="1" w:tplc="B70A8E28">
      <w:start w:val="1"/>
      <w:numFmt w:val="bullet"/>
      <w:lvlText w:val="￮"/>
      <w:lvlJc w:val="left"/>
      <w:pPr>
        <w:tabs>
          <w:tab w:val="num" w:pos="1440"/>
        </w:tabs>
        <w:ind w:left="1440" w:hanging="360"/>
      </w:pPr>
      <w:rPr>
        <w:rFonts w:ascii="MS Gothic" w:hAnsi="MS Gothic" w:hint="default"/>
      </w:rPr>
    </w:lvl>
    <w:lvl w:ilvl="2" w:tplc="FA68F132" w:tentative="1">
      <w:start w:val="1"/>
      <w:numFmt w:val="bullet"/>
      <w:lvlText w:val="￮"/>
      <w:lvlJc w:val="left"/>
      <w:pPr>
        <w:tabs>
          <w:tab w:val="num" w:pos="2160"/>
        </w:tabs>
        <w:ind w:left="2160" w:hanging="360"/>
      </w:pPr>
      <w:rPr>
        <w:rFonts w:ascii="MS Gothic" w:hAnsi="MS Gothic" w:hint="default"/>
      </w:rPr>
    </w:lvl>
    <w:lvl w:ilvl="3" w:tplc="D332AD10" w:tentative="1">
      <w:start w:val="1"/>
      <w:numFmt w:val="bullet"/>
      <w:lvlText w:val="￮"/>
      <w:lvlJc w:val="left"/>
      <w:pPr>
        <w:tabs>
          <w:tab w:val="num" w:pos="2880"/>
        </w:tabs>
        <w:ind w:left="2880" w:hanging="360"/>
      </w:pPr>
      <w:rPr>
        <w:rFonts w:ascii="MS Gothic" w:hAnsi="MS Gothic" w:hint="default"/>
      </w:rPr>
    </w:lvl>
    <w:lvl w:ilvl="4" w:tplc="CDA251B6" w:tentative="1">
      <w:start w:val="1"/>
      <w:numFmt w:val="bullet"/>
      <w:lvlText w:val="￮"/>
      <w:lvlJc w:val="left"/>
      <w:pPr>
        <w:tabs>
          <w:tab w:val="num" w:pos="3600"/>
        </w:tabs>
        <w:ind w:left="3600" w:hanging="360"/>
      </w:pPr>
      <w:rPr>
        <w:rFonts w:ascii="MS Gothic" w:hAnsi="MS Gothic" w:hint="default"/>
      </w:rPr>
    </w:lvl>
    <w:lvl w:ilvl="5" w:tplc="112E666A" w:tentative="1">
      <w:start w:val="1"/>
      <w:numFmt w:val="bullet"/>
      <w:lvlText w:val="￮"/>
      <w:lvlJc w:val="left"/>
      <w:pPr>
        <w:tabs>
          <w:tab w:val="num" w:pos="4320"/>
        </w:tabs>
        <w:ind w:left="4320" w:hanging="360"/>
      </w:pPr>
      <w:rPr>
        <w:rFonts w:ascii="MS Gothic" w:hAnsi="MS Gothic" w:hint="default"/>
      </w:rPr>
    </w:lvl>
    <w:lvl w:ilvl="6" w:tplc="535C7D66" w:tentative="1">
      <w:start w:val="1"/>
      <w:numFmt w:val="bullet"/>
      <w:lvlText w:val="￮"/>
      <w:lvlJc w:val="left"/>
      <w:pPr>
        <w:tabs>
          <w:tab w:val="num" w:pos="5040"/>
        </w:tabs>
        <w:ind w:left="5040" w:hanging="360"/>
      </w:pPr>
      <w:rPr>
        <w:rFonts w:ascii="MS Gothic" w:hAnsi="MS Gothic" w:hint="default"/>
      </w:rPr>
    </w:lvl>
    <w:lvl w:ilvl="7" w:tplc="375AE85A" w:tentative="1">
      <w:start w:val="1"/>
      <w:numFmt w:val="bullet"/>
      <w:lvlText w:val="￮"/>
      <w:lvlJc w:val="left"/>
      <w:pPr>
        <w:tabs>
          <w:tab w:val="num" w:pos="5760"/>
        </w:tabs>
        <w:ind w:left="5760" w:hanging="360"/>
      </w:pPr>
      <w:rPr>
        <w:rFonts w:ascii="MS Gothic" w:hAnsi="MS Gothic" w:hint="default"/>
      </w:rPr>
    </w:lvl>
    <w:lvl w:ilvl="8" w:tplc="6E54303E" w:tentative="1">
      <w:start w:val="1"/>
      <w:numFmt w:val="bullet"/>
      <w:lvlText w:val="￮"/>
      <w:lvlJc w:val="left"/>
      <w:pPr>
        <w:tabs>
          <w:tab w:val="num" w:pos="6480"/>
        </w:tabs>
        <w:ind w:left="6480" w:hanging="360"/>
      </w:pPr>
      <w:rPr>
        <w:rFonts w:ascii="MS Gothic" w:hAnsi="MS Gothic" w:hint="default"/>
      </w:rPr>
    </w:lvl>
  </w:abstractNum>
  <w:abstractNum w:abstractNumId="15" w15:restartNumberingAfterBreak="0">
    <w:nsid w:val="328D04EF"/>
    <w:multiLevelType w:val="hybridMultilevel"/>
    <w:tmpl w:val="E06C3BB8"/>
    <w:lvl w:ilvl="0" w:tplc="90C2EB0A">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C16316"/>
    <w:multiLevelType w:val="hybridMultilevel"/>
    <w:tmpl w:val="2050FA84"/>
    <w:lvl w:ilvl="0" w:tplc="BC825760">
      <w:start w:val="1"/>
      <w:numFmt w:val="decimal"/>
      <w:pStyle w:val="ListParagraph"/>
      <w:lvlText w:val="%1."/>
      <w:lvlJc w:val="left"/>
      <w:pPr>
        <w:ind w:left="2117" w:hanging="360"/>
      </w:pPr>
    </w:lvl>
    <w:lvl w:ilvl="1" w:tplc="3C090019" w:tentative="1">
      <w:start w:val="1"/>
      <w:numFmt w:val="lowerLetter"/>
      <w:lvlText w:val="%2."/>
      <w:lvlJc w:val="left"/>
      <w:pPr>
        <w:ind w:left="2837" w:hanging="360"/>
      </w:pPr>
    </w:lvl>
    <w:lvl w:ilvl="2" w:tplc="3C09001B" w:tentative="1">
      <w:start w:val="1"/>
      <w:numFmt w:val="lowerRoman"/>
      <w:lvlText w:val="%3."/>
      <w:lvlJc w:val="right"/>
      <w:pPr>
        <w:ind w:left="3557" w:hanging="180"/>
      </w:pPr>
    </w:lvl>
    <w:lvl w:ilvl="3" w:tplc="3C09000F" w:tentative="1">
      <w:start w:val="1"/>
      <w:numFmt w:val="decimal"/>
      <w:lvlText w:val="%4."/>
      <w:lvlJc w:val="left"/>
      <w:pPr>
        <w:ind w:left="4277" w:hanging="360"/>
      </w:pPr>
    </w:lvl>
    <w:lvl w:ilvl="4" w:tplc="3C090019" w:tentative="1">
      <w:start w:val="1"/>
      <w:numFmt w:val="lowerLetter"/>
      <w:lvlText w:val="%5."/>
      <w:lvlJc w:val="left"/>
      <w:pPr>
        <w:ind w:left="4997" w:hanging="360"/>
      </w:pPr>
    </w:lvl>
    <w:lvl w:ilvl="5" w:tplc="3C09001B" w:tentative="1">
      <w:start w:val="1"/>
      <w:numFmt w:val="lowerRoman"/>
      <w:lvlText w:val="%6."/>
      <w:lvlJc w:val="right"/>
      <w:pPr>
        <w:ind w:left="5717" w:hanging="180"/>
      </w:pPr>
    </w:lvl>
    <w:lvl w:ilvl="6" w:tplc="3C09000F" w:tentative="1">
      <w:start w:val="1"/>
      <w:numFmt w:val="decimal"/>
      <w:lvlText w:val="%7."/>
      <w:lvlJc w:val="left"/>
      <w:pPr>
        <w:ind w:left="6437" w:hanging="360"/>
      </w:pPr>
    </w:lvl>
    <w:lvl w:ilvl="7" w:tplc="3C090019" w:tentative="1">
      <w:start w:val="1"/>
      <w:numFmt w:val="lowerLetter"/>
      <w:lvlText w:val="%8."/>
      <w:lvlJc w:val="left"/>
      <w:pPr>
        <w:ind w:left="7157" w:hanging="360"/>
      </w:pPr>
    </w:lvl>
    <w:lvl w:ilvl="8" w:tplc="3C09001B" w:tentative="1">
      <w:start w:val="1"/>
      <w:numFmt w:val="lowerRoman"/>
      <w:lvlText w:val="%9."/>
      <w:lvlJc w:val="right"/>
      <w:pPr>
        <w:ind w:left="7877" w:hanging="180"/>
      </w:pPr>
    </w:lvl>
  </w:abstractNum>
  <w:abstractNum w:abstractNumId="17" w15:restartNumberingAfterBreak="0">
    <w:nsid w:val="37404938"/>
    <w:multiLevelType w:val="hybridMultilevel"/>
    <w:tmpl w:val="6AE65D1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8" w15:restartNumberingAfterBreak="0">
    <w:nsid w:val="3C0B30D1"/>
    <w:multiLevelType w:val="hybridMultilevel"/>
    <w:tmpl w:val="FF34298A"/>
    <w:lvl w:ilvl="0" w:tplc="3C09000F">
      <w:start w:val="1"/>
      <w:numFmt w:val="decimal"/>
      <w:lvlText w:val="%1."/>
      <w:lvlJc w:val="left"/>
      <w:pPr>
        <w:ind w:left="1397" w:hanging="360"/>
      </w:pPr>
    </w:lvl>
    <w:lvl w:ilvl="1" w:tplc="3C090019" w:tentative="1">
      <w:start w:val="1"/>
      <w:numFmt w:val="lowerLetter"/>
      <w:lvlText w:val="%2."/>
      <w:lvlJc w:val="left"/>
      <w:pPr>
        <w:ind w:left="2117" w:hanging="360"/>
      </w:pPr>
    </w:lvl>
    <w:lvl w:ilvl="2" w:tplc="3C09001B" w:tentative="1">
      <w:start w:val="1"/>
      <w:numFmt w:val="lowerRoman"/>
      <w:lvlText w:val="%3."/>
      <w:lvlJc w:val="right"/>
      <w:pPr>
        <w:ind w:left="2837" w:hanging="180"/>
      </w:pPr>
    </w:lvl>
    <w:lvl w:ilvl="3" w:tplc="3C09000F" w:tentative="1">
      <w:start w:val="1"/>
      <w:numFmt w:val="decimal"/>
      <w:lvlText w:val="%4."/>
      <w:lvlJc w:val="left"/>
      <w:pPr>
        <w:ind w:left="3557" w:hanging="360"/>
      </w:pPr>
    </w:lvl>
    <w:lvl w:ilvl="4" w:tplc="3C090019" w:tentative="1">
      <w:start w:val="1"/>
      <w:numFmt w:val="lowerLetter"/>
      <w:lvlText w:val="%5."/>
      <w:lvlJc w:val="left"/>
      <w:pPr>
        <w:ind w:left="4277" w:hanging="360"/>
      </w:pPr>
    </w:lvl>
    <w:lvl w:ilvl="5" w:tplc="3C09001B" w:tentative="1">
      <w:start w:val="1"/>
      <w:numFmt w:val="lowerRoman"/>
      <w:lvlText w:val="%6."/>
      <w:lvlJc w:val="right"/>
      <w:pPr>
        <w:ind w:left="4997" w:hanging="180"/>
      </w:pPr>
    </w:lvl>
    <w:lvl w:ilvl="6" w:tplc="3C09000F" w:tentative="1">
      <w:start w:val="1"/>
      <w:numFmt w:val="decimal"/>
      <w:lvlText w:val="%7."/>
      <w:lvlJc w:val="left"/>
      <w:pPr>
        <w:ind w:left="5717" w:hanging="360"/>
      </w:pPr>
    </w:lvl>
    <w:lvl w:ilvl="7" w:tplc="3C090019" w:tentative="1">
      <w:start w:val="1"/>
      <w:numFmt w:val="lowerLetter"/>
      <w:lvlText w:val="%8."/>
      <w:lvlJc w:val="left"/>
      <w:pPr>
        <w:ind w:left="6437" w:hanging="360"/>
      </w:pPr>
    </w:lvl>
    <w:lvl w:ilvl="8" w:tplc="3C09001B" w:tentative="1">
      <w:start w:val="1"/>
      <w:numFmt w:val="lowerRoman"/>
      <w:lvlText w:val="%9."/>
      <w:lvlJc w:val="right"/>
      <w:pPr>
        <w:ind w:left="7157" w:hanging="180"/>
      </w:pPr>
    </w:lvl>
  </w:abstractNum>
  <w:abstractNum w:abstractNumId="19" w15:restartNumberingAfterBreak="0">
    <w:nsid w:val="40CE4E38"/>
    <w:multiLevelType w:val="hybridMultilevel"/>
    <w:tmpl w:val="DB2CB0FE"/>
    <w:lvl w:ilvl="0" w:tplc="0409000F">
      <w:start w:val="1"/>
      <w:numFmt w:val="decimal"/>
      <w:lvlText w:val="%1."/>
      <w:lvlJc w:val="left"/>
      <w:pPr>
        <w:tabs>
          <w:tab w:val="num" w:pos="2160"/>
        </w:tabs>
        <w:ind w:left="2160" w:hanging="360"/>
      </w:p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0" w15:restartNumberingAfterBreak="0">
    <w:nsid w:val="42394C1C"/>
    <w:multiLevelType w:val="multilevel"/>
    <w:tmpl w:val="BD5AC0D8"/>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1" w15:restartNumberingAfterBreak="0">
    <w:nsid w:val="462967C6"/>
    <w:multiLevelType w:val="multilevel"/>
    <w:tmpl w:val="6CEC3AAE"/>
    <w:lvl w:ilvl="0">
      <w:start w:val="1"/>
      <w:numFmt w:val="decimal"/>
      <w:lvlText w:val="%1."/>
      <w:lvlJc w:val="left"/>
      <w:pPr>
        <w:ind w:left="0" w:firstLine="0"/>
      </w:pPr>
      <w:rPr>
        <w:rFonts w:hint="default"/>
      </w:rPr>
    </w:lvl>
    <w:lvl w:ilvl="1">
      <w:start w:val="1"/>
      <w:numFmt w:val="decimal"/>
      <w:lvlText w:val="%1.%2"/>
      <w:lvlJc w:val="left"/>
      <w:pPr>
        <w:tabs>
          <w:tab w:val="num" w:pos="680"/>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6C64B86"/>
    <w:multiLevelType w:val="hybridMultilevel"/>
    <w:tmpl w:val="B8ECE6C6"/>
    <w:lvl w:ilvl="0" w:tplc="488ECAA6">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3" w15:restartNumberingAfterBreak="0">
    <w:nsid w:val="49CF5EAC"/>
    <w:multiLevelType w:val="multilevel"/>
    <w:tmpl w:val="41BAF540"/>
    <w:lvl w:ilvl="0">
      <w:start w:val="1"/>
      <w:numFmt w:val="bullet"/>
      <w:lvlText w:val=""/>
      <w:lvlJc w:val="left"/>
      <w:pPr>
        <w:tabs>
          <w:tab w:val="num" w:pos="1800"/>
        </w:tabs>
        <w:ind w:left="1800" w:hanging="360"/>
      </w:pPr>
      <w:rPr>
        <w:rFonts w:ascii="Symbol" w:hAnsi="Symbol" w:hint="default"/>
      </w:rPr>
    </w:lvl>
    <w:lvl w:ilvl="1">
      <w:start w:val="1"/>
      <w:numFmt w:val="decimal"/>
      <w:lvlText w:val="%1.%2"/>
      <w:lvlJc w:val="left"/>
      <w:pPr>
        <w:ind w:left="270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22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540" w:hanging="180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4FFA6D28"/>
    <w:multiLevelType w:val="multilevel"/>
    <w:tmpl w:val="0CE62098"/>
    <w:lvl w:ilvl="0">
      <w:start w:val="1"/>
      <w:numFmt w:val="decimal"/>
      <w:lvlText w:val="%1."/>
      <w:lvlJc w:val="left"/>
      <w:pPr>
        <w:ind w:left="0" w:firstLine="0"/>
      </w:pPr>
      <w:rPr>
        <w:rFonts w:hint="default"/>
      </w:rPr>
    </w:lvl>
    <w:lvl w:ilvl="1">
      <w:start w:val="1"/>
      <w:numFmt w:val="decimal"/>
      <w:lvlText w:val="%1.%2"/>
      <w:lvlJc w:val="left"/>
      <w:pPr>
        <w:tabs>
          <w:tab w:val="num" w:pos="567"/>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5" w15:restartNumberingAfterBreak="0">
    <w:nsid w:val="5612468C"/>
    <w:multiLevelType w:val="multilevel"/>
    <w:tmpl w:val="DE505B68"/>
    <w:lvl w:ilvl="0">
      <w:start w:val="1"/>
      <w:numFmt w:val="decimal"/>
      <w:lvlText w:val="%1."/>
      <w:lvlJc w:val="left"/>
      <w:pPr>
        <w:ind w:left="0" w:firstLine="0"/>
      </w:pPr>
      <w:rPr>
        <w:rFonts w:hint="default"/>
      </w:rPr>
    </w:lvl>
    <w:lvl w:ilvl="1">
      <w:start w:val="1"/>
      <w:numFmt w:val="decimal"/>
      <w:lvlText w:val="%1.%2"/>
      <w:lvlJc w:val="left"/>
      <w:pPr>
        <w:tabs>
          <w:tab w:val="num" w:pos="851"/>
        </w:tabs>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59525E30"/>
    <w:multiLevelType w:val="hybridMultilevel"/>
    <w:tmpl w:val="7D1AACD0"/>
    <w:lvl w:ilvl="0" w:tplc="363E38BC">
      <w:start w:val="1"/>
      <w:numFmt w:val="lowerLetter"/>
      <w:lvlText w:val="%1."/>
      <w:lvlJc w:val="left"/>
      <w:pPr>
        <w:ind w:left="1040" w:hanging="360"/>
      </w:pPr>
      <w:rPr>
        <w:rFonts w:hint="default"/>
        <w:color w:val="auto"/>
      </w:rPr>
    </w:lvl>
    <w:lvl w:ilvl="1" w:tplc="04090019">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27" w15:restartNumberingAfterBreak="0">
    <w:nsid w:val="5A647B83"/>
    <w:multiLevelType w:val="hybridMultilevel"/>
    <w:tmpl w:val="F76C8A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D72FC6"/>
    <w:multiLevelType w:val="multilevel"/>
    <w:tmpl w:val="F4DEA85C"/>
    <w:lvl w:ilvl="0">
      <w:start w:val="4"/>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29" w15:restartNumberingAfterBreak="0">
    <w:nsid w:val="6A7858AD"/>
    <w:multiLevelType w:val="multilevel"/>
    <w:tmpl w:val="37BCB962"/>
    <w:lvl w:ilvl="0">
      <w:start w:val="1"/>
      <w:numFmt w:val="decimal"/>
      <w:lvlText w:val="%1"/>
      <w:lvlJc w:val="left"/>
      <w:pPr>
        <w:ind w:left="432" w:hanging="432"/>
      </w:pPr>
      <w:rPr>
        <w:rFonts w:hint="default"/>
      </w:rPr>
    </w:lvl>
    <w:lvl w:ilvl="1">
      <w:start w:val="1"/>
      <w:numFmt w:val="decimal"/>
      <w:lvlText w:val="%1.%2"/>
      <w:lvlJc w:val="left"/>
      <w:pPr>
        <w:ind w:left="0" w:firstLine="0"/>
      </w:pPr>
      <w:rPr>
        <w:rFonts w:ascii="Arial Narrow" w:hAnsi="Arial Narrow"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6C997D6F"/>
    <w:multiLevelType w:val="hybridMultilevel"/>
    <w:tmpl w:val="DF5C7E94"/>
    <w:lvl w:ilvl="0" w:tplc="04090001">
      <w:start w:val="1"/>
      <w:numFmt w:val="bullet"/>
      <w:lvlText w:val=""/>
      <w:lvlJc w:val="left"/>
      <w:pPr>
        <w:ind w:left="1397" w:hanging="360"/>
      </w:pPr>
      <w:rPr>
        <w:rFonts w:ascii="Symbol" w:hAnsi="Symbol" w:hint="default"/>
      </w:rPr>
    </w:lvl>
    <w:lvl w:ilvl="1" w:tplc="04090003" w:tentative="1">
      <w:start w:val="1"/>
      <w:numFmt w:val="bullet"/>
      <w:lvlText w:val="o"/>
      <w:lvlJc w:val="left"/>
      <w:pPr>
        <w:ind w:left="2117" w:hanging="360"/>
      </w:pPr>
      <w:rPr>
        <w:rFonts w:ascii="Courier New" w:hAnsi="Courier New" w:cs="Courier New" w:hint="default"/>
      </w:rPr>
    </w:lvl>
    <w:lvl w:ilvl="2" w:tplc="04090005" w:tentative="1">
      <w:start w:val="1"/>
      <w:numFmt w:val="bullet"/>
      <w:lvlText w:val=""/>
      <w:lvlJc w:val="left"/>
      <w:pPr>
        <w:ind w:left="2837" w:hanging="360"/>
      </w:pPr>
      <w:rPr>
        <w:rFonts w:ascii="Wingdings" w:hAnsi="Wingdings" w:hint="default"/>
      </w:rPr>
    </w:lvl>
    <w:lvl w:ilvl="3" w:tplc="04090001" w:tentative="1">
      <w:start w:val="1"/>
      <w:numFmt w:val="bullet"/>
      <w:lvlText w:val=""/>
      <w:lvlJc w:val="left"/>
      <w:pPr>
        <w:ind w:left="3557" w:hanging="360"/>
      </w:pPr>
      <w:rPr>
        <w:rFonts w:ascii="Symbol" w:hAnsi="Symbol" w:hint="default"/>
      </w:rPr>
    </w:lvl>
    <w:lvl w:ilvl="4" w:tplc="04090003" w:tentative="1">
      <w:start w:val="1"/>
      <w:numFmt w:val="bullet"/>
      <w:lvlText w:val="o"/>
      <w:lvlJc w:val="left"/>
      <w:pPr>
        <w:ind w:left="4277" w:hanging="360"/>
      </w:pPr>
      <w:rPr>
        <w:rFonts w:ascii="Courier New" w:hAnsi="Courier New" w:cs="Courier New" w:hint="default"/>
      </w:rPr>
    </w:lvl>
    <w:lvl w:ilvl="5" w:tplc="04090005" w:tentative="1">
      <w:start w:val="1"/>
      <w:numFmt w:val="bullet"/>
      <w:lvlText w:val=""/>
      <w:lvlJc w:val="left"/>
      <w:pPr>
        <w:ind w:left="4997" w:hanging="360"/>
      </w:pPr>
      <w:rPr>
        <w:rFonts w:ascii="Wingdings" w:hAnsi="Wingdings" w:hint="default"/>
      </w:rPr>
    </w:lvl>
    <w:lvl w:ilvl="6" w:tplc="04090001" w:tentative="1">
      <w:start w:val="1"/>
      <w:numFmt w:val="bullet"/>
      <w:lvlText w:val=""/>
      <w:lvlJc w:val="left"/>
      <w:pPr>
        <w:ind w:left="5717" w:hanging="360"/>
      </w:pPr>
      <w:rPr>
        <w:rFonts w:ascii="Symbol" w:hAnsi="Symbol" w:hint="default"/>
      </w:rPr>
    </w:lvl>
    <w:lvl w:ilvl="7" w:tplc="04090003" w:tentative="1">
      <w:start w:val="1"/>
      <w:numFmt w:val="bullet"/>
      <w:lvlText w:val="o"/>
      <w:lvlJc w:val="left"/>
      <w:pPr>
        <w:ind w:left="6437" w:hanging="360"/>
      </w:pPr>
      <w:rPr>
        <w:rFonts w:ascii="Courier New" w:hAnsi="Courier New" w:cs="Courier New" w:hint="default"/>
      </w:rPr>
    </w:lvl>
    <w:lvl w:ilvl="8" w:tplc="04090005" w:tentative="1">
      <w:start w:val="1"/>
      <w:numFmt w:val="bullet"/>
      <w:lvlText w:val=""/>
      <w:lvlJc w:val="left"/>
      <w:pPr>
        <w:ind w:left="7157" w:hanging="360"/>
      </w:pPr>
      <w:rPr>
        <w:rFonts w:ascii="Wingdings" w:hAnsi="Wingdings" w:hint="default"/>
      </w:rPr>
    </w:lvl>
  </w:abstractNum>
  <w:abstractNum w:abstractNumId="31" w15:restartNumberingAfterBreak="0">
    <w:nsid w:val="72E502C7"/>
    <w:multiLevelType w:val="multilevel"/>
    <w:tmpl w:val="413ADC1E"/>
    <w:lvl w:ilvl="0">
      <w:start w:val="1"/>
      <w:numFmt w:val="decimal"/>
      <w:lvlText w:val="%1"/>
      <w:lvlJc w:val="left"/>
      <w:pPr>
        <w:ind w:left="863" w:hanging="432"/>
      </w:pPr>
      <w:rPr>
        <w:rFonts w:hint="default"/>
      </w:rPr>
    </w:lvl>
    <w:lvl w:ilvl="1">
      <w:start w:val="1"/>
      <w:numFmt w:val="decimal"/>
      <w:lvlText w:val="%1.%2"/>
      <w:lvlJc w:val="left"/>
      <w:pPr>
        <w:ind w:left="431" w:firstLine="0"/>
      </w:pPr>
      <w:rPr>
        <w:rFonts w:ascii="Arial Narrow" w:hAnsi="Arial Narrow" w:hint="default"/>
      </w:rPr>
    </w:lvl>
    <w:lvl w:ilvl="2">
      <w:start w:val="1"/>
      <w:numFmt w:val="decimal"/>
      <w:lvlText w:val="%1.%2.%3"/>
      <w:lvlJc w:val="left"/>
      <w:pPr>
        <w:ind w:left="1151" w:hanging="720"/>
      </w:pPr>
      <w:rPr>
        <w:rFonts w:hint="default"/>
      </w:rPr>
    </w:lvl>
    <w:lvl w:ilvl="3">
      <w:start w:val="1"/>
      <w:numFmt w:val="decimal"/>
      <w:lvlText w:val="%1.%2.%3.%4"/>
      <w:lvlJc w:val="left"/>
      <w:pPr>
        <w:ind w:left="1295" w:hanging="864"/>
      </w:pPr>
      <w:rPr>
        <w:rFonts w:hint="default"/>
      </w:rPr>
    </w:lvl>
    <w:lvl w:ilvl="4">
      <w:start w:val="1"/>
      <w:numFmt w:val="decimal"/>
      <w:pStyle w:val="Heading5"/>
      <w:lvlText w:val="%1.%2.%3.%4.%5"/>
      <w:lvlJc w:val="left"/>
      <w:pPr>
        <w:ind w:left="1439" w:hanging="1008"/>
      </w:pPr>
      <w:rPr>
        <w:rFonts w:hint="default"/>
      </w:rPr>
    </w:lvl>
    <w:lvl w:ilvl="5">
      <w:start w:val="1"/>
      <w:numFmt w:val="decimal"/>
      <w:pStyle w:val="Heading6"/>
      <w:lvlText w:val="%1.%2.%3.%4.%5.%6"/>
      <w:lvlJc w:val="left"/>
      <w:pPr>
        <w:ind w:left="1583" w:hanging="1152"/>
      </w:pPr>
      <w:rPr>
        <w:rFonts w:hint="default"/>
      </w:rPr>
    </w:lvl>
    <w:lvl w:ilvl="6">
      <w:start w:val="1"/>
      <w:numFmt w:val="decimal"/>
      <w:pStyle w:val="Heading7"/>
      <w:lvlText w:val="%1.%2.%3.%4.%5.%6.%7"/>
      <w:lvlJc w:val="left"/>
      <w:pPr>
        <w:ind w:left="1727" w:hanging="1296"/>
      </w:pPr>
      <w:rPr>
        <w:rFonts w:hint="default"/>
      </w:rPr>
    </w:lvl>
    <w:lvl w:ilvl="7">
      <w:start w:val="1"/>
      <w:numFmt w:val="decimal"/>
      <w:pStyle w:val="Heading8"/>
      <w:lvlText w:val="%1.%2.%3.%4.%5.%6.%7.%8"/>
      <w:lvlJc w:val="left"/>
      <w:pPr>
        <w:ind w:left="1871" w:hanging="1440"/>
      </w:pPr>
      <w:rPr>
        <w:rFonts w:hint="default"/>
      </w:rPr>
    </w:lvl>
    <w:lvl w:ilvl="8">
      <w:start w:val="1"/>
      <w:numFmt w:val="decimal"/>
      <w:pStyle w:val="Heading9"/>
      <w:lvlText w:val="%1.%2.%3.%4.%5.%6.%7.%8.%9"/>
      <w:lvlJc w:val="left"/>
      <w:pPr>
        <w:ind w:left="2015" w:hanging="1584"/>
      </w:pPr>
      <w:rPr>
        <w:rFonts w:hint="default"/>
      </w:rPr>
    </w:lvl>
  </w:abstractNum>
  <w:abstractNum w:abstractNumId="32" w15:restartNumberingAfterBreak="0">
    <w:nsid w:val="75441002"/>
    <w:multiLevelType w:val="hybridMultilevel"/>
    <w:tmpl w:val="67D23C06"/>
    <w:lvl w:ilvl="0" w:tplc="C688E4C8">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96F6EA6"/>
    <w:multiLevelType w:val="multilevel"/>
    <w:tmpl w:val="41BAF540"/>
    <w:lvl w:ilvl="0">
      <w:start w:val="5"/>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000" w:hanging="1800"/>
      </w:pPr>
      <w:rPr>
        <w:rFonts w:hint="default"/>
      </w:rPr>
    </w:lvl>
  </w:abstractNum>
  <w:abstractNum w:abstractNumId="34" w15:restartNumberingAfterBreak="0">
    <w:nsid w:val="7DB85EE9"/>
    <w:multiLevelType w:val="hybridMultilevel"/>
    <w:tmpl w:val="36AE0A94"/>
    <w:lvl w:ilvl="0" w:tplc="F5AC5CD8">
      <w:start w:val="1"/>
      <w:numFmt w:val="lowerLetter"/>
      <w:lvlText w:val="%1."/>
      <w:lvlJc w:val="left"/>
      <w:pPr>
        <w:ind w:left="1037" w:hanging="360"/>
      </w:pPr>
      <w:rPr>
        <w:rFonts w:hint="default"/>
      </w:r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35" w15:restartNumberingAfterBreak="0">
    <w:nsid w:val="7E0143E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F604BB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4"/>
  </w:num>
  <w:num w:numId="3">
    <w:abstractNumId w:val="11"/>
  </w:num>
  <w:num w:numId="4">
    <w:abstractNumId w:val="7"/>
  </w:num>
  <w:num w:numId="5">
    <w:abstractNumId w:val="2"/>
  </w:num>
  <w:num w:numId="6">
    <w:abstractNumId w:val="28"/>
  </w:num>
  <w:num w:numId="7">
    <w:abstractNumId w:val="33"/>
  </w:num>
  <w:num w:numId="8">
    <w:abstractNumId w:val="23"/>
  </w:num>
  <w:num w:numId="9">
    <w:abstractNumId w:val="19"/>
  </w:num>
  <w:num w:numId="10">
    <w:abstractNumId w:val="22"/>
  </w:num>
  <w:num w:numId="11">
    <w:abstractNumId w:val="36"/>
  </w:num>
  <w:num w:numId="12">
    <w:abstractNumId w:val="12"/>
  </w:num>
  <w:num w:numId="13">
    <w:abstractNumId w:val="32"/>
  </w:num>
  <w:num w:numId="14">
    <w:abstractNumId w:val="3"/>
  </w:num>
  <w:num w:numId="15">
    <w:abstractNumId w:val="6"/>
  </w:num>
  <w:num w:numId="16">
    <w:abstractNumId w:val="1"/>
  </w:num>
  <w:num w:numId="17">
    <w:abstractNumId w:val="35"/>
  </w:num>
  <w:num w:numId="18">
    <w:abstractNumId w:val="21"/>
  </w:num>
  <w:num w:numId="19">
    <w:abstractNumId w:val="26"/>
  </w:num>
  <w:num w:numId="20">
    <w:abstractNumId w:val="15"/>
  </w:num>
  <w:num w:numId="21">
    <w:abstractNumId w:val="8"/>
  </w:num>
  <w:num w:numId="22">
    <w:abstractNumId w:val="24"/>
  </w:num>
  <w:num w:numId="23">
    <w:abstractNumId w:val="25"/>
  </w:num>
  <w:num w:numId="24">
    <w:abstractNumId w:val="9"/>
  </w:num>
  <w:num w:numId="25">
    <w:abstractNumId w:val="20"/>
  </w:num>
  <w:num w:numId="26">
    <w:abstractNumId w:val="10"/>
  </w:num>
  <w:num w:numId="27">
    <w:abstractNumId w:val="5"/>
  </w:num>
  <w:num w:numId="28">
    <w:abstractNumId w:val="29"/>
  </w:num>
  <w:num w:numId="29">
    <w:abstractNumId w:val="31"/>
  </w:num>
  <w:num w:numId="30">
    <w:abstractNumId w:val="13"/>
  </w:num>
  <w:num w:numId="31">
    <w:abstractNumId w:val="34"/>
  </w:num>
  <w:num w:numId="32">
    <w:abstractNumId w:val="30"/>
  </w:num>
  <w:num w:numId="33">
    <w:abstractNumId w:val="14"/>
  </w:num>
  <w:num w:numId="34">
    <w:abstractNumId w:val="27"/>
  </w:num>
  <w:num w:numId="35">
    <w:abstractNumId w:val="18"/>
  </w:num>
  <w:num w:numId="36">
    <w:abstractNumId w:val="16"/>
  </w:num>
  <w:num w:numId="37">
    <w:abstractNumId w:val="16"/>
    <w:lvlOverride w:ilvl="0">
      <w:startOverride w:val="1"/>
    </w:lvlOverride>
  </w:num>
  <w:num w:numId="38">
    <w:abstractNumId w:val="16"/>
    <w:lvlOverride w:ilvl="0">
      <w:startOverride w:val="1"/>
    </w:lvlOverride>
  </w:num>
  <w:num w:numId="39">
    <w:abstractNumId w:val="16"/>
    <w:lvlOverride w:ilvl="0">
      <w:startOverride w:val="1"/>
    </w:lvlOverride>
  </w:num>
  <w:num w:numId="4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GwNDU1NDQ2MDEwsbRQ0lEKTi0uzszPAykwrAUA0KZCrywAAAA="/>
  </w:docVars>
  <w:rsids>
    <w:rsidRoot w:val="003029FB"/>
    <w:rsid w:val="00007010"/>
    <w:rsid w:val="0001364D"/>
    <w:rsid w:val="00016B12"/>
    <w:rsid w:val="00025817"/>
    <w:rsid w:val="000370DE"/>
    <w:rsid w:val="000418C9"/>
    <w:rsid w:val="0004209B"/>
    <w:rsid w:val="0005024A"/>
    <w:rsid w:val="0005500C"/>
    <w:rsid w:val="000724F8"/>
    <w:rsid w:val="00073EA5"/>
    <w:rsid w:val="00085185"/>
    <w:rsid w:val="000A5BB8"/>
    <w:rsid w:val="000B6069"/>
    <w:rsid w:val="000B6307"/>
    <w:rsid w:val="000C28DD"/>
    <w:rsid w:val="000C6359"/>
    <w:rsid w:val="000C7F20"/>
    <w:rsid w:val="000D122A"/>
    <w:rsid w:val="000D3CC0"/>
    <w:rsid w:val="000E0F98"/>
    <w:rsid w:val="000E45B4"/>
    <w:rsid w:val="000E4FA4"/>
    <w:rsid w:val="000F2B5A"/>
    <w:rsid w:val="000F3710"/>
    <w:rsid w:val="00103A13"/>
    <w:rsid w:val="00106172"/>
    <w:rsid w:val="00122CBA"/>
    <w:rsid w:val="00136352"/>
    <w:rsid w:val="00146150"/>
    <w:rsid w:val="00167D39"/>
    <w:rsid w:val="00181BF1"/>
    <w:rsid w:val="00187A3E"/>
    <w:rsid w:val="00194761"/>
    <w:rsid w:val="00196316"/>
    <w:rsid w:val="001A4E33"/>
    <w:rsid w:val="001A51AB"/>
    <w:rsid w:val="001B096F"/>
    <w:rsid w:val="001B628C"/>
    <w:rsid w:val="001C2A85"/>
    <w:rsid w:val="001D3655"/>
    <w:rsid w:val="001D7D03"/>
    <w:rsid w:val="001E02BE"/>
    <w:rsid w:val="001F7D24"/>
    <w:rsid w:val="0020241D"/>
    <w:rsid w:val="002032D3"/>
    <w:rsid w:val="00205563"/>
    <w:rsid w:val="0021122E"/>
    <w:rsid w:val="00211FA4"/>
    <w:rsid w:val="00221AE7"/>
    <w:rsid w:val="002329EC"/>
    <w:rsid w:val="002340B4"/>
    <w:rsid w:val="00241C56"/>
    <w:rsid w:val="002431EE"/>
    <w:rsid w:val="00253F1E"/>
    <w:rsid w:val="00264801"/>
    <w:rsid w:val="00270AA9"/>
    <w:rsid w:val="002731FF"/>
    <w:rsid w:val="00276EFE"/>
    <w:rsid w:val="00280C3E"/>
    <w:rsid w:val="00281865"/>
    <w:rsid w:val="00284776"/>
    <w:rsid w:val="002872B5"/>
    <w:rsid w:val="00291033"/>
    <w:rsid w:val="002938F3"/>
    <w:rsid w:val="002A0BA4"/>
    <w:rsid w:val="002B2BDF"/>
    <w:rsid w:val="002B5837"/>
    <w:rsid w:val="002C1EB4"/>
    <w:rsid w:val="002C54CA"/>
    <w:rsid w:val="002D558A"/>
    <w:rsid w:val="002D577F"/>
    <w:rsid w:val="002E344D"/>
    <w:rsid w:val="003029FB"/>
    <w:rsid w:val="00304443"/>
    <w:rsid w:val="00310A2E"/>
    <w:rsid w:val="0032127C"/>
    <w:rsid w:val="0033003B"/>
    <w:rsid w:val="00331E39"/>
    <w:rsid w:val="00335C66"/>
    <w:rsid w:val="003521E1"/>
    <w:rsid w:val="003753D9"/>
    <w:rsid w:val="0039758F"/>
    <w:rsid w:val="003B00B7"/>
    <w:rsid w:val="003C32DC"/>
    <w:rsid w:val="003D31E8"/>
    <w:rsid w:val="003D5244"/>
    <w:rsid w:val="003E08BB"/>
    <w:rsid w:val="003E1BC9"/>
    <w:rsid w:val="003E3BCC"/>
    <w:rsid w:val="003F0FF8"/>
    <w:rsid w:val="003F3012"/>
    <w:rsid w:val="003F3CD4"/>
    <w:rsid w:val="00401908"/>
    <w:rsid w:val="00412A0E"/>
    <w:rsid w:val="0042028F"/>
    <w:rsid w:val="00431117"/>
    <w:rsid w:val="0043429B"/>
    <w:rsid w:val="00436F7E"/>
    <w:rsid w:val="0044077D"/>
    <w:rsid w:val="00444F89"/>
    <w:rsid w:val="00456695"/>
    <w:rsid w:val="00456CFB"/>
    <w:rsid w:val="00457A4B"/>
    <w:rsid w:val="00484A7E"/>
    <w:rsid w:val="004928D3"/>
    <w:rsid w:val="004A0A62"/>
    <w:rsid w:val="004A2CD9"/>
    <w:rsid w:val="004A4F38"/>
    <w:rsid w:val="004B1D80"/>
    <w:rsid w:val="004C1EF6"/>
    <w:rsid w:val="004C22E8"/>
    <w:rsid w:val="004F13E5"/>
    <w:rsid w:val="004F255B"/>
    <w:rsid w:val="00506AC0"/>
    <w:rsid w:val="00515F5A"/>
    <w:rsid w:val="00523799"/>
    <w:rsid w:val="00543D6A"/>
    <w:rsid w:val="00547EF3"/>
    <w:rsid w:val="00557042"/>
    <w:rsid w:val="00561725"/>
    <w:rsid w:val="00565BFD"/>
    <w:rsid w:val="00566333"/>
    <w:rsid w:val="005670C6"/>
    <w:rsid w:val="00572C7E"/>
    <w:rsid w:val="0058637B"/>
    <w:rsid w:val="00595DDA"/>
    <w:rsid w:val="005B0AB2"/>
    <w:rsid w:val="005B4357"/>
    <w:rsid w:val="005B4E18"/>
    <w:rsid w:val="005B7E25"/>
    <w:rsid w:val="005E367B"/>
    <w:rsid w:val="005E3874"/>
    <w:rsid w:val="005E482B"/>
    <w:rsid w:val="005F24FD"/>
    <w:rsid w:val="00623A2E"/>
    <w:rsid w:val="00634C88"/>
    <w:rsid w:val="00636E44"/>
    <w:rsid w:val="00640B82"/>
    <w:rsid w:val="00656736"/>
    <w:rsid w:val="00661694"/>
    <w:rsid w:val="00674BE9"/>
    <w:rsid w:val="006860CE"/>
    <w:rsid w:val="006A3CA5"/>
    <w:rsid w:val="006C2560"/>
    <w:rsid w:val="006D439D"/>
    <w:rsid w:val="006E0E10"/>
    <w:rsid w:val="006E329E"/>
    <w:rsid w:val="006E5A84"/>
    <w:rsid w:val="006E61B3"/>
    <w:rsid w:val="006E7014"/>
    <w:rsid w:val="006F2BBF"/>
    <w:rsid w:val="006F7B4D"/>
    <w:rsid w:val="00716443"/>
    <w:rsid w:val="00722BB0"/>
    <w:rsid w:val="00722C42"/>
    <w:rsid w:val="007277BB"/>
    <w:rsid w:val="00727A31"/>
    <w:rsid w:val="00734934"/>
    <w:rsid w:val="00740520"/>
    <w:rsid w:val="007523BD"/>
    <w:rsid w:val="00757148"/>
    <w:rsid w:val="00757C92"/>
    <w:rsid w:val="00760FDA"/>
    <w:rsid w:val="0076766C"/>
    <w:rsid w:val="0078004C"/>
    <w:rsid w:val="007A0111"/>
    <w:rsid w:val="007B15A2"/>
    <w:rsid w:val="007B28D1"/>
    <w:rsid w:val="007C0C96"/>
    <w:rsid w:val="007C788B"/>
    <w:rsid w:val="007D1921"/>
    <w:rsid w:val="007D4397"/>
    <w:rsid w:val="007E4FC1"/>
    <w:rsid w:val="007E7E16"/>
    <w:rsid w:val="007F1A2E"/>
    <w:rsid w:val="00803A6E"/>
    <w:rsid w:val="0082166A"/>
    <w:rsid w:val="008260E4"/>
    <w:rsid w:val="0084310A"/>
    <w:rsid w:val="008443C3"/>
    <w:rsid w:val="008476F7"/>
    <w:rsid w:val="00851B92"/>
    <w:rsid w:val="00851E2E"/>
    <w:rsid w:val="0086684A"/>
    <w:rsid w:val="008735B8"/>
    <w:rsid w:val="008A668A"/>
    <w:rsid w:val="008C4C3E"/>
    <w:rsid w:val="008C4E60"/>
    <w:rsid w:val="008C5243"/>
    <w:rsid w:val="008C5CB9"/>
    <w:rsid w:val="008E1BED"/>
    <w:rsid w:val="008E21DB"/>
    <w:rsid w:val="008F511D"/>
    <w:rsid w:val="008F75C8"/>
    <w:rsid w:val="00913FE0"/>
    <w:rsid w:val="009165F3"/>
    <w:rsid w:val="00926D7A"/>
    <w:rsid w:val="00927851"/>
    <w:rsid w:val="0096131E"/>
    <w:rsid w:val="00965E73"/>
    <w:rsid w:val="00966259"/>
    <w:rsid w:val="009800CF"/>
    <w:rsid w:val="00981D16"/>
    <w:rsid w:val="009903FC"/>
    <w:rsid w:val="00993719"/>
    <w:rsid w:val="009D13B3"/>
    <w:rsid w:val="009D18D9"/>
    <w:rsid w:val="009D3601"/>
    <w:rsid w:val="009F7069"/>
    <w:rsid w:val="00A0509C"/>
    <w:rsid w:val="00A270A7"/>
    <w:rsid w:val="00A34382"/>
    <w:rsid w:val="00A52199"/>
    <w:rsid w:val="00A63B5D"/>
    <w:rsid w:val="00A649E8"/>
    <w:rsid w:val="00A9618B"/>
    <w:rsid w:val="00AB4E6D"/>
    <w:rsid w:val="00AC0DBE"/>
    <w:rsid w:val="00AD1825"/>
    <w:rsid w:val="00AD34BA"/>
    <w:rsid w:val="00AE060E"/>
    <w:rsid w:val="00AE272C"/>
    <w:rsid w:val="00AE29DB"/>
    <w:rsid w:val="00AF5C43"/>
    <w:rsid w:val="00B3205C"/>
    <w:rsid w:val="00B322E7"/>
    <w:rsid w:val="00B3489A"/>
    <w:rsid w:val="00B5328D"/>
    <w:rsid w:val="00B55071"/>
    <w:rsid w:val="00B561CF"/>
    <w:rsid w:val="00B60721"/>
    <w:rsid w:val="00B70448"/>
    <w:rsid w:val="00B7182A"/>
    <w:rsid w:val="00B924E0"/>
    <w:rsid w:val="00B95F41"/>
    <w:rsid w:val="00BA046B"/>
    <w:rsid w:val="00BA073E"/>
    <w:rsid w:val="00BA0D88"/>
    <w:rsid w:val="00BC280D"/>
    <w:rsid w:val="00BE1C5E"/>
    <w:rsid w:val="00BF059E"/>
    <w:rsid w:val="00BF37A7"/>
    <w:rsid w:val="00C00FE7"/>
    <w:rsid w:val="00C01715"/>
    <w:rsid w:val="00C020B0"/>
    <w:rsid w:val="00C11895"/>
    <w:rsid w:val="00C11B7B"/>
    <w:rsid w:val="00C172D2"/>
    <w:rsid w:val="00C21F8C"/>
    <w:rsid w:val="00C243D0"/>
    <w:rsid w:val="00C344E4"/>
    <w:rsid w:val="00C42D8D"/>
    <w:rsid w:val="00C440DB"/>
    <w:rsid w:val="00C54447"/>
    <w:rsid w:val="00C55738"/>
    <w:rsid w:val="00C5610B"/>
    <w:rsid w:val="00C57CC5"/>
    <w:rsid w:val="00C770F9"/>
    <w:rsid w:val="00C81421"/>
    <w:rsid w:val="00C861B2"/>
    <w:rsid w:val="00C87FBC"/>
    <w:rsid w:val="00C91ADF"/>
    <w:rsid w:val="00CA4532"/>
    <w:rsid w:val="00CB0D14"/>
    <w:rsid w:val="00CC75CF"/>
    <w:rsid w:val="00CD2D36"/>
    <w:rsid w:val="00CD602B"/>
    <w:rsid w:val="00CD7157"/>
    <w:rsid w:val="00CE123C"/>
    <w:rsid w:val="00D00F00"/>
    <w:rsid w:val="00D139A6"/>
    <w:rsid w:val="00D1633F"/>
    <w:rsid w:val="00D24ED9"/>
    <w:rsid w:val="00D30A93"/>
    <w:rsid w:val="00D319F1"/>
    <w:rsid w:val="00D35DAB"/>
    <w:rsid w:val="00D56995"/>
    <w:rsid w:val="00D60148"/>
    <w:rsid w:val="00D605A3"/>
    <w:rsid w:val="00D627F4"/>
    <w:rsid w:val="00D658DA"/>
    <w:rsid w:val="00D6744B"/>
    <w:rsid w:val="00D67A76"/>
    <w:rsid w:val="00D70193"/>
    <w:rsid w:val="00D706A4"/>
    <w:rsid w:val="00D823AC"/>
    <w:rsid w:val="00D825EA"/>
    <w:rsid w:val="00D826C0"/>
    <w:rsid w:val="00D96CCC"/>
    <w:rsid w:val="00DA3090"/>
    <w:rsid w:val="00DB5CB4"/>
    <w:rsid w:val="00DB75CE"/>
    <w:rsid w:val="00DC0483"/>
    <w:rsid w:val="00DD6CFE"/>
    <w:rsid w:val="00DF5165"/>
    <w:rsid w:val="00E122E8"/>
    <w:rsid w:val="00E166AA"/>
    <w:rsid w:val="00E17905"/>
    <w:rsid w:val="00E2234F"/>
    <w:rsid w:val="00E2595C"/>
    <w:rsid w:val="00E415FB"/>
    <w:rsid w:val="00E42A2B"/>
    <w:rsid w:val="00E45C59"/>
    <w:rsid w:val="00E462C0"/>
    <w:rsid w:val="00E46545"/>
    <w:rsid w:val="00E537EC"/>
    <w:rsid w:val="00E62438"/>
    <w:rsid w:val="00E73A59"/>
    <w:rsid w:val="00E774E9"/>
    <w:rsid w:val="00E81FD0"/>
    <w:rsid w:val="00E93544"/>
    <w:rsid w:val="00E97E87"/>
    <w:rsid w:val="00EA2852"/>
    <w:rsid w:val="00EB26D7"/>
    <w:rsid w:val="00EC01A5"/>
    <w:rsid w:val="00ED2F27"/>
    <w:rsid w:val="00ED3BAA"/>
    <w:rsid w:val="00EE6794"/>
    <w:rsid w:val="00F137FD"/>
    <w:rsid w:val="00F151B5"/>
    <w:rsid w:val="00F22077"/>
    <w:rsid w:val="00F220A3"/>
    <w:rsid w:val="00F2331D"/>
    <w:rsid w:val="00F2788F"/>
    <w:rsid w:val="00F45D28"/>
    <w:rsid w:val="00F5136C"/>
    <w:rsid w:val="00F54CB7"/>
    <w:rsid w:val="00F62EFE"/>
    <w:rsid w:val="00F7358A"/>
    <w:rsid w:val="00F74DB4"/>
    <w:rsid w:val="00F776A9"/>
    <w:rsid w:val="00F833D2"/>
    <w:rsid w:val="00F84D78"/>
    <w:rsid w:val="00FA6709"/>
    <w:rsid w:val="00FB4ACA"/>
    <w:rsid w:val="00FC0371"/>
    <w:rsid w:val="00FC0709"/>
    <w:rsid w:val="00FD2A03"/>
    <w:rsid w:val="00FE035F"/>
    <w:rsid w:val="00FE2324"/>
    <w:rsid w:val="00FF1960"/>
    <w:rsid w:val="00FF49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7B11EF"/>
  <w15:docId w15:val="{E20A2B5C-424C-4276-95EE-DCB82DCB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4C88"/>
    <w:pPr>
      <w:spacing w:before="240" w:line="480" w:lineRule="auto"/>
      <w:ind w:firstLine="677"/>
      <w:jc w:val="both"/>
    </w:pPr>
    <w:rPr>
      <w:rFonts w:ascii="Calisto MT" w:hAnsi="Calisto MT"/>
      <w:sz w:val="24"/>
      <w:szCs w:val="24"/>
    </w:rPr>
  </w:style>
  <w:style w:type="paragraph" w:styleId="Heading1">
    <w:name w:val="heading 1"/>
    <w:basedOn w:val="Normal"/>
    <w:next w:val="Normal"/>
    <w:qFormat/>
    <w:rsid w:val="00F22077"/>
    <w:pPr>
      <w:keepNext/>
      <w:pageBreakBefore/>
      <w:spacing w:before="0"/>
      <w:ind w:firstLine="0"/>
      <w:jc w:val="center"/>
      <w:outlineLvl w:val="0"/>
    </w:pPr>
    <w:rPr>
      <w:b/>
      <w:bCs/>
      <w:caps/>
      <w:kern w:val="28"/>
      <w:sz w:val="28"/>
      <w:szCs w:val="20"/>
    </w:rPr>
  </w:style>
  <w:style w:type="paragraph" w:styleId="Heading2">
    <w:name w:val="heading 2"/>
    <w:basedOn w:val="Normal"/>
    <w:next w:val="Normal"/>
    <w:qFormat/>
    <w:rsid w:val="004B1D80"/>
    <w:pPr>
      <w:adjustRightInd w:val="0"/>
      <w:spacing w:before="480"/>
      <w:ind w:firstLine="0"/>
      <w:jc w:val="left"/>
      <w:outlineLvl w:val="1"/>
    </w:pPr>
    <w:rPr>
      <w:b/>
    </w:rPr>
  </w:style>
  <w:style w:type="paragraph" w:styleId="Heading3">
    <w:name w:val="heading 3"/>
    <w:basedOn w:val="Normal"/>
    <w:next w:val="Normal"/>
    <w:qFormat/>
    <w:rsid w:val="00E415FB"/>
    <w:pPr>
      <w:ind w:firstLine="0"/>
      <w:outlineLvl w:val="2"/>
    </w:pPr>
    <w:rPr>
      <w:b/>
      <w:i/>
    </w:rPr>
  </w:style>
  <w:style w:type="paragraph" w:styleId="Heading4">
    <w:name w:val="heading 4"/>
    <w:basedOn w:val="Normal"/>
    <w:next w:val="Normal"/>
    <w:qFormat/>
    <w:rsid w:val="00444F89"/>
    <w:pPr>
      <w:spacing w:before="120"/>
      <w:ind w:firstLine="0"/>
      <w:outlineLvl w:val="3"/>
    </w:pPr>
    <w:rPr>
      <w:i/>
    </w:rPr>
  </w:style>
  <w:style w:type="paragraph" w:styleId="Heading5">
    <w:name w:val="heading 5"/>
    <w:aliases w:val="Appendices"/>
    <w:basedOn w:val="Normal"/>
    <w:next w:val="Normal"/>
    <w:qFormat/>
    <w:rsid w:val="00AD1825"/>
    <w:pPr>
      <w:keepNext/>
      <w:numPr>
        <w:ilvl w:val="4"/>
        <w:numId w:val="29"/>
      </w:numPr>
      <w:jc w:val="left"/>
      <w:outlineLvl w:val="4"/>
    </w:pPr>
    <w:rPr>
      <w:rFonts w:cs="Arial"/>
      <w:b/>
    </w:rPr>
  </w:style>
  <w:style w:type="paragraph" w:styleId="Heading6">
    <w:name w:val="heading 6"/>
    <w:basedOn w:val="Normal"/>
    <w:next w:val="Normal"/>
    <w:qFormat/>
    <w:rsid w:val="0044077D"/>
    <w:pPr>
      <w:numPr>
        <w:ilvl w:val="5"/>
        <w:numId w:val="29"/>
      </w:numPr>
      <w:spacing w:after="60"/>
      <w:outlineLvl w:val="5"/>
    </w:pPr>
    <w:rPr>
      <w:rFonts w:ascii="Arial" w:hAnsi="Arial"/>
      <w:i/>
      <w:sz w:val="22"/>
      <w:szCs w:val="20"/>
    </w:rPr>
  </w:style>
  <w:style w:type="paragraph" w:styleId="Heading7">
    <w:name w:val="heading 7"/>
    <w:basedOn w:val="Normal"/>
    <w:next w:val="Normal"/>
    <w:qFormat/>
    <w:rsid w:val="0044077D"/>
    <w:pPr>
      <w:numPr>
        <w:ilvl w:val="6"/>
        <w:numId w:val="29"/>
      </w:numPr>
      <w:spacing w:after="60"/>
      <w:outlineLvl w:val="6"/>
    </w:pPr>
    <w:rPr>
      <w:rFonts w:ascii="Arial" w:hAnsi="Arial"/>
      <w:sz w:val="18"/>
      <w:szCs w:val="20"/>
    </w:rPr>
  </w:style>
  <w:style w:type="paragraph" w:styleId="Heading8">
    <w:name w:val="heading 8"/>
    <w:basedOn w:val="Normal"/>
    <w:next w:val="Normal"/>
    <w:qFormat/>
    <w:rsid w:val="0044077D"/>
    <w:pPr>
      <w:numPr>
        <w:ilvl w:val="7"/>
        <w:numId w:val="29"/>
      </w:numPr>
      <w:spacing w:after="60"/>
      <w:outlineLvl w:val="7"/>
    </w:pPr>
    <w:rPr>
      <w:rFonts w:ascii="Arial" w:hAnsi="Arial"/>
      <w:i/>
      <w:sz w:val="18"/>
      <w:szCs w:val="20"/>
    </w:rPr>
  </w:style>
  <w:style w:type="paragraph" w:styleId="Heading9">
    <w:name w:val="heading 9"/>
    <w:basedOn w:val="Normal"/>
    <w:next w:val="Normal"/>
    <w:qFormat/>
    <w:rsid w:val="0044077D"/>
    <w:pPr>
      <w:numPr>
        <w:ilvl w:val="8"/>
        <w:numId w:val="29"/>
      </w:numPr>
      <w:spacing w:after="60"/>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customStyle="1" w:styleId="Paper-Title">
    <w:name w:val="Paper-Title"/>
    <w:basedOn w:val="Normal"/>
    <w:pPr>
      <w:spacing w:after="120"/>
      <w:jc w:val="center"/>
    </w:pPr>
    <w:rPr>
      <w:rFonts w:ascii="Helvetica" w:hAnsi="Helvetica"/>
      <w:b/>
      <w:sz w:val="36"/>
      <w:szCs w:val="20"/>
    </w:rPr>
  </w:style>
  <w:style w:type="paragraph" w:styleId="NoSpacing">
    <w:name w:val="No Spacing"/>
    <w:aliases w:val="Cover Page Text"/>
    <w:basedOn w:val="Normal"/>
    <w:qFormat/>
    <w:rsid w:val="00AD1825"/>
    <w:pPr>
      <w:spacing w:before="0" w:line="240" w:lineRule="auto"/>
      <w:ind w:firstLine="0"/>
      <w:jc w:val="center"/>
    </w:pPr>
    <w:rPr>
      <w:rFonts w:eastAsia="Calibri" w:cs="Arial"/>
      <w:b/>
      <w:sz w:val="28"/>
      <w:szCs w:val="22"/>
      <w:lang w:val="en-PH"/>
    </w:rPr>
  </w:style>
  <w:style w:type="paragraph" w:styleId="BodyTextIndent">
    <w:name w:val="Body Text Indent"/>
    <w:basedOn w:val="Normal"/>
    <w:semiHidden/>
    <w:pPr>
      <w:ind w:left="360"/>
    </w:pPr>
    <w:rPr>
      <w:rFonts w:ascii="Arial" w:hAnsi="Arial" w:cs="Arial"/>
    </w:rPr>
  </w:style>
  <w:style w:type="paragraph" w:styleId="BodyTextIndent2">
    <w:name w:val="Body Text Indent 2"/>
    <w:basedOn w:val="Normal"/>
    <w:semiHidden/>
    <w:pPr>
      <w:ind w:left="180" w:firstLine="720"/>
    </w:pPr>
    <w:rPr>
      <w:rFonts w:ascii="Arial" w:hAnsi="Arial" w:cs="Arial"/>
    </w:rPr>
  </w:style>
  <w:style w:type="paragraph" w:styleId="ListParagraph">
    <w:name w:val="List Paragraph"/>
    <w:basedOn w:val="Normal"/>
    <w:uiPriority w:val="34"/>
    <w:qFormat/>
    <w:rsid w:val="00EA2852"/>
    <w:pPr>
      <w:numPr>
        <w:numId w:val="36"/>
      </w:numPr>
      <w:spacing w:before="0"/>
      <w:ind w:left="720" w:firstLine="0"/>
    </w:pPr>
    <w:rPr>
      <w:rFonts w:eastAsia="Calibri"/>
      <w:szCs w:val="22"/>
      <w:lang w:val="en-PH"/>
    </w:rPr>
  </w:style>
  <w:style w:type="character" w:styleId="Hyperlink">
    <w:name w:val="Hyperlink"/>
    <w:uiPriority w:val="99"/>
    <w:unhideWhenUsed/>
    <w:rsid w:val="000C7F20"/>
    <w:rPr>
      <w:color w:val="0000FF"/>
      <w:u w:val="single"/>
    </w:rPr>
  </w:style>
  <w:style w:type="paragraph" w:styleId="TOCHeading">
    <w:name w:val="TOC Heading"/>
    <w:basedOn w:val="Heading1"/>
    <w:next w:val="Normal"/>
    <w:uiPriority w:val="39"/>
    <w:unhideWhenUsed/>
    <w:qFormat/>
    <w:rsid w:val="00D00F00"/>
    <w:pPr>
      <w:keepLines/>
      <w:spacing w:before="480" w:line="276" w:lineRule="auto"/>
      <w:outlineLvl w:val="9"/>
    </w:pPr>
    <w:rPr>
      <w:rFonts w:ascii="Cambria" w:eastAsia="MS Gothic" w:hAnsi="Cambria"/>
      <w:bCs w:val="0"/>
      <w:color w:val="365F91"/>
      <w:kern w:val="0"/>
      <w:szCs w:val="28"/>
      <w:lang w:eastAsia="ja-JP"/>
    </w:rPr>
  </w:style>
  <w:style w:type="paragraph" w:styleId="TOC2">
    <w:name w:val="toc 2"/>
    <w:basedOn w:val="Normal"/>
    <w:next w:val="Normal"/>
    <w:autoRedefine/>
    <w:uiPriority w:val="39"/>
    <w:unhideWhenUsed/>
    <w:qFormat/>
    <w:rsid w:val="005E482B"/>
    <w:pPr>
      <w:tabs>
        <w:tab w:val="left" w:pos="993"/>
        <w:tab w:val="right" w:leader="dot" w:pos="8630"/>
      </w:tabs>
      <w:spacing w:before="0"/>
      <w:ind w:left="240" w:firstLine="186"/>
      <w:jc w:val="left"/>
    </w:pPr>
    <w:rPr>
      <w:bCs/>
      <w:sz w:val="22"/>
      <w:szCs w:val="22"/>
    </w:rPr>
  </w:style>
  <w:style w:type="paragraph" w:styleId="TOC1">
    <w:name w:val="toc 1"/>
    <w:basedOn w:val="Normal"/>
    <w:next w:val="Normal"/>
    <w:autoRedefine/>
    <w:uiPriority w:val="39"/>
    <w:unhideWhenUsed/>
    <w:qFormat/>
    <w:rsid w:val="005E482B"/>
    <w:pPr>
      <w:tabs>
        <w:tab w:val="left" w:pos="426"/>
        <w:tab w:val="right" w:leader="dot" w:pos="8630"/>
      </w:tabs>
      <w:spacing w:before="120"/>
      <w:ind w:firstLine="0"/>
      <w:jc w:val="left"/>
    </w:pPr>
    <w:rPr>
      <w:b/>
      <w:bCs/>
    </w:rPr>
  </w:style>
  <w:style w:type="paragraph" w:styleId="TOC3">
    <w:name w:val="toc 3"/>
    <w:basedOn w:val="Normal"/>
    <w:next w:val="Normal"/>
    <w:autoRedefine/>
    <w:uiPriority w:val="39"/>
    <w:unhideWhenUsed/>
    <w:qFormat/>
    <w:rsid w:val="005E482B"/>
    <w:pPr>
      <w:spacing w:before="0"/>
      <w:ind w:left="480"/>
      <w:jc w:val="left"/>
    </w:pPr>
    <w:rPr>
      <w:sz w:val="22"/>
      <w:szCs w:val="22"/>
    </w:rPr>
  </w:style>
  <w:style w:type="paragraph" w:styleId="BalloonText">
    <w:name w:val="Balloon Text"/>
    <w:basedOn w:val="Normal"/>
    <w:link w:val="BalloonTextChar"/>
    <w:uiPriority w:val="99"/>
    <w:semiHidden/>
    <w:unhideWhenUsed/>
    <w:rsid w:val="00D00F00"/>
    <w:rPr>
      <w:rFonts w:ascii="Tahoma" w:hAnsi="Tahoma"/>
      <w:sz w:val="16"/>
      <w:szCs w:val="16"/>
      <w:lang w:val="x-none" w:eastAsia="x-none"/>
    </w:rPr>
  </w:style>
  <w:style w:type="character" w:customStyle="1" w:styleId="BalloonTextChar">
    <w:name w:val="Balloon Text Char"/>
    <w:link w:val="BalloonText"/>
    <w:uiPriority w:val="99"/>
    <w:semiHidden/>
    <w:rsid w:val="00D00F00"/>
    <w:rPr>
      <w:rFonts w:ascii="Tahoma" w:hAnsi="Tahoma" w:cs="Tahoma"/>
      <w:sz w:val="16"/>
      <w:szCs w:val="16"/>
    </w:rPr>
  </w:style>
  <w:style w:type="paragraph" w:styleId="Title">
    <w:name w:val="Title"/>
    <w:aliases w:val="Section Title"/>
    <w:basedOn w:val="Normal"/>
    <w:next w:val="Normal"/>
    <w:link w:val="TitleChar"/>
    <w:uiPriority w:val="10"/>
    <w:qFormat/>
    <w:rsid w:val="00DC0483"/>
    <w:pPr>
      <w:pageBreakBefore/>
      <w:spacing w:before="0" w:after="480"/>
      <w:ind w:firstLine="0"/>
      <w:jc w:val="center"/>
      <w:outlineLvl w:val="0"/>
    </w:pPr>
    <w:rPr>
      <w:b/>
      <w:bCs/>
      <w:smallCaps/>
      <w:kern w:val="28"/>
      <w:sz w:val="28"/>
      <w:szCs w:val="32"/>
      <w:lang w:val="x-none" w:eastAsia="x-none"/>
    </w:rPr>
  </w:style>
  <w:style w:type="character" w:customStyle="1" w:styleId="TitleChar">
    <w:name w:val="Title Char"/>
    <w:aliases w:val="Section Title Char"/>
    <w:link w:val="Title"/>
    <w:uiPriority w:val="10"/>
    <w:rsid w:val="00DC0483"/>
    <w:rPr>
      <w:rFonts w:ascii="Calisto MT" w:hAnsi="Calisto MT"/>
      <w:b/>
      <w:bCs/>
      <w:smallCaps/>
      <w:kern w:val="28"/>
      <w:sz w:val="28"/>
      <w:szCs w:val="32"/>
      <w:lang w:val="x-none" w:eastAsia="x-none"/>
    </w:rPr>
  </w:style>
  <w:style w:type="paragraph" w:styleId="TOC4">
    <w:name w:val="toc 4"/>
    <w:basedOn w:val="Normal"/>
    <w:next w:val="Normal"/>
    <w:autoRedefine/>
    <w:uiPriority w:val="39"/>
    <w:unhideWhenUsed/>
    <w:rsid w:val="00A34382"/>
    <w:pPr>
      <w:spacing w:before="0"/>
      <w:ind w:left="720"/>
      <w:jc w:val="left"/>
    </w:pPr>
    <w:rPr>
      <w:rFonts w:asciiTheme="minorHAnsi" w:hAnsiTheme="minorHAnsi"/>
      <w:sz w:val="20"/>
      <w:szCs w:val="20"/>
    </w:rPr>
  </w:style>
  <w:style w:type="paragraph" w:styleId="TOC5">
    <w:name w:val="toc 5"/>
    <w:basedOn w:val="Normal"/>
    <w:next w:val="Normal"/>
    <w:autoRedefine/>
    <w:uiPriority w:val="39"/>
    <w:unhideWhenUsed/>
    <w:rsid w:val="00A34382"/>
    <w:pPr>
      <w:spacing w:before="0"/>
      <w:ind w:left="960"/>
      <w:jc w:val="left"/>
    </w:pPr>
    <w:rPr>
      <w:rFonts w:asciiTheme="minorHAnsi" w:hAnsiTheme="minorHAnsi"/>
      <w:sz w:val="20"/>
      <w:szCs w:val="20"/>
    </w:rPr>
  </w:style>
  <w:style w:type="paragraph" w:styleId="TOC6">
    <w:name w:val="toc 6"/>
    <w:basedOn w:val="Normal"/>
    <w:next w:val="Normal"/>
    <w:autoRedefine/>
    <w:uiPriority w:val="39"/>
    <w:unhideWhenUsed/>
    <w:rsid w:val="00A34382"/>
    <w:pPr>
      <w:spacing w:before="0"/>
      <w:ind w:left="1200"/>
      <w:jc w:val="left"/>
    </w:pPr>
    <w:rPr>
      <w:rFonts w:asciiTheme="minorHAnsi" w:hAnsiTheme="minorHAnsi"/>
      <w:sz w:val="20"/>
      <w:szCs w:val="20"/>
    </w:rPr>
  </w:style>
  <w:style w:type="paragraph" w:styleId="TOC7">
    <w:name w:val="toc 7"/>
    <w:basedOn w:val="Normal"/>
    <w:next w:val="Normal"/>
    <w:autoRedefine/>
    <w:uiPriority w:val="39"/>
    <w:unhideWhenUsed/>
    <w:rsid w:val="00A34382"/>
    <w:pPr>
      <w:spacing w:before="0"/>
      <w:ind w:left="1440"/>
      <w:jc w:val="left"/>
    </w:pPr>
    <w:rPr>
      <w:rFonts w:asciiTheme="minorHAnsi" w:hAnsiTheme="minorHAnsi"/>
      <w:sz w:val="20"/>
      <w:szCs w:val="20"/>
    </w:rPr>
  </w:style>
  <w:style w:type="paragraph" w:styleId="TOC8">
    <w:name w:val="toc 8"/>
    <w:basedOn w:val="Normal"/>
    <w:next w:val="Normal"/>
    <w:autoRedefine/>
    <w:uiPriority w:val="39"/>
    <w:unhideWhenUsed/>
    <w:rsid w:val="00A34382"/>
    <w:pPr>
      <w:spacing w:before="0"/>
      <w:ind w:left="1680"/>
      <w:jc w:val="left"/>
    </w:pPr>
    <w:rPr>
      <w:rFonts w:asciiTheme="minorHAnsi" w:hAnsiTheme="minorHAnsi"/>
      <w:sz w:val="20"/>
      <w:szCs w:val="20"/>
    </w:rPr>
  </w:style>
  <w:style w:type="paragraph" w:styleId="TOC9">
    <w:name w:val="toc 9"/>
    <w:basedOn w:val="Normal"/>
    <w:next w:val="Normal"/>
    <w:autoRedefine/>
    <w:uiPriority w:val="39"/>
    <w:unhideWhenUsed/>
    <w:rsid w:val="00A34382"/>
    <w:pPr>
      <w:spacing w:before="0"/>
      <w:ind w:left="1920"/>
      <w:jc w:val="left"/>
    </w:pPr>
    <w:rPr>
      <w:rFonts w:asciiTheme="minorHAnsi" w:hAnsiTheme="minorHAnsi"/>
      <w:sz w:val="20"/>
      <w:szCs w:val="20"/>
    </w:rPr>
  </w:style>
  <w:style w:type="table" w:styleId="TableGrid">
    <w:name w:val="Table Grid"/>
    <w:basedOn w:val="TableNormal"/>
    <w:uiPriority w:val="59"/>
    <w:rsid w:val="00D826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965E73"/>
    <w:pPr>
      <w:ind w:left="475" w:hanging="475"/>
    </w:pPr>
    <w:rPr>
      <w:bCs/>
      <w:szCs w:val="20"/>
    </w:rPr>
  </w:style>
  <w:style w:type="paragraph" w:styleId="Caption">
    <w:name w:val="caption"/>
    <w:basedOn w:val="Normal"/>
    <w:next w:val="Normal"/>
    <w:uiPriority w:val="35"/>
    <w:unhideWhenUsed/>
    <w:qFormat/>
    <w:rsid w:val="00211FA4"/>
    <w:pPr>
      <w:spacing w:before="0" w:line="240" w:lineRule="auto"/>
      <w:ind w:firstLine="0"/>
      <w:contextualSpacing/>
    </w:pPr>
    <w:rPr>
      <w:b/>
      <w:bCs/>
      <w:szCs w:val="20"/>
    </w:rPr>
  </w:style>
  <w:style w:type="paragraph" w:customStyle="1" w:styleId="Style1">
    <w:name w:val="Style1"/>
    <w:basedOn w:val="TOC1"/>
    <w:next w:val="TOC1"/>
    <w:qFormat/>
    <w:rsid w:val="00331E39"/>
    <w:rPr>
      <w:b w:val="0"/>
      <w:bCs w:val="0"/>
    </w:rPr>
  </w:style>
  <w:style w:type="numbering" w:styleId="111111">
    <w:name w:val="Outline List 2"/>
    <w:basedOn w:val="NoList"/>
    <w:uiPriority w:val="99"/>
    <w:semiHidden/>
    <w:unhideWhenUsed/>
    <w:rsid w:val="00335C66"/>
    <w:pPr>
      <w:numPr>
        <w:numId w:val="17"/>
      </w:numPr>
    </w:pPr>
  </w:style>
  <w:style w:type="character" w:customStyle="1" w:styleId="FooterChar">
    <w:name w:val="Footer Char"/>
    <w:basedOn w:val="DefaultParagraphFont"/>
    <w:link w:val="Footer"/>
    <w:uiPriority w:val="99"/>
    <w:rsid w:val="005E482B"/>
    <w:rPr>
      <w:rFonts w:ascii="Arial Narrow" w:hAnsi="Arial Narrow"/>
      <w:sz w:val="24"/>
      <w:szCs w:val="24"/>
    </w:rPr>
  </w:style>
  <w:style w:type="character" w:styleId="CommentReference">
    <w:name w:val="annotation reference"/>
    <w:basedOn w:val="DefaultParagraphFont"/>
    <w:uiPriority w:val="99"/>
    <w:semiHidden/>
    <w:unhideWhenUsed/>
    <w:rsid w:val="00436F7E"/>
    <w:rPr>
      <w:sz w:val="16"/>
      <w:szCs w:val="16"/>
    </w:rPr>
  </w:style>
  <w:style w:type="paragraph" w:styleId="CommentText">
    <w:name w:val="annotation text"/>
    <w:basedOn w:val="Normal"/>
    <w:link w:val="CommentTextChar"/>
    <w:uiPriority w:val="99"/>
    <w:semiHidden/>
    <w:unhideWhenUsed/>
    <w:rsid w:val="00436F7E"/>
    <w:pPr>
      <w:spacing w:line="240" w:lineRule="auto"/>
    </w:pPr>
    <w:rPr>
      <w:sz w:val="20"/>
      <w:szCs w:val="20"/>
    </w:rPr>
  </w:style>
  <w:style w:type="character" w:customStyle="1" w:styleId="CommentTextChar">
    <w:name w:val="Comment Text Char"/>
    <w:basedOn w:val="DefaultParagraphFont"/>
    <w:link w:val="CommentText"/>
    <w:uiPriority w:val="99"/>
    <w:semiHidden/>
    <w:rsid w:val="00436F7E"/>
    <w:rPr>
      <w:rFonts w:ascii="Calisto MT" w:hAnsi="Calisto MT"/>
    </w:rPr>
  </w:style>
  <w:style w:type="paragraph" w:styleId="CommentSubject">
    <w:name w:val="annotation subject"/>
    <w:basedOn w:val="CommentText"/>
    <w:next w:val="CommentText"/>
    <w:link w:val="CommentSubjectChar"/>
    <w:uiPriority w:val="99"/>
    <w:semiHidden/>
    <w:unhideWhenUsed/>
    <w:rsid w:val="00436F7E"/>
    <w:rPr>
      <w:b/>
      <w:bCs/>
    </w:rPr>
  </w:style>
  <w:style w:type="character" w:customStyle="1" w:styleId="CommentSubjectChar">
    <w:name w:val="Comment Subject Char"/>
    <w:basedOn w:val="CommentTextChar"/>
    <w:link w:val="CommentSubject"/>
    <w:uiPriority w:val="99"/>
    <w:semiHidden/>
    <w:rsid w:val="00436F7E"/>
    <w:rPr>
      <w:rFonts w:ascii="Calisto MT" w:hAnsi="Calisto MT"/>
      <w:b/>
      <w:bCs/>
    </w:rPr>
  </w:style>
  <w:style w:type="character" w:styleId="PlaceholderText">
    <w:name w:val="Placeholder Text"/>
    <w:basedOn w:val="DefaultParagraphFont"/>
    <w:uiPriority w:val="99"/>
    <w:semiHidden/>
    <w:rsid w:val="00436F7E"/>
    <w:rPr>
      <w:color w:val="808080"/>
    </w:rPr>
  </w:style>
  <w:style w:type="character" w:customStyle="1" w:styleId="UnresolvedMention1">
    <w:name w:val="Unresolved Mention1"/>
    <w:basedOn w:val="DefaultParagraphFont"/>
    <w:uiPriority w:val="99"/>
    <w:semiHidden/>
    <w:unhideWhenUsed/>
    <w:rsid w:val="002B5837"/>
    <w:rPr>
      <w:color w:val="605E5C"/>
      <w:shd w:val="clear" w:color="auto" w:fill="E1DFDD"/>
    </w:rPr>
  </w:style>
  <w:style w:type="character" w:styleId="FollowedHyperlink">
    <w:name w:val="FollowedHyperlink"/>
    <w:basedOn w:val="DefaultParagraphFont"/>
    <w:uiPriority w:val="99"/>
    <w:semiHidden/>
    <w:unhideWhenUsed/>
    <w:rsid w:val="00DC0483"/>
    <w:rPr>
      <w:color w:val="954F72" w:themeColor="followedHyperlink"/>
      <w:u w:val="single"/>
    </w:rPr>
  </w:style>
  <w:style w:type="character" w:customStyle="1" w:styleId="HeaderChar">
    <w:name w:val="Header Char"/>
    <w:basedOn w:val="DefaultParagraphFont"/>
    <w:link w:val="Header"/>
    <w:uiPriority w:val="99"/>
    <w:rsid w:val="004A2CD9"/>
    <w:rPr>
      <w:rFonts w:ascii="Calisto MT" w:hAnsi="Calisto MT"/>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5965922">
      <w:bodyDiv w:val="1"/>
      <w:marLeft w:val="0"/>
      <w:marRight w:val="0"/>
      <w:marTop w:val="0"/>
      <w:marBottom w:val="0"/>
      <w:divBdr>
        <w:top w:val="none" w:sz="0" w:space="0" w:color="auto"/>
        <w:left w:val="none" w:sz="0" w:space="0" w:color="auto"/>
        <w:bottom w:val="none" w:sz="0" w:space="0" w:color="auto"/>
        <w:right w:val="none" w:sz="0" w:space="0" w:color="auto"/>
      </w:divBdr>
      <w:divsChild>
        <w:div w:id="1745446440">
          <w:marLeft w:val="994"/>
          <w:marRight w:val="0"/>
          <w:marTop w:val="0"/>
          <w:marBottom w:val="120"/>
          <w:divBdr>
            <w:top w:val="none" w:sz="0" w:space="0" w:color="auto"/>
            <w:left w:val="none" w:sz="0" w:space="0" w:color="auto"/>
            <w:bottom w:val="none" w:sz="0" w:space="0" w:color="auto"/>
            <w:right w:val="none" w:sz="0" w:space="0" w:color="auto"/>
          </w:divBdr>
        </w:div>
        <w:div w:id="1775513071">
          <w:marLeft w:val="994"/>
          <w:marRight w:val="0"/>
          <w:marTop w:val="0"/>
          <w:marBottom w:val="120"/>
          <w:divBdr>
            <w:top w:val="none" w:sz="0" w:space="0" w:color="auto"/>
            <w:left w:val="none" w:sz="0" w:space="0" w:color="auto"/>
            <w:bottom w:val="none" w:sz="0" w:space="0" w:color="auto"/>
            <w:right w:val="none" w:sz="0" w:space="0" w:color="auto"/>
          </w:divBdr>
        </w:div>
      </w:divsChild>
    </w:div>
    <w:div w:id="20326785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cs.google.com/document/d/13mnrO5AUU-3aVMtAv3QmeD5uI2PVhihB/edit?usp=sharing&amp;ouid=114013549150064370299&amp;rtpof=true&amp;sd=true" TargetMode="Externa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43784EAA65433CA1A4E62F51CE68ED"/>
        <w:category>
          <w:name w:val="General"/>
          <w:gallery w:val="placeholder"/>
        </w:category>
        <w:types>
          <w:type w:val="bbPlcHdr"/>
        </w:types>
        <w:behaviors>
          <w:behavior w:val="content"/>
        </w:behaviors>
        <w:guid w:val="{472EC32A-61C3-41B3-BD9B-1CCC8937E5F4}"/>
      </w:docPartPr>
      <w:docPartBody>
        <w:p w:rsidR="008321EF" w:rsidRDefault="00F47C2C" w:rsidP="00F47C2C">
          <w:pPr>
            <w:pStyle w:val="B943784EAA65433CA1A4E62F51CE68ED"/>
          </w:pPr>
          <w:r w:rsidRPr="004A583A">
            <w:rPr>
              <w:rStyle w:val="PlaceholderText"/>
            </w:rPr>
            <w:t>Type equation here.</w:t>
          </w:r>
        </w:p>
      </w:docPartBody>
    </w:docPart>
    <w:docPart>
      <w:docPartPr>
        <w:name w:val="9707B063E7004DB38BAC11B5A93903C3"/>
        <w:category>
          <w:name w:val="General"/>
          <w:gallery w:val="placeholder"/>
        </w:category>
        <w:types>
          <w:type w:val="bbPlcHdr"/>
        </w:types>
        <w:behaviors>
          <w:behavior w:val="content"/>
        </w:behaviors>
        <w:guid w:val="{D3F8ED0B-5A30-4172-B905-7D9EC93D608B}"/>
      </w:docPartPr>
      <w:docPartBody>
        <w:p w:rsidR="00C3400B" w:rsidRDefault="00B629A7" w:rsidP="00B629A7">
          <w:pPr>
            <w:pStyle w:val="9707B063E7004DB38BAC11B5A93903C3"/>
          </w:pPr>
          <w:r w:rsidRPr="004A583A">
            <w:rPr>
              <w:rStyle w:val="PlaceholderText"/>
            </w:rPr>
            <w:t>Type equation here.</w:t>
          </w:r>
        </w:p>
      </w:docPartBody>
    </w:docPart>
    <w:docPart>
      <w:docPartPr>
        <w:name w:val="DefaultPlaceholder_1075249612"/>
        <w:category>
          <w:name w:val="General"/>
          <w:gallery w:val="placeholder"/>
        </w:category>
        <w:types>
          <w:type w:val="bbPlcHdr"/>
        </w:types>
        <w:behaviors>
          <w:behavior w:val="content"/>
        </w:behaviors>
        <w:guid w:val="{5BBC6C5E-C64D-44FA-89FB-57C0B03D8B21}"/>
      </w:docPartPr>
      <w:docPartBody>
        <w:p w:rsidR="00BA0230" w:rsidRDefault="005614CA">
          <w:r w:rsidRPr="00DD34E7">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47C2C"/>
    <w:rsid w:val="000D5CA5"/>
    <w:rsid w:val="001B06DE"/>
    <w:rsid w:val="001D3A81"/>
    <w:rsid w:val="00350A73"/>
    <w:rsid w:val="0055705A"/>
    <w:rsid w:val="005614CA"/>
    <w:rsid w:val="00691F46"/>
    <w:rsid w:val="008321EF"/>
    <w:rsid w:val="009C1152"/>
    <w:rsid w:val="00A4489D"/>
    <w:rsid w:val="00B629A7"/>
    <w:rsid w:val="00BA0230"/>
    <w:rsid w:val="00BE6E14"/>
    <w:rsid w:val="00C132D6"/>
    <w:rsid w:val="00C3400B"/>
    <w:rsid w:val="00CC4320"/>
    <w:rsid w:val="00F47C2C"/>
    <w:rsid w:val="00FD4640"/>
  </w:rsids>
  <m:mathPr>
    <m:mathFont m:val="Cambria Math"/>
    <m:brkBin m:val="before"/>
    <m:brkBinSub m:val="--"/>
    <m:smallFrac m:val="0"/>
    <m:dispDef/>
    <m:lMargin m:val="0"/>
    <m:rMargin m:val="0"/>
    <m:defJc m:val="centerGroup"/>
    <m:wrapIndent m:val="1440"/>
    <m:intLim m:val="subSup"/>
    <m:naryLim m:val="undOvr"/>
  </m:mathPr>
  <w:themeFontLang w:val="en-H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HK" w:eastAsia="en-H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14CA"/>
    <w:rPr>
      <w:color w:val="808080"/>
    </w:rPr>
  </w:style>
  <w:style w:type="paragraph" w:customStyle="1" w:styleId="B943784EAA65433CA1A4E62F51CE68ED">
    <w:name w:val="B943784EAA65433CA1A4E62F51CE68ED"/>
    <w:rsid w:val="00F47C2C"/>
  </w:style>
  <w:style w:type="paragraph" w:customStyle="1" w:styleId="9707B063E7004DB38BAC11B5A93903C3">
    <w:name w:val="9707B063E7004DB38BAC11B5A93903C3"/>
    <w:rsid w:val="00B629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E43EE1-0054-43A7-9C48-5CFBD4B47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5</Pages>
  <Words>5653</Words>
  <Characters>32227</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J-MASTER:</vt:lpstr>
    </vt:vector>
  </TitlesOfParts>
  <Company>tipqc</Company>
  <LinksUpToDate>false</LinksUpToDate>
  <CharactersWithSpaces>37805</CharactersWithSpaces>
  <SharedDoc>false</SharedDoc>
  <HLinks>
    <vt:vector size="12" baseType="variant">
      <vt:variant>
        <vt:i4>1376316</vt:i4>
      </vt:variant>
      <vt:variant>
        <vt:i4>83</vt:i4>
      </vt:variant>
      <vt:variant>
        <vt:i4>0</vt:i4>
      </vt:variant>
      <vt:variant>
        <vt:i4>5</vt:i4>
      </vt:variant>
      <vt:variant>
        <vt:lpwstr/>
      </vt:variant>
      <vt:variant>
        <vt:lpwstr>_Toc373153970</vt:lpwstr>
      </vt:variant>
      <vt:variant>
        <vt:i4>1179708</vt:i4>
      </vt:variant>
      <vt:variant>
        <vt:i4>74</vt:i4>
      </vt:variant>
      <vt:variant>
        <vt:i4>0</vt:i4>
      </vt:variant>
      <vt:variant>
        <vt:i4>5</vt:i4>
      </vt:variant>
      <vt:variant>
        <vt:lpwstr/>
      </vt:variant>
      <vt:variant>
        <vt:lpwstr>_Toc3731539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ASTER:</dc:title>
  <dc:creator>srlingaya_CS</dc:creator>
  <cp:keywords>template</cp:keywords>
  <cp:lastModifiedBy>Nathaniel</cp:lastModifiedBy>
  <cp:revision>7</cp:revision>
  <cp:lastPrinted>2022-05-16T02:35:00Z</cp:lastPrinted>
  <dcterms:created xsi:type="dcterms:W3CDTF">2022-11-29T04:00:00Z</dcterms:created>
  <dcterms:modified xsi:type="dcterms:W3CDTF">2023-03-24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26689c5-8932-323d-bcc2-a877c22bd9b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842e13d72d98edcc6a277401eb5980a92377cff99aeed18643fd3651d3f5c7a0</vt:lpwstr>
  </property>
</Properties>
</file>